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76ACD" w14:textId="33018D6B" w:rsidR="008813BC" w:rsidRPr="00A9036F" w:rsidRDefault="00A9036F" w:rsidP="00A9036F">
      <w:pPr>
        <w:shd w:val="clear" w:color="auto" w:fill="FFFFFF"/>
        <w:spacing w:after="0" w:line="240" w:lineRule="auto"/>
        <w:ind w:firstLine="360"/>
        <w:jc w:val="center"/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</w:pPr>
      <w:r w:rsidRPr="00A9036F"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  <w:t>QA BOOT CAMP</w:t>
      </w:r>
    </w:p>
    <w:p w14:paraId="5D9B0DD9" w14:textId="627E1374" w:rsidR="00A9036F" w:rsidRPr="00A9036F" w:rsidRDefault="00A9036F" w:rsidP="00A9036F">
      <w:pPr>
        <w:shd w:val="clear" w:color="auto" w:fill="FFFFFF"/>
        <w:spacing w:after="0" w:line="240" w:lineRule="auto"/>
        <w:ind w:firstLine="360"/>
        <w:jc w:val="center"/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</w:pPr>
      <w:r w:rsidRPr="00A9036F"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  <w:t>Assignment 2</w:t>
      </w:r>
    </w:p>
    <w:p w14:paraId="09FAB3C2" w14:textId="513FC58D" w:rsidR="00A9036F" w:rsidRDefault="00A9036F" w:rsidP="00A9036F">
      <w:pPr>
        <w:shd w:val="clear" w:color="auto" w:fill="FFFFFF"/>
        <w:spacing w:after="0" w:line="240" w:lineRule="auto"/>
        <w:ind w:firstLine="360"/>
        <w:jc w:val="center"/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</w:pPr>
      <w:r w:rsidRPr="00A9036F"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  <w:t>Test Cases</w:t>
      </w:r>
    </w:p>
    <w:p w14:paraId="168A92A9" w14:textId="77777777" w:rsidR="00A9036F" w:rsidRDefault="00A9036F" w:rsidP="00A9036F">
      <w:pPr>
        <w:shd w:val="clear" w:color="auto" w:fill="FFFFFF"/>
        <w:spacing w:after="0" w:line="240" w:lineRule="auto"/>
        <w:ind w:firstLine="360"/>
        <w:jc w:val="center"/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</w:pPr>
    </w:p>
    <w:p w14:paraId="2977D4BF" w14:textId="4D819818" w:rsidR="00A9036F" w:rsidRPr="00A9036F" w:rsidRDefault="00A9036F" w:rsidP="00A9036F">
      <w:pPr>
        <w:shd w:val="clear" w:color="auto" w:fill="FFFFFF"/>
        <w:spacing w:after="0" w:line="240" w:lineRule="auto"/>
        <w:ind w:firstLine="360"/>
        <w:jc w:val="center"/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</w:pPr>
      <w:r w:rsidRPr="00A9036F"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  <w:t>Muhammad Umair</w:t>
      </w:r>
    </w:p>
    <w:p w14:paraId="7FB4AC5A" w14:textId="10741B16" w:rsidR="00A9036F" w:rsidRPr="00A9036F" w:rsidRDefault="00A9036F" w:rsidP="00A9036F">
      <w:pPr>
        <w:shd w:val="clear" w:color="auto" w:fill="FFFFFF"/>
        <w:spacing w:after="0" w:line="240" w:lineRule="auto"/>
        <w:ind w:firstLine="360"/>
        <w:jc w:val="center"/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</w:pPr>
      <w:r w:rsidRPr="00A9036F">
        <w:rPr>
          <w:rFonts w:ascii="Poppins" w:eastAsia="Times New Roman" w:hAnsi="Poppins" w:cs="Poppins"/>
          <w:bCs/>
          <w:color w:val="2E74B5" w:themeColor="accent1" w:themeShade="BF"/>
          <w:sz w:val="32"/>
          <w:szCs w:val="23"/>
          <w:u w:val="single"/>
          <w:bdr w:val="none" w:sz="0" w:space="0" w:color="auto" w:frame="1"/>
        </w:rPr>
        <w:t>4128</w:t>
      </w:r>
    </w:p>
    <w:p w14:paraId="1009C959" w14:textId="77777777" w:rsidR="00A9036F" w:rsidRPr="00B91714" w:rsidRDefault="00A9036F" w:rsidP="00844BD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7F7F7F" w:themeColor="text1" w:themeTint="80"/>
          <w:sz w:val="48"/>
          <w:szCs w:val="23"/>
          <w:bdr w:val="none" w:sz="0" w:space="0" w:color="auto" w:frame="1"/>
        </w:rPr>
      </w:pPr>
    </w:p>
    <w:p w14:paraId="3F398AFA" w14:textId="3702968A" w:rsidR="008813BC" w:rsidRPr="00DB5BBF" w:rsidRDefault="00BD1F85" w:rsidP="00BD1F85">
      <w:pPr>
        <w:shd w:val="clear" w:color="auto" w:fill="FFFFFF"/>
        <w:spacing w:after="0" w:line="240" w:lineRule="auto"/>
        <w:ind w:firstLine="360"/>
        <w:jc w:val="center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------------------------------------------------------------------</w:t>
      </w:r>
    </w:p>
    <w:p w14:paraId="06BBED55" w14:textId="77777777" w:rsidR="008813BC" w:rsidRPr="00DB5BBF" w:rsidRDefault="008813BC" w:rsidP="00BD1F85">
      <w:pPr>
        <w:shd w:val="clear" w:color="auto" w:fill="FFFFFF"/>
        <w:spacing w:after="0" w:line="240" w:lineRule="auto"/>
        <w:ind w:firstLine="360"/>
        <w:jc w:val="center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74337FD" w14:textId="142C72E8" w:rsidR="003A5928" w:rsidRDefault="00855353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3A5928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:</w:t>
      </w:r>
    </w:p>
    <w:p w14:paraId="407DEEF4" w14:textId="69C2B41F" w:rsidR="00855353" w:rsidRPr="00DB5BBF" w:rsidRDefault="003A5928" w:rsidP="003A5928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</w:t>
      </w:r>
      <w:r w:rsidR="00855353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855353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1</w:t>
      </w:r>
    </w:p>
    <w:p w14:paraId="3A44D22B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D3F990E" w14:textId="77777777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BDF9B56" w14:textId="28F5272A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user can be logged in when he provides valid Email and Password</w:t>
      </w:r>
    </w:p>
    <w:p w14:paraId="1C56DF6D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4BC62061" w14:textId="77777777" w:rsidR="00855353" w:rsidRPr="00DB5BBF" w:rsidRDefault="00855353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9B65DF0" w14:textId="77777777" w:rsidR="00844BD3" w:rsidRPr="00DB5BBF" w:rsidRDefault="00844BD3" w:rsidP="00F8702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1"/>
        <w:gridCol w:w="4206"/>
      </w:tblGrid>
      <w:tr w:rsidR="00844BD3" w:rsidRPr="00DB5BBF" w14:paraId="66C49601" w14:textId="77777777" w:rsidTr="00A72A5E">
        <w:tc>
          <w:tcPr>
            <w:tcW w:w="1265" w:type="dxa"/>
          </w:tcPr>
          <w:p w14:paraId="643EB9F2" w14:textId="77777777" w:rsidR="00844BD3" w:rsidRPr="00DB5BBF" w:rsidRDefault="00844BD3" w:rsidP="00844BD3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55705932" w14:textId="77777777" w:rsidR="00844BD3" w:rsidRPr="00DB5BBF" w:rsidRDefault="00844BD3" w:rsidP="00844BD3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521ABCAA" w14:textId="77777777" w:rsidR="00844BD3" w:rsidRPr="00DB5BBF" w:rsidRDefault="00844BD3" w:rsidP="00844BD3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6A457A60" w14:textId="77777777" w:rsidTr="00A72A5E">
        <w:tc>
          <w:tcPr>
            <w:tcW w:w="1265" w:type="dxa"/>
          </w:tcPr>
          <w:p w14:paraId="1EBB92CF" w14:textId="5D6AC72A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1CFBDF0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05A6C7A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4B1A5586" w14:textId="77777777" w:rsidTr="00A72A5E">
        <w:tc>
          <w:tcPr>
            <w:tcW w:w="1265" w:type="dxa"/>
          </w:tcPr>
          <w:p w14:paraId="06749DA1" w14:textId="64678C58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2CFDA6B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3AFB05CD" w14:textId="77777777" w:rsidR="00A72A5E" w:rsidRPr="00DB5BBF" w:rsidRDefault="00CB076D" w:rsidP="00A72A5E">
            <w:pPr>
              <w:rPr>
                <w:rFonts w:ascii="Poppins" w:hAnsi="Poppins" w:cs="Poppins"/>
              </w:rPr>
            </w:pPr>
            <w:hyperlink r:id="rId7" w:history="1">
              <w:r w:rsidR="00A72A5E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A72A5E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5D39C71D" w14:textId="77777777" w:rsidTr="00A72A5E">
        <w:tc>
          <w:tcPr>
            <w:tcW w:w="1265" w:type="dxa"/>
          </w:tcPr>
          <w:p w14:paraId="4C4FDD88" w14:textId="737FEFFF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2EF27AC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8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5" w:type="dxa"/>
          </w:tcPr>
          <w:p w14:paraId="275E06DB" w14:textId="77777777" w:rsidR="00A72A5E" w:rsidRPr="00DB5BBF" w:rsidRDefault="00CB076D" w:rsidP="00A72A5E">
            <w:pPr>
              <w:rPr>
                <w:rFonts w:ascii="Poppins" w:hAnsi="Poppins" w:cs="Poppins"/>
              </w:rPr>
            </w:pPr>
            <w:hyperlink r:id="rId9" w:history="1">
              <w:r w:rsidR="00A72A5E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A72A5E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72A5E" w:rsidRPr="00DB5BBF" w14:paraId="21798EF0" w14:textId="77777777" w:rsidTr="00A72A5E">
        <w:tc>
          <w:tcPr>
            <w:tcW w:w="1265" w:type="dxa"/>
          </w:tcPr>
          <w:p w14:paraId="0C988F49" w14:textId="0E26F649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53BD9EA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5" w:type="dxa"/>
          </w:tcPr>
          <w:p w14:paraId="2C7BB91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14C586E8" w14:textId="77777777" w:rsidTr="00A72A5E">
        <w:tc>
          <w:tcPr>
            <w:tcW w:w="1265" w:type="dxa"/>
          </w:tcPr>
          <w:p w14:paraId="4F6D5B43" w14:textId="07C310AF" w:rsidR="00A72A5E" w:rsidRPr="00A72A5E" w:rsidRDefault="00A72A5E" w:rsidP="00A72A5E">
            <w:pPr>
              <w:pStyle w:val="ListParagraph"/>
              <w:numPr>
                <w:ilvl w:val="0"/>
                <w:numId w:val="36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152FD85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57D4AB89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logs you into Facebook</w:t>
            </w:r>
          </w:p>
        </w:tc>
      </w:tr>
    </w:tbl>
    <w:p w14:paraId="78D5277A" w14:textId="77777777" w:rsidR="00C31364" w:rsidRPr="00DB5BBF" w:rsidRDefault="00C31364">
      <w:pPr>
        <w:rPr>
          <w:rFonts w:ascii="Poppins" w:hAnsi="Poppins" w:cs="Poppins"/>
        </w:rPr>
      </w:pPr>
    </w:p>
    <w:p w14:paraId="2458722D" w14:textId="2BD5CD4E" w:rsidR="00856B47" w:rsidRDefault="00856B47">
      <w:pPr>
        <w:rPr>
          <w:rFonts w:ascii="Poppins" w:hAnsi="Poppins" w:cs="Poppins"/>
        </w:rPr>
      </w:pPr>
    </w:p>
    <w:p w14:paraId="4431EFFE" w14:textId="4AD0C820" w:rsidR="00B91714" w:rsidRDefault="00B91714">
      <w:pPr>
        <w:rPr>
          <w:rFonts w:ascii="Poppins" w:hAnsi="Poppins" w:cs="Poppins"/>
        </w:rPr>
      </w:pPr>
    </w:p>
    <w:p w14:paraId="469A6032" w14:textId="2B693F93" w:rsidR="00B91714" w:rsidRDefault="00B91714">
      <w:pPr>
        <w:rPr>
          <w:rFonts w:ascii="Poppins" w:hAnsi="Poppins" w:cs="Poppins"/>
        </w:rPr>
      </w:pPr>
    </w:p>
    <w:p w14:paraId="7FB8A2F8" w14:textId="77777777" w:rsidR="00B91714" w:rsidRPr="00DB5BBF" w:rsidRDefault="00B91714">
      <w:pPr>
        <w:rPr>
          <w:rFonts w:ascii="Poppins" w:hAnsi="Poppins" w:cs="Poppins"/>
        </w:rPr>
      </w:pPr>
    </w:p>
    <w:p w14:paraId="7299731C" w14:textId="5D247DDF" w:rsidR="008E412E" w:rsidRPr="00DB5BBF" w:rsidRDefault="008813BC" w:rsidP="00855353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 xml:space="preserve">     </w:t>
      </w:r>
    </w:p>
    <w:p w14:paraId="3C71CA14" w14:textId="042B9E8D" w:rsidR="003A5928" w:rsidRDefault="003A5928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:</w:t>
      </w:r>
    </w:p>
    <w:p w14:paraId="5FEC36EB" w14:textId="597A5A27" w:rsidR="00855353" w:rsidRPr="00DB5BBF" w:rsidRDefault="003A5928" w:rsidP="003A5928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855353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855353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</w:t>
      </w:r>
    </w:p>
    <w:p w14:paraId="0403CC36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20BDEA3E" w14:textId="77777777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41EB71B" w14:textId="77777777" w:rsid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Account Login Using Phone Number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39011620" w14:textId="1A11A6D1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79BAA795" w14:textId="77777777" w:rsidR="00855353" w:rsidRPr="00DB5BBF" w:rsidRDefault="00855353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3E1F076" w14:textId="77777777" w:rsidR="008E412E" w:rsidRPr="00DB5BBF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1"/>
        <w:gridCol w:w="4206"/>
      </w:tblGrid>
      <w:tr w:rsidR="008E412E" w:rsidRPr="00DB5BBF" w14:paraId="7E626929" w14:textId="77777777" w:rsidTr="00A72A5E">
        <w:tc>
          <w:tcPr>
            <w:tcW w:w="1265" w:type="dxa"/>
          </w:tcPr>
          <w:p w14:paraId="0DD298F1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63420042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7610D258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770931E5" w14:textId="77777777" w:rsidTr="00A72A5E">
        <w:tc>
          <w:tcPr>
            <w:tcW w:w="1265" w:type="dxa"/>
          </w:tcPr>
          <w:p w14:paraId="20693904" w14:textId="63E14E81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7FBD105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1327C04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18DE38AA" w14:textId="77777777" w:rsidTr="00A72A5E">
        <w:tc>
          <w:tcPr>
            <w:tcW w:w="1265" w:type="dxa"/>
          </w:tcPr>
          <w:p w14:paraId="36CC1BEC" w14:textId="558DA06D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F57FEC8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7DD61485" w14:textId="77777777" w:rsidR="00A72A5E" w:rsidRPr="00DB5BBF" w:rsidRDefault="00CB076D" w:rsidP="00A72A5E">
            <w:pPr>
              <w:rPr>
                <w:rFonts w:ascii="Poppins" w:hAnsi="Poppins" w:cs="Poppins"/>
              </w:rPr>
            </w:pPr>
            <w:hyperlink r:id="rId11" w:history="1">
              <w:r w:rsidR="00A72A5E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A72A5E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02005CBF" w14:textId="77777777" w:rsidTr="00A72A5E">
        <w:tc>
          <w:tcPr>
            <w:tcW w:w="1265" w:type="dxa"/>
          </w:tcPr>
          <w:p w14:paraId="20309F76" w14:textId="35504F36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4623335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2" w:history="1">
              <w:r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Pr="00DB5BBF">
              <w:rPr>
                <w:rFonts w:ascii="Poppins" w:hAnsi="Poppins" w:cs="Poppins"/>
              </w:rPr>
              <w:t xml:space="preserve"> in Phone section</w:t>
            </w:r>
          </w:p>
        </w:tc>
        <w:tc>
          <w:tcPr>
            <w:tcW w:w="4215" w:type="dxa"/>
          </w:tcPr>
          <w:p w14:paraId="46533AB7" w14:textId="77777777" w:rsidR="00A72A5E" w:rsidRPr="00DB5BBF" w:rsidRDefault="00CB076D" w:rsidP="00A72A5E">
            <w:pPr>
              <w:rPr>
                <w:rFonts w:ascii="Poppins" w:hAnsi="Poppins" w:cs="Poppins"/>
              </w:rPr>
            </w:pPr>
            <w:hyperlink r:id="rId13" w:history="1">
              <w:r w:rsidR="00A72A5E"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="00A72A5E" w:rsidRPr="00DB5BBF">
              <w:rPr>
                <w:rFonts w:ascii="Poppins" w:hAnsi="Poppins" w:cs="Poppins"/>
              </w:rPr>
              <w:t xml:space="preserve"> shows in Phone section</w:t>
            </w:r>
          </w:p>
        </w:tc>
      </w:tr>
      <w:tr w:rsidR="00A72A5E" w:rsidRPr="00DB5BBF" w14:paraId="53E982B6" w14:textId="77777777" w:rsidTr="00A72A5E">
        <w:tc>
          <w:tcPr>
            <w:tcW w:w="1265" w:type="dxa"/>
          </w:tcPr>
          <w:p w14:paraId="62F2ABD4" w14:textId="64FBADBF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12B6D6D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5" w:type="dxa"/>
          </w:tcPr>
          <w:p w14:paraId="0B5B982C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0D54B259" w14:textId="77777777" w:rsidTr="00A72A5E">
        <w:tc>
          <w:tcPr>
            <w:tcW w:w="1265" w:type="dxa"/>
          </w:tcPr>
          <w:p w14:paraId="404858D5" w14:textId="26455E24" w:rsidR="00A72A5E" w:rsidRPr="00A72A5E" w:rsidRDefault="00A72A5E" w:rsidP="00A72A5E">
            <w:pPr>
              <w:pStyle w:val="ListParagraph"/>
              <w:numPr>
                <w:ilvl w:val="0"/>
                <w:numId w:val="35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284BF9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29B7DAE1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logs you into Facebook</w:t>
            </w:r>
          </w:p>
        </w:tc>
      </w:tr>
    </w:tbl>
    <w:p w14:paraId="054AB430" w14:textId="77777777" w:rsidR="008E412E" w:rsidRPr="00DB5BBF" w:rsidRDefault="008E412E">
      <w:pPr>
        <w:rPr>
          <w:rFonts w:ascii="Poppins" w:hAnsi="Poppins" w:cs="Poppins"/>
        </w:rPr>
      </w:pPr>
    </w:p>
    <w:p w14:paraId="5FA87F34" w14:textId="5EF10A3B" w:rsidR="008E412E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7D9F79D5" w14:textId="569B3B88" w:rsidR="00983C45" w:rsidRDefault="003A5928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983C45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1F51BC92" w14:textId="607A9BA5" w:rsidR="00855353" w:rsidRPr="00DB5BBF" w:rsidRDefault="00983C45" w:rsidP="00983C4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855353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855353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</w:t>
      </w:r>
    </w:p>
    <w:p w14:paraId="1DBBEE4E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4DB1E1D4" w14:textId="77777777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DE5637D" w14:textId="1DEC5DD4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Account does not login when Invalid Phone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60224F86" w14:textId="77777777" w:rsidR="00855353" w:rsidRPr="00DB5BBF" w:rsidRDefault="00855353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1"/>
        <w:gridCol w:w="4206"/>
      </w:tblGrid>
      <w:tr w:rsidR="008E412E" w:rsidRPr="00DB5BBF" w14:paraId="3EB3C0C7" w14:textId="77777777" w:rsidTr="00A72A5E">
        <w:tc>
          <w:tcPr>
            <w:tcW w:w="1265" w:type="dxa"/>
          </w:tcPr>
          <w:p w14:paraId="5E24D5F7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46314A09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6BF204EC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79523C8A" w14:textId="77777777" w:rsidTr="00A72A5E">
        <w:tc>
          <w:tcPr>
            <w:tcW w:w="1265" w:type="dxa"/>
          </w:tcPr>
          <w:p w14:paraId="10F773A1" w14:textId="59DBBBE5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01B9918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3DCCEAA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553CA753" w14:textId="77777777" w:rsidTr="00A72A5E">
        <w:tc>
          <w:tcPr>
            <w:tcW w:w="1265" w:type="dxa"/>
          </w:tcPr>
          <w:p w14:paraId="62E973BD" w14:textId="5DC42D83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10A125F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6A6F91E3" w14:textId="77777777" w:rsidR="00A72A5E" w:rsidRPr="00DB5BBF" w:rsidRDefault="00CB076D" w:rsidP="00A72A5E">
            <w:pPr>
              <w:rPr>
                <w:rFonts w:ascii="Poppins" w:hAnsi="Poppins" w:cs="Poppins"/>
              </w:rPr>
            </w:pPr>
            <w:hyperlink r:id="rId15" w:history="1">
              <w:r w:rsidR="00A72A5E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A72A5E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22890F62" w14:textId="77777777" w:rsidTr="00A72A5E">
        <w:tc>
          <w:tcPr>
            <w:tcW w:w="1265" w:type="dxa"/>
          </w:tcPr>
          <w:p w14:paraId="12EC10A5" w14:textId="4A12D4F4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547363A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+92 308 8452 in Phone section</w:t>
            </w:r>
          </w:p>
        </w:tc>
        <w:tc>
          <w:tcPr>
            <w:tcW w:w="4215" w:type="dxa"/>
          </w:tcPr>
          <w:p w14:paraId="17F80FF6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+92 308 8452 shows in Phone section</w:t>
            </w:r>
          </w:p>
        </w:tc>
      </w:tr>
      <w:tr w:rsidR="00A72A5E" w:rsidRPr="00DB5BBF" w14:paraId="1680C8BE" w14:textId="77777777" w:rsidTr="00A72A5E">
        <w:tc>
          <w:tcPr>
            <w:tcW w:w="1265" w:type="dxa"/>
          </w:tcPr>
          <w:p w14:paraId="7F1FF339" w14:textId="4F8070BA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7C2BCA2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5" w:type="dxa"/>
          </w:tcPr>
          <w:p w14:paraId="54CB4E1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2FD4EF0B" w14:textId="77777777" w:rsidTr="00A72A5E">
        <w:tc>
          <w:tcPr>
            <w:tcW w:w="1265" w:type="dxa"/>
          </w:tcPr>
          <w:p w14:paraId="65A1CD74" w14:textId="0D71727B" w:rsidR="00A72A5E" w:rsidRPr="00A72A5E" w:rsidRDefault="00A72A5E" w:rsidP="00A72A5E">
            <w:pPr>
              <w:pStyle w:val="ListParagraph"/>
              <w:numPr>
                <w:ilvl w:val="0"/>
                <w:numId w:val="34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B53D055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296C03A7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says enter a valid phone number</w:t>
            </w:r>
          </w:p>
        </w:tc>
      </w:tr>
    </w:tbl>
    <w:p w14:paraId="16E33684" w14:textId="77777777" w:rsidR="00856B47" w:rsidRPr="00DB5BBF" w:rsidRDefault="00856B47">
      <w:pPr>
        <w:rPr>
          <w:rFonts w:ascii="Poppins" w:hAnsi="Poppins" w:cs="Poppins"/>
        </w:rPr>
      </w:pPr>
    </w:p>
    <w:p w14:paraId="6FDE44C2" w14:textId="30BDD357" w:rsidR="008E412E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70906C98" w14:textId="037C3E8C" w:rsidR="00983C45" w:rsidRDefault="003A5928" w:rsidP="0085535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983C45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1F5CE7DE" w14:textId="0660EBCC" w:rsidR="00855353" w:rsidRPr="00DB5BBF" w:rsidRDefault="00983C45" w:rsidP="00983C4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</w:t>
      </w:r>
      <w:r w:rsidR="00855353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855353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4</w:t>
      </w:r>
    </w:p>
    <w:p w14:paraId="4A37F867" w14:textId="77777777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60416F91" w14:textId="77777777" w:rsidR="00855353" w:rsidRPr="00855353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961F9F2" w14:textId="51A2D01D" w:rsidR="00855353" w:rsidRPr="00DB5BBF" w:rsidRDefault="00855353" w:rsidP="0085535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="00EA06A1" w:rsidRPr="00EA06A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Account does not login when E-mail is Invalid</w:t>
      </w:r>
      <w:r w:rsidR="00EA06A1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</w:t>
      </w:r>
      <w:proofErr w:type="gramStart"/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,</w:t>
      </w:r>
      <w:proofErr w:type="gramEnd"/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7D61789C" w14:textId="77777777" w:rsidR="00855353" w:rsidRPr="00DB5BBF" w:rsidRDefault="00855353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1"/>
        <w:gridCol w:w="4206"/>
      </w:tblGrid>
      <w:tr w:rsidR="00AC0A2F" w:rsidRPr="00DB5BBF" w14:paraId="2B4CCE12" w14:textId="77777777" w:rsidTr="00A72A5E">
        <w:tc>
          <w:tcPr>
            <w:tcW w:w="1265" w:type="dxa"/>
          </w:tcPr>
          <w:p w14:paraId="3D00AE07" w14:textId="77777777" w:rsidR="00AC0A2F" w:rsidRPr="00DB5BBF" w:rsidRDefault="00AC0A2F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5E211D94" w14:textId="77777777" w:rsidR="00AC0A2F" w:rsidRPr="00DB5BBF" w:rsidRDefault="00AC0A2F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3778AB34" w14:textId="77777777" w:rsidR="00AC0A2F" w:rsidRPr="00DB5BBF" w:rsidRDefault="00AC0A2F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4C547049" w14:textId="77777777" w:rsidTr="00A72A5E">
        <w:tc>
          <w:tcPr>
            <w:tcW w:w="1265" w:type="dxa"/>
          </w:tcPr>
          <w:p w14:paraId="3C8A5CC2" w14:textId="4A233CCF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23155E9D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05DB623D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418E8521" w14:textId="77777777" w:rsidTr="00A72A5E">
        <w:tc>
          <w:tcPr>
            <w:tcW w:w="1265" w:type="dxa"/>
          </w:tcPr>
          <w:p w14:paraId="5E648E37" w14:textId="44E0BD52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52B0AAD2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5E962822" w14:textId="77777777" w:rsidR="00A72A5E" w:rsidRPr="00DB5BBF" w:rsidRDefault="00CB076D" w:rsidP="00A72A5E">
            <w:pPr>
              <w:rPr>
                <w:rFonts w:ascii="Poppins" w:hAnsi="Poppins" w:cs="Poppins"/>
              </w:rPr>
            </w:pPr>
            <w:hyperlink r:id="rId17" w:history="1">
              <w:r w:rsidR="00A72A5E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A72A5E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372A9B94" w14:textId="77777777" w:rsidTr="00A72A5E">
        <w:tc>
          <w:tcPr>
            <w:tcW w:w="1265" w:type="dxa"/>
          </w:tcPr>
          <w:p w14:paraId="13962898" w14:textId="7CCBD0BF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2A00E6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8" w:history="1">
              <w:r w:rsidRPr="00DB5BBF">
                <w:rPr>
                  <w:rStyle w:val="Hyperlink"/>
                  <w:rFonts w:ascii="Poppins" w:hAnsi="Poppins" w:cs="Poppins"/>
                </w:rPr>
                <w:t>“</w:t>
              </w:r>
              <w:proofErr w:type="spellStart"/>
              <w:r w:rsidRPr="00DB5BBF">
                <w:rPr>
                  <w:rStyle w:val="Hyperlink"/>
                  <w:rFonts w:ascii="Poppins" w:hAnsi="Poppins" w:cs="Poppins"/>
                </w:rPr>
                <w:t>abc</w:t>
              </w:r>
              <w:proofErr w:type="spellEnd"/>
              <w:r w:rsidRPr="00DB5BBF">
                <w:rPr>
                  <w:rStyle w:val="Hyperlink"/>
                  <w:rFonts w:ascii="Poppins" w:hAnsi="Poppins" w:cs="Poppins"/>
                </w:rPr>
                <w:t>”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5" w:type="dxa"/>
          </w:tcPr>
          <w:p w14:paraId="5154A429" w14:textId="77777777" w:rsidR="00A72A5E" w:rsidRPr="00DB5BBF" w:rsidRDefault="00CB076D" w:rsidP="00A72A5E">
            <w:pPr>
              <w:rPr>
                <w:rFonts w:ascii="Poppins" w:hAnsi="Poppins" w:cs="Poppins"/>
              </w:rPr>
            </w:pPr>
            <w:hyperlink r:id="rId19" w:history="1">
              <w:r w:rsidR="00A72A5E" w:rsidRPr="00DB5BBF">
                <w:rPr>
                  <w:rStyle w:val="Hyperlink"/>
                  <w:rFonts w:ascii="Poppins" w:hAnsi="Poppins" w:cs="Poppins"/>
                </w:rPr>
                <w:t>“</w:t>
              </w:r>
              <w:proofErr w:type="spellStart"/>
              <w:r w:rsidR="00A72A5E" w:rsidRPr="00DB5BBF">
                <w:rPr>
                  <w:rStyle w:val="Hyperlink"/>
                  <w:rFonts w:ascii="Poppins" w:hAnsi="Poppins" w:cs="Poppins"/>
                </w:rPr>
                <w:t>abc</w:t>
              </w:r>
              <w:proofErr w:type="spellEnd"/>
              <w:r w:rsidR="00A72A5E" w:rsidRPr="00DB5BBF">
                <w:rPr>
                  <w:rStyle w:val="Hyperlink"/>
                  <w:rFonts w:ascii="Poppins" w:hAnsi="Poppins" w:cs="Poppins"/>
                </w:rPr>
                <w:t>”</w:t>
              </w:r>
            </w:hyperlink>
            <w:r w:rsidR="00A72A5E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72A5E" w:rsidRPr="00DB5BBF" w14:paraId="234CF1B7" w14:textId="77777777" w:rsidTr="00A72A5E">
        <w:tc>
          <w:tcPr>
            <w:tcW w:w="1265" w:type="dxa"/>
          </w:tcPr>
          <w:p w14:paraId="789F4FB5" w14:textId="3214270C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12C1D5E2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5" w:type="dxa"/>
          </w:tcPr>
          <w:p w14:paraId="3136EDC8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22667E03" w14:textId="77777777" w:rsidTr="00A72A5E">
        <w:tc>
          <w:tcPr>
            <w:tcW w:w="1265" w:type="dxa"/>
          </w:tcPr>
          <w:p w14:paraId="59E1CE13" w14:textId="4A2AD458" w:rsidR="00A72A5E" w:rsidRPr="00A72A5E" w:rsidRDefault="00A72A5E" w:rsidP="00A72A5E">
            <w:pPr>
              <w:pStyle w:val="ListParagraph"/>
              <w:numPr>
                <w:ilvl w:val="0"/>
                <w:numId w:val="33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6AB8B83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3E140DE9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says enter a valid E-mail</w:t>
            </w:r>
          </w:p>
        </w:tc>
      </w:tr>
    </w:tbl>
    <w:p w14:paraId="50FCEED0" w14:textId="77777777" w:rsidR="008E412E" w:rsidRPr="00DB5BBF" w:rsidRDefault="008E412E">
      <w:pPr>
        <w:rPr>
          <w:rFonts w:ascii="Poppins" w:hAnsi="Poppins" w:cs="Poppins"/>
        </w:rPr>
      </w:pPr>
    </w:p>
    <w:p w14:paraId="590697FE" w14:textId="73EB187F" w:rsidR="008E412E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7509A288" w14:textId="49115C08" w:rsidR="00983C45" w:rsidRDefault="003A5928" w:rsidP="00A56AFC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983C45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32408688" w14:textId="14326369" w:rsidR="00A56AFC" w:rsidRPr="00DB5BBF" w:rsidRDefault="00983C45" w:rsidP="00983C4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A56AFC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A56AFC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A56AFC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5</w:t>
      </w:r>
    </w:p>
    <w:p w14:paraId="7075CFB1" w14:textId="77777777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2ADB3A8" w14:textId="77777777" w:rsidR="00A56AFC" w:rsidRPr="00855353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CD225B3" w14:textId="6DDE324C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56AFC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Requires Phone Number Its Field Is Empty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1D17B9D3" w14:textId="77777777" w:rsidR="00A56AFC" w:rsidRPr="00DB5BBF" w:rsidRDefault="00A56AFC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4661"/>
        <w:gridCol w:w="4576"/>
      </w:tblGrid>
      <w:tr w:rsidR="008E412E" w:rsidRPr="00DB5BBF" w14:paraId="56361F0C" w14:textId="77777777" w:rsidTr="00A72A5E">
        <w:tc>
          <w:tcPr>
            <w:tcW w:w="1265" w:type="dxa"/>
          </w:tcPr>
          <w:p w14:paraId="6D01D1B3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673" w:type="dxa"/>
          </w:tcPr>
          <w:p w14:paraId="79D6A57A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587" w:type="dxa"/>
          </w:tcPr>
          <w:p w14:paraId="3A97376D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72A5E" w:rsidRPr="00DB5BBF" w14:paraId="642303EB" w14:textId="77777777" w:rsidTr="00A72A5E">
        <w:tc>
          <w:tcPr>
            <w:tcW w:w="1265" w:type="dxa"/>
          </w:tcPr>
          <w:p w14:paraId="7551F004" w14:textId="08C1068D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6371AF6E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587" w:type="dxa"/>
          </w:tcPr>
          <w:p w14:paraId="1B63F10B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72A5E" w:rsidRPr="00DB5BBF" w14:paraId="7C17C67F" w14:textId="77777777" w:rsidTr="00A72A5E">
        <w:tc>
          <w:tcPr>
            <w:tcW w:w="1265" w:type="dxa"/>
          </w:tcPr>
          <w:p w14:paraId="2E5A2ECE" w14:textId="70250C49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54C265E8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2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587" w:type="dxa"/>
          </w:tcPr>
          <w:p w14:paraId="40CC63A7" w14:textId="77777777" w:rsidR="00A72A5E" w:rsidRPr="00DB5BBF" w:rsidRDefault="00CB076D" w:rsidP="00A72A5E">
            <w:pPr>
              <w:rPr>
                <w:rFonts w:ascii="Poppins" w:hAnsi="Poppins" w:cs="Poppins"/>
              </w:rPr>
            </w:pPr>
            <w:hyperlink r:id="rId21" w:history="1">
              <w:r w:rsidR="00A72A5E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A72A5E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72A5E" w:rsidRPr="00DB5BBF" w14:paraId="7667FEF5" w14:textId="77777777" w:rsidTr="00A72A5E">
        <w:tc>
          <w:tcPr>
            <w:tcW w:w="1265" w:type="dxa"/>
          </w:tcPr>
          <w:p w14:paraId="3726E542" w14:textId="58554E25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6A35D6D6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Keep the Phone section empty</w:t>
            </w:r>
          </w:p>
        </w:tc>
        <w:tc>
          <w:tcPr>
            <w:tcW w:w="4587" w:type="dxa"/>
          </w:tcPr>
          <w:p w14:paraId="2E7FC2FC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hone section remains empty</w:t>
            </w:r>
          </w:p>
        </w:tc>
      </w:tr>
      <w:tr w:rsidR="00A72A5E" w:rsidRPr="00DB5BBF" w14:paraId="21C5F93B" w14:textId="77777777" w:rsidTr="00A72A5E">
        <w:tc>
          <w:tcPr>
            <w:tcW w:w="1265" w:type="dxa"/>
          </w:tcPr>
          <w:p w14:paraId="0EACECCD" w14:textId="5BA3C492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1B05284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587" w:type="dxa"/>
          </w:tcPr>
          <w:p w14:paraId="2FE5E66F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72A5E" w:rsidRPr="00DB5BBF" w14:paraId="515B5F98" w14:textId="77777777" w:rsidTr="00A72A5E">
        <w:tc>
          <w:tcPr>
            <w:tcW w:w="1265" w:type="dxa"/>
          </w:tcPr>
          <w:p w14:paraId="42F71C28" w14:textId="34B8FACB" w:rsidR="00A72A5E" w:rsidRPr="00A72A5E" w:rsidRDefault="00A72A5E" w:rsidP="00A72A5E">
            <w:pPr>
              <w:pStyle w:val="ListParagraph"/>
              <w:numPr>
                <w:ilvl w:val="0"/>
                <w:numId w:val="32"/>
              </w:numPr>
              <w:rPr>
                <w:rFonts w:ascii="Poppins" w:hAnsi="Poppins" w:cs="Poppins"/>
              </w:rPr>
            </w:pPr>
          </w:p>
        </w:tc>
        <w:tc>
          <w:tcPr>
            <w:tcW w:w="4673" w:type="dxa"/>
          </w:tcPr>
          <w:p w14:paraId="1D000E90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587" w:type="dxa"/>
          </w:tcPr>
          <w:p w14:paraId="263B7099" w14:textId="77777777" w:rsidR="00A72A5E" w:rsidRPr="00DB5BBF" w:rsidRDefault="00A72A5E" w:rsidP="00A72A5E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ays Please Enter Valid Phone Number</w:t>
            </w:r>
          </w:p>
        </w:tc>
      </w:tr>
    </w:tbl>
    <w:p w14:paraId="396F2508" w14:textId="77777777" w:rsidR="008E412E" w:rsidRPr="00DB5BBF" w:rsidRDefault="008E412E">
      <w:pPr>
        <w:rPr>
          <w:rFonts w:ascii="Poppins" w:hAnsi="Poppins" w:cs="Poppins"/>
        </w:rPr>
      </w:pPr>
    </w:p>
    <w:p w14:paraId="77EC8370" w14:textId="7DA5CFC1" w:rsidR="00856B47" w:rsidRPr="00DB5BBF" w:rsidRDefault="00856B47">
      <w:pPr>
        <w:rPr>
          <w:rFonts w:ascii="Poppins" w:hAnsi="Poppins" w:cs="Poppins"/>
        </w:rPr>
      </w:pPr>
    </w:p>
    <w:p w14:paraId="5D20193F" w14:textId="337562B9" w:rsidR="009A23A7" w:rsidRPr="00DB5BBF" w:rsidRDefault="009A23A7">
      <w:pPr>
        <w:rPr>
          <w:rFonts w:ascii="Poppins" w:hAnsi="Poppins" w:cs="Poppins"/>
        </w:rPr>
      </w:pPr>
    </w:p>
    <w:p w14:paraId="3F87F6AE" w14:textId="2FC44A2C" w:rsidR="00983C45" w:rsidRDefault="003A5928" w:rsidP="00A56AFC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983C45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3872471B" w14:textId="40727DAD" w:rsidR="00A56AFC" w:rsidRPr="00DB5BBF" w:rsidRDefault="00983C45" w:rsidP="00983C4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A56AFC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A56AFC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A56AFC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6</w:t>
      </w:r>
    </w:p>
    <w:p w14:paraId="131EB765" w14:textId="77777777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1C6E5657" w14:textId="77777777" w:rsidR="00A56AFC" w:rsidRPr="00855353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E6C6CA0" w14:textId="77777777" w:rsidR="00A56AFC" w:rsidRPr="00A56AFC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56AFC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acebook Requires E-mail When Its Field is Empty</w:t>
      </w:r>
    </w:p>
    <w:p w14:paraId="4FF3075E" w14:textId="3090119D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27BC5160" w14:textId="77777777" w:rsidR="008E412E" w:rsidRPr="00DB5BBF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8E412E" w:rsidRPr="00DB5BBF" w14:paraId="1D7DA679" w14:textId="77777777" w:rsidTr="0060080F">
        <w:tc>
          <w:tcPr>
            <w:tcW w:w="1265" w:type="dxa"/>
          </w:tcPr>
          <w:p w14:paraId="7E8A9559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25907E48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334948E1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60080F" w:rsidRPr="00DB5BBF" w14:paraId="0BF2952D" w14:textId="77777777" w:rsidTr="0060080F">
        <w:tc>
          <w:tcPr>
            <w:tcW w:w="1265" w:type="dxa"/>
          </w:tcPr>
          <w:p w14:paraId="7868356A" w14:textId="3548FB00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0D60BF5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3E9597F0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60080F" w:rsidRPr="00DB5BBF" w14:paraId="4B68F9F2" w14:textId="77777777" w:rsidTr="0060080F">
        <w:tc>
          <w:tcPr>
            <w:tcW w:w="1265" w:type="dxa"/>
          </w:tcPr>
          <w:p w14:paraId="7451A1A8" w14:textId="4BD1EFAA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AB3A0B7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2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582981E4" w14:textId="77777777" w:rsidR="0060080F" w:rsidRPr="00DB5BBF" w:rsidRDefault="00CB076D" w:rsidP="0060080F">
            <w:pPr>
              <w:rPr>
                <w:rFonts w:ascii="Poppins" w:hAnsi="Poppins" w:cs="Poppins"/>
              </w:rPr>
            </w:pPr>
            <w:hyperlink r:id="rId23" w:history="1">
              <w:r w:rsidR="0060080F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60080F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60080F" w:rsidRPr="00DB5BBF" w14:paraId="5A30EBDB" w14:textId="77777777" w:rsidTr="0060080F">
        <w:tc>
          <w:tcPr>
            <w:tcW w:w="1265" w:type="dxa"/>
          </w:tcPr>
          <w:p w14:paraId="154984E5" w14:textId="4FE41D3B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07BFFB6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Keep the E-mail section empty</w:t>
            </w:r>
          </w:p>
        </w:tc>
        <w:tc>
          <w:tcPr>
            <w:tcW w:w="4214" w:type="dxa"/>
          </w:tcPr>
          <w:p w14:paraId="700DBDA2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-mail Section Is Empty</w:t>
            </w:r>
          </w:p>
        </w:tc>
      </w:tr>
      <w:tr w:rsidR="0060080F" w:rsidRPr="00DB5BBF" w14:paraId="5BBB1FAA" w14:textId="77777777" w:rsidTr="0060080F">
        <w:tc>
          <w:tcPr>
            <w:tcW w:w="1265" w:type="dxa"/>
          </w:tcPr>
          <w:p w14:paraId="21D52214" w14:textId="7D423D6B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88913DD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0DCBBA6A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60080F" w:rsidRPr="00DB5BBF" w14:paraId="0EF8F58D" w14:textId="77777777" w:rsidTr="0060080F">
        <w:tc>
          <w:tcPr>
            <w:tcW w:w="1265" w:type="dxa"/>
          </w:tcPr>
          <w:p w14:paraId="34BAAE93" w14:textId="713B1BAB" w:rsidR="0060080F" w:rsidRPr="0060080F" w:rsidRDefault="0060080F" w:rsidP="0060080F">
            <w:pPr>
              <w:pStyle w:val="ListParagraph"/>
              <w:numPr>
                <w:ilvl w:val="0"/>
                <w:numId w:val="3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8C813DE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4" w:type="dxa"/>
          </w:tcPr>
          <w:p w14:paraId="2EAF1D04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ays Please Enter Valid E-mail</w:t>
            </w:r>
          </w:p>
        </w:tc>
      </w:tr>
    </w:tbl>
    <w:p w14:paraId="13717EE7" w14:textId="77777777" w:rsidR="008E412E" w:rsidRPr="00DB5BBF" w:rsidRDefault="008E412E">
      <w:pPr>
        <w:rPr>
          <w:rFonts w:ascii="Poppins" w:hAnsi="Poppins" w:cs="Poppins"/>
        </w:rPr>
      </w:pPr>
    </w:p>
    <w:p w14:paraId="24C0E82B" w14:textId="74472864" w:rsidR="00983C45" w:rsidRDefault="003A5928" w:rsidP="00A56AFC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983C45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3630807A" w14:textId="2C052652" w:rsidR="00A56AFC" w:rsidRPr="00DB5BBF" w:rsidRDefault="00983C45" w:rsidP="00983C4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</w:t>
      </w:r>
      <w:r w:rsidR="00A56AFC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A56AFC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7</w:t>
      </w:r>
    </w:p>
    <w:p w14:paraId="7DBD975E" w14:textId="77777777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6D64E330" w14:textId="77777777" w:rsidR="00A56AFC" w:rsidRPr="00855353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526C93F5" w14:textId="4912F03D" w:rsidR="00A56AFC" w:rsidRPr="00A56AFC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56AFC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Facebook Account Requires Password When Its Field Is Empty</w:t>
      </w:r>
    </w:p>
    <w:p w14:paraId="2A751105" w14:textId="77777777" w:rsidR="00A56AFC" w:rsidRPr="00DB5BBF" w:rsidRDefault="00A56AFC" w:rsidP="00A56AF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3F804053" w14:textId="77777777" w:rsidR="00A56AFC" w:rsidRPr="00DB5BBF" w:rsidRDefault="00A56AFC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B365A9E" w14:textId="77777777" w:rsidR="008E412E" w:rsidRPr="00DB5BBF" w:rsidRDefault="008E412E" w:rsidP="008E412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1"/>
        <w:gridCol w:w="4206"/>
      </w:tblGrid>
      <w:tr w:rsidR="008E412E" w:rsidRPr="00DB5BBF" w14:paraId="75FB557A" w14:textId="77777777" w:rsidTr="0060080F">
        <w:tc>
          <w:tcPr>
            <w:tcW w:w="1265" w:type="dxa"/>
          </w:tcPr>
          <w:p w14:paraId="7F3F2ED2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35F41CCF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7102080A" w14:textId="77777777" w:rsidR="008E412E" w:rsidRPr="00DB5BBF" w:rsidRDefault="008E412E" w:rsidP="008E412E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60080F" w:rsidRPr="00DB5BBF" w14:paraId="2C0C1B4D" w14:textId="77777777" w:rsidTr="0060080F">
        <w:tc>
          <w:tcPr>
            <w:tcW w:w="1265" w:type="dxa"/>
          </w:tcPr>
          <w:p w14:paraId="460B0E40" w14:textId="40265FFA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12E7A81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5F1E64C1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60080F" w:rsidRPr="00DB5BBF" w14:paraId="0475CF8C" w14:textId="77777777" w:rsidTr="0060080F">
        <w:tc>
          <w:tcPr>
            <w:tcW w:w="1265" w:type="dxa"/>
          </w:tcPr>
          <w:p w14:paraId="678034FC" w14:textId="1B3CD1DD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3C7D837C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2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5" w:type="dxa"/>
          </w:tcPr>
          <w:p w14:paraId="362A0104" w14:textId="77777777" w:rsidR="0060080F" w:rsidRPr="00DB5BBF" w:rsidRDefault="00CB076D" w:rsidP="0060080F">
            <w:pPr>
              <w:rPr>
                <w:rFonts w:ascii="Poppins" w:hAnsi="Poppins" w:cs="Poppins"/>
              </w:rPr>
            </w:pPr>
            <w:hyperlink r:id="rId25" w:history="1">
              <w:r w:rsidR="0060080F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60080F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60080F" w:rsidRPr="00DB5BBF" w14:paraId="1FE91F3E" w14:textId="77777777" w:rsidTr="0060080F">
        <w:tc>
          <w:tcPr>
            <w:tcW w:w="1265" w:type="dxa"/>
          </w:tcPr>
          <w:p w14:paraId="36A7E036" w14:textId="074BCF2D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615153DA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26" w:history="1">
              <w:r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Pr="00DB5BBF">
              <w:rPr>
                <w:rFonts w:ascii="Poppins" w:hAnsi="Poppins" w:cs="Poppins"/>
              </w:rPr>
              <w:t xml:space="preserve"> in Phone section</w:t>
            </w:r>
          </w:p>
        </w:tc>
        <w:tc>
          <w:tcPr>
            <w:tcW w:w="4215" w:type="dxa"/>
          </w:tcPr>
          <w:p w14:paraId="080AC30B" w14:textId="77777777" w:rsidR="0060080F" w:rsidRPr="00DB5BBF" w:rsidRDefault="00CB076D" w:rsidP="0060080F">
            <w:pPr>
              <w:rPr>
                <w:rFonts w:ascii="Poppins" w:hAnsi="Poppins" w:cs="Poppins"/>
              </w:rPr>
            </w:pPr>
            <w:hyperlink r:id="rId27" w:history="1">
              <w:r w:rsidR="0060080F"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="0060080F" w:rsidRPr="00DB5BBF">
              <w:rPr>
                <w:rFonts w:ascii="Poppins" w:hAnsi="Poppins" w:cs="Poppins"/>
              </w:rPr>
              <w:t xml:space="preserve"> shows in Phone section</w:t>
            </w:r>
          </w:p>
        </w:tc>
      </w:tr>
      <w:tr w:rsidR="0060080F" w:rsidRPr="00DB5BBF" w14:paraId="2F54119E" w14:textId="77777777" w:rsidTr="0060080F">
        <w:tc>
          <w:tcPr>
            <w:tcW w:w="1265" w:type="dxa"/>
          </w:tcPr>
          <w:p w14:paraId="4D604160" w14:textId="02579432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00B8CE08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Keep Password section empty</w:t>
            </w:r>
          </w:p>
        </w:tc>
        <w:tc>
          <w:tcPr>
            <w:tcW w:w="4215" w:type="dxa"/>
          </w:tcPr>
          <w:p w14:paraId="4CC4A754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60080F" w:rsidRPr="00DB5BBF" w14:paraId="56CED20B" w14:textId="77777777" w:rsidTr="0060080F">
        <w:tc>
          <w:tcPr>
            <w:tcW w:w="1265" w:type="dxa"/>
          </w:tcPr>
          <w:p w14:paraId="4734A002" w14:textId="74DCE108" w:rsidR="0060080F" w:rsidRPr="0060080F" w:rsidRDefault="0060080F" w:rsidP="0060080F">
            <w:pPr>
              <w:pStyle w:val="ListParagraph"/>
              <w:numPr>
                <w:ilvl w:val="0"/>
                <w:numId w:val="30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8EB3CC0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15" w:type="dxa"/>
          </w:tcPr>
          <w:p w14:paraId="03866B4B" w14:textId="77777777" w:rsidR="0060080F" w:rsidRPr="00DB5BBF" w:rsidRDefault="0060080F" w:rsidP="0060080F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says please enter valid password</w:t>
            </w:r>
          </w:p>
        </w:tc>
      </w:tr>
    </w:tbl>
    <w:p w14:paraId="575CD9DE" w14:textId="6951099D" w:rsidR="00416B14" w:rsidRDefault="00416B14">
      <w:pPr>
        <w:rPr>
          <w:rFonts w:ascii="Poppins" w:hAnsi="Poppins" w:cs="Poppins"/>
          <w:color w:val="000000" w:themeColor="text1"/>
        </w:rPr>
      </w:pPr>
    </w:p>
    <w:p w14:paraId="64EAC03F" w14:textId="1CDE2687" w:rsidR="00B91714" w:rsidRDefault="00B91714">
      <w:pPr>
        <w:rPr>
          <w:rFonts w:ascii="Poppins" w:hAnsi="Poppins" w:cs="Poppins"/>
          <w:color w:val="000000" w:themeColor="text1"/>
        </w:rPr>
      </w:pPr>
    </w:p>
    <w:p w14:paraId="1178C344" w14:textId="60E7C059" w:rsidR="00B91714" w:rsidRDefault="00B91714">
      <w:pPr>
        <w:rPr>
          <w:rFonts w:ascii="Poppins" w:hAnsi="Poppins" w:cs="Poppins"/>
          <w:color w:val="000000" w:themeColor="text1"/>
        </w:rPr>
      </w:pPr>
    </w:p>
    <w:p w14:paraId="35CAFC76" w14:textId="77777777" w:rsidR="00B91714" w:rsidRPr="00DB5BBF" w:rsidRDefault="00B91714">
      <w:pPr>
        <w:rPr>
          <w:rFonts w:ascii="Poppins" w:hAnsi="Poppins" w:cs="Poppins"/>
          <w:color w:val="000000" w:themeColor="text1"/>
        </w:rPr>
      </w:pPr>
    </w:p>
    <w:p w14:paraId="311E50F8" w14:textId="7C96D83B" w:rsidR="00476E6C" w:rsidRDefault="003A5928" w:rsidP="00A6451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6BED9701" w14:textId="57164AC5" w:rsidR="00A6451B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A6451B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A6451B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8</w:t>
      </w:r>
    </w:p>
    <w:p w14:paraId="14C6E1B9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2CCE4076" w14:textId="77777777" w:rsidR="00A6451B" w:rsidRPr="00855353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7F8BC8ED" w14:textId="3B0FCD3E" w:rsidR="00A6451B" w:rsidRPr="00A56AFC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Check the Forgot Password Functionality</w:t>
      </w:r>
    </w:p>
    <w:p w14:paraId="30A8390A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3668C22A" w14:textId="77777777" w:rsidR="00A6451B" w:rsidRPr="00DB5BBF" w:rsidRDefault="00A6451B" w:rsidP="00416B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000000" w:themeColor="text1"/>
          <w:sz w:val="23"/>
          <w:szCs w:val="23"/>
          <w:bdr w:val="none" w:sz="0" w:space="0" w:color="auto" w:frame="1"/>
        </w:rPr>
      </w:pPr>
    </w:p>
    <w:p w14:paraId="5F673F32" w14:textId="77777777" w:rsidR="00416B14" w:rsidRPr="00DB5BBF" w:rsidRDefault="00416B14" w:rsidP="00416B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000000" w:themeColor="text1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3"/>
        <w:gridCol w:w="4204"/>
      </w:tblGrid>
      <w:tr w:rsidR="009A23A7" w:rsidRPr="00DB5BBF" w14:paraId="5E90ED20" w14:textId="77777777" w:rsidTr="00A31421">
        <w:tc>
          <w:tcPr>
            <w:tcW w:w="1122" w:type="dxa"/>
          </w:tcPr>
          <w:p w14:paraId="16F05395" w14:textId="77777777" w:rsidR="00416B14" w:rsidRPr="00DB5BBF" w:rsidRDefault="00416B14" w:rsidP="00122A52">
            <w:pPr>
              <w:jc w:val="center"/>
              <w:rPr>
                <w:rFonts w:ascii="Poppins" w:hAnsi="Poppins" w:cs="Poppins"/>
                <w:b/>
                <w:color w:val="000000" w:themeColor="text1"/>
              </w:rPr>
            </w:pPr>
            <w:r w:rsidRPr="00DB5BBF">
              <w:rPr>
                <w:rFonts w:ascii="Poppins" w:hAnsi="Poppins" w:cs="Poppins"/>
                <w:b/>
                <w:color w:val="000000" w:themeColor="text1"/>
              </w:rPr>
              <w:t>Step Numbers</w:t>
            </w:r>
          </w:p>
        </w:tc>
        <w:tc>
          <w:tcPr>
            <w:tcW w:w="5131" w:type="dxa"/>
          </w:tcPr>
          <w:p w14:paraId="1CC33C9E" w14:textId="77777777" w:rsidR="00416B14" w:rsidRPr="00DB5BBF" w:rsidRDefault="00416B14" w:rsidP="00122A52">
            <w:pPr>
              <w:jc w:val="center"/>
              <w:rPr>
                <w:rFonts w:ascii="Poppins" w:hAnsi="Poppins" w:cs="Poppins"/>
                <w:b/>
                <w:color w:val="000000" w:themeColor="text1"/>
              </w:rPr>
            </w:pPr>
            <w:r w:rsidRPr="00DB5BBF">
              <w:rPr>
                <w:rFonts w:ascii="Poppins" w:hAnsi="Poppins" w:cs="Poppins"/>
                <w:b/>
                <w:color w:val="000000" w:themeColor="text1"/>
              </w:rPr>
              <w:t>Description</w:t>
            </w:r>
          </w:p>
        </w:tc>
        <w:tc>
          <w:tcPr>
            <w:tcW w:w="4272" w:type="dxa"/>
          </w:tcPr>
          <w:p w14:paraId="08F949CD" w14:textId="77777777" w:rsidR="00416B14" w:rsidRPr="00DB5BBF" w:rsidRDefault="00416B14" w:rsidP="00122A52">
            <w:pPr>
              <w:jc w:val="center"/>
              <w:rPr>
                <w:rFonts w:ascii="Poppins" w:hAnsi="Poppins" w:cs="Poppins"/>
                <w:b/>
                <w:color w:val="000000" w:themeColor="text1"/>
              </w:rPr>
            </w:pPr>
            <w:r w:rsidRPr="00DB5BBF">
              <w:rPr>
                <w:rFonts w:ascii="Poppins" w:hAnsi="Poppins" w:cs="Poppins"/>
                <w:b/>
                <w:color w:val="000000" w:themeColor="text1"/>
              </w:rPr>
              <w:t>Expected Result</w:t>
            </w:r>
          </w:p>
        </w:tc>
      </w:tr>
      <w:tr w:rsidR="009A23A7" w:rsidRPr="00DB5BBF" w14:paraId="3375A202" w14:textId="77777777" w:rsidTr="00A31421">
        <w:tc>
          <w:tcPr>
            <w:tcW w:w="1122" w:type="dxa"/>
          </w:tcPr>
          <w:p w14:paraId="78E5D28B" w14:textId="101D6000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23CB0A3F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>Open a browser</w:t>
            </w:r>
          </w:p>
        </w:tc>
        <w:tc>
          <w:tcPr>
            <w:tcW w:w="4272" w:type="dxa"/>
          </w:tcPr>
          <w:p w14:paraId="3F54CE28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>The browser opens</w:t>
            </w:r>
          </w:p>
        </w:tc>
      </w:tr>
      <w:tr w:rsidR="009A23A7" w:rsidRPr="00DB5BBF" w14:paraId="1A451373" w14:textId="77777777" w:rsidTr="00A31421">
        <w:tc>
          <w:tcPr>
            <w:tcW w:w="1122" w:type="dxa"/>
          </w:tcPr>
          <w:p w14:paraId="42D4F986" w14:textId="077434E1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7F755880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Go to </w:t>
            </w:r>
            <w:hyperlink r:id="rId28" w:history="1">
              <w:r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www.facebook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</w:t>
            </w:r>
          </w:p>
        </w:tc>
        <w:tc>
          <w:tcPr>
            <w:tcW w:w="4272" w:type="dxa"/>
          </w:tcPr>
          <w:p w14:paraId="53D12A00" w14:textId="77777777" w:rsidR="00416B14" w:rsidRPr="00DB5BBF" w:rsidRDefault="00CB076D" w:rsidP="00122A52">
            <w:pPr>
              <w:rPr>
                <w:rFonts w:ascii="Poppins" w:hAnsi="Poppins" w:cs="Poppins"/>
                <w:color w:val="000000" w:themeColor="text1"/>
              </w:rPr>
            </w:pPr>
            <w:hyperlink r:id="rId29" w:history="1">
              <w:r w:rsidR="00416B14"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www.facebook.com</w:t>
              </w:r>
            </w:hyperlink>
            <w:r w:rsidR="00416B14" w:rsidRPr="00DB5BBF">
              <w:rPr>
                <w:rFonts w:ascii="Poppins" w:hAnsi="Poppins" w:cs="Poppins"/>
                <w:color w:val="000000" w:themeColor="text1"/>
              </w:rPr>
              <w:t xml:space="preserve"> opens</w:t>
            </w:r>
          </w:p>
        </w:tc>
      </w:tr>
      <w:tr w:rsidR="009A23A7" w:rsidRPr="00DB5BBF" w14:paraId="08F550E7" w14:textId="77777777" w:rsidTr="00A31421">
        <w:tc>
          <w:tcPr>
            <w:tcW w:w="1122" w:type="dxa"/>
          </w:tcPr>
          <w:p w14:paraId="6707E742" w14:textId="23F84B79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353FCFEE" w14:textId="77777777" w:rsidR="00416B14" w:rsidRPr="00DB5BBF" w:rsidRDefault="00416B14" w:rsidP="00416B14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Enter </w:t>
            </w:r>
            <w:hyperlink r:id="rId30" w:history="1">
              <w:r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in Email section</w:t>
            </w:r>
          </w:p>
        </w:tc>
        <w:tc>
          <w:tcPr>
            <w:tcW w:w="4272" w:type="dxa"/>
          </w:tcPr>
          <w:p w14:paraId="6C18A816" w14:textId="77777777" w:rsidR="00416B14" w:rsidRPr="00DB5BBF" w:rsidRDefault="00CB076D" w:rsidP="00416B14">
            <w:pPr>
              <w:rPr>
                <w:rFonts w:ascii="Poppins" w:hAnsi="Poppins" w:cs="Poppins"/>
                <w:color w:val="000000" w:themeColor="text1"/>
              </w:rPr>
            </w:pPr>
            <w:hyperlink r:id="rId31" w:history="1">
              <w:r w:rsidR="00416B14"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="00416B14" w:rsidRPr="00DB5BBF">
              <w:rPr>
                <w:rFonts w:ascii="Poppins" w:hAnsi="Poppins" w:cs="Poppins"/>
                <w:color w:val="000000" w:themeColor="text1"/>
              </w:rPr>
              <w:t xml:space="preserve"> shows in Email section</w:t>
            </w:r>
          </w:p>
        </w:tc>
      </w:tr>
      <w:tr w:rsidR="009A23A7" w:rsidRPr="00DB5BBF" w14:paraId="5465757C" w14:textId="77777777" w:rsidTr="00A31421">
        <w:tc>
          <w:tcPr>
            <w:tcW w:w="1122" w:type="dxa"/>
          </w:tcPr>
          <w:p w14:paraId="462D599A" w14:textId="4EB8D60B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54D33ED0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>Click on “Forgot Password”</w:t>
            </w:r>
          </w:p>
        </w:tc>
        <w:tc>
          <w:tcPr>
            <w:tcW w:w="4272" w:type="dxa"/>
          </w:tcPr>
          <w:p w14:paraId="471D918C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The page redirects to a new link   </w:t>
            </w:r>
          </w:p>
        </w:tc>
      </w:tr>
      <w:tr w:rsidR="009A23A7" w:rsidRPr="00DB5BBF" w14:paraId="7DD915AF" w14:textId="77777777" w:rsidTr="00A31421">
        <w:tc>
          <w:tcPr>
            <w:tcW w:w="1122" w:type="dxa"/>
          </w:tcPr>
          <w:p w14:paraId="5358F6C7" w14:textId="6AB2216A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17001D3E" w14:textId="77777777" w:rsidR="00416B14" w:rsidRPr="00DB5BBF" w:rsidRDefault="00416B1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Enter </w:t>
            </w:r>
            <w:r w:rsidR="00176544" w:rsidRPr="00DB5BBF">
              <w:rPr>
                <w:rFonts w:ascii="Poppins" w:hAnsi="Poppins" w:cs="Poppins"/>
                <w:color w:val="000000" w:themeColor="text1"/>
              </w:rPr>
              <w:t>“</w:t>
            </w:r>
            <w:hyperlink r:id="rId32" w:history="1">
              <w:r w:rsidR="00176544"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="00176544" w:rsidRPr="00DB5BBF">
              <w:rPr>
                <w:rFonts w:ascii="Poppins" w:hAnsi="Poppins" w:cs="Poppins"/>
                <w:color w:val="000000" w:themeColor="text1"/>
              </w:rPr>
              <w:t xml:space="preserve">” in Email </w:t>
            </w:r>
          </w:p>
        </w:tc>
        <w:tc>
          <w:tcPr>
            <w:tcW w:w="4272" w:type="dxa"/>
          </w:tcPr>
          <w:p w14:paraId="7A6E8B0B" w14:textId="77777777" w:rsidR="00416B14" w:rsidRPr="00DB5BBF" w:rsidRDefault="0017654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Email </w:t>
            </w:r>
            <w:hyperlink r:id="rId33" w:history="1">
              <w:r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shows in email section</w:t>
            </w:r>
          </w:p>
        </w:tc>
      </w:tr>
      <w:tr w:rsidR="009A23A7" w:rsidRPr="00DB5BBF" w14:paraId="56AB76D8" w14:textId="77777777" w:rsidTr="00A31421">
        <w:tc>
          <w:tcPr>
            <w:tcW w:w="1122" w:type="dxa"/>
          </w:tcPr>
          <w:p w14:paraId="0C21E1F9" w14:textId="0DC571F9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0AE6C9A1" w14:textId="60E4DB76" w:rsidR="00416B14" w:rsidRPr="00DB5BBF" w:rsidRDefault="00176544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Click </w:t>
            </w:r>
            <w:r w:rsidR="009A23A7" w:rsidRPr="00DB5BBF">
              <w:rPr>
                <w:rFonts w:ascii="Poppins" w:hAnsi="Poppins" w:cs="Poppins"/>
                <w:color w:val="000000" w:themeColor="text1"/>
              </w:rPr>
              <w:t>send verification code</w:t>
            </w:r>
          </w:p>
        </w:tc>
        <w:tc>
          <w:tcPr>
            <w:tcW w:w="4272" w:type="dxa"/>
          </w:tcPr>
          <w:p w14:paraId="52D1D37E" w14:textId="78D27574" w:rsidR="00416B14" w:rsidRPr="00DB5BBF" w:rsidRDefault="009A23A7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>System says Please check your email</w:t>
            </w:r>
          </w:p>
        </w:tc>
      </w:tr>
      <w:tr w:rsidR="009A23A7" w:rsidRPr="00DB5BBF" w14:paraId="2EB02181" w14:textId="77777777" w:rsidTr="00A31421">
        <w:tc>
          <w:tcPr>
            <w:tcW w:w="1122" w:type="dxa"/>
          </w:tcPr>
          <w:p w14:paraId="0AFB0FCB" w14:textId="3EE5B7B5" w:rsidR="00416B14" w:rsidRPr="00DB5BBF" w:rsidRDefault="00416B14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5C99919F" w14:textId="680B2941" w:rsidR="00416B14" w:rsidRPr="00DB5BBF" w:rsidRDefault="00A31421" w:rsidP="00122A52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Open </w:t>
            </w:r>
            <w:hyperlink r:id="rId34" w:history="1">
              <w:r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in new browser</w:t>
            </w:r>
          </w:p>
        </w:tc>
        <w:tc>
          <w:tcPr>
            <w:tcW w:w="4272" w:type="dxa"/>
          </w:tcPr>
          <w:p w14:paraId="0A74676B" w14:textId="6412B2C6" w:rsidR="00416B14" w:rsidRPr="00DB5BBF" w:rsidRDefault="00CB076D" w:rsidP="00122A52">
            <w:pPr>
              <w:rPr>
                <w:rFonts w:ascii="Poppins" w:hAnsi="Poppins" w:cs="Poppins"/>
                <w:color w:val="000000" w:themeColor="text1"/>
              </w:rPr>
            </w:pPr>
            <w:hyperlink r:id="rId35" w:history="1">
              <w:r w:rsidR="00A31421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="00A31421" w:rsidRPr="00DB5BBF">
              <w:rPr>
                <w:rFonts w:ascii="Poppins" w:hAnsi="Poppins" w:cs="Poppins"/>
                <w:color w:val="000000" w:themeColor="text1"/>
              </w:rPr>
              <w:t xml:space="preserve"> opens </w:t>
            </w:r>
          </w:p>
        </w:tc>
      </w:tr>
      <w:tr w:rsidR="00A31421" w:rsidRPr="00DB5BBF" w14:paraId="4EAF6A72" w14:textId="77777777" w:rsidTr="00A31421">
        <w:tc>
          <w:tcPr>
            <w:tcW w:w="1122" w:type="dxa"/>
          </w:tcPr>
          <w:p w14:paraId="7CB36EE8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0AB2A43C" w14:textId="1603E649" w:rsidR="00A31421" w:rsidRPr="00DB5BBF" w:rsidRDefault="00A31421" w:rsidP="00A31421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3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02533F48" w14:textId="2EA62EDA" w:rsidR="00A31421" w:rsidRPr="00DB5BBF" w:rsidRDefault="00CB076D" w:rsidP="00A31421">
            <w:pPr>
              <w:rPr>
                <w:rFonts w:ascii="Poppins" w:hAnsi="Poppins" w:cs="Poppins"/>
                <w:color w:val="000000" w:themeColor="text1"/>
              </w:rPr>
            </w:pPr>
            <w:hyperlink r:id="rId37" w:history="1">
              <w:r w:rsidR="00A31421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A31421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31421" w:rsidRPr="00DB5BBF" w14:paraId="0B35AA53" w14:textId="77777777" w:rsidTr="00A31421">
        <w:tc>
          <w:tcPr>
            <w:tcW w:w="1122" w:type="dxa"/>
          </w:tcPr>
          <w:p w14:paraId="102CB2E5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1DD7AD2C" w14:textId="38601ABE" w:rsidR="00A31421" w:rsidRPr="00DB5BBF" w:rsidRDefault="00A31421" w:rsidP="00A31421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761B2A60" w14:textId="59EEB1AE" w:rsidR="00A31421" w:rsidRPr="00DB5BBF" w:rsidRDefault="00A31421" w:rsidP="00A31421">
            <w:pPr>
              <w:rPr>
                <w:rFonts w:ascii="Poppins" w:hAnsi="Poppins" w:cs="Poppins"/>
                <w:color w:val="000000" w:themeColor="text1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31421" w:rsidRPr="00DB5BBF" w14:paraId="618736D0" w14:textId="77777777" w:rsidTr="00A31421">
        <w:tc>
          <w:tcPr>
            <w:tcW w:w="1122" w:type="dxa"/>
          </w:tcPr>
          <w:p w14:paraId="36387CC1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3016D7DF" w14:textId="4F5C1CEF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272" w:type="dxa"/>
          </w:tcPr>
          <w:p w14:paraId="77646518" w14:textId="2AD1297B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code email opens</w:t>
            </w:r>
          </w:p>
        </w:tc>
      </w:tr>
      <w:tr w:rsidR="00A31421" w:rsidRPr="00DB5BBF" w14:paraId="173BD260" w14:textId="77777777" w:rsidTr="00A31421">
        <w:tc>
          <w:tcPr>
            <w:tcW w:w="1122" w:type="dxa"/>
          </w:tcPr>
          <w:p w14:paraId="67CF1546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0E700F5A" w14:textId="61D42760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opy the </w:t>
            </w:r>
            <w:r w:rsidR="003D7865" w:rsidRPr="00DB5BBF">
              <w:rPr>
                <w:rFonts w:ascii="Poppins" w:hAnsi="Poppins" w:cs="Poppins"/>
              </w:rPr>
              <w:t>5-digit</w:t>
            </w:r>
            <w:r w:rsidRPr="00DB5BBF">
              <w:rPr>
                <w:rFonts w:ascii="Poppins" w:hAnsi="Poppins" w:cs="Poppins"/>
              </w:rPr>
              <w:t xml:space="preserve"> code </w:t>
            </w:r>
          </w:p>
        </w:tc>
        <w:tc>
          <w:tcPr>
            <w:tcW w:w="4272" w:type="dxa"/>
          </w:tcPr>
          <w:p w14:paraId="7C0998E7" w14:textId="379AF1D4" w:rsidR="00A31421" w:rsidRPr="00DB5BBF" w:rsidRDefault="00A6451B" w:rsidP="00A31421">
            <w:pPr>
              <w:rPr>
                <w:rFonts w:ascii="Poppins" w:hAnsi="Poppins" w:cs="Poppins"/>
              </w:rPr>
            </w:pPr>
            <w:proofErr w:type="gramStart"/>
            <w:r>
              <w:rPr>
                <w:rFonts w:ascii="Poppins" w:hAnsi="Poppins" w:cs="Poppins"/>
              </w:rPr>
              <w:t>8</w:t>
            </w:r>
            <w:r w:rsidR="00A31421" w:rsidRPr="00DB5BBF">
              <w:rPr>
                <w:rFonts w:ascii="Poppins" w:hAnsi="Poppins" w:cs="Poppins"/>
              </w:rPr>
              <w:t xml:space="preserve"> digit</w:t>
            </w:r>
            <w:proofErr w:type="gramEnd"/>
            <w:r w:rsidR="00A31421" w:rsidRPr="00DB5BBF">
              <w:rPr>
                <w:rFonts w:ascii="Poppins" w:hAnsi="Poppins" w:cs="Poppins"/>
              </w:rPr>
              <w:t xml:space="preserve"> code copied</w:t>
            </w:r>
          </w:p>
        </w:tc>
      </w:tr>
      <w:tr w:rsidR="00A31421" w:rsidRPr="00DB5BBF" w14:paraId="117148F4" w14:textId="77777777" w:rsidTr="00A31421">
        <w:tc>
          <w:tcPr>
            <w:tcW w:w="1122" w:type="dxa"/>
          </w:tcPr>
          <w:p w14:paraId="1E96D6C3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1BB9B9C1" w14:textId="62764756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r w:rsidR="003D7865" w:rsidRPr="00DB5BBF">
              <w:rPr>
                <w:rFonts w:ascii="Poppins" w:hAnsi="Poppins" w:cs="Poppins"/>
              </w:rPr>
              <w:t>Facebook</w:t>
            </w:r>
            <w:r w:rsidRPr="00DB5BBF">
              <w:rPr>
                <w:rFonts w:ascii="Poppins" w:hAnsi="Poppins" w:cs="Poppins"/>
              </w:rPr>
              <w:t xml:space="preserve"> tab</w:t>
            </w:r>
          </w:p>
        </w:tc>
        <w:tc>
          <w:tcPr>
            <w:tcW w:w="4272" w:type="dxa"/>
          </w:tcPr>
          <w:p w14:paraId="3F17DC75" w14:textId="5F81ECE7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reset password windows open</w:t>
            </w:r>
          </w:p>
        </w:tc>
      </w:tr>
      <w:tr w:rsidR="00A31421" w:rsidRPr="00DB5BBF" w14:paraId="55468A33" w14:textId="77777777" w:rsidTr="00A31421">
        <w:tc>
          <w:tcPr>
            <w:tcW w:w="1122" w:type="dxa"/>
          </w:tcPr>
          <w:p w14:paraId="4E1E19F9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73D74B48" w14:textId="1FCEED44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r w:rsidR="00A6451B">
              <w:rPr>
                <w:rFonts w:ascii="Poppins" w:hAnsi="Poppins" w:cs="Poppins"/>
              </w:rPr>
              <w:t>8</w:t>
            </w:r>
            <w:r w:rsidR="003D7865" w:rsidRPr="00DB5BBF">
              <w:rPr>
                <w:rFonts w:ascii="Poppins" w:hAnsi="Poppins" w:cs="Poppins"/>
              </w:rPr>
              <w:t>-digit</w:t>
            </w:r>
            <w:r w:rsidRPr="00DB5BBF">
              <w:rPr>
                <w:rFonts w:ascii="Poppins" w:hAnsi="Poppins" w:cs="Poppins"/>
              </w:rPr>
              <w:t xml:space="preserve"> code in the provided field</w:t>
            </w:r>
          </w:p>
        </w:tc>
        <w:tc>
          <w:tcPr>
            <w:tcW w:w="4272" w:type="dxa"/>
          </w:tcPr>
          <w:p w14:paraId="25700397" w14:textId="3C863E97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23</w:t>
            </w:r>
            <w:r w:rsidR="00A6451B">
              <w:rPr>
                <w:rFonts w:ascii="Poppins" w:hAnsi="Poppins" w:cs="Poppins"/>
              </w:rPr>
              <w:t>768</w:t>
            </w:r>
            <w:r w:rsidRPr="00DB5BBF">
              <w:rPr>
                <w:rFonts w:ascii="Poppins" w:hAnsi="Poppins" w:cs="Poppins"/>
              </w:rPr>
              <w:t>654 shows in code field</w:t>
            </w:r>
          </w:p>
        </w:tc>
      </w:tr>
      <w:tr w:rsidR="00A31421" w:rsidRPr="00DB5BBF" w14:paraId="289082B3" w14:textId="77777777" w:rsidTr="00A31421">
        <w:tc>
          <w:tcPr>
            <w:tcW w:w="1122" w:type="dxa"/>
          </w:tcPr>
          <w:p w14:paraId="4BFBBE1E" w14:textId="77777777" w:rsidR="00A31421" w:rsidRPr="00DB5BBF" w:rsidRDefault="00A31421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13B96C27" w14:textId="253A7D71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Reset Now Button</w:t>
            </w:r>
          </w:p>
        </w:tc>
        <w:tc>
          <w:tcPr>
            <w:tcW w:w="4272" w:type="dxa"/>
          </w:tcPr>
          <w:p w14:paraId="4B76D32F" w14:textId="0BC9CA44" w:rsidR="00A31421" w:rsidRPr="00DB5BBF" w:rsidRDefault="00A31421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new section appears with fields </w:t>
            </w:r>
            <w:r w:rsidR="003D7865" w:rsidRPr="00DB5BBF">
              <w:rPr>
                <w:rFonts w:ascii="Poppins" w:hAnsi="Poppins" w:cs="Poppins"/>
              </w:rPr>
              <w:t>‘’</w:t>
            </w:r>
            <w:r w:rsidRPr="00DB5BBF">
              <w:rPr>
                <w:rFonts w:ascii="Poppins" w:hAnsi="Poppins" w:cs="Poppins"/>
              </w:rPr>
              <w:t>New Password</w:t>
            </w:r>
            <w:r w:rsidR="003D7865" w:rsidRPr="00DB5BBF">
              <w:rPr>
                <w:rFonts w:ascii="Poppins" w:hAnsi="Poppins" w:cs="Poppins"/>
              </w:rPr>
              <w:t xml:space="preserve">’’ and </w:t>
            </w:r>
            <w:r w:rsidRPr="00DB5BBF">
              <w:rPr>
                <w:rFonts w:ascii="Poppins" w:hAnsi="Poppins" w:cs="Poppins"/>
              </w:rPr>
              <w:t xml:space="preserve"> </w:t>
            </w:r>
            <w:r w:rsidR="003D7865" w:rsidRPr="00DB5BBF">
              <w:rPr>
                <w:rFonts w:ascii="Poppins" w:hAnsi="Poppins" w:cs="Poppins"/>
              </w:rPr>
              <w:t>‘’</w:t>
            </w:r>
            <w:r w:rsidRPr="00DB5BBF">
              <w:rPr>
                <w:rFonts w:ascii="Poppins" w:hAnsi="Poppins" w:cs="Poppins"/>
              </w:rPr>
              <w:t>Confirm New Password’’</w:t>
            </w:r>
          </w:p>
        </w:tc>
      </w:tr>
      <w:tr w:rsidR="003D7865" w:rsidRPr="00DB5BBF" w14:paraId="2930E263" w14:textId="77777777" w:rsidTr="00A31421">
        <w:tc>
          <w:tcPr>
            <w:tcW w:w="1122" w:type="dxa"/>
          </w:tcPr>
          <w:p w14:paraId="23C10658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3F1D163E" w14:textId="3135F844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new@1234 in New password and Confirm New Password fields</w:t>
            </w:r>
          </w:p>
        </w:tc>
        <w:tc>
          <w:tcPr>
            <w:tcW w:w="4272" w:type="dxa"/>
          </w:tcPr>
          <w:p w14:paraId="59EB0BCF" w14:textId="2D6BE9B4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</w:t>
            </w:r>
            <w:r w:rsidRPr="00DB5BBF">
              <w:rPr>
                <w:rFonts w:ascii="Poppins" w:hAnsi="Poppins" w:cs="Poppins"/>
              </w:rPr>
              <w:t>” shows in New Password and Confirm New Password section.</w:t>
            </w:r>
          </w:p>
        </w:tc>
      </w:tr>
      <w:tr w:rsidR="003D7865" w:rsidRPr="00DB5BBF" w14:paraId="7B3BE5C9" w14:textId="77777777" w:rsidTr="00A31421">
        <w:tc>
          <w:tcPr>
            <w:tcW w:w="1122" w:type="dxa"/>
          </w:tcPr>
          <w:p w14:paraId="1E26C777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50BEDE1F" w14:textId="2F4C9EDC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o to Facebook .com</w:t>
            </w:r>
          </w:p>
        </w:tc>
        <w:tc>
          <w:tcPr>
            <w:tcW w:w="4272" w:type="dxa"/>
          </w:tcPr>
          <w:p w14:paraId="455C2673" w14:textId="48D0ED47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.com opens</w:t>
            </w:r>
          </w:p>
        </w:tc>
      </w:tr>
      <w:tr w:rsidR="003D7865" w:rsidRPr="00DB5BBF" w14:paraId="458ADEEF" w14:textId="77777777" w:rsidTr="00A31421">
        <w:tc>
          <w:tcPr>
            <w:tcW w:w="1122" w:type="dxa"/>
          </w:tcPr>
          <w:p w14:paraId="160C8449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793B9AD7" w14:textId="4D925FD3" w:rsidR="003D7865" w:rsidRPr="00DB5BBF" w:rsidRDefault="003D7865" w:rsidP="003D786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  <w:color w:val="000000" w:themeColor="text1"/>
              </w:rPr>
              <w:t xml:space="preserve">Enter </w:t>
            </w:r>
            <w:hyperlink r:id="rId38" w:history="1">
              <w:r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Pr="00DB5BBF">
              <w:rPr>
                <w:rFonts w:ascii="Poppins" w:hAnsi="Poppins" w:cs="Poppins"/>
                <w:color w:val="000000" w:themeColor="text1"/>
              </w:rPr>
              <w:t xml:space="preserve"> in Email section</w:t>
            </w:r>
          </w:p>
        </w:tc>
        <w:tc>
          <w:tcPr>
            <w:tcW w:w="4272" w:type="dxa"/>
          </w:tcPr>
          <w:p w14:paraId="7EB01E64" w14:textId="037301CA" w:rsidR="003D7865" w:rsidRPr="00DB5BBF" w:rsidRDefault="00CB076D" w:rsidP="003D7865">
            <w:pPr>
              <w:rPr>
                <w:rFonts w:ascii="Poppins" w:hAnsi="Poppins" w:cs="Poppins"/>
              </w:rPr>
            </w:pPr>
            <w:hyperlink r:id="rId39" w:history="1">
              <w:r w:rsidR="003D7865" w:rsidRPr="00DB5BBF">
                <w:rPr>
                  <w:rStyle w:val="Hyperlink"/>
                  <w:rFonts w:ascii="Poppins" w:hAnsi="Poppins" w:cs="Poppins"/>
                  <w:color w:val="000000" w:themeColor="text1"/>
                </w:rPr>
                <w:t>abc@gmail.com</w:t>
              </w:r>
            </w:hyperlink>
            <w:r w:rsidR="003D7865" w:rsidRPr="00DB5BBF">
              <w:rPr>
                <w:rFonts w:ascii="Poppins" w:hAnsi="Poppins" w:cs="Poppins"/>
                <w:color w:val="000000" w:themeColor="text1"/>
              </w:rPr>
              <w:t xml:space="preserve"> shows in Email section</w:t>
            </w:r>
          </w:p>
        </w:tc>
      </w:tr>
      <w:tr w:rsidR="003D7865" w:rsidRPr="00DB5BBF" w14:paraId="6EEF0D59" w14:textId="77777777" w:rsidTr="00A31421">
        <w:tc>
          <w:tcPr>
            <w:tcW w:w="1122" w:type="dxa"/>
          </w:tcPr>
          <w:p w14:paraId="6205A609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0DBF8C6D" w14:textId="62E4A8FA" w:rsidR="003D7865" w:rsidRPr="00DB5BBF" w:rsidRDefault="003D7865" w:rsidP="003D786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new@1234 in Password section</w:t>
            </w:r>
          </w:p>
        </w:tc>
        <w:tc>
          <w:tcPr>
            <w:tcW w:w="4272" w:type="dxa"/>
          </w:tcPr>
          <w:p w14:paraId="087AED52" w14:textId="7933797A" w:rsidR="003D7865" w:rsidRPr="00DB5BBF" w:rsidRDefault="003D7865" w:rsidP="003D786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3D7865" w:rsidRPr="00DB5BBF" w14:paraId="2588DE0B" w14:textId="77777777" w:rsidTr="00A31421">
        <w:tc>
          <w:tcPr>
            <w:tcW w:w="1122" w:type="dxa"/>
          </w:tcPr>
          <w:p w14:paraId="077D2533" w14:textId="77777777" w:rsidR="003D7865" w:rsidRPr="00DB5BBF" w:rsidRDefault="003D7865" w:rsidP="003D7865">
            <w:pPr>
              <w:pStyle w:val="ListParagraph"/>
              <w:numPr>
                <w:ilvl w:val="0"/>
                <w:numId w:val="3"/>
              </w:numPr>
              <w:rPr>
                <w:rFonts w:ascii="Poppins" w:hAnsi="Poppins" w:cs="Poppins"/>
                <w:color w:val="000000" w:themeColor="text1"/>
              </w:rPr>
            </w:pPr>
          </w:p>
        </w:tc>
        <w:tc>
          <w:tcPr>
            <w:tcW w:w="5131" w:type="dxa"/>
          </w:tcPr>
          <w:p w14:paraId="6708B84B" w14:textId="43B1731E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 in Button </w:t>
            </w:r>
          </w:p>
        </w:tc>
        <w:tc>
          <w:tcPr>
            <w:tcW w:w="4272" w:type="dxa"/>
          </w:tcPr>
          <w:p w14:paraId="5492F9E0" w14:textId="2A52A08B" w:rsidR="003D7865" w:rsidRPr="00DB5BBF" w:rsidRDefault="003D7865" w:rsidP="00A31421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</w:tbl>
    <w:p w14:paraId="36021D18" w14:textId="47440472" w:rsidR="00176544" w:rsidRDefault="00176544" w:rsidP="00176544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76B717E" w14:textId="0FEDADB7" w:rsidR="00B91714" w:rsidRDefault="00B91714" w:rsidP="00176544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C2E0F23" w14:textId="77777777" w:rsidR="00B91714" w:rsidRPr="00DB5BBF" w:rsidRDefault="00B91714" w:rsidP="00176544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F069F40" w14:textId="0705BC0E" w:rsidR="00476E6C" w:rsidRDefault="003A5928" w:rsidP="00A6451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245231E3" w14:textId="5E6B6626" w:rsidR="00A6451B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A6451B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A6451B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0</w:t>
      </w:r>
      <w:r w:rsid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9</w:t>
      </w:r>
    </w:p>
    <w:p w14:paraId="0050A1B8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058B190" w14:textId="77777777" w:rsidR="00A6451B" w:rsidRPr="00855353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55A0B11D" w14:textId="2C46CE6F" w:rsidR="00A6451B" w:rsidRPr="00A56AFC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facebook.com is Loading when link is entered in browser</w:t>
      </w:r>
    </w:p>
    <w:p w14:paraId="10B7788F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07879899" w14:textId="77777777" w:rsidR="00176544" w:rsidRPr="00DB5BBF" w:rsidRDefault="00176544" w:rsidP="0017654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1"/>
        <w:gridCol w:w="4206"/>
      </w:tblGrid>
      <w:tr w:rsidR="00176544" w:rsidRPr="00DB5BBF" w14:paraId="50DDE77E" w14:textId="77777777" w:rsidTr="00374CE9">
        <w:tc>
          <w:tcPr>
            <w:tcW w:w="1265" w:type="dxa"/>
          </w:tcPr>
          <w:p w14:paraId="77F5E75E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5" w:type="dxa"/>
          </w:tcPr>
          <w:p w14:paraId="2FB9ED6C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5" w:type="dxa"/>
          </w:tcPr>
          <w:p w14:paraId="0AD60DD9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374CE9" w:rsidRPr="00DB5BBF" w14:paraId="46B4A399" w14:textId="77777777" w:rsidTr="00374CE9">
        <w:tc>
          <w:tcPr>
            <w:tcW w:w="1265" w:type="dxa"/>
          </w:tcPr>
          <w:p w14:paraId="6C06A64F" w14:textId="78AA1C77" w:rsidR="00374CE9" w:rsidRPr="00374CE9" w:rsidRDefault="00374CE9" w:rsidP="00374CE9">
            <w:pPr>
              <w:pStyle w:val="ListParagraph"/>
              <w:numPr>
                <w:ilvl w:val="0"/>
                <w:numId w:val="29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56272739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5" w:type="dxa"/>
          </w:tcPr>
          <w:p w14:paraId="37189FBB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374CE9" w:rsidRPr="00DB5BBF" w14:paraId="1BF41D68" w14:textId="77777777" w:rsidTr="00374CE9">
        <w:tc>
          <w:tcPr>
            <w:tcW w:w="1265" w:type="dxa"/>
          </w:tcPr>
          <w:p w14:paraId="1AF4F62E" w14:textId="31130B8D" w:rsidR="00374CE9" w:rsidRPr="00374CE9" w:rsidRDefault="00374CE9" w:rsidP="00374CE9">
            <w:pPr>
              <w:pStyle w:val="ListParagraph"/>
              <w:numPr>
                <w:ilvl w:val="0"/>
                <w:numId w:val="29"/>
              </w:numPr>
              <w:rPr>
                <w:rFonts w:ascii="Poppins" w:hAnsi="Poppins" w:cs="Poppins"/>
              </w:rPr>
            </w:pPr>
          </w:p>
        </w:tc>
        <w:tc>
          <w:tcPr>
            <w:tcW w:w="5045" w:type="dxa"/>
          </w:tcPr>
          <w:p w14:paraId="42951522" w14:textId="468FC716" w:rsidR="00374CE9" w:rsidRPr="00DB5BBF" w:rsidRDefault="00374CE9" w:rsidP="00374CE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ype </w:t>
            </w:r>
            <w:r w:rsidRPr="00DB5BBF">
              <w:rPr>
                <w:rFonts w:ascii="Poppins" w:hAnsi="Poppins" w:cs="Poppins"/>
              </w:rPr>
              <w:t xml:space="preserve"> </w:t>
            </w:r>
            <w:hyperlink r:id="rId4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  <w:r>
              <w:rPr>
                <w:rFonts w:ascii="Poppins" w:hAnsi="Poppins" w:cs="Poppins"/>
              </w:rPr>
              <w:t xml:space="preserve"> in top search bar</w:t>
            </w:r>
          </w:p>
        </w:tc>
        <w:tc>
          <w:tcPr>
            <w:tcW w:w="4215" w:type="dxa"/>
          </w:tcPr>
          <w:p w14:paraId="6C588BB2" w14:textId="77777777" w:rsidR="00374CE9" w:rsidRPr="00DB5BBF" w:rsidRDefault="00CB076D" w:rsidP="00374CE9">
            <w:pPr>
              <w:rPr>
                <w:rFonts w:ascii="Poppins" w:hAnsi="Poppins" w:cs="Poppins"/>
              </w:rPr>
            </w:pPr>
            <w:hyperlink r:id="rId41" w:history="1">
              <w:r w:rsidR="00374CE9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374CE9" w:rsidRPr="00DB5BBF">
              <w:rPr>
                <w:rFonts w:ascii="Poppins" w:hAnsi="Poppins" w:cs="Poppins"/>
              </w:rPr>
              <w:t xml:space="preserve"> opens</w:t>
            </w:r>
          </w:p>
        </w:tc>
      </w:tr>
    </w:tbl>
    <w:p w14:paraId="531A4D3C" w14:textId="77777777" w:rsidR="00A6451B" w:rsidRPr="00DB5BBF" w:rsidRDefault="00A6451B" w:rsidP="00A90122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AD8B86C" w14:textId="227F1BDC" w:rsidR="00476E6C" w:rsidRDefault="003A5928" w:rsidP="00A6451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76316137" w14:textId="4D1FB47E" w:rsidR="00A6451B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A6451B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0</w:t>
      </w:r>
    </w:p>
    <w:p w14:paraId="5F6B66CD" w14:textId="77777777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653AF00" w14:textId="77777777" w:rsidR="00A6451B" w:rsidRPr="00855353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36D5563" w14:textId="3535A1C5" w:rsidR="00A6451B" w:rsidRDefault="00A6451B" w:rsidP="00A6451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6451B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Verify That Facebook Requires Phone Number/E-mail When its </w:t>
      </w:r>
    </w:p>
    <w:p w14:paraId="658BE3BF" w14:textId="2B22B046" w:rsidR="00476E6C" w:rsidRPr="00A56AFC" w:rsidRDefault="00476E6C" w:rsidP="00A6451B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                </w:t>
      </w:r>
      <w:r w:rsidRPr="00A6451B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Empty</w:t>
      </w:r>
    </w:p>
    <w:p w14:paraId="54718E41" w14:textId="79BC886E" w:rsidR="00A6451B" w:rsidRPr="00DB5BBF" w:rsidRDefault="00A6451B" w:rsidP="00A6451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</w:t>
      </w:r>
      <w:r w:rsidR="00476E6C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4E60E4AB" w14:textId="77777777" w:rsidR="00A6451B" w:rsidRPr="00DB5BBF" w:rsidRDefault="00A6451B" w:rsidP="00A90122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B6D2972" w14:textId="77777777" w:rsidR="00176544" w:rsidRPr="00DB5BBF" w:rsidRDefault="00176544" w:rsidP="0017654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3803"/>
        <w:gridCol w:w="5434"/>
      </w:tblGrid>
      <w:tr w:rsidR="00176544" w:rsidRPr="00DB5BBF" w14:paraId="20DD5071" w14:textId="77777777" w:rsidTr="00374CE9">
        <w:tc>
          <w:tcPr>
            <w:tcW w:w="1265" w:type="dxa"/>
          </w:tcPr>
          <w:p w14:paraId="55DBF6DE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lastRenderedPageBreak/>
              <w:t>Step Numbers</w:t>
            </w:r>
          </w:p>
        </w:tc>
        <w:tc>
          <w:tcPr>
            <w:tcW w:w="3810" w:type="dxa"/>
          </w:tcPr>
          <w:p w14:paraId="729A979C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5450" w:type="dxa"/>
          </w:tcPr>
          <w:p w14:paraId="2FB72A44" w14:textId="77777777" w:rsidR="00176544" w:rsidRPr="00DB5BBF" w:rsidRDefault="00176544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374CE9" w:rsidRPr="00DB5BBF" w14:paraId="3657785E" w14:textId="77777777" w:rsidTr="00374CE9">
        <w:tc>
          <w:tcPr>
            <w:tcW w:w="1265" w:type="dxa"/>
          </w:tcPr>
          <w:p w14:paraId="6563BB71" w14:textId="13DBF384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3E1AC753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5450" w:type="dxa"/>
          </w:tcPr>
          <w:p w14:paraId="245D9CDC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374CE9" w:rsidRPr="00DB5BBF" w14:paraId="35FEDD55" w14:textId="77777777" w:rsidTr="00374CE9">
        <w:tc>
          <w:tcPr>
            <w:tcW w:w="1265" w:type="dxa"/>
          </w:tcPr>
          <w:p w14:paraId="54B17CD2" w14:textId="7819D229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380E79DA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4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5450" w:type="dxa"/>
          </w:tcPr>
          <w:p w14:paraId="1E6579D0" w14:textId="77777777" w:rsidR="00374CE9" w:rsidRPr="00DB5BBF" w:rsidRDefault="00CB076D" w:rsidP="00374CE9">
            <w:pPr>
              <w:rPr>
                <w:rFonts w:ascii="Poppins" w:hAnsi="Poppins" w:cs="Poppins"/>
              </w:rPr>
            </w:pPr>
            <w:hyperlink r:id="rId43" w:history="1">
              <w:r w:rsidR="00374CE9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374CE9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374CE9" w:rsidRPr="00DB5BBF" w14:paraId="68D7C29D" w14:textId="77777777" w:rsidTr="00374CE9">
        <w:tc>
          <w:tcPr>
            <w:tcW w:w="1265" w:type="dxa"/>
          </w:tcPr>
          <w:p w14:paraId="0D7DC546" w14:textId="11A06C7A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2D05B52B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Keep Email/Phone section Empty</w:t>
            </w:r>
          </w:p>
        </w:tc>
        <w:tc>
          <w:tcPr>
            <w:tcW w:w="5450" w:type="dxa"/>
          </w:tcPr>
          <w:p w14:paraId="4F0408F0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mail/Phone section remains empty</w:t>
            </w:r>
          </w:p>
        </w:tc>
      </w:tr>
      <w:tr w:rsidR="00374CE9" w:rsidRPr="00DB5BBF" w14:paraId="20AFDDA5" w14:textId="77777777" w:rsidTr="00374CE9">
        <w:tc>
          <w:tcPr>
            <w:tcW w:w="1265" w:type="dxa"/>
          </w:tcPr>
          <w:p w14:paraId="385202A9" w14:textId="526E4848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3D3CF060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5450" w:type="dxa"/>
          </w:tcPr>
          <w:p w14:paraId="65DE6AB0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374CE9" w:rsidRPr="00DB5BBF" w14:paraId="3CB5EFF3" w14:textId="77777777" w:rsidTr="00374CE9">
        <w:tc>
          <w:tcPr>
            <w:tcW w:w="1265" w:type="dxa"/>
          </w:tcPr>
          <w:p w14:paraId="15D6D883" w14:textId="6BD7C254" w:rsidR="00374CE9" w:rsidRPr="00374CE9" w:rsidRDefault="00374CE9" w:rsidP="00374CE9">
            <w:pPr>
              <w:pStyle w:val="ListParagraph"/>
              <w:numPr>
                <w:ilvl w:val="0"/>
                <w:numId w:val="28"/>
              </w:numPr>
              <w:rPr>
                <w:rFonts w:ascii="Poppins" w:hAnsi="Poppins" w:cs="Poppins"/>
              </w:rPr>
            </w:pPr>
          </w:p>
        </w:tc>
        <w:tc>
          <w:tcPr>
            <w:tcW w:w="3810" w:type="dxa"/>
          </w:tcPr>
          <w:p w14:paraId="6E3CDDB2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5450" w:type="dxa"/>
          </w:tcPr>
          <w:p w14:paraId="3011FA23" w14:textId="77777777" w:rsidR="00374CE9" w:rsidRPr="00DB5BBF" w:rsidRDefault="00374CE9" w:rsidP="00374CE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System Says Please Enter a Valid Email and Password</w:t>
            </w:r>
          </w:p>
        </w:tc>
      </w:tr>
    </w:tbl>
    <w:p w14:paraId="7FEF55DF" w14:textId="1BBE3C7B" w:rsidR="00B91714" w:rsidRDefault="00B91714">
      <w:pPr>
        <w:rPr>
          <w:rFonts w:ascii="Poppins" w:hAnsi="Poppins" w:cs="Poppins"/>
        </w:rPr>
      </w:pPr>
    </w:p>
    <w:p w14:paraId="6C2306E2" w14:textId="77777777" w:rsidR="00B91714" w:rsidRPr="00DB5BBF" w:rsidRDefault="00B91714">
      <w:pPr>
        <w:rPr>
          <w:rFonts w:ascii="Poppins" w:hAnsi="Poppins" w:cs="Poppins"/>
        </w:rPr>
      </w:pPr>
    </w:p>
    <w:p w14:paraId="62B77E65" w14:textId="586DEE93" w:rsidR="00476E6C" w:rsidRDefault="003A5928" w:rsidP="00004211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2FBAC857" w14:textId="60E5977D" w:rsidR="00004211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004211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1</w:t>
      </w:r>
    </w:p>
    <w:p w14:paraId="2BA48800" w14:textId="77777777" w:rsidR="00004211" w:rsidRPr="00DB5BBF" w:rsidRDefault="00004211" w:rsidP="0000421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62022C08" w14:textId="77777777" w:rsidR="00004211" w:rsidRPr="00855353" w:rsidRDefault="00004211" w:rsidP="0000421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8602C6A" w14:textId="216BACA0" w:rsidR="00004211" w:rsidRPr="00A56AFC" w:rsidRDefault="00004211" w:rsidP="0000421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00421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Facebook Account Requires Password When Its Field Is Invalid</w:t>
      </w:r>
    </w:p>
    <w:p w14:paraId="6C949B7F" w14:textId="77777777" w:rsidR="00004211" w:rsidRPr="00DB5BBF" w:rsidRDefault="00004211" w:rsidP="0000421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372C0B50" w14:textId="77777777" w:rsidR="00004211" w:rsidRPr="00DB5BBF" w:rsidRDefault="00004211" w:rsidP="00856B4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9A6DF86" w14:textId="77777777" w:rsidR="00856B47" w:rsidRPr="00DB5BBF" w:rsidRDefault="00856B47" w:rsidP="00856B4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856B47" w:rsidRPr="00DB5BBF" w14:paraId="6AD459D7" w14:textId="77777777" w:rsidTr="00122A52">
        <w:tc>
          <w:tcPr>
            <w:tcW w:w="1075" w:type="dxa"/>
          </w:tcPr>
          <w:p w14:paraId="31D9C4AD" w14:textId="77777777" w:rsidR="00856B47" w:rsidRPr="00DB5BBF" w:rsidRDefault="00856B47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58" w:type="dxa"/>
          </w:tcPr>
          <w:p w14:paraId="0A5AEA65" w14:textId="77777777" w:rsidR="00856B47" w:rsidRPr="00DB5BBF" w:rsidRDefault="00856B47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92" w:type="dxa"/>
          </w:tcPr>
          <w:p w14:paraId="5CDECFBC" w14:textId="77777777" w:rsidR="00856B47" w:rsidRPr="00DB5BBF" w:rsidRDefault="00856B47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856B47" w:rsidRPr="00DB5BBF" w14:paraId="440FF99C" w14:textId="77777777" w:rsidTr="00122A52">
        <w:tc>
          <w:tcPr>
            <w:tcW w:w="1075" w:type="dxa"/>
          </w:tcPr>
          <w:p w14:paraId="6F877CE5" w14:textId="7A929BE0" w:rsidR="00856B47" w:rsidRPr="00374CE9" w:rsidRDefault="00856B47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3BCF5DB2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92" w:type="dxa"/>
          </w:tcPr>
          <w:p w14:paraId="1D4A3CEC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856B47" w:rsidRPr="00DB5BBF" w14:paraId="35277AA2" w14:textId="77777777" w:rsidTr="00122A52">
        <w:tc>
          <w:tcPr>
            <w:tcW w:w="1075" w:type="dxa"/>
          </w:tcPr>
          <w:p w14:paraId="33E7A147" w14:textId="6572E8E4" w:rsidR="00856B47" w:rsidRPr="00374CE9" w:rsidRDefault="00856B47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5822DED5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4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92" w:type="dxa"/>
          </w:tcPr>
          <w:p w14:paraId="4CCB7A81" w14:textId="77777777" w:rsidR="00856B47" w:rsidRPr="00DB5BBF" w:rsidRDefault="00CB076D" w:rsidP="00122A52">
            <w:pPr>
              <w:rPr>
                <w:rFonts w:ascii="Poppins" w:hAnsi="Poppins" w:cs="Poppins"/>
              </w:rPr>
            </w:pPr>
            <w:hyperlink r:id="rId45" w:history="1">
              <w:r w:rsidR="00856B47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856B47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856B47" w:rsidRPr="00DB5BBF" w14:paraId="21F8A8C4" w14:textId="77777777" w:rsidTr="00122A52">
        <w:tc>
          <w:tcPr>
            <w:tcW w:w="1075" w:type="dxa"/>
          </w:tcPr>
          <w:p w14:paraId="4698758A" w14:textId="045D713C" w:rsidR="00856B47" w:rsidRPr="00374CE9" w:rsidRDefault="00856B47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61E1FD0E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46" w:history="1">
              <w:r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Pr="00DB5BBF">
              <w:rPr>
                <w:rFonts w:ascii="Poppins" w:hAnsi="Poppins" w:cs="Poppins"/>
              </w:rPr>
              <w:t xml:space="preserve"> in Phone section</w:t>
            </w:r>
          </w:p>
        </w:tc>
        <w:tc>
          <w:tcPr>
            <w:tcW w:w="4292" w:type="dxa"/>
          </w:tcPr>
          <w:p w14:paraId="35B5FEB1" w14:textId="77777777" w:rsidR="00856B47" w:rsidRPr="00DB5BBF" w:rsidRDefault="00CB076D" w:rsidP="00122A52">
            <w:pPr>
              <w:rPr>
                <w:rFonts w:ascii="Poppins" w:hAnsi="Poppins" w:cs="Poppins"/>
              </w:rPr>
            </w:pPr>
            <w:hyperlink r:id="rId47" w:history="1">
              <w:r w:rsidR="00856B47" w:rsidRPr="00DB5BBF">
                <w:rPr>
                  <w:rStyle w:val="Hyperlink"/>
                  <w:rFonts w:ascii="Poppins" w:hAnsi="Poppins" w:cs="Poppins"/>
                </w:rPr>
                <w:t>+923088452399</w:t>
              </w:r>
            </w:hyperlink>
            <w:r w:rsidR="00856B47" w:rsidRPr="00DB5BBF">
              <w:rPr>
                <w:rFonts w:ascii="Poppins" w:hAnsi="Poppins" w:cs="Poppins"/>
              </w:rPr>
              <w:t xml:space="preserve"> shows in Phone section</w:t>
            </w:r>
          </w:p>
        </w:tc>
      </w:tr>
      <w:tr w:rsidR="004F19B4" w:rsidRPr="00DB5BBF" w14:paraId="05A9E002" w14:textId="77777777" w:rsidTr="00122A52">
        <w:tc>
          <w:tcPr>
            <w:tcW w:w="1075" w:type="dxa"/>
          </w:tcPr>
          <w:p w14:paraId="5B6F2039" w14:textId="0FCDCEAF" w:rsidR="004F19B4" w:rsidRPr="00374CE9" w:rsidRDefault="004F19B4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51340D50" w14:textId="77777777" w:rsidR="004F19B4" w:rsidRPr="00DB5BBF" w:rsidRDefault="004F19B4" w:rsidP="004F19B4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1234 in Password section</w:t>
            </w:r>
          </w:p>
        </w:tc>
        <w:tc>
          <w:tcPr>
            <w:tcW w:w="4292" w:type="dxa"/>
          </w:tcPr>
          <w:p w14:paraId="54EF9166" w14:textId="77777777" w:rsidR="004F19B4" w:rsidRPr="00DB5BBF" w:rsidRDefault="004F19B4" w:rsidP="004F19B4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856B47" w:rsidRPr="00DB5BBF" w14:paraId="0AD10BFE" w14:textId="77777777" w:rsidTr="00122A52">
        <w:tc>
          <w:tcPr>
            <w:tcW w:w="1075" w:type="dxa"/>
          </w:tcPr>
          <w:p w14:paraId="61035A0E" w14:textId="657ED8C7" w:rsidR="00856B47" w:rsidRPr="00374CE9" w:rsidRDefault="00856B47" w:rsidP="00374CE9">
            <w:pPr>
              <w:pStyle w:val="ListParagraph"/>
              <w:numPr>
                <w:ilvl w:val="0"/>
                <w:numId w:val="27"/>
              </w:numPr>
              <w:rPr>
                <w:rFonts w:ascii="Poppins" w:hAnsi="Poppins" w:cs="Poppins"/>
              </w:rPr>
            </w:pPr>
          </w:p>
        </w:tc>
        <w:tc>
          <w:tcPr>
            <w:tcW w:w="5158" w:type="dxa"/>
          </w:tcPr>
          <w:p w14:paraId="58A2C72A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Press “Login” button</w:t>
            </w:r>
          </w:p>
        </w:tc>
        <w:tc>
          <w:tcPr>
            <w:tcW w:w="4292" w:type="dxa"/>
          </w:tcPr>
          <w:p w14:paraId="77BF8EAA" w14:textId="77777777" w:rsidR="00856B47" w:rsidRPr="00DB5BBF" w:rsidRDefault="00856B47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The System </w:t>
            </w:r>
            <w:r w:rsidR="00A90122" w:rsidRPr="00DB5BBF">
              <w:rPr>
                <w:rFonts w:ascii="Poppins" w:hAnsi="Poppins" w:cs="Poppins"/>
              </w:rPr>
              <w:t>says please enter valid P</w:t>
            </w:r>
            <w:r w:rsidRPr="00DB5BBF">
              <w:rPr>
                <w:rFonts w:ascii="Poppins" w:hAnsi="Poppins" w:cs="Poppins"/>
              </w:rPr>
              <w:t>assword</w:t>
            </w:r>
          </w:p>
        </w:tc>
      </w:tr>
    </w:tbl>
    <w:p w14:paraId="10C5C90C" w14:textId="0345D64A" w:rsidR="00856B47" w:rsidRDefault="00856B47" w:rsidP="00856B47">
      <w:pPr>
        <w:rPr>
          <w:rFonts w:ascii="Poppins" w:hAnsi="Poppins" w:cs="Poppins"/>
        </w:rPr>
      </w:pPr>
    </w:p>
    <w:p w14:paraId="293A8D9B" w14:textId="35DA86FD" w:rsidR="004339AE" w:rsidRDefault="004339AE" w:rsidP="00856B47">
      <w:pPr>
        <w:rPr>
          <w:rFonts w:ascii="Poppins" w:hAnsi="Poppins" w:cs="Poppins"/>
        </w:rPr>
      </w:pPr>
    </w:p>
    <w:p w14:paraId="1B79780C" w14:textId="1DFF1990" w:rsidR="003A5928" w:rsidRDefault="003A5928" w:rsidP="00856B47">
      <w:pPr>
        <w:rPr>
          <w:rFonts w:ascii="Poppins" w:hAnsi="Poppins" w:cs="Poppins"/>
        </w:rPr>
      </w:pPr>
    </w:p>
    <w:p w14:paraId="5E845B70" w14:textId="16B4C563" w:rsidR="003A5928" w:rsidRDefault="003A5928" w:rsidP="00856B47">
      <w:pPr>
        <w:rPr>
          <w:rFonts w:ascii="Poppins" w:hAnsi="Poppins" w:cs="Poppins"/>
        </w:rPr>
      </w:pPr>
    </w:p>
    <w:p w14:paraId="30051772" w14:textId="4E6137E5" w:rsidR="003A5928" w:rsidRDefault="003A5928" w:rsidP="00856B47">
      <w:pPr>
        <w:rPr>
          <w:rFonts w:ascii="Poppins" w:hAnsi="Poppins" w:cs="Poppins"/>
        </w:rPr>
      </w:pPr>
    </w:p>
    <w:p w14:paraId="77A0B531" w14:textId="77777777" w:rsidR="003A5928" w:rsidRPr="00DB5BBF" w:rsidRDefault="003A5928" w:rsidP="00856B47">
      <w:pPr>
        <w:rPr>
          <w:rFonts w:ascii="Poppins" w:hAnsi="Poppins" w:cs="Poppins"/>
        </w:rPr>
      </w:pPr>
    </w:p>
    <w:p w14:paraId="0547810C" w14:textId="38552789" w:rsidR="00476E6C" w:rsidRDefault="003A5928" w:rsidP="004339A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7CFE2BE2" w14:textId="3B20E2AD" w:rsidR="004339AE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4339AE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2</w:t>
      </w:r>
    </w:p>
    <w:p w14:paraId="3DE68612" w14:textId="77777777" w:rsidR="004339AE" w:rsidRPr="00DB5BBF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4FB23BE0" w14:textId="77777777" w:rsidR="004339AE" w:rsidRPr="00855353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3AFEA54" w14:textId="7B556382" w:rsidR="004339AE" w:rsidRPr="00A56AFC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acebook</w:t>
      </w:r>
      <w:r w:rsidRP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Creation of New Account/Signup Using E-mail</w:t>
      </w:r>
    </w:p>
    <w:p w14:paraId="0EBD45DA" w14:textId="77777777" w:rsidR="004339AE" w:rsidRPr="00DB5BBF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1B5A9476" w14:textId="77777777" w:rsidR="004339AE" w:rsidRPr="00DB5BBF" w:rsidRDefault="004339AE" w:rsidP="00A9012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DEE19F9" w14:textId="77777777" w:rsidR="00A90122" w:rsidRPr="00DB5BBF" w:rsidRDefault="00A90122" w:rsidP="00A9012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4490"/>
        <w:gridCol w:w="4747"/>
      </w:tblGrid>
      <w:tr w:rsidR="00A90122" w:rsidRPr="00DB5BBF" w14:paraId="37C2074F" w14:textId="77777777" w:rsidTr="00122A52">
        <w:tc>
          <w:tcPr>
            <w:tcW w:w="1075" w:type="dxa"/>
          </w:tcPr>
          <w:p w14:paraId="026724C7" w14:textId="77777777" w:rsidR="00A90122" w:rsidRPr="00DB5BBF" w:rsidRDefault="00A9012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590" w:type="dxa"/>
          </w:tcPr>
          <w:p w14:paraId="49FA8610" w14:textId="77777777" w:rsidR="00A90122" w:rsidRPr="00DB5BBF" w:rsidRDefault="00A9012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860" w:type="dxa"/>
          </w:tcPr>
          <w:p w14:paraId="2AF5EE41" w14:textId="77777777" w:rsidR="00A90122" w:rsidRPr="00DB5BBF" w:rsidRDefault="00A9012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90122" w:rsidRPr="00DB5BBF" w14:paraId="6225FA24" w14:textId="77777777" w:rsidTr="00122A52">
        <w:tc>
          <w:tcPr>
            <w:tcW w:w="1075" w:type="dxa"/>
          </w:tcPr>
          <w:p w14:paraId="299F376B" w14:textId="53F377AE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C1DD5EB" w14:textId="77777777" w:rsidR="00A90122" w:rsidRPr="00DB5BBF" w:rsidRDefault="00A9012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860" w:type="dxa"/>
          </w:tcPr>
          <w:p w14:paraId="7FA46E3C" w14:textId="77777777" w:rsidR="00A90122" w:rsidRPr="00DB5BBF" w:rsidRDefault="00A9012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90122" w:rsidRPr="00DB5BBF" w14:paraId="294DCF29" w14:textId="77777777" w:rsidTr="00122A52">
        <w:tc>
          <w:tcPr>
            <w:tcW w:w="1075" w:type="dxa"/>
          </w:tcPr>
          <w:p w14:paraId="65FA2B24" w14:textId="3E432055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955EBC7" w14:textId="77777777" w:rsidR="00A90122" w:rsidRPr="00DB5BBF" w:rsidRDefault="00A9012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48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860" w:type="dxa"/>
          </w:tcPr>
          <w:p w14:paraId="00431A1F" w14:textId="77777777" w:rsidR="00A90122" w:rsidRPr="00DB5BBF" w:rsidRDefault="00CB076D" w:rsidP="00122A52">
            <w:pPr>
              <w:rPr>
                <w:rFonts w:ascii="Poppins" w:hAnsi="Poppins" w:cs="Poppins"/>
              </w:rPr>
            </w:pPr>
            <w:hyperlink r:id="rId49" w:history="1">
              <w:r w:rsidR="00A9012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A9012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90122" w:rsidRPr="00DB5BBF" w14:paraId="4F69EBC7" w14:textId="77777777" w:rsidTr="00122A52">
        <w:tc>
          <w:tcPr>
            <w:tcW w:w="1075" w:type="dxa"/>
          </w:tcPr>
          <w:p w14:paraId="29111EB4" w14:textId="303C39B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0D3BA35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F” in First Name</w:t>
            </w:r>
          </w:p>
        </w:tc>
        <w:tc>
          <w:tcPr>
            <w:tcW w:w="4860" w:type="dxa"/>
          </w:tcPr>
          <w:p w14:paraId="259B3C6D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F” appears in First Name</w:t>
            </w:r>
          </w:p>
        </w:tc>
      </w:tr>
      <w:tr w:rsidR="00A90122" w:rsidRPr="00DB5BBF" w14:paraId="56B4D104" w14:textId="77777777" w:rsidTr="00122A52">
        <w:tc>
          <w:tcPr>
            <w:tcW w:w="1075" w:type="dxa"/>
          </w:tcPr>
          <w:p w14:paraId="2D870464" w14:textId="7777777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FC034AA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” in last Name</w:t>
            </w:r>
          </w:p>
        </w:tc>
        <w:tc>
          <w:tcPr>
            <w:tcW w:w="4860" w:type="dxa"/>
          </w:tcPr>
          <w:p w14:paraId="7BB12A68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A” appears in last Name</w:t>
            </w:r>
          </w:p>
        </w:tc>
      </w:tr>
      <w:tr w:rsidR="00A90122" w:rsidRPr="00DB5BBF" w14:paraId="688F2A56" w14:textId="77777777" w:rsidTr="00122A52">
        <w:tc>
          <w:tcPr>
            <w:tcW w:w="1075" w:type="dxa"/>
          </w:tcPr>
          <w:p w14:paraId="71C35C65" w14:textId="7777777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EBC75A4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50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4EFA0498" w14:textId="77777777" w:rsidR="00A90122" w:rsidRPr="00DB5BBF" w:rsidRDefault="00CB076D" w:rsidP="00A90122">
            <w:pPr>
              <w:rPr>
                <w:rFonts w:ascii="Poppins" w:hAnsi="Poppins" w:cs="Poppins"/>
              </w:rPr>
            </w:pPr>
            <w:hyperlink r:id="rId51" w:history="1">
              <w:r w:rsidR="00A9012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A9012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90122" w:rsidRPr="00DB5BBF" w14:paraId="7A6C75BC" w14:textId="77777777" w:rsidTr="00122A52">
        <w:tc>
          <w:tcPr>
            <w:tcW w:w="1075" w:type="dxa"/>
          </w:tcPr>
          <w:p w14:paraId="57580D64" w14:textId="7777777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806A199" w14:textId="77777777" w:rsidR="00A90122" w:rsidRPr="00DB5BBF" w:rsidRDefault="00A9012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d@1234” in New Password section</w:t>
            </w:r>
          </w:p>
        </w:tc>
        <w:tc>
          <w:tcPr>
            <w:tcW w:w="4860" w:type="dxa"/>
          </w:tcPr>
          <w:p w14:paraId="6172567A" w14:textId="77777777" w:rsidR="00A90122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</w:t>
            </w:r>
            <w:r w:rsidR="00A90122" w:rsidRPr="00DB5BBF">
              <w:rPr>
                <w:rFonts w:ascii="Poppins" w:hAnsi="Poppins" w:cs="Poppins"/>
              </w:rPr>
              <w:t xml:space="preserve"> shows in Password section</w:t>
            </w:r>
          </w:p>
        </w:tc>
      </w:tr>
      <w:tr w:rsidR="00A90122" w:rsidRPr="00DB5BBF" w14:paraId="709E6D38" w14:textId="77777777" w:rsidTr="00122A52">
        <w:tc>
          <w:tcPr>
            <w:tcW w:w="1075" w:type="dxa"/>
          </w:tcPr>
          <w:p w14:paraId="2DEDB152" w14:textId="77777777" w:rsidR="00A90122" w:rsidRPr="00374CE9" w:rsidRDefault="00A9012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2B872BB" w14:textId="77777777" w:rsidR="00A90122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Jan” “09” “1947” in Birthday section</w:t>
            </w:r>
          </w:p>
        </w:tc>
        <w:tc>
          <w:tcPr>
            <w:tcW w:w="4860" w:type="dxa"/>
          </w:tcPr>
          <w:p w14:paraId="49161E8A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Jan” “09” “1947”  is shown on birthday section</w:t>
            </w:r>
          </w:p>
        </w:tc>
      </w:tr>
      <w:tr w:rsidR="004F19B4" w:rsidRPr="00DB5BBF" w14:paraId="2142DC4C" w14:textId="77777777" w:rsidTr="00122A52">
        <w:tc>
          <w:tcPr>
            <w:tcW w:w="1075" w:type="dxa"/>
          </w:tcPr>
          <w:p w14:paraId="08D0FC6D" w14:textId="77777777" w:rsidR="004F19B4" w:rsidRPr="00374CE9" w:rsidRDefault="004F19B4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4709778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860" w:type="dxa"/>
          </w:tcPr>
          <w:p w14:paraId="7E6FC76F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4F19B4" w:rsidRPr="00DB5BBF" w14:paraId="60B45C3F" w14:textId="77777777" w:rsidTr="00122A52">
        <w:tc>
          <w:tcPr>
            <w:tcW w:w="1075" w:type="dxa"/>
          </w:tcPr>
          <w:p w14:paraId="1D0A038A" w14:textId="77777777" w:rsidR="004F19B4" w:rsidRPr="00374CE9" w:rsidRDefault="004F19B4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43673E4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“Create Account” button</w:t>
            </w:r>
          </w:p>
        </w:tc>
        <w:tc>
          <w:tcPr>
            <w:tcW w:w="4860" w:type="dxa"/>
          </w:tcPr>
          <w:p w14:paraId="5808B27D" w14:textId="77777777" w:rsidR="004F19B4" w:rsidRPr="00DB5BBF" w:rsidRDefault="004F19B4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hows “Verification link sent on email”</w:t>
            </w:r>
          </w:p>
        </w:tc>
      </w:tr>
      <w:tr w:rsidR="004F19B4" w:rsidRPr="00DB5BBF" w14:paraId="26145CC1" w14:textId="77777777" w:rsidTr="00122A52">
        <w:tc>
          <w:tcPr>
            <w:tcW w:w="1075" w:type="dxa"/>
          </w:tcPr>
          <w:p w14:paraId="0243B9E0" w14:textId="77777777" w:rsidR="004F19B4" w:rsidRPr="00374CE9" w:rsidRDefault="004F19B4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B3E89CF" w14:textId="77777777" w:rsidR="004F19B4" w:rsidRPr="00DB5BBF" w:rsidRDefault="004F19B4" w:rsidP="004F19B4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Open </w:t>
            </w:r>
            <w:hyperlink r:id="rId52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</w:p>
        </w:tc>
        <w:tc>
          <w:tcPr>
            <w:tcW w:w="4860" w:type="dxa"/>
          </w:tcPr>
          <w:p w14:paraId="2939B653" w14:textId="77777777" w:rsidR="004F19B4" w:rsidRPr="00DB5BBF" w:rsidRDefault="00CB076D" w:rsidP="00A90122">
            <w:pPr>
              <w:rPr>
                <w:rFonts w:ascii="Poppins" w:hAnsi="Poppins" w:cs="Poppins"/>
              </w:rPr>
            </w:pPr>
            <w:hyperlink r:id="rId53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</w:t>
            </w:r>
            <w:r w:rsidR="004F19B4" w:rsidRPr="00DB5BBF">
              <w:rPr>
                <w:rFonts w:ascii="Poppins" w:hAnsi="Poppins" w:cs="Poppins"/>
              </w:rPr>
              <w:t>opens</w:t>
            </w:r>
          </w:p>
        </w:tc>
      </w:tr>
      <w:tr w:rsidR="00122A52" w:rsidRPr="00DB5BBF" w14:paraId="59591596" w14:textId="77777777" w:rsidTr="00122A52">
        <w:tc>
          <w:tcPr>
            <w:tcW w:w="1075" w:type="dxa"/>
          </w:tcPr>
          <w:p w14:paraId="76372057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BE0ADB4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54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3574B539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55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03E41867" w14:textId="77777777" w:rsidTr="00122A52">
        <w:tc>
          <w:tcPr>
            <w:tcW w:w="1075" w:type="dxa"/>
          </w:tcPr>
          <w:p w14:paraId="499DF914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C69491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860" w:type="dxa"/>
          </w:tcPr>
          <w:p w14:paraId="7E259C24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19C2EF04" w14:textId="77777777" w:rsidTr="00122A52">
        <w:tc>
          <w:tcPr>
            <w:tcW w:w="1075" w:type="dxa"/>
          </w:tcPr>
          <w:p w14:paraId="6088DCB1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D8751C2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in Button </w:t>
            </w:r>
          </w:p>
        </w:tc>
        <w:tc>
          <w:tcPr>
            <w:tcW w:w="4860" w:type="dxa"/>
          </w:tcPr>
          <w:p w14:paraId="4B58690D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mail account open</w:t>
            </w:r>
          </w:p>
        </w:tc>
      </w:tr>
      <w:tr w:rsidR="00122A52" w:rsidRPr="00DB5BBF" w14:paraId="304FDAB7" w14:textId="77777777" w:rsidTr="00122A52">
        <w:tc>
          <w:tcPr>
            <w:tcW w:w="1075" w:type="dxa"/>
          </w:tcPr>
          <w:p w14:paraId="66583761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15176A7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860" w:type="dxa"/>
          </w:tcPr>
          <w:p w14:paraId="0D41CC86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Email opens</w:t>
            </w:r>
          </w:p>
        </w:tc>
      </w:tr>
      <w:tr w:rsidR="00122A52" w:rsidRPr="00DB5BBF" w14:paraId="4C2FC1F0" w14:textId="77777777" w:rsidTr="00122A52">
        <w:tc>
          <w:tcPr>
            <w:tcW w:w="1075" w:type="dxa"/>
          </w:tcPr>
          <w:p w14:paraId="02867481" w14:textId="77777777" w:rsidR="00122A52" w:rsidRPr="00374CE9" w:rsidRDefault="00122A52" w:rsidP="00374CE9">
            <w:pPr>
              <w:pStyle w:val="ListParagraph"/>
              <w:numPr>
                <w:ilvl w:val="0"/>
                <w:numId w:val="26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B301A0E" w14:textId="77777777" w:rsidR="00122A52" w:rsidRPr="00DB5BBF" w:rsidRDefault="00122A52" w:rsidP="00A9012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the “Verify Now ” button</w:t>
            </w:r>
          </w:p>
        </w:tc>
        <w:tc>
          <w:tcPr>
            <w:tcW w:w="4860" w:type="dxa"/>
          </w:tcPr>
          <w:p w14:paraId="7F6476D5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link redirects to www.facebook.com</w:t>
            </w:r>
          </w:p>
        </w:tc>
      </w:tr>
    </w:tbl>
    <w:p w14:paraId="62057528" w14:textId="6B540E5C" w:rsidR="004339AE" w:rsidRDefault="004339AE">
      <w:pPr>
        <w:rPr>
          <w:rFonts w:ascii="Poppins" w:hAnsi="Poppins" w:cs="Poppins"/>
        </w:rPr>
      </w:pPr>
    </w:p>
    <w:p w14:paraId="12B7DF7A" w14:textId="33050F22" w:rsidR="003A5928" w:rsidRDefault="003A5928">
      <w:pPr>
        <w:rPr>
          <w:rFonts w:ascii="Poppins" w:hAnsi="Poppins" w:cs="Poppins"/>
        </w:rPr>
      </w:pPr>
    </w:p>
    <w:p w14:paraId="64224D96" w14:textId="13076337" w:rsidR="003A5928" w:rsidRDefault="003A5928">
      <w:pPr>
        <w:rPr>
          <w:rFonts w:ascii="Poppins" w:hAnsi="Poppins" w:cs="Poppins"/>
        </w:rPr>
      </w:pPr>
    </w:p>
    <w:p w14:paraId="1D75E1CA" w14:textId="77777777" w:rsidR="003A5928" w:rsidRPr="00DB5BBF" w:rsidRDefault="003A5928">
      <w:pPr>
        <w:rPr>
          <w:rFonts w:ascii="Poppins" w:hAnsi="Poppins" w:cs="Poppins"/>
        </w:rPr>
      </w:pPr>
    </w:p>
    <w:p w14:paraId="30187443" w14:textId="50A31AD4" w:rsidR="00476E6C" w:rsidRDefault="003A5928" w:rsidP="004339A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</w:p>
    <w:p w14:paraId="5DE30FD2" w14:textId="4765A3D2" w:rsidR="004339AE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4339AE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 w:rsidR="00475ED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</w:t>
      </w:r>
    </w:p>
    <w:p w14:paraId="6AE2E57F" w14:textId="77777777" w:rsidR="004339AE" w:rsidRPr="00DB5BBF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1D8B1CCB" w14:textId="77777777" w:rsidR="004339AE" w:rsidRPr="00855353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7CDC61B2" w14:textId="7D29BE75" w:rsidR="004339AE" w:rsidRPr="004339AE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acebook</w:t>
      </w:r>
      <w:r w:rsidRPr="004339A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Creation of New Account/Signup Using Phone Number</w:t>
      </w:r>
    </w:p>
    <w:p w14:paraId="2D9CF495" w14:textId="77777777" w:rsidR="004339AE" w:rsidRPr="00DB5BBF" w:rsidRDefault="004339AE" w:rsidP="004339A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05D8813F" w14:textId="77777777" w:rsidR="004339AE" w:rsidRPr="00DB5BBF" w:rsidRDefault="004339AE" w:rsidP="00122A5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3668BA1" w14:textId="77777777" w:rsidR="00122A52" w:rsidRPr="00DB5BBF" w:rsidRDefault="00122A52" w:rsidP="00122A5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4490"/>
        <w:gridCol w:w="4747"/>
      </w:tblGrid>
      <w:tr w:rsidR="00122A52" w:rsidRPr="00DB5BBF" w14:paraId="40452788" w14:textId="77777777" w:rsidTr="00122A52">
        <w:tc>
          <w:tcPr>
            <w:tcW w:w="1075" w:type="dxa"/>
          </w:tcPr>
          <w:p w14:paraId="600760AD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590" w:type="dxa"/>
          </w:tcPr>
          <w:p w14:paraId="1614A7BD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860" w:type="dxa"/>
          </w:tcPr>
          <w:p w14:paraId="3173BDCD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122A52" w:rsidRPr="00DB5BBF" w14:paraId="2FD8D199" w14:textId="77777777" w:rsidTr="00122A52">
        <w:tc>
          <w:tcPr>
            <w:tcW w:w="1075" w:type="dxa"/>
          </w:tcPr>
          <w:p w14:paraId="380A5FE1" w14:textId="370C1FE6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10CFB8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860" w:type="dxa"/>
          </w:tcPr>
          <w:p w14:paraId="6A1B2EA1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122A52" w:rsidRPr="00DB5BBF" w14:paraId="6B3F8622" w14:textId="77777777" w:rsidTr="00122A52">
        <w:tc>
          <w:tcPr>
            <w:tcW w:w="1075" w:type="dxa"/>
          </w:tcPr>
          <w:p w14:paraId="2BEDAA3B" w14:textId="673083D5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7A8767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5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860" w:type="dxa"/>
          </w:tcPr>
          <w:p w14:paraId="74D6B08A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57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5F12BA7C" w14:textId="77777777" w:rsidTr="00122A52">
        <w:tc>
          <w:tcPr>
            <w:tcW w:w="1075" w:type="dxa"/>
          </w:tcPr>
          <w:p w14:paraId="7F09A4AF" w14:textId="4B3E74F2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FFFC1CA" w14:textId="15E62BF4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</w:t>
            </w:r>
            <w:r w:rsidR="00E644E0"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in First Name</w:t>
            </w:r>
          </w:p>
        </w:tc>
        <w:tc>
          <w:tcPr>
            <w:tcW w:w="4860" w:type="dxa"/>
          </w:tcPr>
          <w:p w14:paraId="01BA31BC" w14:textId="1186A842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</w:t>
            </w:r>
            <w:r w:rsidR="00E644E0"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appears in First Name</w:t>
            </w:r>
          </w:p>
        </w:tc>
      </w:tr>
      <w:tr w:rsidR="00122A52" w:rsidRPr="00DB5BBF" w14:paraId="4944D72D" w14:textId="77777777" w:rsidTr="00122A52">
        <w:tc>
          <w:tcPr>
            <w:tcW w:w="1075" w:type="dxa"/>
          </w:tcPr>
          <w:p w14:paraId="6C8901EF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F1C2B54" w14:textId="0B254DE9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</w:t>
            </w:r>
            <w:r w:rsidR="00E644E0"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in last Name</w:t>
            </w:r>
          </w:p>
        </w:tc>
        <w:tc>
          <w:tcPr>
            <w:tcW w:w="4860" w:type="dxa"/>
          </w:tcPr>
          <w:p w14:paraId="56B718F2" w14:textId="3EBCFE7F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="00E644E0"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appears in last Name</w:t>
            </w:r>
          </w:p>
        </w:tc>
      </w:tr>
      <w:tr w:rsidR="00122A52" w:rsidRPr="00DB5BBF" w14:paraId="52177446" w14:textId="77777777" w:rsidTr="00122A52">
        <w:tc>
          <w:tcPr>
            <w:tcW w:w="1075" w:type="dxa"/>
          </w:tcPr>
          <w:p w14:paraId="70FFBC53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DE8BA56" w14:textId="77777777" w:rsidR="00122A52" w:rsidRPr="00DB5BBF" w:rsidRDefault="00122A52" w:rsidP="003C6A98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58" w:history="1">
              <w:r w:rsidR="003C6A98" w:rsidRPr="00DB5BBF">
                <w:rPr>
                  <w:rStyle w:val="Hyperlink"/>
                  <w:rFonts w:ascii="Poppins" w:hAnsi="Poppins" w:cs="Poppins"/>
                </w:rPr>
                <w:t>+92 301 8363 932</w:t>
              </w:r>
            </w:hyperlink>
            <w:r w:rsidRPr="00DB5BBF">
              <w:rPr>
                <w:rFonts w:ascii="Poppins" w:hAnsi="Poppins" w:cs="Poppins"/>
              </w:rPr>
              <w:t xml:space="preserve"> in </w:t>
            </w:r>
            <w:r w:rsidR="003C6A98" w:rsidRPr="00DB5BBF">
              <w:rPr>
                <w:rFonts w:ascii="Poppins" w:hAnsi="Poppins" w:cs="Poppins"/>
              </w:rPr>
              <w:t>Phone</w:t>
            </w:r>
            <w:r w:rsidRPr="00DB5BBF">
              <w:rPr>
                <w:rFonts w:ascii="Poppins" w:hAnsi="Poppins" w:cs="Poppins"/>
              </w:rPr>
              <w:t xml:space="preserve"> section</w:t>
            </w:r>
          </w:p>
        </w:tc>
        <w:tc>
          <w:tcPr>
            <w:tcW w:w="4860" w:type="dxa"/>
          </w:tcPr>
          <w:p w14:paraId="0441243A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59" w:history="1">
              <w:r w:rsidR="003C6A98" w:rsidRPr="00DB5BBF">
                <w:rPr>
                  <w:rStyle w:val="Hyperlink"/>
                  <w:rFonts w:ascii="Poppins" w:hAnsi="Poppins" w:cs="Poppins"/>
                </w:rPr>
                <w:t>+92 301 8363 932</w:t>
              </w:r>
            </w:hyperlink>
            <w:r w:rsidR="003C6A98" w:rsidRPr="00DB5BBF">
              <w:rPr>
                <w:rFonts w:ascii="Poppins" w:hAnsi="Poppins" w:cs="Poppins"/>
              </w:rPr>
              <w:t xml:space="preserve"> </w:t>
            </w:r>
            <w:proofErr w:type="spellStart"/>
            <w:r w:rsidR="003C6A98" w:rsidRPr="00DB5BBF">
              <w:rPr>
                <w:rFonts w:ascii="Poppins" w:hAnsi="Poppins" w:cs="Poppins"/>
              </w:rPr>
              <w:t>dsiplays</w:t>
            </w:r>
            <w:proofErr w:type="spellEnd"/>
            <w:r w:rsidR="003C6A98" w:rsidRPr="00DB5BBF">
              <w:rPr>
                <w:rFonts w:ascii="Poppins" w:hAnsi="Poppins" w:cs="Poppins"/>
              </w:rPr>
              <w:t xml:space="preserve"> in Phone section</w:t>
            </w:r>
          </w:p>
        </w:tc>
      </w:tr>
      <w:tr w:rsidR="00122A52" w:rsidRPr="00DB5BBF" w14:paraId="14AE18F7" w14:textId="77777777" w:rsidTr="00122A52">
        <w:tc>
          <w:tcPr>
            <w:tcW w:w="1075" w:type="dxa"/>
          </w:tcPr>
          <w:p w14:paraId="68D48BE7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D07FB07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d@1234” in New Password section</w:t>
            </w:r>
          </w:p>
        </w:tc>
        <w:tc>
          <w:tcPr>
            <w:tcW w:w="4860" w:type="dxa"/>
          </w:tcPr>
          <w:p w14:paraId="76361AC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531EEA24" w14:textId="77777777" w:rsidTr="00122A52">
        <w:tc>
          <w:tcPr>
            <w:tcW w:w="1075" w:type="dxa"/>
          </w:tcPr>
          <w:p w14:paraId="76007918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B3284D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Jan” “09” “1947” in Birthday section</w:t>
            </w:r>
          </w:p>
        </w:tc>
        <w:tc>
          <w:tcPr>
            <w:tcW w:w="4860" w:type="dxa"/>
          </w:tcPr>
          <w:p w14:paraId="2C1F9835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Jan” “09” “1947”  is shown on birthday section</w:t>
            </w:r>
          </w:p>
        </w:tc>
      </w:tr>
      <w:tr w:rsidR="00122A52" w:rsidRPr="00DB5BBF" w14:paraId="06AC576B" w14:textId="77777777" w:rsidTr="00122A52">
        <w:tc>
          <w:tcPr>
            <w:tcW w:w="1075" w:type="dxa"/>
          </w:tcPr>
          <w:p w14:paraId="64094C74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3C6F52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860" w:type="dxa"/>
          </w:tcPr>
          <w:p w14:paraId="12B6B78D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122A52" w:rsidRPr="00DB5BBF" w14:paraId="29A90BD8" w14:textId="77777777" w:rsidTr="00122A52">
        <w:tc>
          <w:tcPr>
            <w:tcW w:w="1075" w:type="dxa"/>
          </w:tcPr>
          <w:p w14:paraId="1CA26A62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DD7E228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“Create Account” button</w:t>
            </w:r>
          </w:p>
        </w:tc>
        <w:tc>
          <w:tcPr>
            <w:tcW w:w="4860" w:type="dxa"/>
          </w:tcPr>
          <w:p w14:paraId="7E0BE6FA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hows “Verification link sent on email”</w:t>
            </w:r>
          </w:p>
        </w:tc>
      </w:tr>
      <w:tr w:rsidR="00122A52" w:rsidRPr="00DB5BBF" w14:paraId="39DC0195" w14:textId="77777777" w:rsidTr="00122A52">
        <w:tc>
          <w:tcPr>
            <w:tcW w:w="1075" w:type="dxa"/>
          </w:tcPr>
          <w:p w14:paraId="55381D3B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4C6506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Open </w:t>
            </w:r>
            <w:hyperlink r:id="rId60" w:history="1">
              <w:r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</w:p>
        </w:tc>
        <w:tc>
          <w:tcPr>
            <w:tcW w:w="4860" w:type="dxa"/>
          </w:tcPr>
          <w:p w14:paraId="27065AF4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61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75CF06A5" w14:textId="77777777" w:rsidTr="00122A52">
        <w:tc>
          <w:tcPr>
            <w:tcW w:w="1075" w:type="dxa"/>
          </w:tcPr>
          <w:p w14:paraId="48357AC9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6B439B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62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0B166937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63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19439E41" w14:textId="77777777" w:rsidTr="00122A52">
        <w:tc>
          <w:tcPr>
            <w:tcW w:w="1075" w:type="dxa"/>
          </w:tcPr>
          <w:p w14:paraId="223ED377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F4348E1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860" w:type="dxa"/>
          </w:tcPr>
          <w:p w14:paraId="334FD8F9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206AF4D2" w14:textId="77777777" w:rsidTr="00122A52">
        <w:tc>
          <w:tcPr>
            <w:tcW w:w="1075" w:type="dxa"/>
          </w:tcPr>
          <w:p w14:paraId="521AD644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A9AC07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in Button </w:t>
            </w:r>
          </w:p>
        </w:tc>
        <w:tc>
          <w:tcPr>
            <w:tcW w:w="4860" w:type="dxa"/>
          </w:tcPr>
          <w:p w14:paraId="4DD5DC22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mail account open</w:t>
            </w:r>
          </w:p>
        </w:tc>
      </w:tr>
      <w:tr w:rsidR="00122A52" w:rsidRPr="00DB5BBF" w14:paraId="5F577D24" w14:textId="77777777" w:rsidTr="00122A52">
        <w:tc>
          <w:tcPr>
            <w:tcW w:w="1075" w:type="dxa"/>
          </w:tcPr>
          <w:p w14:paraId="423EE86B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2671955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860" w:type="dxa"/>
          </w:tcPr>
          <w:p w14:paraId="484377C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Email opens</w:t>
            </w:r>
          </w:p>
        </w:tc>
      </w:tr>
      <w:tr w:rsidR="00122A52" w:rsidRPr="00DB5BBF" w14:paraId="5CDE1E6F" w14:textId="77777777" w:rsidTr="00122A52">
        <w:tc>
          <w:tcPr>
            <w:tcW w:w="1075" w:type="dxa"/>
          </w:tcPr>
          <w:p w14:paraId="3A68A91E" w14:textId="77777777" w:rsidR="00122A52" w:rsidRPr="00E644E0" w:rsidRDefault="00122A52" w:rsidP="00E644E0">
            <w:pPr>
              <w:pStyle w:val="ListParagraph"/>
              <w:numPr>
                <w:ilvl w:val="0"/>
                <w:numId w:val="38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C2CB1F9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the “Verify Now ” button</w:t>
            </w:r>
          </w:p>
        </w:tc>
        <w:tc>
          <w:tcPr>
            <w:tcW w:w="4860" w:type="dxa"/>
          </w:tcPr>
          <w:p w14:paraId="39B481A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link redirects to www.facebook.com</w:t>
            </w:r>
          </w:p>
        </w:tc>
      </w:tr>
    </w:tbl>
    <w:p w14:paraId="50426875" w14:textId="77777777" w:rsidR="00122A52" w:rsidRPr="00DB5BBF" w:rsidRDefault="00122A52" w:rsidP="00122A52">
      <w:pPr>
        <w:rPr>
          <w:rFonts w:ascii="Poppins" w:hAnsi="Poppins" w:cs="Poppins"/>
        </w:rPr>
      </w:pPr>
    </w:p>
    <w:p w14:paraId="6A6F7402" w14:textId="77777777" w:rsidR="00A72A5E" w:rsidRDefault="00A72A5E" w:rsidP="00B91714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D005CD1" w14:textId="4E63CDAF" w:rsidR="00A72A5E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5D6A177" w14:textId="62F20FA0" w:rsidR="003A5928" w:rsidRDefault="003A5928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B4E6A67" w14:textId="0A54E63C" w:rsidR="003A5928" w:rsidRDefault="003A5928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611462A" w14:textId="77777777" w:rsidR="003A5928" w:rsidRDefault="003A5928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1534961" w14:textId="4332D2CC" w:rsidR="003A5928" w:rsidRDefault="003A5928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FCDBDAB" w14:textId="77777777" w:rsidR="003A5928" w:rsidRDefault="003A5928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6EA33EB" w14:textId="50034E30" w:rsidR="00434DA9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Test </w:t>
      </w:r>
      <w:r w:rsidR="00434DA9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Case</w:t>
      </w:r>
      <w:r w:rsidR="00434DA9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: </w:t>
      </w:r>
      <w:r w:rsidR="00434DA9" w:rsidRPr="00434DA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Signup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7F72E38F" w14:textId="0F0ED410" w:rsidR="00A72A5E" w:rsidRPr="00DB5BBF" w:rsidRDefault="00A72A5E" w:rsidP="00A72A5E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  <w:r w:rsidR="00E644E0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4</w:t>
      </w:r>
    </w:p>
    <w:p w14:paraId="7590E6CC" w14:textId="77777777" w:rsidR="00A72A5E" w:rsidRPr="00DB5BBF" w:rsidRDefault="00A72A5E" w:rsidP="00A72A5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52F31812" w14:textId="77777777" w:rsidR="00A72A5E" w:rsidRPr="00855353" w:rsidRDefault="00A72A5E" w:rsidP="00A72A5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39F9CE48" w14:textId="77777777" w:rsidR="003663CB" w:rsidRDefault="00A72A5E" w:rsidP="00A72A5E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72A5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acebook</w:t>
      </w:r>
      <w:r w:rsidRPr="00A72A5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Signup Requires E-mail When E-mail Field Is Empty</w:t>
      </w:r>
    </w:p>
    <w:p w14:paraId="3F055B96" w14:textId="33388572" w:rsidR="00A72A5E" w:rsidRPr="00DB5BBF" w:rsidRDefault="003663CB" w:rsidP="003663CB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</w:t>
      </w:r>
      <w:r w:rsidR="002B1D24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A72A5E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Created </w:t>
      </w:r>
      <w:r w:rsidR="00A72A5E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="00A72A5E"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 w:rsidR="00A72A5E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4CB1CB52" w14:textId="77777777" w:rsidR="00122A52" w:rsidRPr="00DB5BBF" w:rsidRDefault="00122A52" w:rsidP="00122A5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4490"/>
        <w:gridCol w:w="4747"/>
      </w:tblGrid>
      <w:tr w:rsidR="00122A52" w:rsidRPr="00DB5BBF" w14:paraId="76D4A093" w14:textId="77777777" w:rsidTr="00122A52">
        <w:tc>
          <w:tcPr>
            <w:tcW w:w="1075" w:type="dxa"/>
          </w:tcPr>
          <w:p w14:paraId="5BD1EE64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590" w:type="dxa"/>
          </w:tcPr>
          <w:p w14:paraId="1FB357DC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860" w:type="dxa"/>
          </w:tcPr>
          <w:p w14:paraId="3E3E4B1E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122A52" w:rsidRPr="00DB5BBF" w14:paraId="4934808A" w14:textId="77777777" w:rsidTr="00122A52">
        <w:tc>
          <w:tcPr>
            <w:tcW w:w="1075" w:type="dxa"/>
          </w:tcPr>
          <w:p w14:paraId="56213012" w14:textId="04CA4A70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23E085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860" w:type="dxa"/>
          </w:tcPr>
          <w:p w14:paraId="30D3D238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122A52" w:rsidRPr="00DB5BBF" w14:paraId="684F764D" w14:textId="77777777" w:rsidTr="00122A52">
        <w:tc>
          <w:tcPr>
            <w:tcW w:w="1075" w:type="dxa"/>
          </w:tcPr>
          <w:p w14:paraId="7E3411EF" w14:textId="5F967072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EA0FBE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6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860" w:type="dxa"/>
          </w:tcPr>
          <w:p w14:paraId="70EDA7E8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65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6E4E65EA" w14:textId="77777777" w:rsidTr="00122A52">
        <w:tc>
          <w:tcPr>
            <w:tcW w:w="1075" w:type="dxa"/>
          </w:tcPr>
          <w:p w14:paraId="4B7A4E19" w14:textId="2964A360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E130507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F” in First Name</w:t>
            </w:r>
          </w:p>
        </w:tc>
        <w:tc>
          <w:tcPr>
            <w:tcW w:w="4860" w:type="dxa"/>
          </w:tcPr>
          <w:p w14:paraId="2AB49F42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F” appears in First Name</w:t>
            </w:r>
          </w:p>
        </w:tc>
      </w:tr>
      <w:tr w:rsidR="00122A52" w:rsidRPr="00DB5BBF" w14:paraId="0197F4E7" w14:textId="77777777" w:rsidTr="00122A52">
        <w:tc>
          <w:tcPr>
            <w:tcW w:w="1075" w:type="dxa"/>
          </w:tcPr>
          <w:p w14:paraId="50A8B206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2C27F4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” in last Name</w:t>
            </w:r>
          </w:p>
        </w:tc>
        <w:tc>
          <w:tcPr>
            <w:tcW w:w="4860" w:type="dxa"/>
          </w:tcPr>
          <w:p w14:paraId="2A9A6EC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A” appears in last Name</w:t>
            </w:r>
          </w:p>
        </w:tc>
      </w:tr>
      <w:tr w:rsidR="00122A52" w:rsidRPr="00DB5BBF" w14:paraId="018B19A1" w14:textId="77777777" w:rsidTr="00122A52">
        <w:tc>
          <w:tcPr>
            <w:tcW w:w="1075" w:type="dxa"/>
          </w:tcPr>
          <w:p w14:paraId="3D9AEF06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BD0A05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6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0DA4ACF0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67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7A22AF91" w14:textId="77777777" w:rsidTr="00122A52">
        <w:tc>
          <w:tcPr>
            <w:tcW w:w="1075" w:type="dxa"/>
          </w:tcPr>
          <w:p w14:paraId="5062EFEF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E9B715F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d@1234” in New Password section</w:t>
            </w:r>
          </w:p>
        </w:tc>
        <w:tc>
          <w:tcPr>
            <w:tcW w:w="4860" w:type="dxa"/>
          </w:tcPr>
          <w:p w14:paraId="2C59551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6F6EFC59" w14:textId="77777777" w:rsidTr="00122A52">
        <w:tc>
          <w:tcPr>
            <w:tcW w:w="1075" w:type="dxa"/>
          </w:tcPr>
          <w:p w14:paraId="1FB647D0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EEDAD09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Jan” “09” “1947” in Birthday section</w:t>
            </w:r>
          </w:p>
        </w:tc>
        <w:tc>
          <w:tcPr>
            <w:tcW w:w="4860" w:type="dxa"/>
          </w:tcPr>
          <w:p w14:paraId="6F140E21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Jan” “09” “1947”  is shown on birthday section</w:t>
            </w:r>
          </w:p>
        </w:tc>
      </w:tr>
      <w:tr w:rsidR="00122A52" w:rsidRPr="00DB5BBF" w14:paraId="5733837E" w14:textId="77777777" w:rsidTr="00122A52">
        <w:tc>
          <w:tcPr>
            <w:tcW w:w="1075" w:type="dxa"/>
          </w:tcPr>
          <w:p w14:paraId="0FD3E5FC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F2AAD91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860" w:type="dxa"/>
          </w:tcPr>
          <w:p w14:paraId="33517648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122A52" w:rsidRPr="00DB5BBF" w14:paraId="36A2BC22" w14:textId="77777777" w:rsidTr="00122A52">
        <w:tc>
          <w:tcPr>
            <w:tcW w:w="1075" w:type="dxa"/>
          </w:tcPr>
          <w:p w14:paraId="6E4862B8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A0026E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“Create Account” button</w:t>
            </w:r>
          </w:p>
        </w:tc>
        <w:tc>
          <w:tcPr>
            <w:tcW w:w="4860" w:type="dxa"/>
          </w:tcPr>
          <w:p w14:paraId="22E141B7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hows “Verification link sent on email”</w:t>
            </w:r>
          </w:p>
        </w:tc>
      </w:tr>
      <w:tr w:rsidR="00122A52" w:rsidRPr="00DB5BBF" w14:paraId="7D6DE4A8" w14:textId="77777777" w:rsidTr="00122A52">
        <w:tc>
          <w:tcPr>
            <w:tcW w:w="1075" w:type="dxa"/>
          </w:tcPr>
          <w:p w14:paraId="1C18361A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7E03D7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Open </w:t>
            </w:r>
            <w:hyperlink r:id="rId68" w:history="1">
              <w:r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</w:p>
        </w:tc>
        <w:tc>
          <w:tcPr>
            <w:tcW w:w="4860" w:type="dxa"/>
          </w:tcPr>
          <w:p w14:paraId="20A1E228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69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584ABC7E" w14:textId="77777777" w:rsidTr="00122A52">
        <w:tc>
          <w:tcPr>
            <w:tcW w:w="1075" w:type="dxa"/>
          </w:tcPr>
          <w:p w14:paraId="7BE9EFD9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8A34A8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70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0B6FBA4C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71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31CA184E" w14:textId="77777777" w:rsidTr="00122A52">
        <w:tc>
          <w:tcPr>
            <w:tcW w:w="1075" w:type="dxa"/>
          </w:tcPr>
          <w:p w14:paraId="462E012B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6DEFAED4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860" w:type="dxa"/>
          </w:tcPr>
          <w:p w14:paraId="1F12DD8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12ED0045" w14:textId="77777777" w:rsidTr="00122A52">
        <w:tc>
          <w:tcPr>
            <w:tcW w:w="1075" w:type="dxa"/>
          </w:tcPr>
          <w:p w14:paraId="31133703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9323D4A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in Button </w:t>
            </w:r>
          </w:p>
        </w:tc>
        <w:tc>
          <w:tcPr>
            <w:tcW w:w="4860" w:type="dxa"/>
          </w:tcPr>
          <w:p w14:paraId="2766198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mail account open</w:t>
            </w:r>
          </w:p>
        </w:tc>
      </w:tr>
      <w:tr w:rsidR="00122A52" w:rsidRPr="00DB5BBF" w14:paraId="6D50D88D" w14:textId="77777777" w:rsidTr="00122A52">
        <w:tc>
          <w:tcPr>
            <w:tcW w:w="1075" w:type="dxa"/>
          </w:tcPr>
          <w:p w14:paraId="29301675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4DA539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860" w:type="dxa"/>
          </w:tcPr>
          <w:p w14:paraId="36C637A0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Email opens</w:t>
            </w:r>
          </w:p>
        </w:tc>
      </w:tr>
      <w:tr w:rsidR="00122A52" w:rsidRPr="00DB5BBF" w14:paraId="11EB2A5E" w14:textId="77777777" w:rsidTr="00122A52">
        <w:tc>
          <w:tcPr>
            <w:tcW w:w="1075" w:type="dxa"/>
          </w:tcPr>
          <w:p w14:paraId="51909AD9" w14:textId="77777777" w:rsidR="00122A52" w:rsidRPr="002D7B1A" w:rsidRDefault="00122A52" w:rsidP="002D7B1A">
            <w:pPr>
              <w:pStyle w:val="ListParagraph"/>
              <w:numPr>
                <w:ilvl w:val="0"/>
                <w:numId w:val="37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39159F7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the “Verify Now ” button</w:t>
            </w:r>
          </w:p>
        </w:tc>
        <w:tc>
          <w:tcPr>
            <w:tcW w:w="4860" w:type="dxa"/>
          </w:tcPr>
          <w:p w14:paraId="6A35181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link redirects to www.facebook.com</w:t>
            </w:r>
          </w:p>
        </w:tc>
      </w:tr>
    </w:tbl>
    <w:p w14:paraId="05C5081B" w14:textId="77777777" w:rsidR="00122A52" w:rsidRPr="00DB5BBF" w:rsidRDefault="00122A52" w:rsidP="00122A52">
      <w:pPr>
        <w:rPr>
          <w:rFonts w:ascii="Poppins" w:hAnsi="Poppins" w:cs="Poppins"/>
        </w:rPr>
      </w:pPr>
    </w:p>
    <w:p w14:paraId="1D772AE7" w14:textId="77777777" w:rsidR="00E644E0" w:rsidRDefault="00E644E0" w:rsidP="00E644E0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92C80BE" w14:textId="77777777" w:rsidR="00E644E0" w:rsidRDefault="00E644E0" w:rsidP="00B91714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1ED3E6B" w14:textId="799DF6EC" w:rsidR="00434DA9" w:rsidRPr="00434DA9" w:rsidRDefault="003A5928" w:rsidP="00E644E0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434DA9" w:rsidRPr="00434DA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434DA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Sign Up </w:t>
      </w:r>
    </w:p>
    <w:p w14:paraId="374B5401" w14:textId="29DB6CE4" w:rsidR="00E644E0" w:rsidRPr="00DB5BBF" w:rsidRDefault="00E644E0" w:rsidP="00E644E0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5</w:t>
      </w:r>
    </w:p>
    <w:p w14:paraId="5FE26C86" w14:textId="77777777" w:rsidR="00E644E0" w:rsidRPr="00DB5BBF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0C6A396F" w14:textId="77777777" w:rsidR="00E644E0" w:rsidRPr="00855353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F5DA911" w14:textId="77777777" w:rsidR="00E644E0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E644E0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F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acebook</w:t>
      </w:r>
      <w:r w:rsidRPr="00E644E0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Creation of New Account Using Signup Using E-mail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  </w:t>
      </w:r>
    </w:p>
    <w:p w14:paraId="018B708C" w14:textId="534EC162" w:rsidR="00E644E0" w:rsidRPr="00DB5BBF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5D69508C" w14:textId="77777777" w:rsidR="00E644E0" w:rsidRPr="00DB5BBF" w:rsidRDefault="00E644E0" w:rsidP="00E644E0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4D6C8404" w14:textId="77777777" w:rsidR="00122A52" w:rsidRPr="00DB5BBF" w:rsidRDefault="00122A52" w:rsidP="00122A5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4490"/>
        <w:gridCol w:w="4747"/>
      </w:tblGrid>
      <w:tr w:rsidR="00122A52" w:rsidRPr="00DB5BBF" w14:paraId="2DA0EE74" w14:textId="77777777" w:rsidTr="00122A52">
        <w:tc>
          <w:tcPr>
            <w:tcW w:w="1075" w:type="dxa"/>
          </w:tcPr>
          <w:p w14:paraId="571170E2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590" w:type="dxa"/>
          </w:tcPr>
          <w:p w14:paraId="5324805E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860" w:type="dxa"/>
          </w:tcPr>
          <w:p w14:paraId="3A5D7010" w14:textId="77777777" w:rsidR="00122A52" w:rsidRPr="00DB5BBF" w:rsidRDefault="00122A52" w:rsidP="00122A52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122A52" w:rsidRPr="00DB5BBF" w14:paraId="2776B123" w14:textId="77777777" w:rsidTr="00122A52">
        <w:tc>
          <w:tcPr>
            <w:tcW w:w="1075" w:type="dxa"/>
          </w:tcPr>
          <w:p w14:paraId="11E8AD6A" w14:textId="203B3F6E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65163BF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860" w:type="dxa"/>
          </w:tcPr>
          <w:p w14:paraId="1B6C5E9F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122A52" w:rsidRPr="00DB5BBF" w14:paraId="6EB707AF" w14:textId="77777777" w:rsidTr="00122A52">
        <w:tc>
          <w:tcPr>
            <w:tcW w:w="1075" w:type="dxa"/>
          </w:tcPr>
          <w:p w14:paraId="0F76481C" w14:textId="4BDAB414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7B91D15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7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860" w:type="dxa"/>
          </w:tcPr>
          <w:p w14:paraId="239D9056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73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4E7C90ED" w14:textId="77777777" w:rsidTr="00122A52">
        <w:tc>
          <w:tcPr>
            <w:tcW w:w="1075" w:type="dxa"/>
          </w:tcPr>
          <w:p w14:paraId="7EAEB99C" w14:textId="37E4493E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10138B63" w14:textId="257DCE24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</w:t>
            </w:r>
            <w:r w:rsidR="00840129"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in First Name</w:t>
            </w:r>
          </w:p>
        </w:tc>
        <w:tc>
          <w:tcPr>
            <w:tcW w:w="4860" w:type="dxa"/>
          </w:tcPr>
          <w:p w14:paraId="58D7163A" w14:textId="155D4770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="00840129" w:rsidRPr="00DB5BBF">
              <w:rPr>
                <w:rFonts w:ascii="Poppins" w:hAnsi="Poppins" w:cs="Poppins"/>
              </w:rPr>
              <w:t>M</w:t>
            </w:r>
            <w:r w:rsidR="00840129"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appears in First Name</w:t>
            </w:r>
          </w:p>
        </w:tc>
      </w:tr>
      <w:tr w:rsidR="00122A52" w:rsidRPr="00DB5BBF" w14:paraId="7DEFD866" w14:textId="77777777" w:rsidTr="00122A52">
        <w:tc>
          <w:tcPr>
            <w:tcW w:w="1075" w:type="dxa"/>
          </w:tcPr>
          <w:p w14:paraId="1BD0B67B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0F5531E" w14:textId="74FE5D70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</w:t>
            </w:r>
            <w:r w:rsidR="00840129"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in last Name</w:t>
            </w:r>
          </w:p>
        </w:tc>
        <w:tc>
          <w:tcPr>
            <w:tcW w:w="4860" w:type="dxa"/>
          </w:tcPr>
          <w:p w14:paraId="4E8275D9" w14:textId="6F419E9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="00840129"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appears in last Name</w:t>
            </w:r>
          </w:p>
        </w:tc>
      </w:tr>
      <w:tr w:rsidR="00122A52" w:rsidRPr="00DB5BBF" w14:paraId="4AFFCD17" w14:textId="77777777" w:rsidTr="00122A52">
        <w:tc>
          <w:tcPr>
            <w:tcW w:w="1075" w:type="dxa"/>
          </w:tcPr>
          <w:p w14:paraId="754DC7B3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3F3079A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74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5D77763C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75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25B38045" w14:textId="77777777" w:rsidTr="00122A52">
        <w:tc>
          <w:tcPr>
            <w:tcW w:w="1075" w:type="dxa"/>
          </w:tcPr>
          <w:p w14:paraId="526BB768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967F8A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d@1234” in New Password section</w:t>
            </w:r>
          </w:p>
        </w:tc>
        <w:tc>
          <w:tcPr>
            <w:tcW w:w="4860" w:type="dxa"/>
          </w:tcPr>
          <w:p w14:paraId="74BA2F3F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06633E67" w14:textId="77777777" w:rsidTr="00122A52">
        <w:tc>
          <w:tcPr>
            <w:tcW w:w="1075" w:type="dxa"/>
          </w:tcPr>
          <w:p w14:paraId="724C9E9F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006E258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Jan” “09” “1947” in Birthday section</w:t>
            </w:r>
          </w:p>
        </w:tc>
        <w:tc>
          <w:tcPr>
            <w:tcW w:w="4860" w:type="dxa"/>
          </w:tcPr>
          <w:p w14:paraId="1CA1CDD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Jan” “09” “1947”  is shown on birthday section</w:t>
            </w:r>
          </w:p>
        </w:tc>
      </w:tr>
      <w:tr w:rsidR="00122A52" w:rsidRPr="00DB5BBF" w14:paraId="40F01423" w14:textId="77777777" w:rsidTr="00122A52">
        <w:tc>
          <w:tcPr>
            <w:tcW w:w="1075" w:type="dxa"/>
          </w:tcPr>
          <w:p w14:paraId="285DAD5B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CD0332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860" w:type="dxa"/>
          </w:tcPr>
          <w:p w14:paraId="4A47D62B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122A52" w:rsidRPr="00DB5BBF" w14:paraId="20BC3C04" w14:textId="77777777" w:rsidTr="00122A52">
        <w:tc>
          <w:tcPr>
            <w:tcW w:w="1075" w:type="dxa"/>
          </w:tcPr>
          <w:p w14:paraId="55416312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48829A02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“Create Account” button</w:t>
            </w:r>
          </w:p>
        </w:tc>
        <w:tc>
          <w:tcPr>
            <w:tcW w:w="4860" w:type="dxa"/>
          </w:tcPr>
          <w:p w14:paraId="555B0ADA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Shows “Verification link sent on email”</w:t>
            </w:r>
          </w:p>
        </w:tc>
      </w:tr>
      <w:tr w:rsidR="00122A52" w:rsidRPr="00DB5BBF" w14:paraId="0B333B3D" w14:textId="77777777" w:rsidTr="00122A52">
        <w:tc>
          <w:tcPr>
            <w:tcW w:w="1075" w:type="dxa"/>
          </w:tcPr>
          <w:p w14:paraId="705731BA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C1BA95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Open </w:t>
            </w:r>
            <w:hyperlink r:id="rId76" w:history="1">
              <w:r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</w:p>
        </w:tc>
        <w:tc>
          <w:tcPr>
            <w:tcW w:w="4860" w:type="dxa"/>
          </w:tcPr>
          <w:p w14:paraId="2C3BBFA1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77" w:history="1">
              <w:r w:rsidR="00122A52" w:rsidRPr="00DB5BBF">
                <w:rPr>
                  <w:rStyle w:val="Hyperlink"/>
                  <w:rFonts w:ascii="Poppins" w:hAnsi="Poppins" w:cs="Poppins"/>
                </w:rPr>
                <w:t>www.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22A52" w:rsidRPr="00DB5BBF" w14:paraId="5C718362" w14:textId="77777777" w:rsidTr="00122A52">
        <w:tc>
          <w:tcPr>
            <w:tcW w:w="1075" w:type="dxa"/>
          </w:tcPr>
          <w:p w14:paraId="47744C08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5395A39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78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860" w:type="dxa"/>
          </w:tcPr>
          <w:p w14:paraId="2EB121FC" w14:textId="77777777" w:rsidR="00122A52" w:rsidRPr="00DB5BBF" w:rsidRDefault="00CB076D" w:rsidP="00122A52">
            <w:pPr>
              <w:rPr>
                <w:rFonts w:ascii="Poppins" w:hAnsi="Poppins" w:cs="Poppins"/>
              </w:rPr>
            </w:pPr>
            <w:hyperlink r:id="rId79" w:history="1">
              <w:r w:rsidR="00122A5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122A5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122A52" w:rsidRPr="00DB5BBF" w14:paraId="212EE83E" w14:textId="77777777" w:rsidTr="00122A52">
        <w:tc>
          <w:tcPr>
            <w:tcW w:w="1075" w:type="dxa"/>
          </w:tcPr>
          <w:p w14:paraId="09CA2158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2A6DDF2C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860" w:type="dxa"/>
          </w:tcPr>
          <w:p w14:paraId="54176949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22A52" w:rsidRPr="00DB5BBF" w14:paraId="5DC3D0D3" w14:textId="77777777" w:rsidTr="00122A52">
        <w:tc>
          <w:tcPr>
            <w:tcW w:w="1075" w:type="dxa"/>
          </w:tcPr>
          <w:p w14:paraId="1F905A62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FE81C7E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on Login Button </w:t>
            </w:r>
          </w:p>
        </w:tc>
        <w:tc>
          <w:tcPr>
            <w:tcW w:w="4860" w:type="dxa"/>
          </w:tcPr>
          <w:p w14:paraId="069A0523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Gmail account open</w:t>
            </w:r>
          </w:p>
        </w:tc>
      </w:tr>
      <w:tr w:rsidR="00122A52" w:rsidRPr="00DB5BBF" w14:paraId="3DA87E02" w14:textId="77777777" w:rsidTr="00122A52">
        <w:tc>
          <w:tcPr>
            <w:tcW w:w="1075" w:type="dxa"/>
          </w:tcPr>
          <w:p w14:paraId="3C2F28F0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78424372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Email with sender name  “Facebook” in inbox</w:t>
            </w:r>
          </w:p>
        </w:tc>
        <w:tc>
          <w:tcPr>
            <w:tcW w:w="4860" w:type="dxa"/>
          </w:tcPr>
          <w:p w14:paraId="2122587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Verification Email opens</w:t>
            </w:r>
          </w:p>
        </w:tc>
      </w:tr>
      <w:tr w:rsidR="00122A52" w:rsidRPr="00DB5BBF" w14:paraId="3D2FEC2F" w14:textId="77777777" w:rsidTr="00122A52">
        <w:tc>
          <w:tcPr>
            <w:tcW w:w="1075" w:type="dxa"/>
          </w:tcPr>
          <w:p w14:paraId="03F6F616" w14:textId="77777777" w:rsidR="00122A52" w:rsidRPr="00D36A4A" w:rsidRDefault="00122A52" w:rsidP="00D36A4A">
            <w:pPr>
              <w:pStyle w:val="ListParagraph"/>
              <w:numPr>
                <w:ilvl w:val="0"/>
                <w:numId w:val="39"/>
              </w:numPr>
              <w:rPr>
                <w:rFonts w:ascii="Poppins" w:hAnsi="Poppins" w:cs="Poppins"/>
              </w:rPr>
            </w:pPr>
          </w:p>
        </w:tc>
        <w:tc>
          <w:tcPr>
            <w:tcW w:w="4590" w:type="dxa"/>
          </w:tcPr>
          <w:p w14:paraId="344B57ED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the “Verify Now ” button</w:t>
            </w:r>
          </w:p>
        </w:tc>
        <w:tc>
          <w:tcPr>
            <w:tcW w:w="4860" w:type="dxa"/>
          </w:tcPr>
          <w:p w14:paraId="4978DFD6" w14:textId="77777777" w:rsidR="00122A52" w:rsidRPr="00DB5BBF" w:rsidRDefault="00122A52" w:rsidP="00122A52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link redirects to www.facebook.com</w:t>
            </w:r>
          </w:p>
        </w:tc>
      </w:tr>
    </w:tbl>
    <w:p w14:paraId="72849FF0" w14:textId="65FF6914" w:rsidR="00122A52" w:rsidRDefault="00122A52" w:rsidP="00122A52">
      <w:pPr>
        <w:rPr>
          <w:rFonts w:ascii="Poppins" w:hAnsi="Poppins" w:cs="Poppins"/>
        </w:rPr>
      </w:pPr>
    </w:p>
    <w:p w14:paraId="5CBD9D94" w14:textId="3C16BA5D" w:rsidR="006C7DD7" w:rsidRDefault="006C7DD7" w:rsidP="00122A52">
      <w:pPr>
        <w:rPr>
          <w:rFonts w:ascii="Poppins" w:hAnsi="Poppins" w:cs="Poppins"/>
        </w:rPr>
      </w:pPr>
    </w:p>
    <w:p w14:paraId="4EF85AB9" w14:textId="28BD5C5A" w:rsidR="003A5928" w:rsidRDefault="003A5928" w:rsidP="00122A52">
      <w:pPr>
        <w:rPr>
          <w:rFonts w:ascii="Poppins" w:hAnsi="Poppins" w:cs="Poppins"/>
        </w:rPr>
      </w:pPr>
    </w:p>
    <w:p w14:paraId="038CA6D1" w14:textId="45E8434B" w:rsidR="003A5928" w:rsidRDefault="003A5928" w:rsidP="00122A52">
      <w:pPr>
        <w:rPr>
          <w:rFonts w:ascii="Poppins" w:hAnsi="Poppins" w:cs="Poppins"/>
        </w:rPr>
      </w:pPr>
    </w:p>
    <w:p w14:paraId="7A6A63E4" w14:textId="77777777" w:rsidR="003A5928" w:rsidRPr="00DB5BBF" w:rsidRDefault="003A5928" w:rsidP="00122A52">
      <w:pPr>
        <w:rPr>
          <w:rFonts w:ascii="Poppins" w:hAnsi="Poppins" w:cs="Poppins"/>
        </w:rPr>
      </w:pPr>
    </w:p>
    <w:p w14:paraId="5A3D2A0D" w14:textId="77830BDC" w:rsidR="006C7DD7" w:rsidRDefault="006C7DD7" w:rsidP="00003E09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BB71AF7" w14:textId="167233EF" w:rsidR="00476E6C" w:rsidRPr="006558F3" w:rsidRDefault="003A5928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6558F3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6558F3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Remember Me</w:t>
      </w:r>
      <w:bookmarkStart w:id="0" w:name="_GoBack"/>
      <w:bookmarkEnd w:id="0"/>
    </w:p>
    <w:p w14:paraId="19046806" w14:textId="33EF2501" w:rsidR="006C7DD7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C7DD7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6</w:t>
      </w:r>
    </w:p>
    <w:p w14:paraId="59177CEE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5208CA0" w14:textId="77777777" w:rsidR="006C7DD7" w:rsidRPr="00855353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0B1FF27" w14:textId="77777777" w:rsidR="006C7DD7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e Remember Me Check box functionality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65E76DC3" w14:textId="03647A3C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7A6ABB1C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p w14:paraId="796B00A3" w14:textId="77777777" w:rsidR="006C7DD7" w:rsidRPr="00DB5BBF" w:rsidRDefault="006C7DD7" w:rsidP="00003E09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1E856B0" w14:textId="77777777" w:rsidR="00003E09" w:rsidRPr="00DB5BBF" w:rsidRDefault="00003E09" w:rsidP="00003E09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3"/>
        <w:gridCol w:w="4204"/>
      </w:tblGrid>
      <w:tr w:rsidR="00003E09" w:rsidRPr="00DB5BBF" w14:paraId="1551E138" w14:textId="77777777" w:rsidTr="00F17689">
        <w:tc>
          <w:tcPr>
            <w:tcW w:w="1122" w:type="dxa"/>
          </w:tcPr>
          <w:p w14:paraId="29528617" w14:textId="77777777" w:rsidR="00003E09" w:rsidRPr="00DB5BBF" w:rsidRDefault="00003E09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5DEEE643" w14:textId="77777777" w:rsidR="00003E09" w:rsidRPr="00DB5BBF" w:rsidRDefault="00003E09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3104843D" w14:textId="77777777" w:rsidR="00003E09" w:rsidRPr="00DB5BBF" w:rsidRDefault="00003E09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003E09" w:rsidRPr="00DB5BBF" w14:paraId="73DC798B" w14:textId="77777777" w:rsidTr="00F17689">
        <w:tc>
          <w:tcPr>
            <w:tcW w:w="1122" w:type="dxa"/>
          </w:tcPr>
          <w:p w14:paraId="0139D8A5" w14:textId="22D52042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338E75E" w14:textId="77777777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5910C82E" w14:textId="77777777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003E09" w:rsidRPr="00DB5BBF" w14:paraId="6321E2AE" w14:textId="77777777" w:rsidTr="00F17689">
        <w:tc>
          <w:tcPr>
            <w:tcW w:w="1122" w:type="dxa"/>
          </w:tcPr>
          <w:p w14:paraId="6C2FB025" w14:textId="0788B6B0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C8575F2" w14:textId="77777777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8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270AC485" w14:textId="77777777" w:rsidR="00003E09" w:rsidRPr="00DB5BBF" w:rsidRDefault="00CB076D" w:rsidP="00275EA7">
            <w:pPr>
              <w:rPr>
                <w:rFonts w:ascii="Poppins" w:hAnsi="Poppins" w:cs="Poppins"/>
              </w:rPr>
            </w:pPr>
            <w:hyperlink r:id="rId81" w:history="1">
              <w:r w:rsidR="00003E09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003E09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003E09" w:rsidRPr="00DB5BBF" w14:paraId="46E939E5" w14:textId="77777777" w:rsidTr="00F17689">
        <w:tc>
          <w:tcPr>
            <w:tcW w:w="1122" w:type="dxa"/>
          </w:tcPr>
          <w:p w14:paraId="2602082D" w14:textId="665FE2B2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7006D75" w14:textId="77777777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82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2673E371" w14:textId="77777777" w:rsidR="00003E09" w:rsidRPr="00DB5BBF" w:rsidRDefault="00CB076D" w:rsidP="00275EA7">
            <w:pPr>
              <w:rPr>
                <w:rFonts w:ascii="Poppins" w:hAnsi="Poppins" w:cs="Poppins"/>
              </w:rPr>
            </w:pPr>
            <w:hyperlink r:id="rId83" w:history="1">
              <w:r w:rsidR="00003E09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003E09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003E09" w:rsidRPr="00DB5BBF" w14:paraId="19B5C631" w14:textId="77777777" w:rsidTr="00F17689">
        <w:tc>
          <w:tcPr>
            <w:tcW w:w="1122" w:type="dxa"/>
          </w:tcPr>
          <w:p w14:paraId="7C5EE9D8" w14:textId="2FF1B2AA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03DF3A3" w14:textId="77777777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43B88AE8" w14:textId="77777777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003E09" w:rsidRPr="00DB5BBF" w14:paraId="524C85A3" w14:textId="77777777" w:rsidTr="00F17689">
        <w:tc>
          <w:tcPr>
            <w:tcW w:w="1122" w:type="dxa"/>
          </w:tcPr>
          <w:p w14:paraId="6D810C75" w14:textId="31AF5F8F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0AC7C95C" w14:textId="299D904C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the Remember Me Checkbox</w:t>
            </w:r>
          </w:p>
        </w:tc>
        <w:tc>
          <w:tcPr>
            <w:tcW w:w="4272" w:type="dxa"/>
          </w:tcPr>
          <w:p w14:paraId="2D8494C8" w14:textId="15D911C1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Remember Me check box marked</w:t>
            </w:r>
          </w:p>
        </w:tc>
      </w:tr>
      <w:tr w:rsidR="00003E09" w:rsidRPr="00DB5BBF" w14:paraId="4B2AE5F0" w14:textId="77777777" w:rsidTr="00F17689">
        <w:tc>
          <w:tcPr>
            <w:tcW w:w="1122" w:type="dxa"/>
          </w:tcPr>
          <w:p w14:paraId="33D79151" w14:textId="77777777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FEE949C" w14:textId="676D8861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2EC809C0" w14:textId="43E0376F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003E09" w:rsidRPr="00DB5BBF" w14:paraId="0299AF6A" w14:textId="77777777" w:rsidTr="00F17689">
        <w:tc>
          <w:tcPr>
            <w:tcW w:w="1122" w:type="dxa"/>
          </w:tcPr>
          <w:p w14:paraId="3E00D39E" w14:textId="77777777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0C32D1D" w14:textId="66CFB493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ose the browser</w:t>
            </w:r>
          </w:p>
        </w:tc>
        <w:tc>
          <w:tcPr>
            <w:tcW w:w="4272" w:type="dxa"/>
          </w:tcPr>
          <w:p w14:paraId="1AA68DC6" w14:textId="29BD3987" w:rsidR="00003E09" w:rsidRPr="00DB5BBF" w:rsidRDefault="00003E0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Browser Window Closed</w:t>
            </w:r>
          </w:p>
        </w:tc>
      </w:tr>
      <w:tr w:rsidR="00003E09" w:rsidRPr="00DB5BBF" w14:paraId="49406B9C" w14:textId="77777777" w:rsidTr="00F17689">
        <w:tc>
          <w:tcPr>
            <w:tcW w:w="1122" w:type="dxa"/>
          </w:tcPr>
          <w:p w14:paraId="03605230" w14:textId="77777777" w:rsidR="00003E09" w:rsidRPr="00DB5BBF" w:rsidRDefault="00003E0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13DA600" w14:textId="6821566C" w:rsidR="00003E09" w:rsidRPr="00DB5BBF" w:rsidRDefault="00F1768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Browser</w:t>
            </w:r>
          </w:p>
        </w:tc>
        <w:tc>
          <w:tcPr>
            <w:tcW w:w="4272" w:type="dxa"/>
          </w:tcPr>
          <w:p w14:paraId="55160812" w14:textId="39978DA0" w:rsidR="00003E09" w:rsidRPr="00DB5BBF" w:rsidRDefault="00F17689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Browser windows open</w:t>
            </w:r>
          </w:p>
        </w:tc>
      </w:tr>
      <w:tr w:rsidR="00F17689" w:rsidRPr="00DB5BBF" w14:paraId="2B79A05D" w14:textId="77777777" w:rsidTr="00F17689">
        <w:tc>
          <w:tcPr>
            <w:tcW w:w="1122" w:type="dxa"/>
          </w:tcPr>
          <w:p w14:paraId="29E3EAB8" w14:textId="77777777" w:rsidR="00F17689" w:rsidRPr="00DB5BBF" w:rsidRDefault="00F1768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7B05AC1" w14:textId="14DFCBD0" w:rsidR="00F17689" w:rsidRPr="00DB5BBF" w:rsidRDefault="00F17689" w:rsidP="00F1768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8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339663A6" w14:textId="689AA3A8" w:rsidR="00F17689" w:rsidRPr="00DB5BBF" w:rsidRDefault="00CB076D" w:rsidP="00F17689">
            <w:pPr>
              <w:rPr>
                <w:rFonts w:ascii="Poppins" w:hAnsi="Poppins" w:cs="Poppins"/>
              </w:rPr>
            </w:pPr>
            <w:hyperlink r:id="rId85" w:history="1">
              <w:r w:rsidR="00F17689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F17689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17689" w:rsidRPr="00DB5BBF" w14:paraId="7B6E1B4A" w14:textId="77777777" w:rsidTr="00F17689">
        <w:tc>
          <w:tcPr>
            <w:tcW w:w="1122" w:type="dxa"/>
          </w:tcPr>
          <w:p w14:paraId="205E3608" w14:textId="77777777" w:rsidR="00F17689" w:rsidRPr="00DB5BBF" w:rsidRDefault="00F1768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94B8A3A" w14:textId="19D6C979" w:rsidR="00F17689" w:rsidRPr="00DB5BBF" w:rsidRDefault="00F17689" w:rsidP="00F1768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the Email and Password Fields</w:t>
            </w:r>
          </w:p>
        </w:tc>
        <w:tc>
          <w:tcPr>
            <w:tcW w:w="4272" w:type="dxa"/>
          </w:tcPr>
          <w:p w14:paraId="4202AB30" w14:textId="6F26E6F2" w:rsidR="00F17689" w:rsidRPr="00DB5BBF" w:rsidRDefault="00CB076D" w:rsidP="00F17689">
            <w:pPr>
              <w:rPr>
                <w:rFonts w:ascii="Poppins" w:hAnsi="Poppins" w:cs="Poppins"/>
                <w:color w:val="0563C1" w:themeColor="hyperlink"/>
                <w:u w:val="single"/>
              </w:rPr>
            </w:pPr>
            <w:hyperlink r:id="rId86" w:history="1">
              <w:r w:rsidR="00F17689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F17689" w:rsidRPr="00DB5BBF">
              <w:rPr>
                <w:rStyle w:val="Hyperlink"/>
                <w:rFonts w:ascii="Poppins" w:hAnsi="Poppins" w:cs="Poppins"/>
                <w:u w:val="none"/>
              </w:rPr>
              <w:t xml:space="preserve"> </w:t>
            </w:r>
            <w:r w:rsidR="00F17689" w:rsidRPr="00DB5BBF">
              <w:rPr>
                <w:rFonts w:ascii="Poppins" w:hAnsi="Poppins" w:cs="Poppins"/>
              </w:rPr>
              <w:t>appears in email field and “</w:t>
            </w:r>
            <w:r w:rsidR="00F17689" w:rsidRPr="00DB5BBF">
              <w:rPr>
                <w:rFonts w:ascii="Times New Roman" w:hAnsi="Times New Roman" w:cs="Times New Roman"/>
              </w:rPr>
              <w:t>●●●●●●●●●</w:t>
            </w:r>
            <w:r w:rsidR="00F17689" w:rsidRPr="00DB5BBF">
              <w:rPr>
                <w:rFonts w:ascii="Poppins" w:hAnsi="Poppins" w:cs="Poppins"/>
              </w:rPr>
              <w:t>” shows in Password field</w:t>
            </w:r>
          </w:p>
        </w:tc>
      </w:tr>
      <w:tr w:rsidR="00F17689" w:rsidRPr="00DB5BBF" w14:paraId="6812FB6C" w14:textId="77777777" w:rsidTr="00F17689">
        <w:tc>
          <w:tcPr>
            <w:tcW w:w="1122" w:type="dxa"/>
          </w:tcPr>
          <w:p w14:paraId="7B8BF5A4" w14:textId="77777777" w:rsidR="00F17689" w:rsidRPr="00DB5BBF" w:rsidRDefault="00F17689" w:rsidP="00736802">
            <w:pPr>
              <w:pStyle w:val="ListParagraph"/>
              <w:numPr>
                <w:ilvl w:val="0"/>
                <w:numId w:val="4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35B97DA" w14:textId="135A25F6" w:rsidR="00F17689" w:rsidRPr="00DB5BBF" w:rsidRDefault="00F17689" w:rsidP="00F1768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login button </w:t>
            </w:r>
          </w:p>
        </w:tc>
        <w:tc>
          <w:tcPr>
            <w:tcW w:w="4272" w:type="dxa"/>
          </w:tcPr>
          <w:p w14:paraId="2BDD6907" w14:textId="640C5873" w:rsidR="00F17689" w:rsidRPr="00DB5BBF" w:rsidRDefault="00F17689" w:rsidP="00F1768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</w:tbl>
    <w:p w14:paraId="5CAF94E8" w14:textId="77777777" w:rsidR="00003E09" w:rsidRPr="00DB5BBF" w:rsidRDefault="00003E09" w:rsidP="00003E09">
      <w:pPr>
        <w:rPr>
          <w:rFonts w:ascii="Poppins" w:hAnsi="Poppins" w:cs="Poppins"/>
        </w:rPr>
      </w:pPr>
    </w:p>
    <w:p w14:paraId="19619F89" w14:textId="77777777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F5CC515" w14:textId="0501AFD4" w:rsidR="006C7DD7" w:rsidRDefault="006C7DD7" w:rsidP="00B91714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CC3171B" w14:textId="63DFB631" w:rsidR="006C7DD7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85D7243" w14:textId="53F53381" w:rsidR="003A5928" w:rsidRDefault="003A5928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0C5BA6D" w14:textId="3C8DA3EA" w:rsidR="003A5928" w:rsidRDefault="003A5928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0D62A51" w14:textId="5322305A" w:rsidR="003A5928" w:rsidRDefault="003A5928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1A5DF1C" w14:textId="77777777" w:rsidR="003A5928" w:rsidRDefault="003A5928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3FF0F4E5" w14:textId="4B3B3C4B" w:rsidR="00476E6C" w:rsidRPr="00AF0A1A" w:rsidRDefault="003A5928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AF0A1A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AF0A1A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Search Friend</w:t>
      </w:r>
    </w:p>
    <w:p w14:paraId="29C6F197" w14:textId="3F20C5A2" w:rsidR="006C7DD7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C7DD7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7</w:t>
      </w:r>
    </w:p>
    <w:p w14:paraId="502EE587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228444F" w14:textId="77777777" w:rsidR="006C7DD7" w:rsidRPr="00855353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DD1637D" w14:textId="2B714FFC" w:rsidR="006C7DD7" w:rsidRPr="006C7DD7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Verify that the user can search for friends in facebook’s ‘Find friends’ </w:t>
      </w:r>
      <w:r w:rsidR="00B91714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search functionality</w:t>
      </w:r>
    </w:p>
    <w:p w14:paraId="74E2959D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232CF29F" w14:textId="77777777" w:rsidR="00F53E96" w:rsidRPr="00DB5BBF" w:rsidRDefault="00F53E96" w:rsidP="00F53E96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3"/>
        <w:gridCol w:w="4204"/>
      </w:tblGrid>
      <w:tr w:rsidR="00F53E96" w:rsidRPr="00DB5BBF" w14:paraId="6359D290" w14:textId="77777777" w:rsidTr="00275EA7">
        <w:tc>
          <w:tcPr>
            <w:tcW w:w="1122" w:type="dxa"/>
          </w:tcPr>
          <w:p w14:paraId="0E648639" w14:textId="77777777" w:rsidR="00F53E96" w:rsidRPr="00DB5BBF" w:rsidRDefault="00F53E96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417DDE9F" w14:textId="77777777" w:rsidR="00F53E96" w:rsidRPr="00DB5BBF" w:rsidRDefault="00F53E96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14D25028" w14:textId="77777777" w:rsidR="00F53E96" w:rsidRPr="00DB5BBF" w:rsidRDefault="00F53E96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53E96" w:rsidRPr="00DB5BBF" w14:paraId="03C46CE2" w14:textId="77777777" w:rsidTr="00275EA7">
        <w:tc>
          <w:tcPr>
            <w:tcW w:w="1122" w:type="dxa"/>
          </w:tcPr>
          <w:p w14:paraId="07EFDBD2" w14:textId="77777777" w:rsidR="00F53E96" w:rsidRPr="00DB5BBF" w:rsidRDefault="00F53E96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7D0C449" w14:textId="77777777" w:rsidR="00F53E96" w:rsidRPr="00DB5BBF" w:rsidRDefault="00F53E96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3F06D273" w14:textId="77777777" w:rsidR="00F53E96" w:rsidRPr="00DB5BBF" w:rsidRDefault="00F53E96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53E96" w:rsidRPr="00DB5BBF" w14:paraId="5E13D913" w14:textId="77777777" w:rsidTr="00275EA7">
        <w:tc>
          <w:tcPr>
            <w:tcW w:w="1122" w:type="dxa"/>
          </w:tcPr>
          <w:p w14:paraId="2191CB2F" w14:textId="77777777" w:rsidR="00F53E96" w:rsidRPr="00DB5BBF" w:rsidRDefault="00F53E96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12C7C93" w14:textId="77777777" w:rsidR="00F53E96" w:rsidRPr="00DB5BBF" w:rsidRDefault="00F53E96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8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52B3FD93" w14:textId="77777777" w:rsidR="00F53E96" w:rsidRPr="00DB5BBF" w:rsidRDefault="00CB076D" w:rsidP="00275EA7">
            <w:pPr>
              <w:rPr>
                <w:rFonts w:ascii="Poppins" w:hAnsi="Poppins" w:cs="Poppins"/>
              </w:rPr>
            </w:pPr>
            <w:hyperlink r:id="rId88" w:history="1">
              <w:r w:rsidR="00F53E96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F53E96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53E96" w:rsidRPr="00DB5BBF" w14:paraId="3C01F060" w14:textId="77777777" w:rsidTr="00275EA7">
        <w:tc>
          <w:tcPr>
            <w:tcW w:w="1122" w:type="dxa"/>
          </w:tcPr>
          <w:p w14:paraId="3A7BA497" w14:textId="77777777" w:rsidR="00F53E96" w:rsidRPr="00DB5BBF" w:rsidRDefault="00F53E96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46603E8" w14:textId="77777777" w:rsidR="00F53E96" w:rsidRPr="00DB5BBF" w:rsidRDefault="00F53E96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8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48B0A6F5" w14:textId="77777777" w:rsidR="00F53E96" w:rsidRPr="00DB5BBF" w:rsidRDefault="00CB076D" w:rsidP="00275EA7">
            <w:pPr>
              <w:rPr>
                <w:rFonts w:ascii="Poppins" w:hAnsi="Poppins" w:cs="Poppins"/>
              </w:rPr>
            </w:pPr>
            <w:hyperlink r:id="rId90" w:history="1">
              <w:r w:rsidR="00F53E96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F53E96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53E96" w:rsidRPr="00DB5BBF" w14:paraId="74890162" w14:textId="77777777" w:rsidTr="00275EA7">
        <w:tc>
          <w:tcPr>
            <w:tcW w:w="1122" w:type="dxa"/>
          </w:tcPr>
          <w:p w14:paraId="316F77E1" w14:textId="77777777" w:rsidR="00F53E96" w:rsidRPr="00DB5BBF" w:rsidRDefault="00F53E96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C56C6E3" w14:textId="77777777" w:rsidR="00F53E96" w:rsidRPr="00DB5BBF" w:rsidRDefault="00F53E96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4818A544" w14:textId="77777777" w:rsidR="00F53E96" w:rsidRPr="00DB5BBF" w:rsidRDefault="00F53E96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4E2EEA" w:rsidRPr="00DB5BBF" w14:paraId="119D4204" w14:textId="77777777" w:rsidTr="00275EA7">
        <w:tc>
          <w:tcPr>
            <w:tcW w:w="1122" w:type="dxa"/>
          </w:tcPr>
          <w:p w14:paraId="2B8F0B35" w14:textId="77777777" w:rsidR="004E2EEA" w:rsidRPr="00DB5BBF" w:rsidRDefault="004E2EEA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9ADC885" w14:textId="58D60A01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0AF26F1C" w14:textId="264AAF3E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4E2EEA" w:rsidRPr="00DB5BBF" w14:paraId="77C38158" w14:textId="77777777" w:rsidTr="00275EA7">
        <w:tc>
          <w:tcPr>
            <w:tcW w:w="1122" w:type="dxa"/>
          </w:tcPr>
          <w:p w14:paraId="58FA59CF" w14:textId="77777777" w:rsidR="004E2EEA" w:rsidRPr="00DB5BBF" w:rsidRDefault="004E2EEA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754498C" w14:textId="7B7A7ABB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search bar at the top</w:t>
            </w:r>
          </w:p>
        </w:tc>
        <w:tc>
          <w:tcPr>
            <w:tcW w:w="4272" w:type="dxa"/>
          </w:tcPr>
          <w:p w14:paraId="17963031" w14:textId="6828ACCF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arch Bar Activated</w:t>
            </w:r>
          </w:p>
        </w:tc>
      </w:tr>
      <w:tr w:rsidR="004E2EEA" w:rsidRPr="00DB5BBF" w14:paraId="49101397" w14:textId="77777777" w:rsidTr="00275EA7">
        <w:tc>
          <w:tcPr>
            <w:tcW w:w="1122" w:type="dxa"/>
          </w:tcPr>
          <w:p w14:paraId="2245F9FE" w14:textId="77777777" w:rsidR="004E2EEA" w:rsidRPr="00DB5BBF" w:rsidRDefault="004E2EEA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19443D6" w14:textId="4A68175C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Write “M Ali” in search field</w:t>
            </w:r>
          </w:p>
        </w:tc>
        <w:tc>
          <w:tcPr>
            <w:tcW w:w="4272" w:type="dxa"/>
          </w:tcPr>
          <w:p w14:paraId="5FFB5C48" w14:textId="3C7F09F5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 Ali ” appears in search field</w:t>
            </w:r>
          </w:p>
        </w:tc>
      </w:tr>
      <w:tr w:rsidR="004E2EEA" w:rsidRPr="00DB5BBF" w14:paraId="62695897" w14:textId="77777777" w:rsidTr="00275EA7">
        <w:tc>
          <w:tcPr>
            <w:tcW w:w="1122" w:type="dxa"/>
          </w:tcPr>
          <w:p w14:paraId="08CC751B" w14:textId="77777777" w:rsidR="004E2EEA" w:rsidRPr="00DB5BBF" w:rsidRDefault="004E2EEA" w:rsidP="001F7F6D">
            <w:pPr>
              <w:pStyle w:val="ListParagraph"/>
              <w:numPr>
                <w:ilvl w:val="0"/>
                <w:numId w:val="8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6B539D8" w14:textId="3048E60C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Search button</w:t>
            </w:r>
          </w:p>
        </w:tc>
        <w:tc>
          <w:tcPr>
            <w:tcW w:w="4272" w:type="dxa"/>
          </w:tcPr>
          <w:p w14:paraId="1178CD51" w14:textId="3963A1B7" w:rsidR="004E2EEA" w:rsidRPr="00DB5BBF" w:rsidRDefault="004E2EEA" w:rsidP="004E2EEA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Opens a new section with list of people “M Ali”</w:t>
            </w:r>
          </w:p>
        </w:tc>
      </w:tr>
    </w:tbl>
    <w:p w14:paraId="14AEA2FA" w14:textId="1DF009A9" w:rsidR="00F53E96" w:rsidRPr="00DB5BBF" w:rsidRDefault="00F53E96" w:rsidP="00F53E96">
      <w:pPr>
        <w:rPr>
          <w:rFonts w:ascii="Poppins" w:hAnsi="Poppins" w:cs="Poppins"/>
        </w:rPr>
      </w:pPr>
    </w:p>
    <w:p w14:paraId="1CAF63A0" w14:textId="0F8DB2B1" w:rsidR="00240198" w:rsidRPr="00DB5BBF" w:rsidRDefault="00240198" w:rsidP="00F53E96">
      <w:pPr>
        <w:rPr>
          <w:rFonts w:ascii="Poppins" w:hAnsi="Poppins" w:cs="Poppins"/>
        </w:rPr>
      </w:pPr>
    </w:p>
    <w:p w14:paraId="4A0CE14E" w14:textId="4D74488C" w:rsidR="00240198" w:rsidRPr="00DB5BBF" w:rsidRDefault="00240198" w:rsidP="00F53E96">
      <w:pPr>
        <w:rPr>
          <w:rFonts w:ascii="Poppins" w:hAnsi="Poppins" w:cs="Poppins"/>
        </w:rPr>
      </w:pPr>
    </w:p>
    <w:p w14:paraId="010FFCDA" w14:textId="5D63F070" w:rsidR="00240198" w:rsidRPr="00DB5BBF" w:rsidRDefault="00240198" w:rsidP="00F53E96">
      <w:pPr>
        <w:rPr>
          <w:rFonts w:ascii="Poppins" w:hAnsi="Poppins" w:cs="Poppins"/>
        </w:rPr>
      </w:pPr>
    </w:p>
    <w:p w14:paraId="5E0BF033" w14:textId="0B0AAEF8" w:rsidR="00240198" w:rsidRPr="00DB5BBF" w:rsidRDefault="00240198" w:rsidP="00F53E96">
      <w:pPr>
        <w:rPr>
          <w:rFonts w:ascii="Poppins" w:hAnsi="Poppins" w:cs="Poppins"/>
        </w:rPr>
      </w:pPr>
    </w:p>
    <w:p w14:paraId="33E71CC9" w14:textId="444829CE" w:rsidR="00240198" w:rsidRPr="00DB5BBF" w:rsidRDefault="00240198" w:rsidP="00F53E96">
      <w:pPr>
        <w:rPr>
          <w:rFonts w:ascii="Poppins" w:hAnsi="Poppins" w:cs="Poppins"/>
        </w:rPr>
      </w:pPr>
    </w:p>
    <w:p w14:paraId="1F78950F" w14:textId="5D366604" w:rsidR="00240198" w:rsidRPr="00DB5BBF" w:rsidRDefault="00240198" w:rsidP="00F53E96">
      <w:pPr>
        <w:rPr>
          <w:rFonts w:ascii="Poppins" w:hAnsi="Poppins" w:cs="Poppins"/>
        </w:rPr>
      </w:pPr>
    </w:p>
    <w:p w14:paraId="0AF48BB6" w14:textId="62A079F1" w:rsidR="00240198" w:rsidRPr="00DB5BBF" w:rsidRDefault="00240198" w:rsidP="00F53E96">
      <w:pPr>
        <w:rPr>
          <w:rFonts w:ascii="Poppins" w:hAnsi="Poppins" w:cs="Poppins"/>
        </w:rPr>
      </w:pPr>
    </w:p>
    <w:p w14:paraId="4172EE90" w14:textId="77777777" w:rsidR="00240198" w:rsidRPr="00DB5BBF" w:rsidRDefault="00240198" w:rsidP="00F53E96">
      <w:pPr>
        <w:rPr>
          <w:rFonts w:ascii="Poppins" w:hAnsi="Poppins" w:cs="Poppins"/>
        </w:rPr>
      </w:pPr>
    </w:p>
    <w:p w14:paraId="2752C8C3" w14:textId="77777777" w:rsidR="006C7DD7" w:rsidRPr="00DB5BBF" w:rsidRDefault="006C7DD7" w:rsidP="00F53E96">
      <w:pPr>
        <w:rPr>
          <w:rFonts w:ascii="Poppins" w:hAnsi="Poppins" w:cs="Poppins"/>
        </w:rPr>
      </w:pPr>
    </w:p>
    <w:p w14:paraId="5953AEEB" w14:textId="26E060DA" w:rsidR="00240198" w:rsidRDefault="00240198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FDA73E7" w14:textId="0D29ED4C" w:rsidR="00476E6C" w:rsidRPr="00AF0A1A" w:rsidRDefault="003A5928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AF0A1A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AF0A1A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Send Friend Request </w:t>
      </w:r>
    </w:p>
    <w:p w14:paraId="65DC6FAB" w14:textId="43324C03" w:rsidR="006C7DD7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C7DD7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8</w:t>
      </w:r>
    </w:p>
    <w:p w14:paraId="54B4EAEE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BA5974F" w14:textId="77777777" w:rsidR="006C7DD7" w:rsidRPr="00855353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377409A0" w14:textId="77777777" w:rsidR="006C7DD7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the user can send Friend Request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5BD4BD83" w14:textId="3F624168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22BA730D" w14:textId="77777777" w:rsidR="006C7DD7" w:rsidRPr="00DB5BBF" w:rsidRDefault="006C7DD7" w:rsidP="0024019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A6A57B1" w14:textId="77777777" w:rsidR="00240198" w:rsidRPr="00DB5BBF" w:rsidRDefault="00240198" w:rsidP="0024019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3"/>
        <w:gridCol w:w="4204"/>
      </w:tblGrid>
      <w:tr w:rsidR="00240198" w:rsidRPr="00DB5BBF" w14:paraId="744514BE" w14:textId="77777777" w:rsidTr="00275EA7">
        <w:tc>
          <w:tcPr>
            <w:tcW w:w="1122" w:type="dxa"/>
          </w:tcPr>
          <w:p w14:paraId="5CB317D6" w14:textId="77777777" w:rsidR="00240198" w:rsidRPr="00DB5BBF" w:rsidRDefault="00240198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5DA6545E" w14:textId="77777777" w:rsidR="00240198" w:rsidRPr="00DB5BBF" w:rsidRDefault="00240198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50FF7C01" w14:textId="77777777" w:rsidR="00240198" w:rsidRPr="00DB5BBF" w:rsidRDefault="00240198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240198" w:rsidRPr="00DB5BBF" w14:paraId="48BC1937" w14:textId="77777777" w:rsidTr="00275EA7">
        <w:tc>
          <w:tcPr>
            <w:tcW w:w="1122" w:type="dxa"/>
          </w:tcPr>
          <w:p w14:paraId="1939A9D2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434AD3D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03E6CFBC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240198" w:rsidRPr="00DB5BBF" w14:paraId="333885F4" w14:textId="77777777" w:rsidTr="00275EA7">
        <w:tc>
          <w:tcPr>
            <w:tcW w:w="1122" w:type="dxa"/>
          </w:tcPr>
          <w:p w14:paraId="73203C7A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6BD0AEF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9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0D593AFC" w14:textId="77777777" w:rsidR="00240198" w:rsidRPr="00DB5BBF" w:rsidRDefault="00CB076D" w:rsidP="00275EA7">
            <w:pPr>
              <w:rPr>
                <w:rFonts w:ascii="Poppins" w:hAnsi="Poppins" w:cs="Poppins"/>
              </w:rPr>
            </w:pPr>
            <w:hyperlink r:id="rId92" w:history="1">
              <w:r w:rsidR="00240198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240198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240198" w:rsidRPr="00DB5BBF" w14:paraId="549B188B" w14:textId="77777777" w:rsidTr="00275EA7">
        <w:tc>
          <w:tcPr>
            <w:tcW w:w="1122" w:type="dxa"/>
          </w:tcPr>
          <w:p w14:paraId="1A77A228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A949B10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93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320DC068" w14:textId="77777777" w:rsidR="00240198" w:rsidRPr="00DB5BBF" w:rsidRDefault="00CB076D" w:rsidP="00275EA7">
            <w:pPr>
              <w:rPr>
                <w:rFonts w:ascii="Poppins" w:hAnsi="Poppins" w:cs="Poppins"/>
              </w:rPr>
            </w:pPr>
            <w:hyperlink r:id="rId94" w:history="1">
              <w:r w:rsidR="00240198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240198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240198" w:rsidRPr="00DB5BBF" w14:paraId="550C0ADB" w14:textId="77777777" w:rsidTr="00275EA7">
        <w:tc>
          <w:tcPr>
            <w:tcW w:w="1122" w:type="dxa"/>
          </w:tcPr>
          <w:p w14:paraId="5D096044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BBEED64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76A5E340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240198" w:rsidRPr="00DB5BBF" w14:paraId="16A0B5E5" w14:textId="77777777" w:rsidTr="00275EA7">
        <w:tc>
          <w:tcPr>
            <w:tcW w:w="1122" w:type="dxa"/>
          </w:tcPr>
          <w:p w14:paraId="4A095018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2528F12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14478407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240198" w:rsidRPr="00DB5BBF" w14:paraId="62CA5214" w14:textId="77777777" w:rsidTr="00275EA7">
        <w:tc>
          <w:tcPr>
            <w:tcW w:w="1122" w:type="dxa"/>
          </w:tcPr>
          <w:p w14:paraId="2E6ED242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C84ED10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On search bar at the top</w:t>
            </w:r>
          </w:p>
        </w:tc>
        <w:tc>
          <w:tcPr>
            <w:tcW w:w="4272" w:type="dxa"/>
          </w:tcPr>
          <w:p w14:paraId="42877CC4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arch Bar Activated</w:t>
            </w:r>
          </w:p>
        </w:tc>
      </w:tr>
      <w:tr w:rsidR="00240198" w:rsidRPr="00DB5BBF" w14:paraId="59707BE2" w14:textId="77777777" w:rsidTr="00275EA7">
        <w:tc>
          <w:tcPr>
            <w:tcW w:w="1122" w:type="dxa"/>
          </w:tcPr>
          <w:p w14:paraId="06BBB22B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9AEDA7C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Write “M Ali” in search field</w:t>
            </w:r>
          </w:p>
        </w:tc>
        <w:tc>
          <w:tcPr>
            <w:tcW w:w="4272" w:type="dxa"/>
          </w:tcPr>
          <w:p w14:paraId="7400B018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 Ali ” appears in search field</w:t>
            </w:r>
          </w:p>
        </w:tc>
      </w:tr>
      <w:tr w:rsidR="00240198" w:rsidRPr="00DB5BBF" w14:paraId="21C4F972" w14:textId="77777777" w:rsidTr="00275EA7">
        <w:tc>
          <w:tcPr>
            <w:tcW w:w="1122" w:type="dxa"/>
          </w:tcPr>
          <w:p w14:paraId="4B4D6DFC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4813110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Search button</w:t>
            </w:r>
          </w:p>
        </w:tc>
        <w:tc>
          <w:tcPr>
            <w:tcW w:w="4272" w:type="dxa"/>
          </w:tcPr>
          <w:p w14:paraId="1B442ED2" w14:textId="77777777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ystem Opens a new section with list of people “M Ali”</w:t>
            </w:r>
          </w:p>
        </w:tc>
      </w:tr>
      <w:tr w:rsidR="00240198" w:rsidRPr="00DB5BBF" w14:paraId="11F05452" w14:textId="77777777" w:rsidTr="00275EA7">
        <w:tc>
          <w:tcPr>
            <w:tcW w:w="1122" w:type="dxa"/>
          </w:tcPr>
          <w:p w14:paraId="1CA24503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83E3937" w14:textId="3B00C6A8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for Accurate Profile Picture with Name ‘’M Ali’</w:t>
            </w:r>
          </w:p>
        </w:tc>
        <w:tc>
          <w:tcPr>
            <w:tcW w:w="4272" w:type="dxa"/>
          </w:tcPr>
          <w:p w14:paraId="2625C481" w14:textId="1CECC79B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‘M Ali’ Profile found</w:t>
            </w:r>
          </w:p>
        </w:tc>
      </w:tr>
      <w:tr w:rsidR="00240198" w:rsidRPr="00DB5BBF" w14:paraId="1529C8CF" w14:textId="77777777" w:rsidTr="00275EA7">
        <w:tc>
          <w:tcPr>
            <w:tcW w:w="1122" w:type="dxa"/>
          </w:tcPr>
          <w:p w14:paraId="4BDF7DE5" w14:textId="77777777" w:rsidR="00240198" w:rsidRPr="00DB5BBF" w:rsidRDefault="00240198" w:rsidP="001F7F6D">
            <w:pPr>
              <w:pStyle w:val="ListParagraph"/>
              <w:numPr>
                <w:ilvl w:val="0"/>
                <w:numId w:val="7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7ED8532" w14:textId="34FAA592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‘Add Friend’ button </w:t>
            </w:r>
          </w:p>
        </w:tc>
        <w:tc>
          <w:tcPr>
            <w:tcW w:w="4272" w:type="dxa"/>
          </w:tcPr>
          <w:p w14:paraId="4E1BA22F" w14:textId="687C4DDA" w:rsidR="00240198" w:rsidRPr="00DB5BBF" w:rsidRDefault="0024019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Add Friend button changes to Friend Request Sent</w:t>
            </w:r>
          </w:p>
        </w:tc>
      </w:tr>
    </w:tbl>
    <w:p w14:paraId="1B82A8BB" w14:textId="35164D51" w:rsidR="00240198" w:rsidRDefault="00240198" w:rsidP="00F53E96">
      <w:pPr>
        <w:rPr>
          <w:rFonts w:ascii="Poppins" w:hAnsi="Poppins" w:cs="Poppins"/>
        </w:rPr>
      </w:pPr>
    </w:p>
    <w:p w14:paraId="33A0DCF1" w14:textId="3D48CC16" w:rsidR="00B91714" w:rsidRDefault="00B91714" w:rsidP="00F53E96">
      <w:pPr>
        <w:rPr>
          <w:rFonts w:ascii="Poppins" w:hAnsi="Poppins" w:cs="Poppins"/>
        </w:rPr>
      </w:pPr>
    </w:p>
    <w:p w14:paraId="2CCA4D39" w14:textId="68014664" w:rsidR="00B91714" w:rsidRDefault="00B91714" w:rsidP="00F53E96">
      <w:pPr>
        <w:rPr>
          <w:rFonts w:ascii="Poppins" w:hAnsi="Poppins" w:cs="Poppins"/>
        </w:rPr>
      </w:pPr>
    </w:p>
    <w:p w14:paraId="13F65D7F" w14:textId="6D6D8B94" w:rsidR="00B91714" w:rsidRDefault="00B91714" w:rsidP="00F53E96">
      <w:pPr>
        <w:rPr>
          <w:rFonts w:ascii="Poppins" w:hAnsi="Poppins" w:cs="Poppins"/>
        </w:rPr>
      </w:pPr>
    </w:p>
    <w:p w14:paraId="1E90A0AF" w14:textId="2D710D0D" w:rsidR="00B91714" w:rsidRDefault="00B91714" w:rsidP="00F53E96">
      <w:pPr>
        <w:rPr>
          <w:rFonts w:ascii="Poppins" w:hAnsi="Poppins" w:cs="Poppins"/>
        </w:rPr>
      </w:pPr>
    </w:p>
    <w:p w14:paraId="650E7D64" w14:textId="77ED6514" w:rsidR="00B91714" w:rsidRDefault="00B91714" w:rsidP="00F53E96">
      <w:pPr>
        <w:rPr>
          <w:rFonts w:ascii="Poppins" w:hAnsi="Poppins" w:cs="Poppins"/>
        </w:rPr>
      </w:pPr>
    </w:p>
    <w:p w14:paraId="694BA4DA" w14:textId="16003150" w:rsidR="00B91714" w:rsidRDefault="00B91714" w:rsidP="00F53E96">
      <w:pPr>
        <w:rPr>
          <w:rFonts w:ascii="Poppins" w:hAnsi="Poppins" w:cs="Poppins"/>
        </w:rPr>
      </w:pPr>
    </w:p>
    <w:p w14:paraId="2070960B" w14:textId="1A38DE85" w:rsidR="00B91714" w:rsidRDefault="00B91714" w:rsidP="00F53E96">
      <w:pPr>
        <w:rPr>
          <w:rFonts w:ascii="Poppins" w:hAnsi="Poppins" w:cs="Poppins"/>
        </w:rPr>
      </w:pPr>
    </w:p>
    <w:p w14:paraId="12BD427A" w14:textId="77777777" w:rsidR="00B91714" w:rsidRPr="00DB5BBF" w:rsidRDefault="00B91714" w:rsidP="00F53E96">
      <w:pPr>
        <w:rPr>
          <w:rFonts w:ascii="Poppins" w:hAnsi="Poppins" w:cs="Poppins"/>
        </w:rPr>
      </w:pPr>
    </w:p>
    <w:p w14:paraId="08DC041A" w14:textId="0B9299FE" w:rsidR="00686706" w:rsidRPr="00E92A43" w:rsidRDefault="00686706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:</w:t>
      </w:r>
      <w:r w:rsidR="00E92A43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E92A43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User Feed</w:t>
      </w:r>
    </w:p>
    <w:p w14:paraId="25CF9144" w14:textId="4743C25A" w:rsidR="006C7DD7" w:rsidRPr="00DB5BBF" w:rsidRDefault="006C7DD7" w:rsidP="006C7DD7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9</w:t>
      </w:r>
    </w:p>
    <w:p w14:paraId="2704B06D" w14:textId="77777777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9F10D73" w14:textId="77777777" w:rsidR="006C7DD7" w:rsidRPr="00855353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1D85B9DD" w14:textId="305E66B2" w:rsidR="006C7DD7" w:rsidRPr="006C7DD7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Verify that user fee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d</w:t>
      </w:r>
      <w:r w:rsidR="00F32F0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</w:t>
      </w:r>
      <w:r w:rsidRPr="006C7DD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is displayed after User login</w:t>
      </w:r>
    </w:p>
    <w:p w14:paraId="5AE8A633" w14:textId="2E381AB1" w:rsidR="006C7DD7" w:rsidRPr="00DB5BBF" w:rsidRDefault="006C7DD7" w:rsidP="006C7DD7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Muhammad Umair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, 19-07-2022 4:00pm </w:t>
      </w:r>
    </w:p>
    <w:p w14:paraId="5ECAD162" w14:textId="77777777" w:rsidR="006C7DD7" w:rsidRPr="00DB5BBF" w:rsidRDefault="006C7DD7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D874282" w14:textId="77777777" w:rsidR="00736802" w:rsidRPr="00DB5BBF" w:rsidRDefault="00736802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3"/>
        <w:gridCol w:w="4204"/>
      </w:tblGrid>
      <w:tr w:rsidR="00736802" w:rsidRPr="00DB5BBF" w14:paraId="347CC858" w14:textId="77777777" w:rsidTr="00275EA7">
        <w:tc>
          <w:tcPr>
            <w:tcW w:w="1122" w:type="dxa"/>
          </w:tcPr>
          <w:p w14:paraId="490F7847" w14:textId="77777777" w:rsidR="00736802" w:rsidRPr="00DB5BBF" w:rsidRDefault="00736802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718609CA" w14:textId="77777777" w:rsidR="00736802" w:rsidRPr="00DB5BBF" w:rsidRDefault="00736802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3E328DF5" w14:textId="77777777" w:rsidR="00736802" w:rsidRPr="00DB5BBF" w:rsidRDefault="00736802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736802" w:rsidRPr="00DB5BBF" w14:paraId="11DA2CAA" w14:textId="77777777" w:rsidTr="00275EA7">
        <w:tc>
          <w:tcPr>
            <w:tcW w:w="1122" w:type="dxa"/>
          </w:tcPr>
          <w:p w14:paraId="321EB7BA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F7B39A7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155FA8C4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736802" w:rsidRPr="00DB5BBF" w14:paraId="27ACE12F" w14:textId="77777777" w:rsidTr="00275EA7">
        <w:tc>
          <w:tcPr>
            <w:tcW w:w="1122" w:type="dxa"/>
          </w:tcPr>
          <w:p w14:paraId="79F037D7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0F9B3B41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9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513CE1BD" w14:textId="77777777" w:rsidR="00736802" w:rsidRPr="00DB5BBF" w:rsidRDefault="00CB076D" w:rsidP="00275EA7">
            <w:pPr>
              <w:rPr>
                <w:rFonts w:ascii="Poppins" w:hAnsi="Poppins" w:cs="Poppins"/>
              </w:rPr>
            </w:pPr>
            <w:hyperlink r:id="rId96" w:history="1">
              <w:r w:rsidR="0073680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73680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736802" w:rsidRPr="00DB5BBF" w14:paraId="26B40E3E" w14:textId="77777777" w:rsidTr="00275EA7">
        <w:tc>
          <w:tcPr>
            <w:tcW w:w="1122" w:type="dxa"/>
          </w:tcPr>
          <w:p w14:paraId="2E479387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0AF37884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9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39630498" w14:textId="77777777" w:rsidR="00736802" w:rsidRPr="00DB5BBF" w:rsidRDefault="00CB076D" w:rsidP="00275EA7">
            <w:pPr>
              <w:rPr>
                <w:rFonts w:ascii="Poppins" w:hAnsi="Poppins" w:cs="Poppins"/>
              </w:rPr>
            </w:pPr>
            <w:hyperlink r:id="rId98" w:history="1">
              <w:r w:rsidR="0073680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73680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736802" w:rsidRPr="00DB5BBF" w14:paraId="6405FA70" w14:textId="77777777" w:rsidTr="00275EA7">
        <w:tc>
          <w:tcPr>
            <w:tcW w:w="1122" w:type="dxa"/>
          </w:tcPr>
          <w:p w14:paraId="64931DE3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AEE8499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2B61DA71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736802" w:rsidRPr="00DB5BBF" w14:paraId="37E2D2A0" w14:textId="77777777" w:rsidTr="00275EA7">
        <w:tc>
          <w:tcPr>
            <w:tcW w:w="1122" w:type="dxa"/>
          </w:tcPr>
          <w:p w14:paraId="54658F46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736628B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5C6F60D6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736802" w:rsidRPr="00DB5BBF" w14:paraId="0889C164" w14:textId="77777777" w:rsidTr="00275EA7">
        <w:tc>
          <w:tcPr>
            <w:tcW w:w="1122" w:type="dxa"/>
          </w:tcPr>
          <w:p w14:paraId="1B07343D" w14:textId="77777777" w:rsidR="00736802" w:rsidRPr="00DB5BBF" w:rsidRDefault="00736802" w:rsidP="001F7F6D">
            <w:pPr>
              <w:pStyle w:val="ListParagraph"/>
              <w:numPr>
                <w:ilvl w:val="0"/>
                <w:numId w:val="6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E6BC0CD" w14:textId="31E7A56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croll Down To see new posts and videos</w:t>
            </w:r>
          </w:p>
        </w:tc>
        <w:tc>
          <w:tcPr>
            <w:tcW w:w="4272" w:type="dxa"/>
          </w:tcPr>
          <w:p w14:paraId="06D084F8" w14:textId="2A00371C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News Feed shows Pictures and Videos</w:t>
            </w:r>
          </w:p>
        </w:tc>
      </w:tr>
    </w:tbl>
    <w:p w14:paraId="7F6D06DF" w14:textId="14AD94F2" w:rsidR="00736802" w:rsidRPr="00DB5BBF" w:rsidRDefault="00736802">
      <w:pPr>
        <w:rPr>
          <w:rFonts w:ascii="Poppins" w:hAnsi="Poppins" w:cs="Poppins"/>
        </w:rPr>
      </w:pPr>
    </w:p>
    <w:p w14:paraId="4EADFFC8" w14:textId="0FE2007C" w:rsidR="00476E6C" w:rsidRPr="009B08D9" w:rsidRDefault="00686706" w:rsidP="00B91714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9B08D9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9B08D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Friend Request Accept </w:t>
      </w:r>
    </w:p>
    <w:p w14:paraId="275C9DAD" w14:textId="6B3048F3" w:rsidR="00B91714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B91714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B91714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0</w:t>
      </w:r>
    </w:p>
    <w:p w14:paraId="2719BB15" w14:textId="77777777" w:rsidR="00B91714" w:rsidRPr="00DB5BBF" w:rsidRDefault="00B91714" w:rsidP="00B917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212AE82D" w14:textId="77777777" w:rsidR="00B91714" w:rsidRPr="00855353" w:rsidRDefault="00B91714" w:rsidP="00B917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619CE22" w14:textId="6C4EC4FD" w:rsidR="00B91714" w:rsidRPr="006C7DD7" w:rsidRDefault="00B91714" w:rsidP="00B917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B91714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Verify that can accept friend request</w:t>
      </w:r>
    </w:p>
    <w:p w14:paraId="2705A247" w14:textId="723CC3C8" w:rsidR="00B91714" w:rsidRPr="00DB5BBF" w:rsidRDefault="00B91714" w:rsidP="00B917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5849EED7" w14:textId="77777777" w:rsidR="00B91714" w:rsidRPr="00DB5BBF" w:rsidRDefault="00B91714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8A1B79C" w14:textId="77777777" w:rsidR="00736802" w:rsidRPr="00DB5BBF" w:rsidRDefault="00736802" w:rsidP="00736802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3"/>
        <w:gridCol w:w="4204"/>
      </w:tblGrid>
      <w:tr w:rsidR="00736802" w:rsidRPr="00DB5BBF" w14:paraId="18AFD41A" w14:textId="77777777" w:rsidTr="00275EA7">
        <w:tc>
          <w:tcPr>
            <w:tcW w:w="1122" w:type="dxa"/>
          </w:tcPr>
          <w:p w14:paraId="7F0DB761" w14:textId="77777777" w:rsidR="00736802" w:rsidRPr="00DB5BBF" w:rsidRDefault="00736802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4C411107" w14:textId="77777777" w:rsidR="00736802" w:rsidRPr="00DB5BBF" w:rsidRDefault="00736802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77371F11" w14:textId="77777777" w:rsidR="00736802" w:rsidRPr="00DB5BBF" w:rsidRDefault="00736802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736802" w:rsidRPr="00DB5BBF" w14:paraId="611A448A" w14:textId="77777777" w:rsidTr="00275EA7">
        <w:tc>
          <w:tcPr>
            <w:tcW w:w="1122" w:type="dxa"/>
          </w:tcPr>
          <w:p w14:paraId="2C68A5EA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5B1CBE3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50E7A10D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736802" w:rsidRPr="00DB5BBF" w14:paraId="384AEF8A" w14:textId="77777777" w:rsidTr="00275EA7">
        <w:tc>
          <w:tcPr>
            <w:tcW w:w="1122" w:type="dxa"/>
          </w:tcPr>
          <w:p w14:paraId="47C453A6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51C9E843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99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49E02DD4" w14:textId="77777777" w:rsidR="00736802" w:rsidRPr="00DB5BBF" w:rsidRDefault="00CB076D" w:rsidP="00275EA7">
            <w:pPr>
              <w:rPr>
                <w:rFonts w:ascii="Poppins" w:hAnsi="Poppins" w:cs="Poppins"/>
              </w:rPr>
            </w:pPr>
            <w:hyperlink r:id="rId100" w:history="1">
              <w:r w:rsidR="00736802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736802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736802" w:rsidRPr="00DB5BBF" w14:paraId="50646388" w14:textId="77777777" w:rsidTr="00275EA7">
        <w:tc>
          <w:tcPr>
            <w:tcW w:w="1122" w:type="dxa"/>
          </w:tcPr>
          <w:p w14:paraId="2DD44C96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48AECF6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01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20B1645F" w14:textId="77777777" w:rsidR="00736802" w:rsidRPr="00DB5BBF" w:rsidRDefault="00CB076D" w:rsidP="00275EA7">
            <w:pPr>
              <w:rPr>
                <w:rFonts w:ascii="Poppins" w:hAnsi="Poppins" w:cs="Poppins"/>
              </w:rPr>
            </w:pPr>
            <w:hyperlink r:id="rId102" w:history="1">
              <w:r w:rsidR="00736802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736802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736802" w:rsidRPr="00DB5BBF" w14:paraId="362CC9AC" w14:textId="77777777" w:rsidTr="00275EA7">
        <w:tc>
          <w:tcPr>
            <w:tcW w:w="1122" w:type="dxa"/>
          </w:tcPr>
          <w:p w14:paraId="364B3C23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F4EDB7C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0F471CE9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736802" w:rsidRPr="00DB5BBF" w14:paraId="73D59EA9" w14:textId="77777777" w:rsidTr="00275EA7">
        <w:tc>
          <w:tcPr>
            <w:tcW w:w="1122" w:type="dxa"/>
          </w:tcPr>
          <w:p w14:paraId="6F4199B5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42B2A6DF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5AB88510" w14:textId="77777777" w:rsidR="00736802" w:rsidRPr="00DB5BBF" w:rsidRDefault="00736802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736802" w:rsidRPr="00DB5BBF" w14:paraId="1FF41595" w14:textId="77777777" w:rsidTr="00275EA7">
        <w:tc>
          <w:tcPr>
            <w:tcW w:w="1122" w:type="dxa"/>
          </w:tcPr>
          <w:p w14:paraId="0ECEB352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AC20CF5" w14:textId="0504AE98" w:rsidR="00736802" w:rsidRPr="00DB5BBF" w:rsidRDefault="00D10D30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The Notification Bell Icon</w:t>
            </w:r>
          </w:p>
        </w:tc>
        <w:tc>
          <w:tcPr>
            <w:tcW w:w="4272" w:type="dxa"/>
          </w:tcPr>
          <w:p w14:paraId="7177E75F" w14:textId="0295AB8C" w:rsidR="00736802" w:rsidRPr="00DB5BBF" w:rsidRDefault="00D10D30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mall Red circle with ‘1’ written appears on top side of Bell icon</w:t>
            </w:r>
          </w:p>
        </w:tc>
      </w:tr>
      <w:tr w:rsidR="00736802" w:rsidRPr="00DB5BBF" w14:paraId="2C441502" w14:textId="77777777" w:rsidTr="00275EA7">
        <w:tc>
          <w:tcPr>
            <w:tcW w:w="1122" w:type="dxa"/>
          </w:tcPr>
          <w:p w14:paraId="71ECC885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3D59CE4" w14:textId="3CE3406F" w:rsidR="00736802" w:rsidRPr="00DB5BBF" w:rsidRDefault="00D10D30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Notification Bell Icon</w:t>
            </w:r>
          </w:p>
        </w:tc>
        <w:tc>
          <w:tcPr>
            <w:tcW w:w="4272" w:type="dxa"/>
          </w:tcPr>
          <w:p w14:paraId="54F092FF" w14:textId="51127B0B" w:rsidR="00736802" w:rsidRPr="00DB5BBF" w:rsidRDefault="00D10D30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A small new column section with notification opens</w:t>
            </w:r>
          </w:p>
        </w:tc>
      </w:tr>
      <w:tr w:rsidR="00736802" w:rsidRPr="00DB5BBF" w14:paraId="42F7985D" w14:textId="77777777" w:rsidTr="00275EA7">
        <w:tc>
          <w:tcPr>
            <w:tcW w:w="1122" w:type="dxa"/>
          </w:tcPr>
          <w:p w14:paraId="4AE6B56F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0FCB36A6" w14:textId="07F84DC6" w:rsidR="00736802" w:rsidRPr="00DB5BBF" w:rsidRDefault="00D10D30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heck for Friend Requests </w:t>
            </w:r>
          </w:p>
        </w:tc>
        <w:tc>
          <w:tcPr>
            <w:tcW w:w="4272" w:type="dxa"/>
          </w:tcPr>
          <w:p w14:paraId="01FC312F" w14:textId="4D20AC2A" w:rsidR="00736802" w:rsidRPr="00DB5BBF" w:rsidRDefault="00D10D30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Notification of Friend Request </w:t>
            </w:r>
            <w:r w:rsidR="006A53CE" w:rsidRPr="00DB5BBF">
              <w:rPr>
                <w:rFonts w:ascii="Poppins" w:hAnsi="Poppins" w:cs="Poppins"/>
              </w:rPr>
              <w:t>Found ‘</w:t>
            </w:r>
            <w:r w:rsidR="001F7F6D" w:rsidRPr="00DB5BBF">
              <w:rPr>
                <w:rFonts w:ascii="Poppins" w:hAnsi="Poppins" w:cs="Poppins"/>
              </w:rPr>
              <w:t>M. Ahmed</w:t>
            </w:r>
            <w:r w:rsidR="006A53CE" w:rsidRPr="00DB5BBF">
              <w:rPr>
                <w:rFonts w:ascii="Poppins" w:hAnsi="Poppins" w:cs="Poppins"/>
              </w:rPr>
              <w:t xml:space="preserve"> sent you a friend request’</w:t>
            </w:r>
          </w:p>
        </w:tc>
      </w:tr>
      <w:tr w:rsidR="00736802" w:rsidRPr="00DB5BBF" w14:paraId="0193D059" w14:textId="77777777" w:rsidTr="00275EA7">
        <w:tc>
          <w:tcPr>
            <w:tcW w:w="1122" w:type="dxa"/>
          </w:tcPr>
          <w:p w14:paraId="2F9CFBC9" w14:textId="77777777" w:rsidR="00736802" w:rsidRPr="00DB5BBF" w:rsidRDefault="00736802" w:rsidP="001F7F6D">
            <w:pPr>
              <w:pStyle w:val="ListParagraph"/>
              <w:numPr>
                <w:ilvl w:val="0"/>
                <w:numId w:val="5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47409E3" w14:textId="67BC1CE8" w:rsidR="00736802" w:rsidRPr="00DB5BBF" w:rsidRDefault="006A53CE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‘accept’ button</w:t>
            </w:r>
          </w:p>
        </w:tc>
        <w:tc>
          <w:tcPr>
            <w:tcW w:w="4272" w:type="dxa"/>
          </w:tcPr>
          <w:p w14:paraId="62AC2853" w14:textId="469CBA88" w:rsidR="00736802" w:rsidRPr="00DB5BBF" w:rsidRDefault="006A53CE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ext appears ‘You and M Ahmed are now friends’</w:t>
            </w:r>
          </w:p>
        </w:tc>
      </w:tr>
    </w:tbl>
    <w:p w14:paraId="7B679442" w14:textId="77777777" w:rsidR="00A02A3B" w:rsidRPr="00DB5BBF" w:rsidRDefault="00A02A3B">
      <w:pPr>
        <w:rPr>
          <w:rFonts w:ascii="Poppins" w:hAnsi="Poppins" w:cs="Poppins"/>
        </w:rPr>
      </w:pPr>
    </w:p>
    <w:p w14:paraId="01826D62" w14:textId="685EB9FB" w:rsidR="00476E6C" w:rsidRPr="009B08D9" w:rsidRDefault="00686706" w:rsidP="00B91714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9B08D9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9B08D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Friend request Decline</w:t>
      </w:r>
    </w:p>
    <w:p w14:paraId="387E79D1" w14:textId="260DB094" w:rsidR="00B91714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B91714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B91714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1</w:t>
      </w:r>
      <w:r w:rsidR="009B08D9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6714062A" w14:textId="77777777" w:rsidR="00B91714" w:rsidRPr="00DB5BBF" w:rsidRDefault="00B91714" w:rsidP="00B917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063D5ECA" w14:textId="77777777" w:rsidR="00B91714" w:rsidRPr="00855353" w:rsidRDefault="00B91714" w:rsidP="00B917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7B6A2393" w14:textId="5D66BA2D" w:rsidR="00B91714" w:rsidRPr="006C7DD7" w:rsidRDefault="00B91714" w:rsidP="00B917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B91714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Verify that</w:t>
      </w:r>
      <w:r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Facebook</w:t>
      </w:r>
      <w:r w:rsidRPr="00B91714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can accept friend request</w:t>
      </w:r>
    </w:p>
    <w:p w14:paraId="31E3C773" w14:textId="77777777" w:rsidR="00B91714" w:rsidRPr="00DB5BBF" w:rsidRDefault="00B91714" w:rsidP="00B917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6562BB60" w14:textId="77777777" w:rsidR="00B91714" w:rsidRPr="00DB5BBF" w:rsidRDefault="00B91714" w:rsidP="003B028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61264D8" w14:textId="77777777" w:rsidR="003B0288" w:rsidRPr="00DB5BBF" w:rsidRDefault="003B0288" w:rsidP="003B0288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3"/>
        <w:gridCol w:w="4204"/>
      </w:tblGrid>
      <w:tr w:rsidR="003B0288" w:rsidRPr="00DB5BBF" w14:paraId="0843BBA3" w14:textId="77777777" w:rsidTr="00275EA7">
        <w:tc>
          <w:tcPr>
            <w:tcW w:w="1122" w:type="dxa"/>
          </w:tcPr>
          <w:p w14:paraId="4AB37E72" w14:textId="77777777" w:rsidR="003B0288" w:rsidRPr="00DB5BBF" w:rsidRDefault="003B0288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131" w:type="dxa"/>
          </w:tcPr>
          <w:p w14:paraId="6306BC4B" w14:textId="77777777" w:rsidR="003B0288" w:rsidRPr="00DB5BBF" w:rsidRDefault="003B0288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72" w:type="dxa"/>
          </w:tcPr>
          <w:p w14:paraId="14728422" w14:textId="77777777" w:rsidR="003B0288" w:rsidRPr="00DB5BBF" w:rsidRDefault="003B0288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3B0288" w:rsidRPr="00DB5BBF" w14:paraId="73231A1C" w14:textId="77777777" w:rsidTr="00275EA7">
        <w:tc>
          <w:tcPr>
            <w:tcW w:w="1122" w:type="dxa"/>
          </w:tcPr>
          <w:p w14:paraId="298200EE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B6A8472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72" w:type="dxa"/>
          </w:tcPr>
          <w:p w14:paraId="40680F63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3B0288" w:rsidRPr="00DB5BBF" w14:paraId="2F6FD7DB" w14:textId="77777777" w:rsidTr="00275EA7">
        <w:tc>
          <w:tcPr>
            <w:tcW w:w="1122" w:type="dxa"/>
          </w:tcPr>
          <w:p w14:paraId="24AD9983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2E6FB73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0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72" w:type="dxa"/>
          </w:tcPr>
          <w:p w14:paraId="624941D8" w14:textId="77777777" w:rsidR="003B0288" w:rsidRPr="00DB5BBF" w:rsidRDefault="00CB076D" w:rsidP="00275EA7">
            <w:pPr>
              <w:rPr>
                <w:rFonts w:ascii="Poppins" w:hAnsi="Poppins" w:cs="Poppins"/>
              </w:rPr>
            </w:pPr>
            <w:hyperlink r:id="rId104" w:history="1">
              <w:r w:rsidR="003B0288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3B0288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3B0288" w:rsidRPr="00DB5BBF" w14:paraId="7433B7AF" w14:textId="77777777" w:rsidTr="00275EA7">
        <w:tc>
          <w:tcPr>
            <w:tcW w:w="1122" w:type="dxa"/>
          </w:tcPr>
          <w:p w14:paraId="70B8C4F9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7B696B2E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05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72" w:type="dxa"/>
          </w:tcPr>
          <w:p w14:paraId="1641C51D" w14:textId="77777777" w:rsidR="003B0288" w:rsidRPr="00DB5BBF" w:rsidRDefault="00CB076D" w:rsidP="00275EA7">
            <w:pPr>
              <w:rPr>
                <w:rFonts w:ascii="Poppins" w:hAnsi="Poppins" w:cs="Poppins"/>
              </w:rPr>
            </w:pPr>
            <w:hyperlink r:id="rId106" w:history="1">
              <w:r w:rsidR="003B0288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3B0288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3B0288" w:rsidRPr="00DB5BBF" w14:paraId="40BEE629" w14:textId="77777777" w:rsidTr="00275EA7">
        <w:tc>
          <w:tcPr>
            <w:tcW w:w="1122" w:type="dxa"/>
          </w:tcPr>
          <w:p w14:paraId="7F1A9FB8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B6E4C75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72" w:type="dxa"/>
          </w:tcPr>
          <w:p w14:paraId="1177ECAA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3B0288" w:rsidRPr="00DB5BBF" w14:paraId="21C55E8E" w14:textId="77777777" w:rsidTr="00275EA7">
        <w:tc>
          <w:tcPr>
            <w:tcW w:w="1122" w:type="dxa"/>
          </w:tcPr>
          <w:p w14:paraId="769099C5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24680378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72" w:type="dxa"/>
          </w:tcPr>
          <w:p w14:paraId="4559D175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3B0288" w:rsidRPr="00DB5BBF" w14:paraId="2DE14573" w14:textId="77777777" w:rsidTr="00275EA7">
        <w:tc>
          <w:tcPr>
            <w:tcW w:w="1122" w:type="dxa"/>
          </w:tcPr>
          <w:p w14:paraId="2BC93A64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1D1C8C5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The Notification Bell Icon</w:t>
            </w:r>
          </w:p>
        </w:tc>
        <w:tc>
          <w:tcPr>
            <w:tcW w:w="4272" w:type="dxa"/>
          </w:tcPr>
          <w:p w14:paraId="4810217B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mall Red circle with ‘1’ written appears on top side of Bell icon</w:t>
            </w:r>
          </w:p>
        </w:tc>
      </w:tr>
      <w:tr w:rsidR="003B0288" w:rsidRPr="00DB5BBF" w14:paraId="355623BA" w14:textId="77777777" w:rsidTr="00275EA7">
        <w:tc>
          <w:tcPr>
            <w:tcW w:w="1122" w:type="dxa"/>
          </w:tcPr>
          <w:p w14:paraId="3632177B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3ABBA732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Notification Bell Icon</w:t>
            </w:r>
          </w:p>
        </w:tc>
        <w:tc>
          <w:tcPr>
            <w:tcW w:w="4272" w:type="dxa"/>
          </w:tcPr>
          <w:p w14:paraId="4C09F704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A small new column section with notification opens</w:t>
            </w:r>
          </w:p>
        </w:tc>
      </w:tr>
      <w:tr w:rsidR="003B0288" w:rsidRPr="00DB5BBF" w14:paraId="2899A7E7" w14:textId="77777777" w:rsidTr="00275EA7">
        <w:tc>
          <w:tcPr>
            <w:tcW w:w="1122" w:type="dxa"/>
          </w:tcPr>
          <w:p w14:paraId="44A57727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1AD8F22E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heck for Friend Requests </w:t>
            </w:r>
          </w:p>
        </w:tc>
        <w:tc>
          <w:tcPr>
            <w:tcW w:w="4272" w:type="dxa"/>
          </w:tcPr>
          <w:p w14:paraId="0FCF8E7A" w14:textId="7777777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Notification of Friend Request Found ‘M. Ahmed sent you a friend request’</w:t>
            </w:r>
          </w:p>
        </w:tc>
      </w:tr>
      <w:tr w:rsidR="003B0288" w:rsidRPr="00DB5BBF" w14:paraId="7235982C" w14:textId="77777777" w:rsidTr="00275EA7">
        <w:tc>
          <w:tcPr>
            <w:tcW w:w="1122" w:type="dxa"/>
          </w:tcPr>
          <w:p w14:paraId="29CB0AA2" w14:textId="77777777" w:rsidR="003B0288" w:rsidRPr="00DB5BBF" w:rsidRDefault="003B0288" w:rsidP="003B0288">
            <w:pPr>
              <w:pStyle w:val="ListParagraph"/>
              <w:numPr>
                <w:ilvl w:val="0"/>
                <w:numId w:val="9"/>
              </w:numPr>
              <w:rPr>
                <w:rFonts w:ascii="Poppins" w:hAnsi="Poppins" w:cs="Poppins"/>
              </w:rPr>
            </w:pPr>
          </w:p>
        </w:tc>
        <w:tc>
          <w:tcPr>
            <w:tcW w:w="5131" w:type="dxa"/>
          </w:tcPr>
          <w:p w14:paraId="6D63A7CA" w14:textId="2FA9326D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‘decline’ button</w:t>
            </w:r>
          </w:p>
        </w:tc>
        <w:tc>
          <w:tcPr>
            <w:tcW w:w="4272" w:type="dxa"/>
          </w:tcPr>
          <w:p w14:paraId="2328E067" w14:textId="58811AF7" w:rsidR="003B0288" w:rsidRPr="00DB5BBF" w:rsidRDefault="003B0288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ext appears ‘Request Declined’</w:t>
            </w:r>
          </w:p>
        </w:tc>
      </w:tr>
    </w:tbl>
    <w:p w14:paraId="0D1BB823" w14:textId="390BA7EC" w:rsidR="003B0288" w:rsidRDefault="003B0288" w:rsidP="003B0288">
      <w:pPr>
        <w:rPr>
          <w:rFonts w:ascii="Poppins" w:hAnsi="Poppins" w:cs="Poppins"/>
        </w:rPr>
      </w:pPr>
    </w:p>
    <w:p w14:paraId="0F35E81F" w14:textId="2216A982" w:rsidR="00403F33" w:rsidRDefault="00403F33" w:rsidP="003B0288">
      <w:pPr>
        <w:rPr>
          <w:rFonts w:ascii="Poppins" w:hAnsi="Poppins" w:cs="Poppins"/>
        </w:rPr>
      </w:pPr>
    </w:p>
    <w:p w14:paraId="5A719533" w14:textId="5275AF7A" w:rsidR="00403F33" w:rsidRDefault="00403F33" w:rsidP="003B0288">
      <w:pPr>
        <w:rPr>
          <w:rFonts w:ascii="Poppins" w:hAnsi="Poppins" w:cs="Poppins"/>
        </w:rPr>
      </w:pPr>
    </w:p>
    <w:p w14:paraId="07D9AF05" w14:textId="451C022C" w:rsidR="00403F33" w:rsidRDefault="00403F33" w:rsidP="003B0288">
      <w:pPr>
        <w:rPr>
          <w:rFonts w:ascii="Poppins" w:hAnsi="Poppins" w:cs="Poppins"/>
        </w:rPr>
      </w:pPr>
    </w:p>
    <w:p w14:paraId="5E8C2408" w14:textId="77777777" w:rsidR="00403F33" w:rsidRPr="00DB5BBF" w:rsidRDefault="00403F33" w:rsidP="003B0288">
      <w:pPr>
        <w:rPr>
          <w:rFonts w:ascii="Poppins" w:hAnsi="Poppins" w:cs="Poppins"/>
        </w:rPr>
      </w:pPr>
    </w:p>
    <w:p w14:paraId="70814BFB" w14:textId="0122907D" w:rsidR="00476E6C" w:rsidRDefault="00686706" w:rsidP="00403F3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9B08D9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9B08D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Cover Picture</w:t>
      </w:r>
    </w:p>
    <w:p w14:paraId="5D0F59A2" w14:textId="3B3FFB49" w:rsidR="00403F33" w:rsidRPr="00DB5BBF" w:rsidRDefault="00403F33" w:rsidP="00403F33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2</w:t>
      </w:r>
    </w:p>
    <w:p w14:paraId="30EE7C96" w14:textId="77777777" w:rsidR="00403F33" w:rsidRPr="00DB5BBF" w:rsidRDefault="00403F33" w:rsidP="00403F3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482E4D13" w14:textId="77777777" w:rsidR="00403F33" w:rsidRPr="00855353" w:rsidRDefault="00403F33" w:rsidP="00403F3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334FAFCA" w14:textId="1F2664BE" w:rsidR="00403F33" w:rsidRPr="006C7DD7" w:rsidRDefault="00403F33" w:rsidP="00403F3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02A3B">
        <w:rPr>
          <w:rFonts w:ascii="Poppins" w:hAnsi="Poppins" w:cs="Poppins"/>
        </w:rPr>
        <w:t>Verify that user can set cover pic uploaded from his or her computer.</w:t>
      </w:r>
    </w:p>
    <w:p w14:paraId="1317A2B7" w14:textId="77777777" w:rsidR="00403F33" w:rsidRPr="00DB5BBF" w:rsidRDefault="00403F33" w:rsidP="00403F3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130FB7EA" w14:textId="77777777" w:rsidR="00403F33" w:rsidRPr="00DB5BBF" w:rsidRDefault="00403F33" w:rsidP="00A02A3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C8D03FA" w14:textId="77777777" w:rsidR="00A02A3B" w:rsidRPr="00DB5BBF" w:rsidRDefault="00A02A3B" w:rsidP="00A02A3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A02A3B" w:rsidRPr="00DB5BBF" w14:paraId="6DCD7426" w14:textId="77777777" w:rsidTr="0002095B">
        <w:tc>
          <w:tcPr>
            <w:tcW w:w="1265" w:type="dxa"/>
          </w:tcPr>
          <w:p w14:paraId="28DE773F" w14:textId="77777777" w:rsidR="00A02A3B" w:rsidRPr="00DB5BBF" w:rsidRDefault="00A02A3B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7991752A" w14:textId="77777777" w:rsidR="00A02A3B" w:rsidRPr="00DB5BBF" w:rsidRDefault="00A02A3B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5C48BED2" w14:textId="77777777" w:rsidR="00A02A3B" w:rsidRPr="00DB5BBF" w:rsidRDefault="00A02A3B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A02A3B" w:rsidRPr="00DB5BBF" w14:paraId="3F0C0C84" w14:textId="77777777" w:rsidTr="0002095B">
        <w:tc>
          <w:tcPr>
            <w:tcW w:w="1265" w:type="dxa"/>
          </w:tcPr>
          <w:p w14:paraId="7DEDCB4A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9CCEE5" w14:textId="77777777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68B9E827" w14:textId="77777777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A02A3B" w:rsidRPr="00DB5BBF" w14:paraId="41220479" w14:textId="77777777" w:rsidTr="0002095B">
        <w:tc>
          <w:tcPr>
            <w:tcW w:w="1265" w:type="dxa"/>
          </w:tcPr>
          <w:p w14:paraId="4C48F074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53D7D71" w14:textId="77777777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0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43020FB9" w14:textId="77777777" w:rsidR="00A02A3B" w:rsidRPr="00DB5BBF" w:rsidRDefault="00CB076D" w:rsidP="00275EA7">
            <w:pPr>
              <w:rPr>
                <w:rFonts w:ascii="Poppins" w:hAnsi="Poppins" w:cs="Poppins"/>
              </w:rPr>
            </w:pPr>
            <w:hyperlink r:id="rId108" w:history="1">
              <w:r w:rsidR="00A02A3B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A02A3B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A02A3B" w:rsidRPr="00DB5BBF" w14:paraId="59D867BF" w14:textId="77777777" w:rsidTr="0002095B">
        <w:tc>
          <w:tcPr>
            <w:tcW w:w="1265" w:type="dxa"/>
          </w:tcPr>
          <w:p w14:paraId="51126EBF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B2F7897" w14:textId="77777777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0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77322593" w14:textId="77777777" w:rsidR="00A02A3B" w:rsidRPr="00DB5BBF" w:rsidRDefault="00CB076D" w:rsidP="00275EA7">
            <w:pPr>
              <w:rPr>
                <w:rFonts w:ascii="Poppins" w:hAnsi="Poppins" w:cs="Poppins"/>
              </w:rPr>
            </w:pPr>
            <w:hyperlink r:id="rId110" w:history="1">
              <w:r w:rsidR="00A02A3B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A02A3B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A02A3B" w:rsidRPr="00DB5BBF" w14:paraId="2EB078A0" w14:textId="77777777" w:rsidTr="0002095B">
        <w:tc>
          <w:tcPr>
            <w:tcW w:w="1265" w:type="dxa"/>
          </w:tcPr>
          <w:p w14:paraId="5E10E13A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89D5BEA" w14:textId="77777777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57DC04C9" w14:textId="77777777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A02A3B" w:rsidRPr="00DB5BBF" w14:paraId="744DC73D" w14:textId="77777777" w:rsidTr="0002095B">
        <w:tc>
          <w:tcPr>
            <w:tcW w:w="1265" w:type="dxa"/>
          </w:tcPr>
          <w:p w14:paraId="4310514A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40B6271" w14:textId="77777777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23CC6BBC" w14:textId="77777777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A02A3B" w:rsidRPr="00DB5BBF" w14:paraId="02943316" w14:textId="77777777" w:rsidTr="0002095B">
        <w:tc>
          <w:tcPr>
            <w:tcW w:w="1265" w:type="dxa"/>
          </w:tcPr>
          <w:p w14:paraId="66E154FC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D86420D" w14:textId="16053502" w:rsidR="00A02A3B" w:rsidRPr="00DB5BBF" w:rsidRDefault="00A02A3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</w:t>
            </w:r>
            <w:r w:rsidR="00442EC6">
              <w:rPr>
                <w:rFonts w:ascii="Poppins" w:hAnsi="Poppins" w:cs="Poppins"/>
              </w:rPr>
              <w:t xml:space="preserve">My Account Icon with a profile pic </w:t>
            </w:r>
          </w:p>
        </w:tc>
        <w:tc>
          <w:tcPr>
            <w:tcW w:w="4214" w:type="dxa"/>
          </w:tcPr>
          <w:p w14:paraId="52A0EC40" w14:textId="7635EF35" w:rsidR="00A02A3B" w:rsidRPr="00DB5BBF" w:rsidRDefault="00442EC6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A02A3B" w:rsidRPr="00DB5BBF" w14:paraId="4586C948" w14:textId="77777777" w:rsidTr="0002095B">
        <w:tc>
          <w:tcPr>
            <w:tcW w:w="1265" w:type="dxa"/>
          </w:tcPr>
          <w:p w14:paraId="0A7892AF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EA00630" w14:textId="1851433E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 w:rsidR="00442EC6"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6C1A3C43" w14:textId="6E04318A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 w:rsidR="00442EC6"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A02A3B" w:rsidRPr="00DB5BBF" w14:paraId="33FF1B46" w14:textId="77777777" w:rsidTr="0002095B">
        <w:tc>
          <w:tcPr>
            <w:tcW w:w="1265" w:type="dxa"/>
          </w:tcPr>
          <w:p w14:paraId="5EE49B35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323281C" w14:textId="04B7FFB1" w:rsidR="00A02A3B" w:rsidRPr="00DB5BBF" w:rsidRDefault="00442EC6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with text ‘Edit Cover Photo’ at the top cover photo section</w:t>
            </w:r>
            <w:r w:rsidR="00A02A3B"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76C66434" w14:textId="6C3BD673" w:rsidR="00A02A3B" w:rsidRPr="00DB5BBF" w:rsidRDefault="00442EC6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mall dropdown appears with options ‘Select Photo’ , ‘Upload Photo’ and ‘Delete Photo’</w:t>
            </w:r>
          </w:p>
        </w:tc>
      </w:tr>
      <w:tr w:rsidR="00A02A3B" w:rsidRPr="00DB5BBF" w14:paraId="0DE4EFEE" w14:textId="77777777" w:rsidTr="0002095B">
        <w:tc>
          <w:tcPr>
            <w:tcW w:w="1265" w:type="dxa"/>
          </w:tcPr>
          <w:p w14:paraId="5CC62B10" w14:textId="77777777" w:rsidR="00A02A3B" w:rsidRPr="00DB5BBF" w:rsidRDefault="00A02A3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96EEE76" w14:textId="53B28597" w:rsidR="00A02A3B" w:rsidRPr="00DB5BBF" w:rsidRDefault="00A02A3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 w:rsidR="00442EC6"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6FBF030D" w14:textId="04299865" w:rsidR="00A02A3B" w:rsidRPr="00DB5BBF" w:rsidRDefault="00442EC6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mall window appears showing ‘Files from computer</w:t>
            </w:r>
          </w:p>
        </w:tc>
      </w:tr>
      <w:tr w:rsidR="00442EC6" w:rsidRPr="00DB5BBF" w14:paraId="5C1874AC" w14:textId="77777777" w:rsidTr="0002095B">
        <w:tc>
          <w:tcPr>
            <w:tcW w:w="1265" w:type="dxa"/>
          </w:tcPr>
          <w:p w14:paraId="7C91AD1C" w14:textId="77777777" w:rsidR="00442EC6" w:rsidRPr="00DB5BBF" w:rsidRDefault="00442EC6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BAB08E6" w14:textId="195A9995" w:rsidR="00442EC6" w:rsidRPr="00DB5BBF" w:rsidRDefault="00442EC6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Go to </w:t>
            </w:r>
            <w:r w:rsidR="0002095B">
              <w:rPr>
                <w:rFonts w:ascii="Poppins" w:hAnsi="Poppins" w:cs="Poppins"/>
              </w:rPr>
              <w:t>Desktop by selecting ‘Desktop’ from side bar</w:t>
            </w:r>
          </w:p>
        </w:tc>
        <w:tc>
          <w:tcPr>
            <w:tcW w:w="4214" w:type="dxa"/>
          </w:tcPr>
          <w:p w14:paraId="6B8157F6" w14:textId="40568F1B" w:rsidR="00442EC6" w:rsidRDefault="0002095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442EC6" w:rsidRPr="00DB5BBF" w14:paraId="5C0CBFAF" w14:textId="77777777" w:rsidTr="0002095B">
        <w:tc>
          <w:tcPr>
            <w:tcW w:w="1265" w:type="dxa"/>
          </w:tcPr>
          <w:p w14:paraId="5EB20CE8" w14:textId="77777777" w:rsidR="00442EC6" w:rsidRPr="00DB5BBF" w:rsidRDefault="00442EC6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FA60C66" w14:textId="30E5500F" w:rsidR="00442EC6" w:rsidRPr="00DB5BBF" w:rsidRDefault="0002095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mycovpic.jpg’</w:t>
            </w:r>
          </w:p>
        </w:tc>
        <w:tc>
          <w:tcPr>
            <w:tcW w:w="4214" w:type="dxa"/>
          </w:tcPr>
          <w:p w14:paraId="5036A961" w14:textId="08CF3323" w:rsidR="00442EC6" w:rsidRDefault="0002095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442EC6" w:rsidRPr="00DB5BBF" w14:paraId="49CC433B" w14:textId="77777777" w:rsidTr="0002095B">
        <w:tc>
          <w:tcPr>
            <w:tcW w:w="1265" w:type="dxa"/>
          </w:tcPr>
          <w:p w14:paraId="716859A4" w14:textId="77777777" w:rsidR="00442EC6" w:rsidRPr="00DB5BBF" w:rsidRDefault="00442EC6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B43E3C3" w14:textId="32E5F1A7" w:rsidR="00442EC6" w:rsidRPr="00DB5BBF" w:rsidRDefault="0002095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06857AFF" w14:textId="16EFC024" w:rsidR="00442EC6" w:rsidRDefault="0002095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in Cover Section</w:t>
            </w:r>
          </w:p>
        </w:tc>
      </w:tr>
      <w:tr w:rsidR="00442EC6" w:rsidRPr="00DB5BBF" w14:paraId="591C0E42" w14:textId="77777777" w:rsidTr="0002095B">
        <w:tc>
          <w:tcPr>
            <w:tcW w:w="1265" w:type="dxa"/>
          </w:tcPr>
          <w:p w14:paraId="4C10F96E" w14:textId="77777777" w:rsidR="00442EC6" w:rsidRPr="00DB5BBF" w:rsidRDefault="00442EC6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23DBC1D" w14:textId="52BD1209" w:rsidR="00442EC6" w:rsidRPr="00DB5BBF" w:rsidRDefault="0002095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Drag The picture to reposition </w:t>
            </w:r>
          </w:p>
        </w:tc>
        <w:tc>
          <w:tcPr>
            <w:tcW w:w="4214" w:type="dxa"/>
          </w:tcPr>
          <w:p w14:paraId="5566857E" w14:textId="680701F7" w:rsidR="00442EC6" w:rsidRDefault="0002095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Repositioned</w:t>
            </w:r>
          </w:p>
        </w:tc>
      </w:tr>
      <w:tr w:rsidR="0002095B" w:rsidRPr="00DB5BBF" w14:paraId="79F6A138" w14:textId="77777777" w:rsidTr="0002095B">
        <w:tc>
          <w:tcPr>
            <w:tcW w:w="1265" w:type="dxa"/>
          </w:tcPr>
          <w:p w14:paraId="732094B8" w14:textId="77777777" w:rsidR="0002095B" w:rsidRPr="00DB5BBF" w:rsidRDefault="0002095B" w:rsidP="00A02A3B">
            <w:pPr>
              <w:pStyle w:val="ListParagraph"/>
              <w:numPr>
                <w:ilvl w:val="0"/>
                <w:numId w:val="1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3F64690" w14:textId="412D1EF4" w:rsidR="0002095B" w:rsidRDefault="0002095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The ’Save Changes’ Button </w:t>
            </w:r>
          </w:p>
        </w:tc>
        <w:tc>
          <w:tcPr>
            <w:tcW w:w="4214" w:type="dxa"/>
          </w:tcPr>
          <w:p w14:paraId="59FDD58E" w14:textId="5CB3819D" w:rsidR="0002095B" w:rsidRDefault="0002095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over Pic Updated</w:t>
            </w:r>
          </w:p>
        </w:tc>
      </w:tr>
    </w:tbl>
    <w:p w14:paraId="7B73DCC5" w14:textId="6D8047EA" w:rsidR="003B0288" w:rsidRDefault="003B0288" w:rsidP="003B0288">
      <w:pPr>
        <w:rPr>
          <w:rFonts w:ascii="Poppins" w:hAnsi="Poppins" w:cs="Poppins"/>
        </w:rPr>
      </w:pPr>
    </w:p>
    <w:p w14:paraId="6D53BAB7" w14:textId="4C4B8361" w:rsidR="0002095B" w:rsidRDefault="0002095B" w:rsidP="003B0288">
      <w:pPr>
        <w:rPr>
          <w:rFonts w:ascii="Poppins" w:hAnsi="Poppins" w:cs="Poppins"/>
        </w:rPr>
      </w:pPr>
    </w:p>
    <w:p w14:paraId="07FBEE2B" w14:textId="66EC9780" w:rsidR="00051B6D" w:rsidRDefault="00051B6D" w:rsidP="003B0288">
      <w:pPr>
        <w:rPr>
          <w:rFonts w:ascii="Poppins" w:hAnsi="Poppins" w:cs="Poppins"/>
        </w:rPr>
      </w:pPr>
    </w:p>
    <w:p w14:paraId="1D7CE5F7" w14:textId="5B8EEDC0" w:rsidR="00051B6D" w:rsidRDefault="00051B6D" w:rsidP="003B0288">
      <w:pPr>
        <w:rPr>
          <w:rFonts w:ascii="Poppins" w:hAnsi="Poppins" w:cs="Poppins"/>
        </w:rPr>
      </w:pPr>
    </w:p>
    <w:p w14:paraId="1543C15C" w14:textId="635D9B65" w:rsidR="00051B6D" w:rsidRDefault="00051B6D" w:rsidP="003B0288">
      <w:pPr>
        <w:rPr>
          <w:rFonts w:ascii="Poppins" w:hAnsi="Poppins" w:cs="Poppins"/>
        </w:rPr>
      </w:pPr>
    </w:p>
    <w:p w14:paraId="191F5BA5" w14:textId="77777777" w:rsidR="00051B6D" w:rsidRDefault="00051B6D" w:rsidP="003B0288">
      <w:pPr>
        <w:rPr>
          <w:rFonts w:ascii="Poppins" w:hAnsi="Poppins" w:cs="Poppins"/>
        </w:rPr>
      </w:pPr>
    </w:p>
    <w:p w14:paraId="2DD98478" w14:textId="4DA32685" w:rsidR="00476E6C" w:rsidRPr="009B08D9" w:rsidRDefault="00686706" w:rsidP="00051B6D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9B08D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Cover Picture</w:t>
      </w:r>
    </w:p>
    <w:p w14:paraId="51AFB04B" w14:textId="0D902609" w:rsidR="00051B6D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051B6D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051B6D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3</w:t>
      </w:r>
    </w:p>
    <w:p w14:paraId="5C0B1DF0" w14:textId="77777777" w:rsidR="00051B6D" w:rsidRPr="00DB5BBF" w:rsidRDefault="00051B6D" w:rsidP="00051B6D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1886139" w14:textId="77777777" w:rsidR="00051B6D" w:rsidRPr="00855353" w:rsidRDefault="00051B6D" w:rsidP="00051B6D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580683CC" w14:textId="69FB1A75" w:rsidR="00051B6D" w:rsidRDefault="00051B6D" w:rsidP="00051B6D">
      <w:pPr>
        <w:shd w:val="clear" w:color="auto" w:fill="FFFFFF"/>
        <w:spacing w:after="0" w:line="240" w:lineRule="auto"/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02A3B">
        <w:rPr>
          <w:rFonts w:ascii="Poppins" w:hAnsi="Poppins" w:cs="Poppins"/>
        </w:rPr>
        <w:t xml:space="preserve">Verify that user can set cover pic </w:t>
      </w:r>
      <w:r>
        <w:rPr>
          <w:rFonts w:ascii="Poppins" w:hAnsi="Poppins" w:cs="Poppins"/>
        </w:rPr>
        <w:t xml:space="preserve">from photos present in Facebook                                                              </w:t>
      </w:r>
    </w:p>
    <w:p w14:paraId="6132E640" w14:textId="20B2AA2E" w:rsidR="00051B6D" w:rsidRPr="00051B6D" w:rsidRDefault="00051B6D" w:rsidP="00051B6D">
      <w:pPr>
        <w:shd w:val="clear" w:color="auto" w:fill="FFFFFF"/>
        <w:spacing w:after="0" w:line="240" w:lineRule="auto"/>
        <w:rPr>
          <w:rFonts w:ascii="Poppins" w:hAnsi="Poppins" w:cs="Poppins"/>
        </w:rPr>
      </w:pPr>
      <w:r>
        <w:rPr>
          <w:rFonts w:ascii="Poppins" w:hAnsi="Poppins" w:cs="Poppins"/>
        </w:rPr>
        <w:t xml:space="preserve">                       Account</w:t>
      </w:r>
    </w:p>
    <w:p w14:paraId="0CFB1CE1" w14:textId="77777777" w:rsidR="00051B6D" w:rsidRPr="00DB5BBF" w:rsidRDefault="00051B6D" w:rsidP="00051B6D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52C1037D" w14:textId="77777777" w:rsidR="00051B6D" w:rsidRPr="00DB5BBF" w:rsidRDefault="00051B6D" w:rsidP="00566C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FCCC533" w14:textId="77777777" w:rsidR="00566C14" w:rsidRPr="00DB5BBF" w:rsidRDefault="00566C14" w:rsidP="00566C1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566C14" w:rsidRPr="00DB5BBF" w14:paraId="77B46C72" w14:textId="77777777" w:rsidTr="00275EA7">
        <w:tc>
          <w:tcPr>
            <w:tcW w:w="1265" w:type="dxa"/>
          </w:tcPr>
          <w:p w14:paraId="6DB636A0" w14:textId="77777777" w:rsidR="00566C14" w:rsidRPr="00DB5BBF" w:rsidRDefault="00566C14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025A9722" w14:textId="77777777" w:rsidR="00566C14" w:rsidRPr="00DB5BBF" w:rsidRDefault="00566C14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6864A254" w14:textId="77777777" w:rsidR="00566C14" w:rsidRPr="00DB5BBF" w:rsidRDefault="00566C14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566C14" w:rsidRPr="00DB5BBF" w14:paraId="21B29723" w14:textId="77777777" w:rsidTr="00275EA7">
        <w:tc>
          <w:tcPr>
            <w:tcW w:w="1265" w:type="dxa"/>
          </w:tcPr>
          <w:p w14:paraId="5FB152E3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0C5C9DF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2EDE5012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566C14" w:rsidRPr="00DB5BBF" w14:paraId="04B61D10" w14:textId="77777777" w:rsidTr="00275EA7">
        <w:tc>
          <w:tcPr>
            <w:tcW w:w="1265" w:type="dxa"/>
          </w:tcPr>
          <w:p w14:paraId="5B5CCFF6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2A2FDB1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1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11EB234E" w14:textId="77777777" w:rsidR="00566C14" w:rsidRPr="00DB5BBF" w:rsidRDefault="00CB076D" w:rsidP="00275EA7">
            <w:pPr>
              <w:rPr>
                <w:rFonts w:ascii="Poppins" w:hAnsi="Poppins" w:cs="Poppins"/>
              </w:rPr>
            </w:pPr>
            <w:hyperlink r:id="rId112" w:history="1">
              <w:r w:rsidR="00566C14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566C14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566C14" w:rsidRPr="00DB5BBF" w14:paraId="46A31FBB" w14:textId="77777777" w:rsidTr="00275EA7">
        <w:tc>
          <w:tcPr>
            <w:tcW w:w="1265" w:type="dxa"/>
          </w:tcPr>
          <w:p w14:paraId="5985AB5A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80B92E7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13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6F0FA7BE" w14:textId="77777777" w:rsidR="00566C14" w:rsidRPr="00DB5BBF" w:rsidRDefault="00CB076D" w:rsidP="00275EA7">
            <w:pPr>
              <w:rPr>
                <w:rFonts w:ascii="Poppins" w:hAnsi="Poppins" w:cs="Poppins"/>
              </w:rPr>
            </w:pPr>
            <w:hyperlink r:id="rId114" w:history="1">
              <w:r w:rsidR="00566C14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566C14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566C14" w:rsidRPr="00DB5BBF" w14:paraId="78F7CDDA" w14:textId="77777777" w:rsidTr="00275EA7">
        <w:tc>
          <w:tcPr>
            <w:tcW w:w="1265" w:type="dxa"/>
          </w:tcPr>
          <w:p w14:paraId="7B051E93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E72DED9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7DBDE9B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566C14" w:rsidRPr="00DB5BBF" w14:paraId="33BC3DA9" w14:textId="77777777" w:rsidTr="00275EA7">
        <w:tc>
          <w:tcPr>
            <w:tcW w:w="1265" w:type="dxa"/>
          </w:tcPr>
          <w:p w14:paraId="55A11376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F748C08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552CD38A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566C14" w:rsidRPr="00DB5BBF" w14:paraId="5AA1BB4E" w14:textId="77777777" w:rsidTr="00275EA7">
        <w:tc>
          <w:tcPr>
            <w:tcW w:w="1265" w:type="dxa"/>
          </w:tcPr>
          <w:p w14:paraId="57963EC8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9F355F3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47351635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566C14" w:rsidRPr="00DB5BBF" w14:paraId="61B75765" w14:textId="77777777" w:rsidTr="00275EA7">
        <w:tc>
          <w:tcPr>
            <w:tcW w:w="1265" w:type="dxa"/>
          </w:tcPr>
          <w:p w14:paraId="099B8731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E9E0CD6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005F43C4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566C14" w:rsidRPr="00DB5BBF" w14:paraId="72D8BCB9" w14:textId="77777777" w:rsidTr="00275EA7">
        <w:tc>
          <w:tcPr>
            <w:tcW w:w="1265" w:type="dxa"/>
          </w:tcPr>
          <w:p w14:paraId="51A0A970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B911D8F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with text ‘Edit Cover Photo’ at the top cover photo section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927B1B2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mall dropdown appears with options ‘Select Photo’ , ‘Upload Photo’ and ‘Delete Photo’</w:t>
            </w:r>
          </w:p>
        </w:tc>
      </w:tr>
      <w:tr w:rsidR="00566C14" w:rsidRPr="00DB5BBF" w14:paraId="66A1D590" w14:textId="77777777" w:rsidTr="00275EA7">
        <w:tc>
          <w:tcPr>
            <w:tcW w:w="1265" w:type="dxa"/>
          </w:tcPr>
          <w:p w14:paraId="7FCCF4D9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4DA1B8B" w14:textId="2CFE60B2" w:rsidR="00566C14" w:rsidRPr="00DB5BBF" w:rsidRDefault="00566C14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Select Photo’ option</w:t>
            </w:r>
          </w:p>
        </w:tc>
        <w:tc>
          <w:tcPr>
            <w:tcW w:w="4214" w:type="dxa"/>
          </w:tcPr>
          <w:p w14:paraId="6E5FA74B" w14:textId="5D4C5D43" w:rsidR="00566C14" w:rsidRPr="00DB5BBF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mall window appears showing Your Photos on Facebook</w:t>
            </w:r>
          </w:p>
        </w:tc>
      </w:tr>
      <w:tr w:rsidR="00566C14" w:rsidRPr="00DB5BBF" w14:paraId="1BE1A8CE" w14:textId="77777777" w:rsidTr="00275EA7">
        <w:tc>
          <w:tcPr>
            <w:tcW w:w="1265" w:type="dxa"/>
          </w:tcPr>
          <w:p w14:paraId="698AF61D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3109998" w14:textId="3A8A6E11" w:rsidR="00566C14" w:rsidRPr="00DB5BBF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the Picture </w:t>
            </w:r>
          </w:p>
        </w:tc>
        <w:tc>
          <w:tcPr>
            <w:tcW w:w="4214" w:type="dxa"/>
          </w:tcPr>
          <w:p w14:paraId="7EE114A3" w14:textId="35B2CE60" w:rsidR="00566C14" w:rsidRDefault="00F160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on Cover Picture Section</w:t>
            </w:r>
          </w:p>
        </w:tc>
      </w:tr>
      <w:tr w:rsidR="00566C14" w:rsidRPr="00DB5BBF" w14:paraId="1FA863C9" w14:textId="77777777" w:rsidTr="00275EA7">
        <w:tc>
          <w:tcPr>
            <w:tcW w:w="1265" w:type="dxa"/>
          </w:tcPr>
          <w:p w14:paraId="33C8831F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E5B0EE9" w14:textId="77777777" w:rsidR="00566C14" w:rsidRPr="00DB5BBF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Drag The picture to reposition </w:t>
            </w:r>
          </w:p>
        </w:tc>
        <w:tc>
          <w:tcPr>
            <w:tcW w:w="4214" w:type="dxa"/>
          </w:tcPr>
          <w:p w14:paraId="7657C188" w14:textId="77777777" w:rsidR="00566C14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Repositioned</w:t>
            </w:r>
          </w:p>
        </w:tc>
      </w:tr>
      <w:tr w:rsidR="00566C14" w:rsidRPr="00DB5BBF" w14:paraId="43B39229" w14:textId="77777777" w:rsidTr="00275EA7">
        <w:tc>
          <w:tcPr>
            <w:tcW w:w="1265" w:type="dxa"/>
          </w:tcPr>
          <w:p w14:paraId="1A08E6B8" w14:textId="77777777" w:rsidR="00566C14" w:rsidRPr="00DB5BBF" w:rsidRDefault="00566C14" w:rsidP="00566C14">
            <w:pPr>
              <w:pStyle w:val="ListParagraph"/>
              <w:numPr>
                <w:ilvl w:val="0"/>
                <w:numId w:val="1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287EC5F" w14:textId="77777777" w:rsidR="00566C14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The ’Save Changes’ Button </w:t>
            </w:r>
          </w:p>
        </w:tc>
        <w:tc>
          <w:tcPr>
            <w:tcW w:w="4214" w:type="dxa"/>
          </w:tcPr>
          <w:p w14:paraId="1383D5F3" w14:textId="5A3AACA8" w:rsidR="00566C14" w:rsidRDefault="00566C14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over Pic</w:t>
            </w:r>
            <w:r w:rsidR="00F16003">
              <w:rPr>
                <w:rFonts w:ascii="Poppins" w:hAnsi="Poppins" w:cs="Poppins"/>
              </w:rPr>
              <w:t xml:space="preserve">ture </w:t>
            </w:r>
            <w:r>
              <w:rPr>
                <w:rFonts w:ascii="Poppins" w:hAnsi="Poppins" w:cs="Poppins"/>
              </w:rPr>
              <w:t>Updated</w:t>
            </w:r>
          </w:p>
        </w:tc>
      </w:tr>
    </w:tbl>
    <w:p w14:paraId="795C7E7E" w14:textId="2B417556" w:rsidR="00566C14" w:rsidRDefault="00566C14" w:rsidP="003B0288">
      <w:pPr>
        <w:rPr>
          <w:rFonts w:ascii="Poppins" w:hAnsi="Poppins" w:cs="Poppins"/>
        </w:rPr>
      </w:pPr>
    </w:p>
    <w:p w14:paraId="093F39F7" w14:textId="599F646A" w:rsidR="00BD7CC1" w:rsidRDefault="00BD7CC1" w:rsidP="003B0288">
      <w:pPr>
        <w:rPr>
          <w:rFonts w:ascii="Poppins" w:hAnsi="Poppins" w:cs="Poppins"/>
        </w:rPr>
      </w:pPr>
    </w:p>
    <w:p w14:paraId="52DC0C60" w14:textId="5ED39EDB" w:rsidR="00BD7CC1" w:rsidRDefault="00BD7CC1" w:rsidP="003B0288">
      <w:pPr>
        <w:rPr>
          <w:rFonts w:ascii="Poppins" w:hAnsi="Poppins" w:cs="Poppins"/>
        </w:rPr>
      </w:pPr>
    </w:p>
    <w:p w14:paraId="77822B8B" w14:textId="57CD7A97" w:rsidR="00BD7CC1" w:rsidRDefault="00BD7CC1" w:rsidP="003B0288">
      <w:pPr>
        <w:rPr>
          <w:rFonts w:ascii="Poppins" w:hAnsi="Poppins" w:cs="Poppins"/>
        </w:rPr>
      </w:pPr>
    </w:p>
    <w:p w14:paraId="00E4DFE1" w14:textId="676D793A" w:rsidR="00BD7CC1" w:rsidRDefault="00BD7CC1" w:rsidP="003B0288">
      <w:pPr>
        <w:rPr>
          <w:rFonts w:ascii="Poppins" w:hAnsi="Poppins" w:cs="Poppins"/>
        </w:rPr>
      </w:pPr>
    </w:p>
    <w:p w14:paraId="6DD092A4" w14:textId="77777777" w:rsidR="00BD7CC1" w:rsidRDefault="00BD7CC1" w:rsidP="003B0288">
      <w:pPr>
        <w:rPr>
          <w:rFonts w:ascii="Poppins" w:hAnsi="Poppins" w:cs="Poppins"/>
        </w:rPr>
      </w:pPr>
    </w:p>
    <w:p w14:paraId="6A048607" w14:textId="07D4242A" w:rsidR="00476E6C" w:rsidRPr="009B08D9" w:rsidRDefault="00686706" w:rsidP="00BD7CC1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9B08D9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9B08D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Cover Picture delete</w:t>
      </w:r>
    </w:p>
    <w:p w14:paraId="58D73F0F" w14:textId="00454593" w:rsidR="00BD7CC1" w:rsidRPr="00DB5BBF" w:rsidRDefault="00476E6C" w:rsidP="00476E6C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BD7CC1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BD7CC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</w:t>
      </w:r>
      <w:r w:rsidR="00072D29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4</w:t>
      </w:r>
    </w:p>
    <w:p w14:paraId="549B05F4" w14:textId="77777777" w:rsidR="00BD7CC1" w:rsidRPr="00DB5BBF" w:rsidRDefault="00BD7CC1" w:rsidP="00BD7CC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5A4043DF" w14:textId="77777777" w:rsidR="00BD7CC1" w:rsidRPr="00855353" w:rsidRDefault="00BD7CC1" w:rsidP="00BD7CC1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774678C9" w14:textId="77777777" w:rsidR="00BD7CC1" w:rsidRDefault="00BD7CC1" w:rsidP="00BD7CC1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02A3B">
        <w:rPr>
          <w:rFonts w:ascii="Poppins" w:hAnsi="Poppins" w:cs="Poppins"/>
        </w:rPr>
        <w:t xml:space="preserve">Verify that user can </w:t>
      </w:r>
      <w:r>
        <w:rPr>
          <w:rFonts w:ascii="Poppins" w:hAnsi="Poppins" w:cs="Poppins"/>
        </w:rPr>
        <w:t>delete</w:t>
      </w:r>
      <w:r w:rsidRPr="00A02A3B">
        <w:rPr>
          <w:rFonts w:ascii="Poppins" w:hAnsi="Poppins" w:cs="Poppins"/>
        </w:rPr>
        <w:t xml:space="preserve"> cover </w:t>
      </w:r>
      <w:r>
        <w:rPr>
          <w:rFonts w:ascii="Poppins" w:hAnsi="Poppins" w:cs="Poppins"/>
        </w:rPr>
        <w:t>picture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03AA93CB" w14:textId="627767BC" w:rsidR="00BD7CC1" w:rsidRPr="00DB5BBF" w:rsidRDefault="00BD7CC1" w:rsidP="00BD7CC1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2B4A34C5" w14:textId="77777777" w:rsidR="00BD7CC1" w:rsidRPr="00DB5BBF" w:rsidRDefault="00BD7CC1" w:rsidP="00F160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2D484CA" w14:textId="77777777" w:rsidR="00F16003" w:rsidRPr="00DB5BBF" w:rsidRDefault="00F16003" w:rsidP="00F160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F16003" w:rsidRPr="00DB5BBF" w14:paraId="667CE0CD" w14:textId="77777777" w:rsidTr="00275EA7">
        <w:tc>
          <w:tcPr>
            <w:tcW w:w="1265" w:type="dxa"/>
          </w:tcPr>
          <w:p w14:paraId="6DF723EE" w14:textId="77777777" w:rsidR="00F16003" w:rsidRPr="00DB5BBF" w:rsidRDefault="00F16003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3D2A468A" w14:textId="77777777" w:rsidR="00F16003" w:rsidRPr="00DB5BBF" w:rsidRDefault="00F16003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19E0F753" w14:textId="77777777" w:rsidR="00F16003" w:rsidRPr="00DB5BBF" w:rsidRDefault="00F16003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16003" w:rsidRPr="00DB5BBF" w14:paraId="06B13CD8" w14:textId="77777777" w:rsidTr="00275EA7">
        <w:tc>
          <w:tcPr>
            <w:tcW w:w="1265" w:type="dxa"/>
          </w:tcPr>
          <w:p w14:paraId="5FC8F468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B55351D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4EE372A0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16003" w:rsidRPr="00DB5BBF" w14:paraId="65E9A7D0" w14:textId="77777777" w:rsidTr="00275EA7">
        <w:tc>
          <w:tcPr>
            <w:tcW w:w="1265" w:type="dxa"/>
          </w:tcPr>
          <w:p w14:paraId="5877E057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9E65A73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1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6528B662" w14:textId="77777777" w:rsidR="00F16003" w:rsidRPr="00DB5BBF" w:rsidRDefault="00CB076D" w:rsidP="00275EA7">
            <w:pPr>
              <w:rPr>
                <w:rFonts w:ascii="Poppins" w:hAnsi="Poppins" w:cs="Poppins"/>
              </w:rPr>
            </w:pPr>
            <w:hyperlink r:id="rId116" w:history="1">
              <w:r w:rsidR="00F16003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F16003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16003" w:rsidRPr="00DB5BBF" w14:paraId="3638ADCC" w14:textId="77777777" w:rsidTr="00275EA7">
        <w:tc>
          <w:tcPr>
            <w:tcW w:w="1265" w:type="dxa"/>
          </w:tcPr>
          <w:p w14:paraId="4FD7CB13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496830D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1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3D2E59D2" w14:textId="77777777" w:rsidR="00F16003" w:rsidRPr="00DB5BBF" w:rsidRDefault="00CB076D" w:rsidP="00275EA7">
            <w:pPr>
              <w:rPr>
                <w:rFonts w:ascii="Poppins" w:hAnsi="Poppins" w:cs="Poppins"/>
              </w:rPr>
            </w:pPr>
            <w:hyperlink r:id="rId118" w:history="1">
              <w:r w:rsidR="00F16003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F16003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16003" w:rsidRPr="00DB5BBF" w14:paraId="0A5DE77C" w14:textId="77777777" w:rsidTr="00275EA7">
        <w:tc>
          <w:tcPr>
            <w:tcW w:w="1265" w:type="dxa"/>
          </w:tcPr>
          <w:p w14:paraId="37704327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8CCF30D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1995294B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F16003" w:rsidRPr="00DB5BBF" w14:paraId="66749C2F" w14:textId="77777777" w:rsidTr="00275EA7">
        <w:tc>
          <w:tcPr>
            <w:tcW w:w="1265" w:type="dxa"/>
          </w:tcPr>
          <w:p w14:paraId="4F862D3A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81F836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3A1C3045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F16003" w:rsidRPr="00DB5BBF" w14:paraId="61B403DB" w14:textId="77777777" w:rsidTr="00275EA7">
        <w:tc>
          <w:tcPr>
            <w:tcW w:w="1265" w:type="dxa"/>
          </w:tcPr>
          <w:p w14:paraId="22989E1A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3F61BEB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2399E35C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F16003" w:rsidRPr="00DB5BBF" w14:paraId="4EF32911" w14:textId="77777777" w:rsidTr="00275EA7">
        <w:tc>
          <w:tcPr>
            <w:tcW w:w="1265" w:type="dxa"/>
          </w:tcPr>
          <w:p w14:paraId="5204D4AE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E5FF52C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624D6A48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F16003" w:rsidRPr="00DB5BBF" w14:paraId="20426B03" w14:textId="77777777" w:rsidTr="00275EA7">
        <w:tc>
          <w:tcPr>
            <w:tcW w:w="1265" w:type="dxa"/>
          </w:tcPr>
          <w:p w14:paraId="617B5401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3529A9B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with text ‘Edit Cover Photo’ at the top cover photo section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30209E5" w14:textId="77777777" w:rsidR="00F16003" w:rsidRPr="00DB5BBF" w:rsidRDefault="00F160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mall dropdown appears with options ‘Select Photo’ , ‘Upload Photo’ and ‘Delete Photo’</w:t>
            </w:r>
          </w:p>
        </w:tc>
      </w:tr>
      <w:tr w:rsidR="00F16003" w:rsidRPr="00DB5BBF" w14:paraId="3A8C9F82" w14:textId="77777777" w:rsidTr="00275EA7">
        <w:tc>
          <w:tcPr>
            <w:tcW w:w="1265" w:type="dxa"/>
          </w:tcPr>
          <w:p w14:paraId="2F101D3F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83EB47C" w14:textId="66CE9E70" w:rsidR="00F16003" w:rsidRPr="00DB5BBF" w:rsidRDefault="00F160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Delete Photo’ option</w:t>
            </w:r>
          </w:p>
        </w:tc>
        <w:tc>
          <w:tcPr>
            <w:tcW w:w="4214" w:type="dxa"/>
          </w:tcPr>
          <w:p w14:paraId="389EAE2C" w14:textId="5D8B90BB" w:rsidR="00F16003" w:rsidRPr="00DB5BBF" w:rsidRDefault="00F160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dialog box appears with Text ‘</w:t>
            </w:r>
            <w:r w:rsidRPr="00F16003">
              <w:rPr>
                <w:rFonts w:ascii="Poppins" w:hAnsi="Poppins" w:cs="Poppins"/>
              </w:rPr>
              <w:t>Are you sure you want to remove your cover photo?</w:t>
            </w:r>
            <w:r>
              <w:rPr>
                <w:rFonts w:ascii="Poppins" w:hAnsi="Poppins" w:cs="Poppins"/>
              </w:rPr>
              <w:t>’</w:t>
            </w:r>
          </w:p>
        </w:tc>
      </w:tr>
      <w:tr w:rsidR="00F16003" w:rsidRPr="00DB5BBF" w14:paraId="50D1D500" w14:textId="77777777" w:rsidTr="00275EA7">
        <w:tc>
          <w:tcPr>
            <w:tcW w:w="1265" w:type="dxa"/>
          </w:tcPr>
          <w:p w14:paraId="3FD009AE" w14:textId="77777777" w:rsidR="00F16003" w:rsidRPr="00DB5BBF" w:rsidRDefault="00F16003" w:rsidP="00F16003">
            <w:pPr>
              <w:pStyle w:val="ListParagraph"/>
              <w:numPr>
                <w:ilvl w:val="0"/>
                <w:numId w:val="1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B102EAE" w14:textId="1DD9433D" w:rsidR="00F16003" w:rsidRPr="00DB5BBF" w:rsidRDefault="00F160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the Confirm Button </w:t>
            </w:r>
          </w:p>
        </w:tc>
        <w:tc>
          <w:tcPr>
            <w:tcW w:w="4214" w:type="dxa"/>
          </w:tcPr>
          <w:p w14:paraId="26DB9437" w14:textId="5A30AA66" w:rsidR="00F16003" w:rsidRDefault="00F160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over Picture Deleted</w:t>
            </w:r>
          </w:p>
        </w:tc>
      </w:tr>
    </w:tbl>
    <w:p w14:paraId="117FAAF5" w14:textId="3E0EABA3" w:rsidR="00F16003" w:rsidRDefault="00F16003" w:rsidP="00F16003">
      <w:pPr>
        <w:rPr>
          <w:rFonts w:ascii="Poppins" w:hAnsi="Poppins" w:cs="Poppins"/>
        </w:rPr>
      </w:pPr>
    </w:p>
    <w:p w14:paraId="429D2956" w14:textId="12726F75" w:rsidR="00072D29" w:rsidRDefault="00072D29" w:rsidP="00072D29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B2AA04A" w14:textId="3D5406FB" w:rsidR="00072D29" w:rsidRDefault="00072D29" w:rsidP="00072D29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B9CABB1" w14:textId="24737D58" w:rsidR="00072D29" w:rsidRDefault="00072D29" w:rsidP="00072D29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D9C5CDA" w14:textId="72A306C3" w:rsidR="00072D29" w:rsidRDefault="00072D29" w:rsidP="00072D29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3475282" w14:textId="1235462E" w:rsidR="00072D29" w:rsidRDefault="00072D29" w:rsidP="00072D29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0D21D6B" w14:textId="77777777" w:rsidR="00072D29" w:rsidRDefault="00072D29" w:rsidP="00072D29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7909A9B" w14:textId="354045AC" w:rsidR="00476E6C" w:rsidRPr="00631A36" w:rsidRDefault="00686706" w:rsidP="00072D29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631A3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631A36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Unsupported Image</w:t>
      </w:r>
    </w:p>
    <w:p w14:paraId="4746AFE9" w14:textId="718804A5" w:rsidR="00072D29" w:rsidRPr="00476E6C" w:rsidRDefault="00072D29" w:rsidP="00072D29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5</w:t>
      </w:r>
    </w:p>
    <w:p w14:paraId="5781BB02" w14:textId="1011B5A7" w:rsidR="00072D29" w:rsidRDefault="00072D29" w:rsidP="00072D29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4B40CAD4" w14:textId="4070D229" w:rsidR="00072D29" w:rsidRPr="00855353" w:rsidRDefault="00072D29" w:rsidP="00072D29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3AB524C8" w14:textId="1D2E29A6" w:rsidR="00072D29" w:rsidRDefault="00072D29" w:rsidP="00072D29">
      <w:pP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B7421A">
        <w:rPr>
          <w:rFonts w:ascii="Poppins" w:hAnsi="Poppins" w:cs="Poppins"/>
        </w:rPr>
        <w:t xml:space="preserve">Verify that uploading image of unsupported type should lead to error </w:t>
      </w:r>
      <w:r>
        <w:rPr>
          <w:rFonts w:ascii="Poppins" w:hAnsi="Poppins" w:cs="Poppins"/>
        </w:rPr>
        <w:t xml:space="preserve">     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0F008632" w14:textId="77777777" w:rsidR="00704902" w:rsidRPr="00072D29" w:rsidRDefault="00704902" w:rsidP="00072D29">
      <w:pPr>
        <w:rPr>
          <w:rFonts w:ascii="Poppins" w:hAnsi="Poppins" w:cs="Poppins"/>
        </w:rPr>
      </w:pPr>
    </w:p>
    <w:p w14:paraId="5FE3D9CA" w14:textId="77777777" w:rsidR="00B7421A" w:rsidRPr="00DB5BBF" w:rsidRDefault="00B7421A" w:rsidP="00B7421A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B7421A" w:rsidRPr="00DB5BBF" w14:paraId="6A5C78E1" w14:textId="77777777" w:rsidTr="00275EA7">
        <w:tc>
          <w:tcPr>
            <w:tcW w:w="1265" w:type="dxa"/>
          </w:tcPr>
          <w:p w14:paraId="19E009E8" w14:textId="77777777" w:rsidR="00B7421A" w:rsidRPr="00DB5BBF" w:rsidRDefault="00B7421A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42E8B8DC" w14:textId="77777777" w:rsidR="00B7421A" w:rsidRPr="00DB5BBF" w:rsidRDefault="00B7421A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7508B6DF" w14:textId="77777777" w:rsidR="00B7421A" w:rsidRPr="00DB5BBF" w:rsidRDefault="00B7421A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B7421A" w:rsidRPr="00DB5BBF" w14:paraId="79CA5F5C" w14:textId="77777777" w:rsidTr="00275EA7">
        <w:tc>
          <w:tcPr>
            <w:tcW w:w="1265" w:type="dxa"/>
          </w:tcPr>
          <w:p w14:paraId="789630EB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4DF97C4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00CDFF5E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B7421A" w:rsidRPr="00DB5BBF" w14:paraId="13B89211" w14:textId="77777777" w:rsidTr="00275EA7">
        <w:tc>
          <w:tcPr>
            <w:tcW w:w="1265" w:type="dxa"/>
          </w:tcPr>
          <w:p w14:paraId="63B93EB0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4A6CB77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19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1DD872CB" w14:textId="77777777" w:rsidR="00B7421A" w:rsidRPr="00DB5BBF" w:rsidRDefault="00CB076D" w:rsidP="00275EA7">
            <w:pPr>
              <w:rPr>
                <w:rFonts w:ascii="Poppins" w:hAnsi="Poppins" w:cs="Poppins"/>
              </w:rPr>
            </w:pPr>
            <w:hyperlink r:id="rId120" w:history="1">
              <w:r w:rsidR="00B7421A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B7421A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B7421A" w:rsidRPr="00DB5BBF" w14:paraId="22F58AC7" w14:textId="77777777" w:rsidTr="00275EA7">
        <w:tc>
          <w:tcPr>
            <w:tcW w:w="1265" w:type="dxa"/>
          </w:tcPr>
          <w:p w14:paraId="2AC8521F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2032EB9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21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2F2469A4" w14:textId="77777777" w:rsidR="00B7421A" w:rsidRPr="00DB5BBF" w:rsidRDefault="00CB076D" w:rsidP="00275EA7">
            <w:pPr>
              <w:rPr>
                <w:rFonts w:ascii="Poppins" w:hAnsi="Poppins" w:cs="Poppins"/>
              </w:rPr>
            </w:pPr>
            <w:hyperlink r:id="rId122" w:history="1">
              <w:r w:rsidR="00B7421A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B7421A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B7421A" w:rsidRPr="00DB5BBF" w14:paraId="5F841590" w14:textId="77777777" w:rsidTr="00275EA7">
        <w:tc>
          <w:tcPr>
            <w:tcW w:w="1265" w:type="dxa"/>
          </w:tcPr>
          <w:p w14:paraId="40D9B1BC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A845109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4125BB02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B7421A" w:rsidRPr="00DB5BBF" w14:paraId="52774113" w14:textId="77777777" w:rsidTr="00275EA7">
        <w:tc>
          <w:tcPr>
            <w:tcW w:w="1265" w:type="dxa"/>
          </w:tcPr>
          <w:p w14:paraId="693C2D58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4A488B9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771DEF6E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B7421A" w:rsidRPr="00DB5BBF" w14:paraId="0403FCD3" w14:textId="77777777" w:rsidTr="00275EA7">
        <w:tc>
          <w:tcPr>
            <w:tcW w:w="1265" w:type="dxa"/>
          </w:tcPr>
          <w:p w14:paraId="44086851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196D348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62341B30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B7421A" w:rsidRPr="00DB5BBF" w14:paraId="784FE8C4" w14:textId="77777777" w:rsidTr="00275EA7">
        <w:tc>
          <w:tcPr>
            <w:tcW w:w="1265" w:type="dxa"/>
          </w:tcPr>
          <w:p w14:paraId="2806CBD9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7C70938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19B96477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B7421A" w:rsidRPr="00DB5BBF" w14:paraId="7DE22DC3" w14:textId="77777777" w:rsidTr="00275EA7">
        <w:tc>
          <w:tcPr>
            <w:tcW w:w="1265" w:type="dxa"/>
          </w:tcPr>
          <w:p w14:paraId="2CA1A89B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0CE1075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with text ‘Edit Cover Photo’ at the top cover photo section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C5A43A8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mall dropdown appears with options ‘Select Photo’ , ‘Upload Photo’ and ‘Delete Photo’</w:t>
            </w:r>
          </w:p>
        </w:tc>
      </w:tr>
      <w:tr w:rsidR="00B7421A" w:rsidRPr="00DB5BBF" w14:paraId="6DEB8FDC" w14:textId="77777777" w:rsidTr="00275EA7">
        <w:tc>
          <w:tcPr>
            <w:tcW w:w="1265" w:type="dxa"/>
          </w:tcPr>
          <w:p w14:paraId="690298B5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3A95629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325B26C8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mall window appears showing ‘Files from computer</w:t>
            </w:r>
          </w:p>
        </w:tc>
      </w:tr>
      <w:tr w:rsidR="00B7421A" w:rsidRPr="00DB5BBF" w14:paraId="232AB6F8" w14:textId="77777777" w:rsidTr="00275EA7">
        <w:tc>
          <w:tcPr>
            <w:tcW w:w="1265" w:type="dxa"/>
          </w:tcPr>
          <w:p w14:paraId="00FAD686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047FDD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71AA0911" w14:textId="77777777" w:rsidR="00B7421A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B7421A" w:rsidRPr="00DB5BBF" w14:paraId="29A130A0" w14:textId="77777777" w:rsidTr="00275EA7">
        <w:tc>
          <w:tcPr>
            <w:tcW w:w="1265" w:type="dxa"/>
          </w:tcPr>
          <w:p w14:paraId="38BA059C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3761061" w14:textId="697BE3AE" w:rsidR="00B7421A" w:rsidRPr="00DB5BBF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</w:t>
            </w:r>
            <w:proofErr w:type="spellStart"/>
            <w:proofErr w:type="gramStart"/>
            <w:r>
              <w:rPr>
                <w:rFonts w:ascii="Poppins" w:hAnsi="Poppins" w:cs="Poppins"/>
              </w:rPr>
              <w:t>mycovpic</w:t>
            </w:r>
            <w:proofErr w:type="spellEnd"/>
            <w:r>
              <w:rPr>
                <w:rFonts w:ascii="Poppins" w:hAnsi="Poppins" w:cs="Poppins"/>
              </w:rPr>
              <w:t>..</w:t>
            </w:r>
            <w:proofErr w:type="gramEnd"/>
            <w:r>
              <w:rPr>
                <w:rFonts w:ascii="Poppins" w:hAnsi="Poppins" w:cs="Poppins"/>
              </w:rPr>
              <w:t>tiff’</w:t>
            </w:r>
          </w:p>
        </w:tc>
        <w:tc>
          <w:tcPr>
            <w:tcW w:w="4214" w:type="dxa"/>
          </w:tcPr>
          <w:p w14:paraId="735F49DA" w14:textId="77777777" w:rsidR="00B7421A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B7421A" w:rsidRPr="00DB5BBF" w14:paraId="61A1028F" w14:textId="77777777" w:rsidTr="00275EA7">
        <w:tc>
          <w:tcPr>
            <w:tcW w:w="1265" w:type="dxa"/>
          </w:tcPr>
          <w:p w14:paraId="27D32A7D" w14:textId="77777777" w:rsidR="00B7421A" w:rsidRPr="00DB5BBF" w:rsidRDefault="00B7421A" w:rsidP="00B7421A">
            <w:pPr>
              <w:pStyle w:val="ListParagraph"/>
              <w:numPr>
                <w:ilvl w:val="0"/>
                <w:numId w:val="1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B11D85F" w14:textId="77777777" w:rsidR="00B7421A" w:rsidRPr="00DB5BBF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26A6A1FC" w14:textId="16598079" w:rsidR="00B7421A" w:rsidRDefault="00B7421A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mall Dialog Box Opens with text ‘Unsupported File Type’</w:t>
            </w:r>
          </w:p>
        </w:tc>
      </w:tr>
    </w:tbl>
    <w:p w14:paraId="2B756472" w14:textId="77777777" w:rsidR="007D21A1" w:rsidRDefault="007D21A1" w:rsidP="00F16003">
      <w:pPr>
        <w:rPr>
          <w:rFonts w:ascii="Poppins" w:hAnsi="Poppins" w:cs="Poppins"/>
        </w:rPr>
      </w:pPr>
    </w:p>
    <w:p w14:paraId="07EFEC47" w14:textId="1A480256" w:rsidR="007D21A1" w:rsidRDefault="007D21A1" w:rsidP="00F16003">
      <w:pPr>
        <w:rPr>
          <w:rFonts w:ascii="Poppins" w:hAnsi="Poppins" w:cs="Poppins"/>
        </w:rPr>
      </w:pPr>
    </w:p>
    <w:p w14:paraId="578E6CF7" w14:textId="0E5F3EB3" w:rsidR="007D21A1" w:rsidRDefault="007D21A1" w:rsidP="00F16003">
      <w:pPr>
        <w:rPr>
          <w:rFonts w:ascii="Poppins" w:hAnsi="Poppins" w:cs="Poppins"/>
        </w:rPr>
      </w:pPr>
    </w:p>
    <w:p w14:paraId="76F510D9" w14:textId="32943B09" w:rsidR="00704902" w:rsidRDefault="00704902" w:rsidP="00F16003">
      <w:pPr>
        <w:rPr>
          <w:rFonts w:ascii="Poppins" w:hAnsi="Poppins" w:cs="Poppins"/>
        </w:rPr>
      </w:pPr>
    </w:p>
    <w:p w14:paraId="7BA998D0" w14:textId="34586DE2" w:rsidR="00704902" w:rsidRDefault="00704902" w:rsidP="00F16003">
      <w:pPr>
        <w:rPr>
          <w:rFonts w:ascii="Poppins" w:hAnsi="Poppins" w:cs="Poppins"/>
        </w:rPr>
      </w:pPr>
    </w:p>
    <w:p w14:paraId="3F7C3691" w14:textId="1B462CBF" w:rsidR="00704902" w:rsidRDefault="00704902" w:rsidP="00F16003">
      <w:pPr>
        <w:rPr>
          <w:rFonts w:ascii="Poppins" w:hAnsi="Poppins" w:cs="Poppins"/>
        </w:rPr>
      </w:pPr>
    </w:p>
    <w:p w14:paraId="2F8AAC0F" w14:textId="6A31A123" w:rsidR="00476E6C" w:rsidRPr="00B33353" w:rsidRDefault="00704902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B33353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Profile Picture</w:t>
      </w:r>
    </w:p>
    <w:p w14:paraId="2C8BD0EF" w14:textId="2C58E3D0" w:rsidR="00704902" w:rsidRPr="00DB5BBF" w:rsidRDefault="00476E6C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704902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704902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6</w:t>
      </w:r>
    </w:p>
    <w:p w14:paraId="0ADB3892" w14:textId="2622A48E" w:rsidR="00704902" w:rsidRPr="00DB5BBF" w:rsidRDefault="00704902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1715E10E" w14:textId="601E88A5" w:rsidR="00704902" w:rsidRPr="00855353" w:rsidRDefault="00704902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3D67896A" w14:textId="08839F0B" w:rsidR="00704902" w:rsidRDefault="00704902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A02A3B">
        <w:rPr>
          <w:rFonts w:ascii="Poppins" w:hAnsi="Poppins" w:cs="Poppins"/>
        </w:rPr>
        <w:t xml:space="preserve">Verify that user can set </w:t>
      </w:r>
      <w:r>
        <w:rPr>
          <w:rFonts w:ascii="Poppins" w:hAnsi="Poppins" w:cs="Poppins"/>
        </w:rPr>
        <w:t>Profile Picture.</w:t>
      </w:r>
    </w:p>
    <w:p w14:paraId="480F6B3E" w14:textId="3C790F0F" w:rsidR="00704902" w:rsidRPr="00DB5BBF" w:rsidRDefault="00704902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3E876DF0" w14:textId="6C91757D" w:rsidR="00CB076D" w:rsidRDefault="00CB076D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3552C6E" w14:textId="67218471" w:rsidR="00CB076D" w:rsidRPr="00DB5BBF" w:rsidRDefault="00CB076D" w:rsidP="00CB076D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DCB0311" w14:textId="77777777" w:rsidR="00CE0C7D" w:rsidRPr="00DB5BBF" w:rsidRDefault="00CE0C7D" w:rsidP="00CE0C7D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CE0C7D" w:rsidRPr="00DB5BBF" w14:paraId="6137B555" w14:textId="77777777" w:rsidTr="00275EA7">
        <w:tc>
          <w:tcPr>
            <w:tcW w:w="1265" w:type="dxa"/>
          </w:tcPr>
          <w:p w14:paraId="7041A014" w14:textId="77777777" w:rsidR="00CE0C7D" w:rsidRPr="00DB5BBF" w:rsidRDefault="00CE0C7D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20A717AD" w14:textId="77777777" w:rsidR="00CE0C7D" w:rsidRPr="00DB5BBF" w:rsidRDefault="00CE0C7D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45441DCA" w14:textId="77777777" w:rsidR="00CE0C7D" w:rsidRPr="00DB5BBF" w:rsidRDefault="00CE0C7D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CE0C7D" w:rsidRPr="00DB5BBF" w14:paraId="6706CDCE" w14:textId="77777777" w:rsidTr="00275EA7">
        <w:tc>
          <w:tcPr>
            <w:tcW w:w="1265" w:type="dxa"/>
          </w:tcPr>
          <w:p w14:paraId="31346DC0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363197E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4BD5E032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CE0C7D" w:rsidRPr="00DB5BBF" w14:paraId="124DBEE5" w14:textId="77777777" w:rsidTr="00275EA7">
        <w:tc>
          <w:tcPr>
            <w:tcW w:w="1265" w:type="dxa"/>
          </w:tcPr>
          <w:p w14:paraId="0B124A68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7BD20D7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2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DA1C6A1" w14:textId="77777777" w:rsidR="00CE0C7D" w:rsidRPr="00DB5BBF" w:rsidRDefault="00CB076D" w:rsidP="00275EA7">
            <w:pPr>
              <w:rPr>
                <w:rFonts w:ascii="Poppins" w:hAnsi="Poppins" w:cs="Poppins"/>
              </w:rPr>
            </w:pPr>
            <w:hyperlink r:id="rId124" w:history="1">
              <w:r w:rsidR="00CE0C7D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CE0C7D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CE0C7D" w:rsidRPr="00DB5BBF" w14:paraId="2D778C4C" w14:textId="77777777" w:rsidTr="00275EA7">
        <w:tc>
          <w:tcPr>
            <w:tcW w:w="1265" w:type="dxa"/>
          </w:tcPr>
          <w:p w14:paraId="4BA117B4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E173D49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25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5C97251C" w14:textId="77777777" w:rsidR="00CE0C7D" w:rsidRPr="00DB5BBF" w:rsidRDefault="00CB076D" w:rsidP="00275EA7">
            <w:pPr>
              <w:rPr>
                <w:rFonts w:ascii="Poppins" w:hAnsi="Poppins" w:cs="Poppins"/>
              </w:rPr>
            </w:pPr>
            <w:hyperlink r:id="rId126" w:history="1">
              <w:r w:rsidR="00CE0C7D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CE0C7D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CE0C7D" w:rsidRPr="00DB5BBF" w14:paraId="0439326D" w14:textId="77777777" w:rsidTr="00275EA7">
        <w:tc>
          <w:tcPr>
            <w:tcW w:w="1265" w:type="dxa"/>
          </w:tcPr>
          <w:p w14:paraId="5E4E1361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44A4CEC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175EE05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CE0C7D" w:rsidRPr="00DB5BBF" w14:paraId="14BD0A12" w14:textId="77777777" w:rsidTr="00275EA7">
        <w:tc>
          <w:tcPr>
            <w:tcW w:w="1265" w:type="dxa"/>
          </w:tcPr>
          <w:p w14:paraId="215035B3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D28CD0D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414F27F7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CE0C7D" w:rsidRPr="00DB5BBF" w14:paraId="2CEBDF46" w14:textId="77777777" w:rsidTr="00275EA7">
        <w:tc>
          <w:tcPr>
            <w:tcW w:w="1265" w:type="dxa"/>
          </w:tcPr>
          <w:p w14:paraId="33381820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A025753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16DCBA83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CE0C7D" w:rsidRPr="00DB5BBF" w14:paraId="082F2C13" w14:textId="77777777" w:rsidTr="00275EA7">
        <w:tc>
          <w:tcPr>
            <w:tcW w:w="1265" w:type="dxa"/>
          </w:tcPr>
          <w:p w14:paraId="6FE1564B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B88198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6B5071EB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CE0C7D" w:rsidRPr="00DB5BBF" w14:paraId="7FEF560B" w14:textId="77777777" w:rsidTr="00275EA7">
        <w:tc>
          <w:tcPr>
            <w:tcW w:w="1265" w:type="dxa"/>
          </w:tcPr>
          <w:p w14:paraId="14BA975E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54DA90B" w14:textId="4BBA3F9B" w:rsidR="00CE0C7D" w:rsidRPr="00DB5BBF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next to Circle having profile Picture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1F5AF82B" w14:textId="1F493FBF" w:rsidR="00CE0C7D" w:rsidRPr="00DB5BBF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Box opens with Title Update Profile Picture</w:t>
            </w:r>
          </w:p>
        </w:tc>
      </w:tr>
      <w:tr w:rsidR="00CE0C7D" w:rsidRPr="00DB5BBF" w14:paraId="6958CF06" w14:textId="77777777" w:rsidTr="00275EA7">
        <w:tc>
          <w:tcPr>
            <w:tcW w:w="1265" w:type="dxa"/>
          </w:tcPr>
          <w:p w14:paraId="1BC4EEB1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D05B82B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0F77287C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mall window appears showing ‘Files from computer</w:t>
            </w:r>
          </w:p>
        </w:tc>
      </w:tr>
      <w:tr w:rsidR="00CE0C7D" w:rsidRPr="00DB5BBF" w14:paraId="3CEBA2B8" w14:textId="77777777" w:rsidTr="00275EA7">
        <w:tc>
          <w:tcPr>
            <w:tcW w:w="1265" w:type="dxa"/>
          </w:tcPr>
          <w:p w14:paraId="0F0AF8F1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FCEE46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2C4DBA2A" w14:textId="77777777" w:rsidR="00CE0C7D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CE0C7D" w:rsidRPr="00DB5BBF" w14:paraId="702B04BD" w14:textId="77777777" w:rsidTr="00275EA7">
        <w:tc>
          <w:tcPr>
            <w:tcW w:w="1265" w:type="dxa"/>
          </w:tcPr>
          <w:p w14:paraId="36CE2EEE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EEB423F" w14:textId="5D36F2ED" w:rsidR="00CE0C7D" w:rsidRPr="00DB5BBF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profile.jpg’</w:t>
            </w:r>
          </w:p>
        </w:tc>
        <w:tc>
          <w:tcPr>
            <w:tcW w:w="4214" w:type="dxa"/>
          </w:tcPr>
          <w:p w14:paraId="42591FF0" w14:textId="77777777" w:rsidR="00CE0C7D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CE0C7D" w:rsidRPr="00DB5BBF" w14:paraId="494FADEB" w14:textId="77777777" w:rsidTr="00275EA7">
        <w:tc>
          <w:tcPr>
            <w:tcW w:w="1265" w:type="dxa"/>
          </w:tcPr>
          <w:p w14:paraId="3D61BC99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8D0FD3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63A4EE1D" w14:textId="453DC9DD" w:rsidR="00CE0C7D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in Profile Photo Section</w:t>
            </w:r>
          </w:p>
        </w:tc>
      </w:tr>
      <w:tr w:rsidR="00CE0C7D" w:rsidRPr="00DB5BBF" w14:paraId="2D99A661" w14:textId="77777777" w:rsidTr="00275EA7">
        <w:tc>
          <w:tcPr>
            <w:tcW w:w="1265" w:type="dxa"/>
          </w:tcPr>
          <w:p w14:paraId="10CFF2FB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4A93C29" w14:textId="77777777" w:rsidR="00CE0C7D" w:rsidRPr="00DB5BBF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Drag The picture to reposition </w:t>
            </w:r>
          </w:p>
        </w:tc>
        <w:tc>
          <w:tcPr>
            <w:tcW w:w="4214" w:type="dxa"/>
          </w:tcPr>
          <w:p w14:paraId="3B75B47B" w14:textId="77777777" w:rsidR="00CE0C7D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Repositioned</w:t>
            </w:r>
          </w:p>
        </w:tc>
      </w:tr>
      <w:tr w:rsidR="00CE0C7D" w:rsidRPr="00DB5BBF" w14:paraId="7371F5B5" w14:textId="77777777" w:rsidTr="00275EA7">
        <w:tc>
          <w:tcPr>
            <w:tcW w:w="1265" w:type="dxa"/>
          </w:tcPr>
          <w:p w14:paraId="7A90ACF4" w14:textId="77777777" w:rsidR="00CE0C7D" w:rsidRPr="00DB5BBF" w:rsidRDefault="00CE0C7D" w:rsidP="00CE0C7D">
            <w:pPr>
              <w:pStyle w:val="ListParagraph"/>
              <w:numPr>
                <w:ilvl w:val="0"/>
                <w:numId w:val="1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B48050E" w14:textId="77777777" w:rsidR="00CE0C7D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The ’Save Changes’ Button </w:t>
            </w:r>
          </w:p>
        </w:tc>
        <w:tc>
          <w:tcPr>
            <w:tcW w:w="4214" w:type="dxa"/>
          </w:tcPr>
          <w:p w14:paraId="34F699AB" w14:textId="371AEAFF" w:rsidR="00CE0C7D" w:rsidRDefault="00CE0C7D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rofile Picture Updated</w:t>
            </w:r>
          </w:p>
        </w:tc>
      </w:tr>
    </w:tbl>
    <w:p w14:paraId="75EC109E" w14:textId="77777777" w:rsidR="00CE0C7D" w:rsidRDefault="00CE0C7D" w:rsidP="00CE0C7D">
      <w:pPr>
        <w:rPr>
          <w:rFonts w:ascii="Poppins" w:hAnsi="Poppins" w:cs="Poppins"/>
        </w:rPr>
      </w:pPr>
    </w:p>
    <w:p w14:paraId="5D23B61F" w14:textId="1E47975E" w:rsidR="007D21A1" w:rsidRDefault="007D21A1" w:rsidP="00F16003">
      <w:pPr>
        <w:rPr>
          <w:rFonts w:ascii="Poppins" w:hAnsi="Poppins" w:cs="Poppins"/>
        </w:rPr>
      </w:pPr>
    </w:p>
    <w:p w14:paraId="3B86C00C" w14:textId="3B827077" w:rsidR="00704902" w:rsidRDefault="00704902" w:rsidP="00F16003">
      <w:pPr>
        <w:rPr>
          <w:rFonts w:ascii="Poppins" w:hAnsi="Poppins" w:cs="Poppins"/>
        </w:rPr>
      </w:pPr>
    </w:p>
    <w:p w14:paraId="1B88B5DB" w14:textId="70563B67" w:rsidR="00476E6C" w:rsidRPr="00B33353" w:rsidRDefault="00704902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B33353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B33353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Unsupported Image</w:t>
      </w:r>
    </w:p>
    <w:p w14:paraId="17661CF1" w14:textId="76F92907" w:rsidR="00704902" w:rsidRPr="00DB5BBF" w:rsidRDefault="00476E6C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704902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704902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7</w:t>
      </w:r>
    </w:p>
    <w:p w14:paraId="4370FE60" w14:textId="77777777" w:rsidR="00704902" w:rsidRPr="00DB5BBF" w:rsidRDefault="00704902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60DB84E3" w14:textId="77777777" w:rsidR="00704902" w:rsidRPr="00855353" w:rsidRDefault="00704902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5B2A8275" w14:textId="06DB2550" w:rsidR="00704902" w:rsidRDefault="00704902" w:rsidP="00704902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B7421A">
        <w:rPr>
          <w:rFonts w:ascii="Poppins" w:hAnsi="Poppins" w:cs="Poppins"/>
        </w:rPr>
        <w:t xml:space="preserve">Verify that uploading image of unsupported </w:t>
      </w:r>
      <w:r>
        <w:rPr>
          <w:rFonts w:ascii="Poppins" w:hAnsi="Poppins" w:cs="Poppins"/>
        </w:rPr>
        <w:t>size</w:t>
      </w:r>
      <w:r w:rsidRPr="00B7421A">
        <w:rPr>
          <w:rFonts w:ascii="Poppins" w:hAnsi="Poppins" w:cs="Poppins"/>
        </w:rPr>
        <w:t xml:space="preserve"> should lead to error </w:t>
      </w:r>
      <w:r>
        <w:rPr>
          <w:rFonts w:ascii="Poppins" w:hAnsi="Poppins" w:cs="Poppins"/>
        </w:rPr>
        <w:t xml:space="preserve"> </w:t>
      </w:r>
    </w:p>
    <w:p w14:paraId="20332609" w14:textId="27188188" w:rsidR="00704902" w:rsidRDefault="00704902" w:rsidP="00704902">
      <w:pPr>
        <w:rPr>
          <w:rFonts w:ascii="Poppins" w:hAnsi="Poppins" w:cs="Poppins"/>
        </w:rPr>
      </w:pPr>
      <w:r>
        <w:rPr>
          <w:rFonts w:ascii="Poppins" w:hAnsi="Poppins" w:cs="Poppins"/>
        </w:rPr>
        <w:t xml:space="preserve">                      </w:t>
      </w:r>
      <w:r w:rsidRPr="00B7421A">
        <w:rPr>
          <w:rFonts w:ascii="Poppins" w:hAnsi="Poppins" w:cs="Poppins"/>
        </w:rPr>
        <w:t>message</w:t>
      </w:r>
    </w:p>
    <w:p w14:paraId="09324864" w14:textId="67DBDA50" w:rsidR="00704902" w:rsidRPr="00704902" w:rsidRDefault="00704902" w:rsidP="00704902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690FD70D" w14:textId="77777777" w:rsidR="00704902" w:rsidRDefault="00704902" w:rsidP="00704902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621527C" w14:textId="77777777" w:rsidR="00704902" w:rsidRDefault="00704902" w:rsidP="00F16003">
      <w:pPr>
        <w:rPr>
          <w:rFonts w:ascii="Poppins" w:hAnsi="Poppins" w:cs="Poppins"/>
        </w:rPr>
      </w:pPr>
    </w:p>
    <w:p w14:paraId="614F6625" w14:textId="77777777" w:rsidR="00972FDB" w:rsidRPr="00DB5BBF" w:rsidRDefault="00972FDB" w:rsidP="00972FDB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972FDB" w:rsidRPr="00DB5BBF" w14:paraId="7D48FF4E" w14:textId="77777777" w:rsidTr="00275EA7">
        <w:tc>
          <w:tcPr>
            <w:tcW w:w="1265" w:type="dxa"/>
          </w:tcPr>
          <w:p w14:paraId="3E0E863D" w14:textId="77777777" w:rsidR="00972FDB" w:rsidRPr="00DB5BBF" w:rsidRDefault="00972FDB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4E40A21C" w14:textId="77777777" w:rsidR="00972FDB" w:rsidRPr="00DB5BBF" w:rsidRDefault="00972FDB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2097DEBF" w14:textId="77777777" w:rsidR="00972FDB" w:rsidRPr="00DB5BBF" w:rsidRDefault="00972FDB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972FDB" w:rsidRPr="00DB5BBF" w14:paraId="41339FBA" w14:textId="77777777" w:rsidTr="00275EA7">
        <w:tc>
          <w:tcPr>
            <w:tcW w:w="1265" w:type="dxa"/>
          </w:tcPr>
          <w:p w14:paraId="74773CD5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D65ADFE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60D0B16D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972FDB" w:rsidRPr="00DB5BBF" w14:paraId="0A5A3503" w14:textId="77777777" w:rsidTr="00275EA7">
        <w:tc>
          <w:tcPr>
            <w:tcW w:w="1265" w:type="dxa"/>
          </w:tcPr>
          <w:p w14:paraId="74838972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53CC350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2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371DB94B" w14:textId="77777777" w:rsidR="00972FDB" w:rsidRPr="00DB5BBF" w:rsidRDefault="00CB076D" w:rsidP="00275EA7">
            <w:pPr>
              <w:rPr>
                <w:rFonts w:ascii="Poppins" w:hAnsi="Poppins" w:cs="Poppins"/>
              </w:rPr>
            </w:pPr>
            <w:hyperlink r:id="rId128" w:history="1">
              <w:r w:rsidR="00972FDB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972FDB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972FDB" w:rsidRPr="00DB5BBF" w14:paraId="0CE62903" w14:textId="77777777" w:rsidTr="00275EA7">
        <w:tc>
          <w:tcPr>
            <w:tcW w:w="1265" w:type="dxa"/>
          </w:tcPr>
          <w:p w14:paraId="41B0617F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9921D3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2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5BB36994" w14:textId="77777777" w:rsidR="00972FDB" w:rsidRPr="00DB5BBF" w:rsidRDefault="00CB076D" w:rsidP="00275EA7">
            <w:pPr>
              <w:rPr>
                <w:rFonts w:ascii="Poppins" w:hAnsi="Poppins" w:cs="Poppins"/>
              </w:rPr>
            </w:pPr>
            <w:hyperlink r:id="rId130" w:history="1">
              <w:r w:rsidR="00972FDB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972FDB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972FDB" w:rsidRPr="00DB5BBF" w14:paraId="6EEB9466" w14:textId="77777777" w:rsidTr="00275EA7">
        <w:tc>
          <w:tcPr>
            <w:tcW w:w="1265" w:type="dxa"/>
          </w:tcPr>
          <w:p w14:paraId="74C00E2F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6ED26D3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52F728F8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972FDB" w:rsidRPr="00DB5BBF" w14:paraId="2C943068" w14:textId="77777777" w:rsidTr="00275EA7">
        <w:tc>
          <w:tcPr>
            <w:tcW w:w="1265" w:type="dxa"/>
          </w:tcPr>
          <w:p w14:paraId="5EA8F2E1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27A9C40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04C8F60E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972FDB" w:rsidRPr="00DB5BBF" w14:paraId="416C9D0B" w14:textId="77777777" w:rsidTr="00275EA7">
        <w:tc>
          <w:tcPr>
            <w:tcW w:w="1265" w:type="dxa"/>
          </w:tcPr>
          <w:p w14:paraId="4C11DDE6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47A8B68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4C43003A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972FDB" w:rsidRPr="00DB5BBF" w14:paraId="2383ED17" w14:textId="77777777" w:rsidTr="00275EA7">
        <w:tc>
          <w:tcPr>
            <w:tcW w:w="1265" w:type="dxa"/>
          </w:tcPr>
          <w:p w14:paraId="7ED17F04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602BC5B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7200CB4B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972FDB" w:rsidRPr="00DB5BBF" w14:paraId="0153D76D" w14:textId="77777777" w:rsidTr="00275EA7">
        <w:tc>
          <w:tcPr>
            <w:tcW w:w="1265" w:type="dxa"/>
          </w:tcPr>
          <w:p w14:paraId="172B541D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4469E52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next to Circle having profile Picture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54349C0F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Box opens with Title Update Profile Picture</w:t>
            </w:r>
          </w:p>
        </w:tc>
      </w:tr>
      <w:tr w:rsidR="00972FDB" w:rsidRPr="00DB5BBF" w14:paraId="6E1DF98E" w14:textId="77777777" w:rsidTr="00275EA7">
        <w:tc>
          <w:tcPr>
            <w:tcW w:w="1265" w:type="dxa"/>
          </w:tcPr>
          <w:p w14:paraId="087C1A43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C082F85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0113C29F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mall window appears showing ‘Files from computer</w:t>
            </w:r>
          </w:p>
        </w:tc>
      </w:tr>
      <w:tr w:rsidR="00972FDB" w:rsidRPr="00DB5BBF" w14:paraId="7D8B8948" w14:textId="77777777" w:rsidTr="00275EA7">
        <w:tc>
          <w:tcPr>
            <w:tcW w:w="1265" w:type="dxa"/>
          </w:tcPr>
          <w:p w14:paraId="0EFBB018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89F348D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3EAFE907" w14:textId="77777777" w:rsidR="00972FDB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972FDB" w:rsidRPr="00DB5BBF" w14:paraId="348DAD07" w14:textId="77777777" w:rsidTr="00275EA7">
        <w:tc>
          <w:tcPr>
            <w:tcW w:w="1265" w:type="dxa"/>
          </w:tcPr>
          <w:p w14:paraId="6D1E83E4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6B6C208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profile.jpg’</w:t>
            </w:r>
          </w:p>
        </w:tc>
        <w:tc>
          <w:tcPr>
            <w:tcW w:w="4214" w:type="dxa"/>
          </w:tcPr>
          <w:p w14:paraId="6C3E7EA7" w14:textId="77777777" w:rsidR="00972FDB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972FDB" w:rsidRPr="00DB5BBF" w14:paraId="0E795E6B" w14:textId="77777777" w:rsidTr="00275EA7">
        <w:tc>
          <w:tcPr>
            <w:tcW w:w="1265" w:type="dxa"/>
          </w:tcPr>
          <w:p w14:paraId="3A33AFCC" w14:textId="77777777" w:rsidR="00972FDB" w:rsidRPr="00DB5BBF" w:rsidRDefault="00972FDB" w:rsidP="00972FDB">
            <w:pPr>
              <w:pStyle w:val="ListParagraph"/>
              <w:numPr>
                <w:ilvl w:val="0"/>
                <w:numId w:val="16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BEBFF2C" w14:textId="77777777" w:rsidR="00972FDB" w:rsidRPr="00DB5BBF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57A9218F" w14:textId="5892EB98" w:rsidR="00972FDB" w:rsidRDefault="00972FDB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Dialog box appears with text Resolution Not Supported </w:t>
            </w:r>
          </w:p>
        </w:tc>
      </w:tr>
    </w:tbl>
    <w:p w14:paraId="349EDD45" w14:textId="77777777" w:rsidR="00972FDB" w:rsidRDefault="00972FDB" w:rsidP="00972FDB">
      <w:pPr>
        <w:rPr>
          <w:rFonts w:ascii="Poppins" w:hAnsi="Poppins" w:cs="Poppins"/>
        </w:rPr>
      </w:pPr>
    </w:p>
    <w:p w14:paraId="4D9B6AB2" w14:textId="126C619F" w:rsidR="00972FDB" w:rsidRDefault="00972FDB" w:rsidP="00972FDB">
      <w:pPr>
        <w:rPr>
          <w:rFonts w:ascii="Poppins" w:hAnsi="Poppins" w:cs="Poppins"/>
        </w:rPr>
      </w:pPr>
    </w:p>
    <w:p w14:paraId="62E9DB77" w14:textId="409541BE" w:rsidR="009E7C05" w:rsidRDefault="009E7C05" w:rsidP="00972FDB">
      <w:pPr>
        <w:rPr>
          <w:rFonts w:ascii="Poppins" w:hAnsi="Poppins" w:cs="Poppins"/>
        </w:rPr>
      </w:pPr>
    </w:p>
    <w:p w14:paraId="3907E3E0" w14:textId="7EBDD7A5" w:rsidR="009E7C05" w:rsidRDefault="009E7C05" w:rsidP="00972FDB">
      <w:pPr>
        <w:rPr>
          <w:rFonts w:ascii="Poppins" w:hAnsi="Poppins" w:cs="Poppins"/>
        </w:rPr>
      </w:pPr>
    </w:p>
    <w:p w14:paraId="5406DBE3" w14:textId="77777777" w:rsidR="009E7C05" w:rsidRDefault="009E7C05" w:rsidP="00972FDB">
      <w:pPr>
        <w:rPr>
          <w:rFonts w:ascii="Poppins" w:hAnsi="Poppins" w:cs="Poppins"/>
        </w:rPr>
      </w:pPr>
    </w:p>
    <w:p w14:paraId="7DA7403E" w14:textId="1E64B4D3" w:rsidR="00476E6C" w:rsidRPr="00B33353" w:rsidRDefault="009E7C05" w:rsidP="009E7C05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B33353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B33353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Max Size </w:t>
      </w:r>
    </w:p>
    <w:p w14:paraId="213162AC" w14:textId="257EEE50" w:rsidR="009E7C05" w:rsidRPr="00DB5BBF" w:rsidRDefault="00476E6C" w:rsidP="009E7C0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9E7C05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9E7C05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8</w:t>
      </w:r>
    </w:p>
    <w:p w14:paraId="7EA3280A" w14:textId="77777777" w:rsidR="009E7C05" w:rsidRPr="00DB5BBF" w:rsidRDefault="009E7C05" w:rsidP="009E7C0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5443F361" w14:textId="77777777" w:rsidR="009E7C05" w:rsidRPr="00855353" w:rsidRDefault="009E7C05" w:rsidP="009E7C0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803F5FB" w14:textId="14AA3504" w:rsidR="009E7C05" w:rsidRDefault="009E7C05" w:rsidP="009E7C05">
      <w:pPr>
        <w:shd w:val="clear" w:color="auto" w:fill="FFFFFF"/>
        <w:spacing w:after="0" w:line="240" w:lineRule="auto"/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B12A2C">
        <w:rPr>
          <w:rFonts w:ascii="Poppins" w:hAnsi="Poppins" w:cs="Poppins"/>
        </w:rPr>
        <w:t xml:space="preserve">Verify that uploading image of size exceeding maximum allowed size </w:t>
      </w:r>
      <w:r>
        <w:rPr>
          <w:rFonts w:ascii="Poppins" w:hAnsi="Poppins" w:cs="Poppins"/>
        </w:rPr>
        <w:t xml:space="preserve">                                                                </w:t>
      </w:r>
    </w:p>
    <w:p w14:paraId="60C09C2A" w14:textId="0B4185DD" w:rsidR="009E7C05" w:rsidRDefault="009E7C05" w:rsidP="009E7C05">
      <w:pPr>
        <w:shd w:val="clear" w:color="auto" w:fill="FFFFFF"/>
        <w:spacing w:after="0" w:line="240" w:lineRule="auto"/>
        <w:rPr>
          <w:rFonts w:ascii="Poppins" w:hAnsi="Poppins" w:cs="Poppins"/>
        </w:rPr>
      </w:pPr>
      <w:r>
        <w:rPr>
          <w:rFonts w:ascii="Poppins" w:hAnsi="Poppins" w:cs="Poppins"/>
        </w:rPr>
        <w:t xml:space="preserve">                      </w:t>
      </w:r>
      <w:r w:rsidRPr="00B12A2C">
        <w:rPr>
          <w:rFonts w:ascii="Poppins" w:hAnsi="Poppins" w:cs="Poppins"/>
        </w:rPr>
        <w:t>should lead to error message.</w:t>
      </w:r>
    </w:p>
    <w:p w14:paraId="26A0857D" w14:textId="11E48D0D" w:rsidR="009E7C05" w:rsidRPr="00DB5BBF" w:rsidRDefault="009E7C05" w:rsidP="009E7C05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5EED51F4" w14:textId="77777777" w:rsidR="009E7C05" w:rsidRPr="00DB5BBF" w:rsidRDefault="009E7C05" w:rsidP="00B12A2C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233D207" w14:textId="77777777" w:rsidR="00B12A2C" w:rsidRPr="00DB5BBF" w:rsidRDefault="00B12A2C" w:rsidP="00B12A2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B12A2C" w:rsidRPr="00DB5BBF" w14:paraId="3E563A62" w14:textId="77777777" w:rsidTr="00275EA7">
        <w:tc>
          <w:tcPr>
            <w:tcW w:w="1265" w:type="dxa"/>
          </w:tcPr>
          <w:p w14:paraId="290D3B06" w14:textId="77777777" w:rsidR="00B12A2C" w:rsidRPr="00DB5BBF" w:rsidRDefault="00B12A2C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7B9E1EE8" w14:textId="77777777" w:rsidR="00B12A2C" w:rsidRPr="00DB5BBF" w:rsidRDefault="00B12A2C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7C14A04A" w14:textId="77777777" w:rsidR="00B12A2C" w:rsidRPr="00DB5BBF" w:rsidRDefault="00B12A2C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B12A2C" w:rsidRPr="00DB5BBF" w14:paraId="59927619" w14:textId="77777777" w:rsidTr="00275EA7">
        <w:tc>
          <w:tcPr>
            <w:tcW w:w="1265" w:type="dxa"/>
          </w:tcPr>
          <w:p w14:paraId="0D0A930D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B81E34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576BB1D7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B12A2C" w:rsidRPr="00DB5BBF" w14:paraId="2C6B254A" w14:textId="77777777" w:rsidTr="00275EA7">
        <w:tc>
          <w:tcPr>
            <w:tcW w:w="1265" w:type="dxa"/>
          </w:tcPr>
          <w:p w14:paraId="62C9739F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5659318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3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4C8F4FC" w14:textId="77777777" w:rsidR="00B12A2C" w:rsidRPr="00DB5BBF" w:rsidRDefault="00CB076D" w:rsidP="00275EA7">
            <w:pPr>
              <w:rPr>
                <w:rFonts w:ascii="Poppins" w:hAnsi="Poppins" w:cs="Poppins"/>
              </w:rPr>
            </w:pPr>
            <w:hyperlink r:id="rId132" w:history="1">
              <w:r w:rsidR="00B12A2C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B12A2C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B12A2C" w:rsidRPr="00DB5BBF" w14:paraId="7B780A25" w14:textId="77777777" w:rsidTr="00275EA7">
        <w:tc>
          <w:tcPr>
            <w:tcW w:w="1265" w:type="dxa"/>
          </w:tcPr>
          <w:p w14:paraId="25825523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408DD9C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33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332A5E7F" w14:textId="77777777" w:rsidR="00B12A2C" w:rsidRPr="00DB5BBF" w:rsidRDefault="00CB076D" w:rsidP="00275EA7">
            <w:pPr>
              <w:rPr>
                <w:rFonts w:ascii="Poppins" w:hAnsi="Poppins" w:cs="Poppins"/>
              </w:rPr>
            </w:pPr>
            <w:hyperlink r:id="rId134" w:history="1">
              <w:r w:rsidR="00B12A2C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B12A2C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B12A2C" w:rsidRPr="00DB5BBF" w14:paraId="53473764" w14:textId="77777777" w:rsidTr="00275EA7">
        <w:tc>
          <w:tcPr>
            <w:tcW w:w="1265" w:type="dxa"/>
          </w:tcPr>
          <w:p w14:paraId="472A2FBE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8766111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3076A93C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B12A2C" w:rsidRPr="00DB5BBF" w14:paraId="24CA60D1" w14:textId="77777777" w:rsidTr="00275EA7">
        <w:tc>
          <w:tcPr>
            <w:tcW w:w="1265" w:type="dxa"/>
          </w:tcPr>
          <w:p w14:paraId="6E24D3F0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5E38B83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556BD4AA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B12A2C" w:rsidRPr="00DB5BBF" w14:paraId="59ABF2FF" w14:textId="77777777" w:rsidTr="00275EA7">
        <w:tc>
          <w:tcPr>
            <w:tcW w:w="1265" w:type="dxa"/>
          </w:tcPr>
          <w:p w14:paraId="02F0EA5A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F5B298D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17560289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B12A2C" w:rsidRPr="00DB5BBF" w14:paraId="6DEAA335" w14:textId="77777777" w:rsidTr="00275EA7">
        <w:tc>
          <w:tcPr>
            <w:tcW w:w="1265" w:type="dxa"/>
          </w:tcPr>
          <w:p w14:paraId="34960770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AA8359E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221DD7C0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B12A2C" w:rsidRPr="00DB5BBF" w14:paraId="5CEFBDA1" w14:textId="77777777" w:rsidTr="00275EA7">
        <w:tc>
          <w:tcPr>
            <w:tcW w:w="1265" w:type="dxa"/>
          </w:tcPr>
          <w:p w14:paraId="5D842CE0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BA7AB2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next to Circle having profile Picture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3701D907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Box opens with Title Update Profile Picture</w:t>
            </w:r>
          </w:p>
        </w:tc>
      </w:tr>
      <w:tr w:rsidR="00B12A2C" w:rsidRPr="00DB5BBF" w14:paraId="088CD4BA" w14:textId="77777777" w:rsidTr="00275EA7">
        <w:tc>
          <w:tcPr>
            <w:tcW w:w="1265" w:type="dxa"/>
          </w:tcPr>
          <w:p w14:paraId="744AAC64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FC46F89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5DF7DAAC" w14:textId="509B9447" w:rsidR="00B12A2C" w:rsidRPr="00DB5BBF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mall new window appears showing ‘Files from computer</w:t>
            </w:r>
          </w:p>
        </w:tc>
      </w:tr>
      <w:tr w:rsidR="00B12A2C" w:rsidRPr="00DB5BBF" w14:paraId="53E65544" w14:textId="77777777" w:rsidTr="00275EA7">
        <w:tc>
          <w:tcPr>
            <w:tcW w:w="1265" w:type="dxa"/>
          </w:tcPr>
          <w:p w14:paraId="1DC987B0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767338B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2D3135B6" w14:textId="77777777" w:rsidR="00B12A2C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B12A2C" w:rsidRPr="00DB5BBF" w14:paraId="5788CC27" w14:textId="77777777" w:rsidTr="00275EA7">
        <w:tc>
          <w:tcPr>
            <w:tcW w:w="1265" w:type="dxa"/>
          </w:tcPr>
          <w:p w14:paraId="4661FCDA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82E074B" w14:textId="7D2AB1FB" w:rsidR="00B12A2C" w:rsidRPr="00DB5BBF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Picture with title ‘profilepic.jpg’</w:t>
            </w:r>
          </w:p>
        </w:tc>
        <w:tc>
          <w:tcPr>
            <w:tcW w:w="4214" w:type="dxa"/>
          </w:tcPr>
          <w:p w14:paraId="58DAA8C1" w14:textId="77777777" w:rsidR="00B12A2C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icture appears to be selected</w:t>
            </w:r>
          </w:p>
        </w:tc>
      </w:tr>
      <w:tr w:rsidR="00B12A2C" w:rsidRPr="00DB5BBF" w14:paraId="1B4D6E0C" w14:textId="77777777" w:rsidTr="00275EA7">
        <w:tc>
          <w:tcPr>
            <w:tcW w:w="1265" w:type="dxa"/>
          </w:tcPr>
          <w:p w14:paraId="360CDE6B" w14:textId="77777777" w:rsidR="00B12A2C" w:rsidRPr="00DB5BBF" w:rsidRDefault="00B12A2C" w:rsidP="00B12A2C">
            <w:pPr>
              <w:pStyle w:val="ListParagraph"/>
              <w:numPr>
                <w:ilvl w:val="0"/>
                <w:numId w:val="17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BD7814" w14:textId="77777777" w:rsidR="00B12A2C" w:rsidRPr="00DB5BBF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pen Button</w:t>
            </w:r>
          </w:p>
        </w:tc>
        <w:tc>
          <w:tcPr>
            <w:tcW w:w="4214" w:type="dxa"/>
          </w:tcPr>
          <w:p w14:paraId="4DB45C80" w14:textId="10275307" w:rsidR="00B12A2C" w:rsidRDefault="00B12A2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Dialog box appears with text File exceeds the maximum allowed limit </w:t>
            </w:r>
          </w:p>
        </w:tc>
      </w:tr>
    </w:tbl>
    <w:p w14:paraId="04838A25" w14:textId="77777777" w:rsidR="00B12A2C" w:rsidRDefault="00B12A2C" w:rsidP="00B12A2C">
      <w:pPr>
        <w:rPr>
          <w:rFonts w:ascii="Poppins" w:hAnsi="Poppins" w:cs="Poppins"/>
        </w:rPr>
      </w:pPr>
    </w:p>
    <w:p w14:paraId="4B5C4BCE" w14:textId="6263B36B" w:rsidR="0023227F" w:rsidRDefault="0023227F" w:rsidP="0023227F">
      <w:pPr>
        <w:rPr>
          <w:rFonts w:ascii="Poppins" w:hAnsi="Poppins" w:cs="Poppins"/>
        </w:rPr>
      </w:pPr>
    </w:p>
    <w:p w14:paraId="25E70489" w14:textId="2AA5CE7E" w:rsidR="00FD7327" w:rsidRDefault="00FD7327" w:rsidP="0023227F">
      <w:pPr>
        <w:rPr>
          <w:rFonts w:ascii="Poppins" w:hAnsi="Poppins" w:cs="Poppins"/>
        </w:rPr>
      </w:pPr>
    </w:p>
    <w:p w14:paraId="35EF7FA1" w14:textId="400024BF" w:rsidR="00FD7327" w:rsidRDefault="00FD7327" w:rsidP="0023227F">
      <w:pPr>
        <w:rPr>
          <w:rFonts w:ascii="Poppins" w:hAnsi="Poppins" w:cs="Poppins"/>
        </w:rPr>
      </w:pPr>
    </w:p>
    <w:p w14:paraId="608E8462" w14:textId="77777777" w:rsidR="00FD7327" w:rsidRDefault="00FD7327" w:rsidP="0023227F">
      <w:pPr>
        <w:rPr>
          <w:rFonts w:ascii="Poppins" w:hAnsi="Poppins" w:cs="Poppins"/>
        </w:rPr>
      </w:pPr>
    </w:p>
    <w:p w14:paraId="0FD67251" w14:textId="30EC55CF" w:rsidR="00FD7327" w:rsidRDefault="00FD7327" w:rsidP="0023227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2495DD9" w14:textId="0F3CAA23" w:rsidR="00476E6C" w:rsidRPr="0080270D" w:rsidRDefault="00FD7327" w:rsidP="00FD7327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80270D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80270D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Large Resolution Image</w:t>
      </w:r>
    </w:p>
    <w:p w14:paraId="495474BD" w14:textId="7FC903DF" w:rsidR="00FD7327" w:rsidRPr="00DB5BBF" w:rsidRDefault="00476E6C" w:rsidP="00FD7327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FD7327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ID: </w:t>
      </w:r>
      <w:r w:rsidR="00FD7327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9</w:t>
      </w:r>
    </w:p>
    <w:p w14:paraId="480F60AF" w14:textId="77777777" w:rsidR="00FD7327" w:rsidRPr="00DB5BBF" w:rsidRDefault="00FD7327" w:rsidP="00FD7327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10FCF43E" w14:textId="77777777" w:rsidR="00FD7327" w:rsidRPr="00855353" w:rsidRDefault="00FD7327" w:rsidP="00FD7327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533299C2" w14:textId="52611983" w:rsidR="00FD7327" w:rsidRPr="00FD7327" w:rsidRDefault="00FD7327" w:rsidP="00FD7327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urpose</w:t>
      </w:r>
      <w:r w:rsidR="00F121A1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Pr="0023227F">
        <w:rPr>
          <w:rFonts w:ascii="Poppins" w:eastAsia="Times New Roman" w:hAnsi="Poppins" w:cs="Poppins"/>
          <w:color w:val="282829"/>
        </w:rPr>
        <w:t xml:space="preserve">Verify that uploading image of larger dimension than permitted should </w:t>
      </w:r>
      <w:r>
        <w:rPr>
          <w:rFonts w:ascii="Poppins" w:eastAsia="Times New Roman" w:hAnsi="Poppins" w:cs="Poppins"/>
          <w:color w:val="282829"/>
        </w:rPr>
        <w:t xml:space="preserve">        </w:t>
      </w:r>
    </w:p>
    <w:p w14:paraId="574179E6" w14:textId="79B17F97" w:rsidR="00FD7327" w:rsidRDefault="00FD7327" w:rsidP="00FD7327">
      <w:pPr>
        <w:rPr>
          <w:rFonts w:ascii="Poppins" w:hAnsi="Poppins" w:cs="Poppins"/>
        </w:rPr>
      </w:pPr>
      <w:r>
        <w:rPr>
          <w:rFonts w:ascii="Poppins" w:hAnsi="Poppins" w:cs="Poppins"/>
        </w:rPr>
        <w:t xml:space="preserve">                        </w:t>
      </w:r>
      <w:r w:rsidRPr="0023227F">
        <w:rPr>
          <w:rFonts w:ascii="Poppins" w:eastAsia="Times New Roman" w:hAnsi="Poppins" w:cs="Poppins"/>
          <w:color w:val="282829"/>
        </w:rPr>
        <w:t>lead to error message.</w:t>
      </w:r>
    </w:p>
    <w:p w14:paraId="05EE3EE8" w14:textId="77777777" w:rsidR="00FD7327" w:rsidRPr="00704902" w:rsidRDefault="00FD7327" w:rsidP="00FD7327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75A4AB81" w14:textId="77777777" w:rsidR="00FD7327" w:rsidRPr="00DB5BBF" w:rsidRDefault="00FD7327" w:rsidP="0023227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7554EC8" w14:textId="77777777" w:rsidR="0023227F" w:rsidRPr="00DB5BBF" w:rsidRDefault="0023227F" w:rsidP="0023227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23227F" w:rsidRPr="00DB5BBF" w14:paraId="79F2F51F" w14:textId="77777777" w:rsidTr="00275EA7">
        <w:tc>
          <w:tcPr>
            <w:tcW w:w="1265" w:type="dxa"/>
          </w:tcPr>
          <w:p w14:paraId="2EBC195C" w14:textId="77777777" w:rsidR="0023227F" w:rsidRPr="00DB5BBF" w:rsidRDefault="0023227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0125BBF0" w14:textId="77777777" w:rsidR="0023227F" w:rsidRPr="00DB5BBF" w:rsidRDefault="0023227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1FA78DAD" w14:textId="77777777" w:rsidR="0023227F" w:rsidRPr="00DB5BBF" w:rsidRDefault="0023227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23227F" w:rsidRPr="00DB5BBF" w14:paraId="7BAED443" w14:textId="77777777" w:rsidTr="00275EA7">
        <w:tc>
          <w:tcPr>
            <w:tcW w:w="1265" w:type="dxa"/>
          </w:tcPr>
          <w:p w14:paraId="78B29258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5A527BC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5BF25B8B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23227F" w:rsidRPr="00DB5BBF" w14:paraId="3A2ECAB1" w14:textId="77777777" w:rsidTr="00275EA7">
        <w:tc>
          <w:tcPr>
            <w:tcW w:w="1265" w:type="dxa"/>
          </w:tcPr>
          <w:p w14:paraId="7D11F656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52445F1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3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4B9BFC67" w14:textId="77777777" w:rsidR="0023227F" w:rsidRPr="00DB5BBF" w:rsidRDefault="00CB076D" w:rsidP="00275EA7">
            <w:pPr>
              <w:rPr>
                <w:rFonts w:ascii="Poppins" w:hAnsi="Poppins" w:cs="Poppins"/>
              </w:rPr>
            </w:pPr>
            <w:hyperlink r:id="rId136" w:history="1">
              <w:r w:rsidR="0023227F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23227F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23227F" w:rsidRPr="00DB5BBF" w14:paraId="4B07588D" w14:textId="77777777" w:rsidTr="00275EA7">
        <w:tc>
          <w:tcPr>
            <w:tcW w:w="1265" w:type="dxa"/>
          </w:tcPr>
          <w:p w14:paraId="3022C8E2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181651C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3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1C10C94D" w14:textId="77777777" w:rsidR="0023227F" w:rsidRPr="00DB5BBF" w:rsidRDefault="00CB076D" w:rsidP="00275EA7">
            <w:pPr>
              <w:rPr>
                <w:rFonts w:ascii="Poppins" w:hAnsi="Poppins" w:cs="Poppins"/>
              </w:rPr>
            </w:pPr>
            <w:hyperlink r:id="rId138" w:history="1">
              <w:r w:rsidR="0023227F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23227F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23227F" w:rsidRPr="00DB5BBF" w14:paraId="40360171" w14:textId="77777777" w:rsidTr="00275EA7">
        <w:tc>
          <w:tcPr>
            <w:tcW w:w="1265" w:type="dxa"/>
          </w:tcPr>
          <w:p w14:paraId="73DD014C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087A5EB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EF4CBA9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23227F" w:rsidRPr="00DB5BBF" w14:paraId="53A26413" w14:textId="77777777" w:rsidTr="00275EA7">
        <w:tc>
          <w:tcPr>
            <w:tcW w:w="1265" w:type="dxa"/>
          </w:tcPr>
          <w:p w14:paraId="72E21268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5E90F1F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38F61578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23227F" w:rsidRPr="00DB5BBF" w14:paraId="5B0F8AFD" w14:textId="77777777" w:rsidTr="00275EA7">
        <w:tc>
          <w:tcPr>
            <w:tcW w:w="1265" w:type="dxa"/>
          </w:tcPr>
          <w:p w14:paraId="17E611AF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04125D0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Click My Account Icon with a profile pic </w:t>
            </w:r>
          </w:p>
        </w:tc>
        <w:tc>
          <w:tcPr>
            <w:tcW w:w="4214" w:type="dxa"/>
          </w:tcPr>
          <w:p w14:paraId="0E548218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ection opens with different options</w:t>
            </w:r>
          </w:p>
        </w:tc>
      </w:tr>
      <w:tr w:rsidR="0023227F" w:rsidRPr="00DB5BBF" w14:paraId="6E77B314" w14:textId="77777777" w:rsidTr="00275EA7">
        <w:tc>
          <w:tcPr>
            <w:tcW w:w="1265" w:type="dxa"/>
          </w:tcPr>
          <w:p w14:paraId="7E53F58E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6004D22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</w:t>
            </w:r>
            <w:r>
              <w:rPr>
                <w:rFonts w:ascii="Poppins" w:hAnsi="Poppins" w:cs="Poppins"/>
              </w:rPr>
              <w:t>‘Muhammad Umair’ under profile pic</w:t>
            </w:r>
          </w:p>
        </w:tc>
        <w:tc>
          <w:tcPr>
            <w:tcW w:w="4214" w:type="dxa"/>
          </w:tcPr>
          <w:p w14:paraId="049BF7A2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new page with ‘Muhammad Umair’ Profile</w:t>
            </w:r>
          </w:p>
        </w:tc>
      </w:tr>
      <w:tr w:rsidR="0023227F" w:rsidRPr="00DB5BBF" w14:paraId="67AAF2BE" w14:textId="77777777" w:rsidTr="00275EA7">
        <w:tc>
          <w:tcPr>
            <w:tcW w:w="1265" w:type="dxa"/>
          </w:tcPr>
          <w:p w14:paraId="011DED12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41C871B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The small camera icon next to Circle having profile Picture</w:t>
            </w:r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578002A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Box opens with Title Update Profile Picture</w:t>
            </w:r>
          </w:p>
        </w:tc>
      </w:tr>
      <w:tr w:rsidR="0023227F" w:rsidRPr="00DB5BBF" w14:paraId="40654F25" w14:textId="77777777" w:rsidTr="00275EA7">
        <w:tc>
          <w:tcPr>
            <w:tcW w:w="1265" w:type="dxa"/>
          </w:tcPr>
          <w:p w14:paraId="242F58AA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7692BFA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Click the </w:t>
            </w:r>
            <w:r>
              <w:rPr>
                <w:rFonts w:ascii="Poppins" w:hAnsi="Poppins" w:cs="Poppins"/>
              </w:rPr>
              <w:t>‘Upload Photo’ option</w:t>
            </w:r>
          </w:p>
        </w:tc>
        <w:tc>
          <w:tcPr>
            <w:tcW w:w="4214" w:type="dxa"/>
          </w:tcPr>
          <w:p w14:paraId="28C8F4D5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small new window appears showing ‘Files from computer</w:t>
            </w:r>
          </w:p>
        </w:tc>
      </w:tr>
      <w:tr w:rsidR="0023227F" w:rsidRPr="00DB5BBF" w14:paraId="00CFF903" w14:textId="77777777" w:rsidTr="00275EA7">
        <w:tc>
          <w:tcPr>
            <w:tcW w:w="1265" w:type="dxa"/>
          </w:tcPr>
          <w:p w14:paraId="099A0806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5328FE4" w14:textId="77777777" w:rsidR="0023227F" w:rsidRPr="00DB5BBF" w:rsidRDefault="002322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Go to Desktop by selecting ‘Desktop’ from side bar</w:t>
            </w:r>
          </w:p>
        </w:tc>
        <w:tc>
          <w:tcPr>
            <w:tcW w:w="4214" w:type="dxa"/>
          </w:tcPr>
          <w:p w14:paraId="2FC70322" w14:textId="77777777" w:rsidR="0023227F" w:rsidRDefault="002322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esktop opens</w:t>
            </w:r>
          </w:p>
        </w:tc>
      </w:tr>
      <w:tr w:rsidR="0023227F" w:rsidRPr="00DB5BBF" w14:paraId="3E809B36" w14:textId="77777777" w:rsidTr="00275EA7">
        <w:tc>
          <w:tcPr>
            <w:tcW w:w="1265" w:type="dxa"/>
          </w:tcPr>
          <w:p w14:paraId="45908A68" w14:textId="77777777" w:rsidR="0023227F" w:rsidRPr="00DB5BBF" w:rsidRDefault="0023227F" w:rsidP="0023227F">
            <w:pPr>
              <w:pStyle w:val="ListParagraph"/>
              <w:numPr>
                <w:ilvl w:val="0"/>
                <w:numId w:val="19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51A98F7" w14:textId="5FB10468" w:rsidR="0023227F" w:rsidRPr="00DB5BBF" w:rsidRDefault="002322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Picture with title ‘profilepic.jpg’ having size 5048px X 5048px </w:t>
            </w:r>
          </w:p>
        </w:tc>
        <w:tc>
          <w:tcPr>
            <w:tcW w:w="4214" w:type="dxa"/>
          </w:tcPr>
          <w:p w14:paraId="786B1138" w14:textId="2E0137C9" w:rsidR="0023227F" w:rsidRDefault="002322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Dialog box appears with text ‘Picture exceeds the maximum Resolution’</w:t>
            </w:r>
          </w:p>
        </w:tc>
      </w:tr>
    </w:tbl>
    <w:p w14:paraId="5E590534" w14:textId="77777777" w:rsidR="00972FDB" w:rsidRDefault="00972FDB" w:rsidP="00972FDB">
      <w:pPr>
        <w:rPr>
          <w:rFonts w:ascii="Poppins" w:hAnsi="Poppins" w:cs="Poppins"/>
        </w:rPr>
      </w:pPr>
    </w:p>
    <w:p w14:paraId="1829943A" w14:textId="77777777" w:rsidR="00972FDB" w:rsidRPr="00DB5BBF" w:rsidRDefault="00972FDB" w:rsidP="00972FDB">
      <w:pPr>
        <w:rPr>
          <w:rFonts w:ascii="Poppins" w:hAnsi="Poppins" w:cs="Poppins"/>
        </w:rPr>
      </w:pPr>
    </w:p>
    <w:p w14:paraId="69CE2669" w14:textId="77777777" w:rsidR="00F16003" w:rsidRDefault="00F16003" w:rsidP="00F16003">
      <w:pPr>
        <w:rPr>
          <w:rFonts w:ascii="Poppins" w:hAnsi="Poppins" w:cs="Poppins"/>
        </w:rPr>
      </w:pPr>
    </w:p>
    <w:p w14:paraId="7838F28F" w14:textId="353BC39D" w:rsidR="00476E6C" w:rsidRDefault="00686706" w:rsidP="00F121A1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900D30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900D30" w:rsidRPr="00900D30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Post Reaction</w:t>
      </w:r>
      <w:r w:rsidR="00900D30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</w:p>
    <w:p w14:paraId="2784FA80" w14:textId="02C44DCE" w:rsidR="00F121A1" w:rsidRPr="00DB5BBF" w:rsidRDefault="00476E6C" w:rsidP="00F121A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F121A1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F121A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0</w:t>
      </w:r>
    </w:p>
    <w:p w14:paraId="338AD40C" w14:textId="77777777" w:rsidR="00F121A1" w:rsidRPr="00DB5BBF" w:rsidRDefault="00F121A1" w:rsidP="00F121A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6FF59823" w14:textId="77777777" w:rsidR="00F121A1" w:rsidRPr="00855353" w:rsidRDefault="00F121A1" w:rsidP="00F121A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7222657" w14:textId="3EEB2952" w:rsidR="00F121A1" w:rsidRPr="00F121A1" w:rsidRDefault="00F121A1" w:rsidP="00F121A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>User can React on post</w:t>
      </w:r>
      <w:r>
        <w:rPr>
          <w:rFonts w:ascii="Poppins" w:hAnsi="Poppins" w:cs="Poppins"/>
        </w:rPr>
        <w:t xml:space="preserve">                </w:t>
      </w:r>
    </w:p>
    <w:p w14:paraId="0425C59B" w14:textId="690CDDF7" w:rsidR="00F121A1" w:rsidRPr="00704902" w:rsidRDefault="00F121A1" w:rsidP="00F121A1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844EB1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6EA0BD24" w14:textId="77777777" w:rsidR="00F121A1" w:rsidRPr="00DB5BBF" w:rsidRDefault="00F121A1" w:rsidP="00F3086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B2E81F0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F3086F" w:rsidRPr="00DB5BBF" w14:paraId="13D1FBAB" w14:textId="77777777" w:rsidTr="00275EA7">
        <w:tc>
          <w:tcPr>
            <w:tcW w:w="1265" w:type="dxa"/>
          </w:tcPr>
          <w:p w14:paraId="423BDA62" w14:textId="77777777" w:rsidR="00F3086F" w:rsidRPr="00DB5BBF" w:rsidRDefault="00F3086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0D35C7BB" w14:textId="77777777" w:rsidR="00F3086F" w:rsidRPr="00DB5BBF" w:rsidRDefault="00F3086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633C1A83" w14:textId="77777777" w:rsidR="00F3086F" w:rsidRPr="00DB5BBF" w:rsidRDefault="00F3086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3086F" w:rsidRPr="00DB5BBF" w14:paraId="65611F7B" w14:textId="77777777" w:rsidTr="00275EA7">
        <w:tc>
          <w:tcPr>
            <w:tcW w:w="1265" w:type="dxa"/>
          </w:tcPr>
          <w:p w14:paraId="79B08E0F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546C579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0712555A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3086F" w:rsidRPr="00DB5BBF" w14:paraId="3FFCB719" w14:textId="77777777" w:rsidTr="00275EA7">
        <w:tc>
          <w:tcPr>
            <w:tcW w:w="1265" w:type="dxa"/>
          </w:tcPr>
          <w:p w14:paraId="5A019DF4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B15858A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39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53B0C830" w14:textId="77777777" w:rsidR="00F3086F" w:rsidRPr="00DB5BBF" w:rsidRDefault="00CB076D" w:rsidP="00275EA7">
            <w:pPr>
              <w:rPr>
                <w:rFonts w:ascii="Poppins" w:hAnsi="Poppins" w:cs="Poppins"/>
              </w:rPr>
            </w:pPr>
            <w:hyperlink r:id="rId140" w:history="1">
              <w:r w:rsidR="00F3086F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F3086F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3086F" w:rsidRPr="00DB5BBF" w14:paraId="102F247C" w14:textId="77777777" w:rsidTr="00275EA7">
        <w:tc>
          <w:tcPr>
            <w:tcW w:w="1265" w:type="dxa"/>
          </w:tcPr>
          <w:p w14:paraId="5D0915DE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098D30B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41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41E52E54" w14:textId="77777777" w:rsidR="00F3086F" w:rsidRPr="00DB5BBF" w:rsidRDefault="00CB076D" w:rsidP="00275EA7">
            <w:pPr>
              <w:rPr>
                <w:rFonts w:ascii="Poppins" w:hAnsi="Poppins" w:cs="Poppins"/>
              </w:rPr>
            </w:pPr>
            <w:hyperlink r:id="rId142" w:history="1">
              <w:r w:rsidR="00F3086F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F3086F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3086F" w:rsidRPr="00DB5BBF" w14:paraId="2A6C33D8" w14:textId="77777777" w:rsidTr="00275EA7">
        <w:tc>
          <w:tcPr>
            <w:tcW w:w="1265" w:type="dxa"/>
          </w:tcPr>
          <w:p w14:paraId="7B9765F6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A2F820E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0B9D3E50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F3086F" w:rsidRPr="00DB5BBF" w14:paraId="64401213" w14:textId="77777777" w:rsidTr="00275EA7">
        <w:tc>
          <w:tcPr>
            <w:tcW w:w="1265" w:type="dxa"/>
          </w:tcPr>
          <w:p w14:paraId="140DA277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A1E5D29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29E8D4FF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F3086F" w:rsidRPr="00DB5BBF" w14:paraId="2907307E" w14:textId="77777777" w:rsidTr="00275EA7">
        <w:tc>
          <w:tcPr>
            <w:tcW w:w="1265" w:type="dxa"/>
          </w:tcPr>
          <w:p w14:paraId="09026222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B7B762A" w14:textId="2C69F883" w:rsidR="00F3086F" w:rsidRPr="00DB5BB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14" w:type="dxa"/>
          </w:tcPr>
          <w:p w14:paraId="0A70EB7F" w14:textId="0718FC50" w:rsidR="00F3086F" w:rsidRPr="00DB5BB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F3086F" w:rsidRPr="00DB5BBF" w14:paraId="7232CB90" w14:textId="77777777" w:rsidTr="00275EA7">
        <w:tc>
          <w:tcPr>
            <w:tcW w:w="1265" w:type="dxa"/>
          </w:tcPr>
          <w:p w14:paraId="30F175D5" w14:textId="77777777" w:rsidR="00F3086F" w:rsidRPr="00DB5BBF" w:rsidRDefault="00F3086F" w:rsidP="00F3086F">
            <w:pPr>
              <w:pStyle w:val="ListParagraph"/>
              <w:numPr>
                <w:ilvl w:val="0"/>
                <w:numId w:val="20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A42312A" w14:textId="3975EE53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Thumb Icon </w:t>
            </w:r>
          </w:p>
        </w:tc>
        <w:tc>
          <w:tcPr>
            <w:tcW w:w="4214" w:type="dxa"/>
          </w:tcPr>
          <w:p w14:paraId="1864E85C" w14:textId="1A1BB0DB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Post Liked </w:t>
            </w:r>
          </w:p>
        </w:tc>
      </w:tr>
    </w:tbl>
    <w:p w14:paraId="74BE3986" w14:textId="77777777" w:rsidR="00F3086F" w:rsidRDefault="00F3086F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0C88733" w14:textId="77777777" w:rsidR="00F3086F" w:rsidRDefault="00F3086F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6F1A24E" w14:textId="046EE355" w:rsidR="00F3086F" w:rsidRDefault="00F3086F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D13D7EC" w14:textId="6D4F3A5E" w:rsidR="00844EB1" w:rsidRDefault="00844EB1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D1E6ACA" w14:textId="42F3B7DA" w:rsidR="00844EB1" w:rsidRDefault="00844EB1" w:rsidP="00686706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AE0F266" w14:textId="77777777" w:rsidR="00844EB1" w:rsidRDefault="00844EB1" w:rsidP="00F3086F">
      <w:pPr>
        <w:shd w:val="clear" w:color="auto" w:fill="FFFFFF"/>
        <w:spacing w:after="0" w:line="240" w:lineRule="auto"/>
        <w:ind w:firstLine="360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32FA3785" w14:textId="718C3AF4" w:rsidR="00476E6C" w:rsidRPr="00900D30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900D30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900D30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Comment</w:t>
      </w:r>
    </w:p>
    <w:p w14:paraId="23759A42" w14:textId="219D243C" w:rsidR="00844EB1" w:rsidRPr="00DB5BBF" w:rsidRDefault="00476E6C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844EB1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844EB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0</w:t>
      </w:r>
    </w:p>
    <w:p w14:paraId="71AB9404" w14:textId="77777777" w:rsidR="00844EB1" w:rsidRPr="00DB5BBF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5E5A4693" w14:textId="77777777" w:rsidR="00844EB1" w:rsidRPr="00855353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8526F9C" w14:textId="62796806" w:rsidR="00844EB1" w:rsidRPr="00F121A1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>User can comment on post</w:t>
      </w:r>
    </w:p>
    <w:p w14:paraId="1D909754" w14:textId="77777777" w:rsidR="00844EB1" w:rsidRPr="00704902" w:rsidRDefault="00844EB1" w:rsidP="00844EB1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4F0A3B52" w14:textId="77777777" w:rsidR="00844EB1" w:rsidRPr="00DB5BBF" w:rsidRDefault="00844EB1" w:rsidP="00844EB1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C7AF0D3" w14:textId="77777777" w:rsidR="00844EB1" w:rsidRDefault="00844EB1" w:rsidP="00F3086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D2AB442" w14:textId="77777777" w:rsidR="00844EB1" w:rsidRPr="00DB5BBF" w:rsidRDefault="00844EB1" w:rsidP="00F3086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2AFC339E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F3086F" w:rsidRPr="00DB5BBF" w14:paraId="1D96EABD" w14:textId="77777777" w:rsidTr="00275EA7">
        <w:tc>
          <w:tcPr>
            <w:tcW w:w="1265" w:type="dxa"/>
          </w:tcPr>
          <w:p w14:paraId="2854FC7B" w14:textId="77777777" w:rsidR="00F3086F" w:rsidRPr="00DB5BBF" w:rsidRDefault="00F3086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5F66CA7B" w14:textId="77777777" w:rsidR="00F3086F" w:rsidRPr="00DB5BBF" w:rsidRDefault="00F3086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0572BBAF" w14:textId="77777777" w:rsidR="00F3086F" w:rsidRPr="00DB5BBF" w:rsidRDefault="00F3086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3086F" w:rsidRPr="00DB5BBF" w14:paraId="4E4C14A2" w14:textId="77777777" w:rsidTr="00275EA7">
        <w:tc>
          <w:tcPr>
            <w:tcW w:w="1265" w:type="dxa"/>
          </w:tcPr>
          <w:p w14:paraId="41B8170C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E58FEA6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472E1799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3086F" w:rsidRPr="00DB5BBF" w14:paraId="0E3B10FA" w14:textId="77777777" w:rsidTr="00275EA7">
        <w:tc>
          <w:tcPr>
            <w:tcW w:w="1265" w:type="dxa"/>
          </w:tcPr>
          <w:p w14:paraId="57C072B3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CFD33CB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4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68B8A266" w14:textId="77777777" w:rsidR="00F3086F" w:rsidRPr="00DB5BBF" w:rsidRDefault="00CB076D" w:rsidP="00275EA7">
            <w:pPr>
              <w:rPr>
                <w:rFonts w:ascii="Poppins" w:hAnsi="Poppins" w:cs="Poppins"/>
              </w:rPr>
            </w:pPr>
            <w:hyperlink r:id="rId144" w:history="1">
              <w:r w:rsidR="00F3086F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F3086F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3086F" w:rsidRPr="00DB5BBF" w14:paraId="71BE5F8B" w14:textId="77777777" w:rsidTr="00275EA7">
        <w:tc>
          <w:tcPr>
            <w:tcW w:w="1265" w:type="dxa"/>
          </w:tcPr>
          <w:p w14:paraId="0B070C35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86C0860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45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538A0A6A" w14:textId="77777777" w:rsidR="00F3086F" w:rsidRPr="00DB5BBF" w:rsidRDefault="00CB076D" w:rsidP="00275EA7">
            <w:pPr>
              <w:rPr>
                <w:rFonts w:ascii="Poppins" w:hAnsi="Poppins" w:cs="Poppins"/>
              </w:rPr>
            </w:pPr>
            <w:hyperlink r:id="rId146" w:history="1">
              <w:r w:rsidR="00F3086F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F3086F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3086F" w:rsidRPr="00DB5BBF" w14:paraId="2AEF6E0B" w14:textId="77777777" w:rsidTr="00275EA7">
        <w:tc>
          <w:tcPr>
            <w:tcW w:w="1265" w:type="dxa"/>
          </w:tcPr>
          <w:p w14:paraId="2F644BF0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5C1F427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CC05E52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F3086F" w:rsidRPr="00DB5BBF" w14:paraId="29945FAD" w14:textId="77777777" w:rsidTr="00275EA7">
        <w:tc>
          <w:tcPr>
            <w:tcW w:w="1265" w:type="dxa"/>
          </w:tcPr>
          <w:p w14:paraId="3E5D7862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2E02005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0B39202F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F3086F" w:rsidRPr="00DB5BBF" w14:paraId="780CD958" w14:textId="77777777" w:rsidTr="00275EA7">
        <w:tc>
          <w:tcPr>
            <w:tcW w:w="1265" w:type="dxa"/>
          </w:tcPr>
          <w:p w14:paraId="3C2736F5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77416F1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14" w:type="dxa"/>
          </w:tcPr>
          <w:p w14:paraId="4BA0EF65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F3086F" w:rsidRPr="00DB5BBF" w14:paraId="11DE13F6" w14:textId="77777777" w:rsidTr="00275EA7">
        <w:tc>
          <w:tcPr>
            <w:tcW w:w="1265" w:type="dxa"/>
          </w:tcPr>
          <w:p w14:paraId="1FFAF524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799B1667" w14:textId="3D8ADB9E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Comment </w:t>
            </w:r>
          </w:p>
        </w:tc>
        <w:tc>
          <w:tcPr>
            <w:tcW w:w="4214" w:type="dxa"/>
          </w:tcPr>
          <w:p w14:paraId="4DB773B0" w14:textId="16EEF29F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comment box opens </w:t>
            </w:r>
          </w:p>
        </w:tc>
      </w:tr>
      <w:tr w:rsidR="00F3086F" w:rsidRPr="00DB5BBF" w14:paraId="4E1A60A0" w14:textId="77777777" w:rsidTr="00275EA7">
        <w:tc>
          <w:tcPr>
            <w:tcW w:w="1265" w:type="dxa"/>
          </w:tcPr>
          <w:p w14:paraId="0FB082DC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198F822" w14:textId="63008694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ype ‘Congratulation’</w:t>
            </w:r>
          </w:p>
        </w:tc>
        <w:tc>
          <w:tcPr>
            <w:tcW w:w="4214" w:type="dxa"/>
          </w:tcPr>
          <w:p w14:paraId="6473EB65" w14:textId="10FC23F5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ongratulation Appears in Text Box </w:t>
            </w:r>
          </w:p>
        </w:tc>
      </w:tr>
      <w:tr w:rsidR="00F3086F" w:rsidRPr="00DB5BBF" w14:paraId="2F01E4D8" w14:textId="77777777" w:rsidTr="00275EA7">
        <w:tc>
          <w:tcPr>
            <w:tcW w:w="1265" w:type="dxa"/>
          </w:tcPr>
          <w:p w14:paraId="64F9C4BF" w14:textId="77777777" w:rsidR="00F3086F" w:rsidRPr="00DB5BBF" w:rsidRDefault="00F3086F" w:rsidP="00F3086F">
            <w:pPr>
              <w:pStyle w:val="ListParagraph"/>
              <w:numPr>
                <w:ilvl w:val="0"/>
                <w:numId w:val="21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CFDBF6F" w14:textId="7F25F63B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Press Enter Button </w:t>
            </w:r>
          </w:p>
        </w:tc>
        <w:tc>
          <w:tcPr>
            <w:tcW w:w="4214" w:type="dxa"/>
          </w:tcPr>
          <w:p w14:paraId="0DA5DC52" w14:textId="7B76E7ED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omment Appears under post </w:t>
            </w:r>
          </w:p>
        </w:tc>
      </w:tr>
    </w:tbl>
    <w:p w14:paraId="63976C38" w14:textId="5CD5E6C5" w:rsidR="0002095B" w:rsidRDefault="0002095B" w:rsidP="003B0288">
      <w:pPr>
        <w:rPr>
          <w:rFonts w:ascii="Poppins" w:hAnsi="Poppins" w:cs="Poppins"/>
        </w:rPr>
      </w:pPr>
    </w:p>
    <w:p w14:paraId="15030B14" w14:textId="30CCCD3E" w:rsidR="00844EB1" w:rsidRDefault="00844EB1" w:rsidP="003B0288">
      <w:pPr>
        <w:rPr>
          <w:rFonts w:ascii="Poppins" w:hAnsi="Poppins" w:cs="Poppins"/>
        </w:rPr>
      </w:pPr>
    </w:p>
    <w:p w14:paraId="3BEA883C" w14:textId="2F792EEE" w:rsidR="00844EB1" w:rsidRDefault="00844EB1" w:rsidP="003B0288">
      <w:pPr>
        <w:rPr>
          <w:rFonts w:ascii="Poppins" w:hAnsi="Poppins" w:cs="Poppins"/>
        </w:rPr>
      </w:pPr>
    </w:p>
    <w:p w14:paraId="570A1EBA" w14:textId="3A499D3D" w:rsidR="00844EB1" w:rsidRDefault="00844EB1" w:rsidP="003B0288">
      <w:pPr>
        <w:rPr>
          <w:rFonts w:ascii="Poppins" w:hAnsi="Poppins" w:cs="Poppins"/>
        </w:rPr>
      </w:pPr>
    </w:p>
    <w:p w14:paraId="3521F491" w14:textId="72B03C7C" w:rsidR="00844EB1" w:rsidRDefault="00844EB1" w:rsidP="003B0288">
      <w:pPr>
        <w:rPr>
          <w:rFonts w:ascii="Poppins" w:hAnsi="Poppins" w:cs="Poppins"/>
        </w:rPr>
      </w:pPr>
    </w:p>
    <w:p w14:paraId="6E0D4AC5" w14:textId="0EFA4CCC" w:rsidR="00844EB1" w:rsidRDefault="00844EB1" w:rsidP="003B0288">
      <w:pPr>
        <w:rPr>
          <w:rFonts w:ascii="Poppins" w:hAnsi="Poppins" w:cs="Poppins"/>
        </w:rPr>
      </w:pPr>
    </w:p>
    <w:p w14:paraId="3360F0DF" w14:textId="29056EC9" w:rsidR="00844EB1" w:rsidRDefault="00844EB1" w:rsidP="003B0288">
      <w:pPr>
        <w:rPr>
          <w:rFonts w:ascii="Poppins" w:hAnsi="Poppins" w:cs="Poppins"/>
        </w:rPr>
      </w:pPr>
    </w:p>
    <w:p w14:paraId="5077CB58" w14:textId="1EC0BCE6" w:rsidR="00844EB1" w:rsidRDefault="00844EB1" w:rsidP="003B0288">
      <w:pPr>
        <w:rPr>
          <w:rFonts w:ascii="Poppins" w:hAnsi="Poppins" w:cs="Poppins"/>
        </w:rPr>
      </w:pPr>
    </w:p>
    <w:p w14:paraId="370A0F67" w14:textId="77777777" w:rsidR="00844EB1" w:rsidRDefault="00844EB1" w:rsidP="003B0288">
      <w:pPr>
        <w:rPr>
          <w:rFonts w:ascii="Poppins" w:hAnsi="Poppins" w:cs="Poppins"/>
        </w:rPr>
      </w:pPr>
    </w:p>
    <w:p w14:paraId="40DE007E" w14:textId="75BC69FF" w:rsidR="00476E6C" w:rsidRPr="00900D30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900D30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900D30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Tag Friends</w:t>
      </w:r>
    </w:p>
    <w:p w14:paraId="6FE0528B" w14:textId="18F34C7C" w:rsidR="00844EB1" w:rsidRPr="00DB5BBF" w:rsidRDefault="00476E6C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844EB1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844EB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</w:t>
      </w:r>
      <w:r w:rsidR="00DF780B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1</w:t>
      </w:r>
    </w:p>
    <w:p w14:paraId="0BCB926A" w14:textId="77777777" w:rsidR="00844EB1" w:rsidRPr="00DB5BBF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1BBC9FFC" w14:textId="77777777" w:rsidR="00844EB1" w:rsidRPr="00855353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2E525838" w14:textId="112767DC" w:rsidR="00844EB1" w:rsidRPr="00F121A1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>User can tag friends in a comment on post</w:t>
      </w:r>
    </w:p>
    <w:p w14:paraId="280F35BC" w14:textId="77777777" w:rsidR="00844EB1" w:rsidRPr="00704902" w:rsidRDefault="00844EB1" w:rsidP="00844EB1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75A902E0" w14:textId="77777777" w:rsidR="00844EB1" w:rsidRPr="00DB5BBF" w:rsidRDefault="00844EB1" w:rsidP="00F3086F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A94EDA8" w14:textId="77777777" w:rsidR="00F3086F" w:rsidRPr="00DB5BBF" w:rsidRDefault="00F3086F" w:rsidP="00F3086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F3086F" w:rsidRPr="00DB5BBF" w14:paraId="00212829" w14:textId="77777777" w:rsidTr="00275EA7">
        <w:tc>
          <w:tcPr>
            <w:tcW w:w="1265" w:type="dxa"/>
          </w:tcPr>
          <w:p w14:paraId="4E6E3380" w14:textId="77777777" w:rsidR="00F3086F" w:rsidRPr="00DB5BBF" w:rsidRDefault="00F3086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74BA9DCC" w14:textId="77777777" w:rsidR="00F3086F" w:rsidRPr="00DB5BBF" w:rsidRDefault="00F3086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36449551" w14:textId="77777777" w:rsidR="00F3086F" w:rsidRPr="00DB5BBF" w:rsidRDefault="00F3086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F3086F" w:rsidRPr="00DB5BBF" w14:paraId="46219C24" w14:textId="77777777" w:rsidTr="00275EA7">
        <w:tc>
          <w:tcPr>
            <w:tcW w:w="1265" w:type="dxa"/>
          </w:tcPr>
          <w:p w14:paraId="130E574F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8381DD6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0BDD5C10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F3086F" w:rsidRPr="00DB5BBF" w14:paraId="02337DBC" w14:textId="77777777" w:rsidTr="00275EA7">
        <w:tc>
          <w:tcPr>
            <w:tcW w:w="1265" w:type="dxa"/>
          </w:tcPr>
          <w:p w14:paraId="126FF21D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BA7FEA0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4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6E033E4" w14:textId="77777777" w:rsidR="00F3086F" w:rsidRPr="00DB5BBF" w:rsidRDefault="00CB076D" w:rsidP="00275EA7">
            <w:pPr>
              <w:rPr>
                <w:rFonts w:ascii="Poppins" w:hAnsi="Poppins" w:cs="Poppins"/>
              </w:rPr>
            </w:pPr>
            <w:hyperlink r:id="rId148" w:history="1">
              <w:r w:rsidR="00F3086F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F3086F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F3086F" w:rsidRPr="00DB5BBF" w14:paraId="2F10C3FC" w14:textId="77777777" w:rsidTr="00275EA7">
        <w:tc>
          <w:tcPr>
            <w:tcW w:w="1265" w:type="dxa"/>
          </w:tcPr>
          <w:p w14:paraId="0C6B48DA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AD6857A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4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62CB5F38" w14:textId="77777777" w:rsidR="00F3086F" w:rsidRPr="00DB5BBF" w:rsidRDefault="00CB076D" w:rsidP="00275EA7">
            <w:pPr>
              <w:rPr>
                <w:rFonts w:ascii="Poppins" w:hAnsi="Poppins" w:cs="Poppins"/>
              </w:rPr>
            </w:pPr>
            <w:hyperlink r:id="rId150" w:history="1">
              <w:r w:rsidR="00F3086F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F3086F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F3086F" w:rsidRPr="00DB5BBF" w14:paraId="5840EA82" w14:textId="77777777" w:rsidTr="00275EA7">
        <w:tc>
          <w:tcPr>
            <w:tcW w:w="1265" w:type="dxa"/>
          </w:tcPr>
          <w:p w14:paraId="313B68EC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F34FF6C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3F37BC55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F3086F" w:rsidRPr="00DB5BBF" w14:paraId="6CDCED4A" w14:textId="77777777" w:rsidTr="00275EA7">
        <w:tc>
          <w:tcPr>
            <w:tcW w:w="1265" w:type="dxa"/>
          </w:tcPr>
          <w:p w14:paraId="4D717111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40B6BF9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1539FE49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F3086F" w:rsidRPr="00DB5BBF" w14:paraId="0A69A8D9" w14:textId="77777777" w:rsidTr="00275EA7">
        <w:tc>
          <w:tcPr>
            <w:tcW w:w="1265" w:type="dxa"/>
          </w:tcPr>
          <w:p w14:paraId="7288279E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C64BC6D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14" w:type="dxa"/>
          </w:tcPr>
          <w:p w14:paraId="6F9D8E51" w14:textId="77777777" w:rsidR="00F3086F" w:rsidRPr="00DB5BB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F3086F" w:rsidRPr="00DB5BBF" w14:paraId="7D847FAF" w14:textId="77777777" w:rsidTr="00275EA7">
        <w:tc>
          <w:tcPr>
            <w:tcW w:w="1265" w:type="dxa"/>
          </w:tcPr>
          <w:p w14:paraId="127F4435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76861A6" w14:textId="77777777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Comment </w:t>
            </w:r>
          </w:p>
        </w:tc>
        <w:tc>
          <w:tcPr>
            <w:tcW w:w="4214" w:type="dxa"/>
          </w:tcPr>
          <w:p w14:paraId="3A76E037" w14:textId="77777777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comment box opens </w:t>
            </w:r>
          </w:p>
        </w:tc>
      </w:tr>
      <w:tr w:rsidR="00F3086F" w:rsidRPr="00DB5BBF" w14:paraId="1F2E5EC8" w14:textId="77777777" w:rsidTr="00275EA7">
        <w:tc>
          <w:tcPr>
            <w:tcW w:w="1265" w:type="dxa"/>
          </w:tcPr>
          <w:p w14:paraId="5F235761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DC1959" w14:textId="77777777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ype ‘Congratulation’</w:t>
            </w:r>
          </w:p>
        </w:tc>
        <w:tc>
          <w:tcPr>
            <w:tcW w:w="4214" w:type="dxa"/>
          </w:tcPr>
          <w:p w14:paraId="3BC567DD" w14:textId="77777777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ongratulation Appears in Text Box </w:t>
            </w:r>
          </w:p>
        </w:tc>
      </w:tr>
      <w:tr w:rsidR="00F3086F" w:rsidRPr="00DB5BBF" w14:paraId="32A4506C" w14:textId="77777777" w:rsidTr="00275EA7">
        <w:tc>
          <w:tcPr>
            <w:tcW w:w="1265" w:type="dxa"/>
          </w:tcPr>
          <w:p w14:paraId="50F6DBCC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95B0358" w14:textId="57F3E0F9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hen Type @  </w:t>
            </w:r>
          </w:p>
        </w:tc>
        <w:tc>
          <w:tcPr>
            <w:tcW w:w="4214" w:type="dxa"/>
          </w:tcPr>
          <w:p w14:paraId="239BFF77" w14:textId="5C479F48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list of different friends appears </w:t>
            </w:r>
          </w:p>
        </w:tc>
      </w:tr>
      <w:tr w:rsidR="00F3086F" w:rsidRPr="00DB5BBF" w14:paraId="7C49C812" w14:textId="77777777" w:rsidTr="00275EA7">
        <w:tc>
          <w:tcPr>
            <w:tcW w:w="1265" w:type="dxa"/>
          </w:tcPr>
          <w:p w14:paraId="102B57CD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D40A18" w14:textId="5BD1F32E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Ahmed from list of </w:t>
            </w:r>
            <w:proofErr w:type="gramStart"/>
            <w:r>
              <w:rPr>
                <w:rFonts w:ascii="Poppins" w:hAnsi="Poppins" w:cs="Poppins"/>
              </w:rPr>
              <w:t>friend</w:t>
            </w:r>
            <w:proofErr w:type="gramEnd"/>
            <w:r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06942485" w14:textId="696D8ACB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hmed name appears with text color blue </w:t>
            </w:r>
          </w:p>
        </w:tc>
      </w:tr>
      <w:tr w:rsidR="00F3086F" w:rsidRPr="00DB5BBF" w14:paraId="4F53131C" w14:textId="77777777" w:rsidTr="00275EA7">
        <w:tc>
          <w:tcPr>
            <w:tcW w:w="1265" w:type="dxa"/>
          </w:tcPr>
          <w:p w14:paraId="1560803F" w14:textId="77777777" w:rsidR="00F3086F" w:rsidRPr="00DB5BBF" w:rsidRDefault="00F3086F" w:rsidP="00F3086F">
            <w:pPr>
              <w:pStyle w:val="ListParagraph"/>
              <w:numPr>
                <w:ilvl w:val="0"/>
                <w:numId w:val="22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224BB84" w14:textId="469B5B95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Press Enter</w:t>
            </w:r>
          </w:p>
        </w:tc>
        <w:tc>
          <w:tcPr>
            <w:tcW w:w="4214" w:type="dxa"/>
          </w:tcPr>
          <w:p w14:paraId="463A8D7F" w14:textId="6A3649BC" w:rsidR="00F3086F" w:rsidRDefault="00F3086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omment appears with Ahmed mentioned in comment </w:t>
            </w:r>
          </w:p>
        </w:tc>
      </w:tr>
    </w:tbl>
    <w:p w14:paraId="64AE110E" w14:textId="0CFA6CA8" w:rsidR="00F3086F" w:rsidRDefault="00F3086F" w:rsidP="00F3086F">
      <w:pPr>
        <w:rPr>
          <w:rFonts w:ascii="Poppins" w:hAnsi="Poppins" w:cs="Poppins"/>
        </w:rPr>
      </w:pPr>
    </w:p>
    <w:p w14:paraId="7E271011" w14:textId="3BA04E5E" w:rsidR="00844EB1" w:rsidRDefault="00844EB1" w:rsidP="00F3086F">
      <w:pPr>
        <w:rPr>
          <w:rFonts w:ascii="Poppins" w:hAnsi="Poppins" w:cs="Poppins"/>
        </w:rPr>
      </w:pPr>
    </w:p>
    <w:p w14:paraId="0FEB3F19" w14:textId="4EE0587B" w:rsidR="00844EB1" w:rsidRDefault="00844EB1" w:rsidP="00F3086F">
      <w:pPr>
        <w:rPr>
          <w:rFonts w:ascii="Poppins" w:hAnsi="Poppins" w:cs="Poppins"/>
        </w:rPr>
      </w:pPr>
    </w:p>
    <w:p w14:paraId="0FAF3B95" w14:textId="508D6EE3" w:rsidR="00844EB1" w:rsidRDefault="00844EB1" w:rsidP="00F3086F">
      <w:pPr>
        <w:rPr>
          <w:rFonts w:ascii="Poppins" w:hAnsi="Poppins" w:cs="Poppins"/>
        </w:rPr>
      </w:pPr>
    </w:p>
    <w:p w14:paraId="5CE3D74D" w14:textId="2BC780D6" w:rsidR="00844EB1" w:rsidRDefault="00844EB1" w:rsidP="00F3086F">
      <w:pPr>
        <w:rPr>
          <w:rFonts w:ascii="Poppins" w:hAnsi="Poppins" w:cs="Poppins"/>
        </w:rPr>
      </w:pPr>
    </w:p>
    <w:p w14:paraId="1FA65FBF" w14:textId="4CB3D93C" w:rsidR="00844EB1" w:rsidRDefault="00844EB1" w:rsidP="00F3086F">
      <w:pPr>
        <w:rPr>
          <w:rFonts w:ascii="Poppins" w:hAnsi="Poppins" w:cs="Poppins"/>
        </w:rPr>
      </w:pPr>
    </w:p>
    <w:p w14:paraId="2AA1AB24" w14:textId="172F3D7A" w:rsidR="00844EB1" w:rsidRDefault="00844EB1" w:rsidP="00F3086F">
      <w:pPr>
        <w:rPr>
          <w:rFonts w:ascii="Poppins" w:hAnsi="Poppins" w:cs="Poppins"/>
        </w:rPr>
      </w:pPr>
    </w:p>
    <w:p w14:paraId="0A562A0B" w14:textId="77777777" w:rsidR="00844EB1" w:rsidRPr="00DB5BBF" w:rsidRDefault="00844EB1" w:rsidP="00F3086F">
      <w:pPr>
        <w:rPr>
          <w:rFonts w:ascii="Poppins" w:hAnsi="Poppins" w:cs="Poppins"/>
        </w:rPr>
      </w:pPr>
    </w:p>
    <w:p w14:paraId="38208B12" w14:textId="601E2D70" w:rsidR="00476E6C" w:rsidRPr="00DF780B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DF780B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DF780B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Post Feed</w:t>
      </w:r>
    </w:p>
    <w:p w14:paraId="3FA96617" w14:textId="5C5A711D" w:rsidR="00844EB1" w:rsidRPr="00DB5BBF" w:rsidRDefault="00476E6C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844EB1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844EB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</w:t>
      </w:r>
      <w:r w:rsidR="00DF780B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2</w:t>
      </w:r>
    </w:p>
    <w:p w14:paraId="60BE64D5" w14:textId="77777777" w:rsidR="00844EB1" w:rsidRPr="00DB5BBF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032F2F7A" w14:textId="77777777" w:rsidR="00844EB1" w:rsidRPr="00855353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43D049B" w14:textId="761E8C54" w:rsidR="00844EB1" w:rsidRPr="00F121A1" w:rsidRDefault="00844EB1" w:rsidP="00844EB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>User can share Friend Post on Feed</w:t>
      </w:r>
    </w:p>
    <w:p w14:paraId="73E68B5E" w14:textId="77777777" w:rsidR="00844EB1" w:rsidRPr="00704902" w:rsidRDefault="00844EB1" w:rsidP="00844EB1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2D44B390" w14:textId="77777777" w:rsidR="00844EB1" w:rsidRPr="00DB5BBF" w:rsidRDefault="00844EB1" w:rsidP="005E0E7C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C734B3F" w14:textId="77777777" w:rsidR="005E0E7C" w:rsidRPr="00DB5BBF" w:rsidRDefault="005E0E7C" w:rsidP="005E0E7C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5E0E7C" w:rsidRPr="00DB5BBF" w14:paraId="7C76C53E" w14:textId="77777777" w:rsidTr="00275EA7">
        <w:tc>
          <w:tcPr>
            <w:tcW w:w="1265" w:type="dxa"/>
          </w:tcPr>
          <w:p w14:paraId="4E1AAA9E" w14:textId="77777777" w:rsidR="005E0E7C" w:rsidRPr="00DB5BBF" w:rsidRDefault="005E0E7C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70105D77" w14:textId="77777777" w:rsidR="005E0E7C" w:rsidRPr="00DB5BBF" w:rsidRDefault="005E0E7C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3EDE97EA" w14:textId="77777777" w:rsidR="005E0E7C" w:rsidRPr="00DB5BBF" w:rsidRDefault="005E0E7C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5E0E7C" w:rsidRPr="00DB5BBF" w14:paraId="2E0F1C8F" w14:textId="77777777" w:rsidTr="00275EA7">
        <w:tc>
          <w:tcPr>
            <w:tcW w:w="1265" w:type="dxa"/>
          </w:tcPr>
          <w:p w14:paraId="7379E889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DACA47" w14:textId="77777777" w:rsidR="005E0E7C" w:rsidRPr="00DB5BBF" w:rsidRDefault="005E0E7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328EDF09" w14:textId="77777777" w:rsidR="005E0E7C" w:rsidRPr="00DB5BBF" w:rsidRDefault="005E0E7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5E0E7C" w:rsidRPr="00DB5BBF" w14:paraId="76C5DEBA" w14:textId="77777777" w:rsidTr="00275EA7">
        <w:tc>
          <w:tcPr>
            <w:tcW w:w="1265" w:type="dxa"/>
          </w:tcPr>
          <w:p w14:paraId="14C76DF2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1D1A824" w14:textId="77777777" w:rsidR="005E0E7C" w:rsidRPr="00DB5BBF" w:rsidRDefault="005E0E7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5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232C5501" w14:textId="77777777" w:rsidR="005E0E7C" w:rsidRPr="00DB5BBF" w:rsidRDefault="00CB076D" w:rsidP="00275EA7">
            <w:pPr>
              <w:rPr>
                <w:rFonts w:ascii="Poppins" w:hAnsi="Poppins" w:cs="Poppins"/>
              </w:rPr>
            </w:pPr>
            <w:hyperlink r:id="rId152" w:history="1">
              <w:r w:rsidR="005E0E7C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5E0E7C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5E0E7C" w:rsidRPr="00DB5BBF" w14:paraId="6987BCDD" w14:textId="77777777" w:rsidTr="00275EA7">
        <w:tc>
          <w:tcPr>
            <w:tcW w:w="1265" w:type="dxa"/>
          </w:tcPr>
          <w:p w14:paraId="1FFE7DD5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12E1C64" w14:textId="77777777" w:rsidR="005E0E7C" w:rsidRPr="00DB5BBF" w:rsidRDefault="005E0E7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53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6103CACB" w14:textId="77777777" w:rsidR="005E0E7C" w:rsidRPr="00DB5BBF" w:rsidRDefault="00CB076D" w:rsidP="00275EA7">
            <w:pPr>
              <w:rPr>
                <w:rFonts w:ascii="Poppins" w:hAnsi="Poppins" w:cs="Poppins"/>
              </w:rPr>
            </w:pPr>
            <w:hyperlink r:id="rId154" w:history="1">
              <w:r w:rsidR="005E0E7C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5E0E7C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5E0E7C" w:rsidRPr="00DB5BBF" w14:paraId="7D4C55F9" w14:textId="77777777" w:rsidTr="00275EA7">
        <w:tc>
          <w:tcPr>
            <w:tcW w:w="1265" w:type="dxa"/>
          </w:tcPr>
          <w:p w14:paraId="17655DE7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6D024D0" w14:textId="77777777" w:rsidR="005E0E7C" w:rsidRPr="00DB5BBF" w:rsidRDefault="005E0E7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1A20F464" w14:textId="77777777" w:rsidR="005E0E7C" w:rsidRPr="00DB5BBF" w:rsidRDefault="005E0E7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5E0E7C" w:rsidRPr="00DB5BBF" w14:paraId="009E4B58" w14:textId="77777777" w:rsidTr="00275EA7">
        <w:tc>
          <w:tcPr>
            <w:tcW w:w="1265" w:type="dxa"/>
          </w:tcPr>
          <w:p w14:paraId="748B33C1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B4D6E86" w14:textId="77777777" w:rsidR="005E0E7C" w:rsidRPr="00DB5BBF" w:rsidRDefault="005E0E7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0495C474" w14:textId="77777777" w:rsidR="005E0E7C" w:rsidRPr="00DB5BBF" w:rsidRDefault="005E0E7C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5E0E7C" w:rsidRPr="00DB5BBF" w14:paraId="3E182064" w14:textId="77777777" w:rsidTr="00275EA7">
        <w:tc>
          <w:tcPr>
            <w:tcW w:w="1265" w:type="dxa"/>
          </w:tcPr>
          <w:p w14:paraId="53BD2118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9AB836B" w14:textId="4B8153F1" w:rsidR="005E0E7C" w:rsidRPr="00DB5BBF" w:rsidRDefault="005E0E7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Friend post  </w:t>
            </w:r>
          </w:p>
        </w:tc>
        <w:tc>
          <w:tcPr>
            <w:tcW w:w="4214" w:type="dxa"/>
          </w:tcPr>
          <w:p w14:paraId="63DD5BD0" w14:textId="419B9E75" w:rsidR="005E0E7C" w:rsidRPr="00DB5BBF" w:rsidRDefault="005E0E7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 from tour appears</w:t>
            </w:r>
          </w:p>
        </w:tc>
      </w:tr>
      <w:tr w:rsidR="005E0E7C" w:rsidRPr="00DB5BBF" w14:paraId="0F1902D5" w14:textId="77777777" w:rsidTr="00275EA7">
        <w:tc>
          <w:tcPr>
            <w:tcW w:w="1265" w:type="dxa"/>
          </w:tcPr>
          <w:p w14:paraId="3E9F7066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5A7CB41" w14:textId="0C61C7D7" w:rsidR="005E0E7C" w:rsidRDefault="005E0E7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Share </w:t>
            </w:r>
          </w:p>
        </w:tc>
        <w:tc>
          <w:tcPr>
            <w:tcW w:w="4214" w:type="dxa"/>
          </w:tcPr>
          <w:p w14:paraId="112D3A0F" w14:textId="3BBE6E92" w:rsidR="005E0E7C" w:rsidRDefault="005E0E7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small dialog box opens </w:t>
            </w:r>
          </w:p>
        </w:tc>
      </w:tr>
      <w:tr w:rsidR="005E0E7C" w:rsidRPr="00DB5BBF" w14:paraId="174520DB" w14:textId="77777777" w:rsidTr="00275EA7">
        <w:tc>
          <w:tcPr>
            <w:tcW w:w="1265" w:type="dxa"/>
          </w:tcPr>
          <w:p w14:paraId="4D8E4D64" w14:textId="77777777" w:rsidR="005E0E7C" w:rsidRPr="00DB5BBF" w:rsidRDefault="005E0E7C" w:rsidP="005E0E7C">
            <w:pPr>
              <w:pStyle w:val="ListParagraph"/>
              <w:numPr>
                <w:ilvl w:val="0"/>
                <w:numId w:val="23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73BCF04" w14:textId="0AB52797" w:rsidR="005E0E7C" w:rsidRDefault="005E0E7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Share to Feed </w:t>
            </w:r>
          </w:p>
        </w:tc>
        <w:tc>
          <w:tcPr>
            <w:tcW w:w="4214" w:type="dxa"/>
          </w:tcPr>
          <w:p w14:paraId="7C81B68C" w14:textId="13D075CF" w:rsidR="005E0E7C" w:rsidRDefault="005E0E7C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he Post Shared on Account Feed</w:t>
            </w:r>
          </w:p>
        </w:tc>
      </w:tr>
    </w:tbl>
    <w:p w14:paraId="17EA88BE" w14:textId="5323748A" w:rsidR="005E0E7C" w:rsidRDefault="005E0E7C" w:rsidP="005E0E7C">
      <w:pPr>
        <w:rPr>
          <w:rFonts w:ascii="Poppins" w:hAnsi="Poppins" w:cs="Poppins"/>
        </w:rPr>
      </w:pPr>
    </w:p>
    <w:p w14:paraId="123AC42D" w14:textId="7384B75B" w:rsidR="00BE2303" w:rsidRDefault="00BE2303" w:rsidP="005E0E7C">
      <w:pPr>
        <w:rPr>
          <w:rFonts w:ascii="Poppins" w:hAnsi="Poppins" w:cs="Poppins"/>
        </w:rPr>
      </w:pPr>
    </w:p>
    <w:p w14:paraId="457B0310" w14:textId="1B3150F6" w:rsidR="00BE2303" w:rsidRDefault="00BE2303" w:rsidP="005E0E7C">
      <w:pPr>
        <w:rPr>
          <w:rFonts w:ascii="Poppins" w:hAnsi="Poppins" w:cs="Poppins"/>
        </w:rPr>
      </w:pPr>
    </w:p>
    <w:p w14:paraId="594BC7A0" w14:textId="4B362AF4" w:rsidR="009C28F0" w:rsidRDefault="009C28F0" w:rsidP="00BE2303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486AAB16" w14:textId="77777777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</w:p>
    <w:p w14:paraId="07704694" w14:textId="570F94DA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BCE5361" w14:textId="05615E19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3639EDB" w14:textId="1FD1ECC3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374A6F7" w14:textId="3D363F6D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52C0F70" w14:textId="66592988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59B2B30" w14:textId="2CD48FAE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198C55F" w14:textId="0CD8D270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50DCF27" w14:textId="77777777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1AA35C30" w14:textId="77777777" w:rsidR="009C28F0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6AF4117D" w14:textId="01EEDC1A" w:rsidR="00476E6C" w:rsidRPr="00190B7E" w:rsidRDefault="00686706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:</w:t>
      </w:r>
      <w:r w:rsidR="00190B7E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 w:rsidR="00190B7E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Post_Friend</w:t>
      </w:r>
    </w:p>
    <w:p w14:paraId="33323287" w14:textId="3A713EE2" w:rsidR="009C28F0" w:rsidRPr="00DB5BBF" w:rsidRDefault="00476E6C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9C28F0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9C28F0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3</w:t>
      </w:r>
    </w:p>
    <w:p w14:paraId="27C9384A" w14:textId="77777777" w:rsidR="009C28F0" w:rsidRPr="00DB5BBF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6D814127" w14:textId="77777777" w:rsidR="009C28F0" w:rsidRPr="00855353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12AD5FF2" w14:textId="1E1DB844" w:rsidR="009C28F0" w:rsidRPr="00F121A1" w:rsidRDefault="009C28F0" w:rsidP="009C28F0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>User can share Post on Friends Timeline</w:t>
      </w:r>
    </w:p>
    <w:p w14:paraId="2046743F" w14:textId="77777777" w:rsidR="009C28F0" w:rsidRPr="00704902" w:rsidRDefault="009C28F0" w:rsidP="009C28F0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781AB22C" w14:textId="77777777" w:rsidR="009C28F0" w:rsidRPr="00DB5BBF" w:rsidRDefault="009C28F0" w:rsidP="00BE2303">
      <w:pP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748EA9F1" w14:textId="77777777" w:rsidR="00BE2303" w:rsidRPr="00DB5BBF" w:rsidRDefault="00BE2303" w:rsidP="00BE23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BE2303" w:rsidRPr="00DB5BBF" w14:paraId="3657C0DD" w14:textId="77777777" w:rsidTr="00275EA7">
        <w:tc>
          <w:tcPr>
            <w:tcW w:w="1265" w:type="dxa"/>
          </w:tcPr>
          <w:p w14:paraId="201A6D2D" w14:textId="77777777" w:rsidR="00BE2303" w:rsidRPr="00DB5BBF" w:rsidRDefault="00BE2303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30DB1D1B" w14:textId="77777777" w:rsidR="00BE2303" w:rsidRPr="00DB5BBF" w:rsidRDefault="00BE2303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60F872C4" w14:textId="77777777" w:rsidR="00BE2303" w:rsidRPr="00DB5BBF" w:rsidRDefault="00BE2303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BE2303" w:rsidRPr="00DB5BBF" w14:paraId="7D68AC8A" w14:textId="77777777" w:rsidTr="00275EA7">
        <w:tc>
          <w:tcPr>
            <w:tcW w:w="1265" w:type="dxa"/>
          </w:tcPr>
          <w:p w14:paraId="5F8EBB32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1B05000" w14:textId="77777777" w:rsidR="00BE2303" w:rsidRPr="00DB5BBF" w:rsidRDefault="00BE23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63F9B384" w14:textId="77777777" w:rsidR="00BE2303" w:rsidRPr="00DB5BBF" w:rsidRDefault="00BE23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BE2303" w:rsidRPr="00DB5BBF" w14:paraId="53C47204" w14:textId="77777777" w:rsidTr="00275EA7">
        <w:tc>
          <w:tcPr>
            <w:tcW w:w="1265" w:type="dxa"/>
          </w:tcPr>
          <w:p w14:paraId="33B015F5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5471A2B" w14:textId="77777777" w:rsidR="00BE2303" w:rsidRPr="00DB5BBF" w:rsidRDefault="00BE23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5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13C3A603" w14:textId="77777777" w:rsidR="00BE2303" w:rsidRPr="00DB5BBF" w:rsidRDefault="00CB076D" w:rsidP="00275EA7">
            <w:pPr>
              <w:rPr>
                <w:rFonts w:ascii="Poppins" w:hAnsi="Poppins" w:cs="Poppins"/>
              </w:rPr>
            </w:pPr>
            <w:hyperlink r:id="rId156" w:history="1">
              <w:r w:rsidR="00BE2303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BE2303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BE2303" w:rsidRPr="00DB5BBF" w14:paraId="1FE13588" w14:textId="77777777" w:rsidTr="00275EA7">
        <w:tc>
          <w:tcPr>
            <w:tcW w:w="1265" w:type="dxa"/>
          </w:tcPr>
          <w:p w14:paraId="3256F4BF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CF80F70" w14:textId="77777777" w:rsidR="00BE2303" w:rsidRPr="00DB5BBF" w:rsidRDefault="00BE23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5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63752389" w14:textId="77777777" w:rsidR="00BE2303" w:rsidRPr="00DB5BBF" w:rsidRDefault="00CB076D" w:rsidP="00275EA7">
            <w:pPr>
              <w:rPr>
                <w:rFonts w:ascii="Poppins" w:hAnsi="Poppins" w:cs="Poppins"/>
              </w:rPr>
            </w:pPr>
            <w:hyperlink r:id="rId158" w:history="1">
              <w:r w:rsidR="00BE2303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BE2303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BE2303" w:rsidRPr="00DB5BBF" w14:paraId="3804E67E" w14:textId="77777777" w:rsidTr="00275EA7">
        <w:tc>
          <w:tcPr>
            <w:tcW w:w="1265" w:type="dxa"/>
          </w:tcPr>
          <w:p w14:paraId="1DCF786D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3B4BB528" w14:textId="77777777" w:rsidR="00BE2303" w:rsidRPr="00DB5BBF" w:rsidRDefault="00BE23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627184EA" w14:textId="77777777" w:rsidR="00BE2303" w:rsidRPr="00DB5BBF" w:rsidRDefault="00BE23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BE2303" w:rsidRPr="00DB5BBF" w14:paraId="15AD5C80" w14:textId="77777777" w:rsidTr="00275EA7">
        <w:tc>
          <w:tcPr>
            <w:tcW w:w="1265" w:type="dxa"/>
          </w:tcPr>
          <w:p w14:paraId="2F0B2F50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B22EB19" w14:textId="77777777" w:rsidR="00BE2303" w:rsidRPr="00DB5BBF" w:rsidRDefault="00BE23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65A21285" w14:textId="77777777" w:rsidR="00BE2303" w:rsidRPr="00DB5BBF" w:rsidRDefault="00BE2303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BE2303" w:rsidRPr="00DB5BBF" w14:paraId="3A969247" w14:textId="77777777" w:rsidTr="00275EA7">
        <w:tc>
          <w:tcPr>
            <w:tcW w:w="1265" w:type="dxa"/>
          </w:tcPr>
          <w:p w14:paraId="36C2485B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65EAB31" w14:textId="37532E37" w:rsidR="00BE2303" w:rsidRPr="00DB5BBF" w:rsidRDefault="00BE23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14" w:type="dxa"/>
          </w:tcPr>
          <w:p w14:paraId="08DA525E" w14:textId="3CE3F5B7" w:rsidR="00BE2303" w:rsidRPr="00DB5BBF" w:rsidRDefault="00BE23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BE2303" w:rsidRPr="00DB5BBF" w14:paraId="57590FAE" w14:textId="77777777" w:rsidTr="00275EA7">
        <w:tc>
          <w:tcPr>
            <w:tcW w:w="1265" w:type="dxa"/>
          </w:tcPr>
          <w:p w14:paraId="3D767520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4782379" w14:textId="77777777" w:rsidR="00BE2303" w:rsidRDefault="00BE23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Share </w:t>
            </w:r>
          </w:p>
        </w:tc>
        <w:tc>
          <w:tcPr>
            <w:tcW w:w="4214" w:type="dxa"/>
          </w:tcPr>
          <w:p w14:paraId="0FF57A14" w14:textId="77777777" w:rsidR="00BE2303" w:rsidRDefault="00BE23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small dialog box opens </w:t>
            </w:r>
          </w:p>
        </w:tc>
      </w:tr>
      <w:tr w:rsidR="00BE2303" w:rsidRPr="00DB5BBF" w14:paraId="4F6473B0" w14:textId="77777777" w:rsidTr="00275EA7">
        <w:tc>
          <w:tcPr>
            <w:tcW w:w="1265" w:type="dxa"/>
          </w:tcPr>
          <w:p w14:paraId="0EBB6BD1" w14:textId="77777777" w:rsidR="00BE2303" w:rsidRPr="00DB5BBF" w:rsidRDefault="00BE2303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723F017" w14:textId="35E336BA" w:rsidR="00BE2303" w:rsidRDefault="00BE2303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Share </w:t>
            </w:r>
            <w:r w:rsidR="00565C49">
              <w:rPr>
                <w:rFonts w:ascii="Poppins" w:hAnsi="Poppins" w:cs="Poppins"/>
              </w:rPr>
              <w:t>on Friend Profile</w:t>
            </w:r>
          </w:p>
        </w:tc>
        <w:tc>
          <w:tcPr>
            <w:tcW w:w="4214" w:type="dxa"/>
          </w:tcPr>
          <w:p w14:paraId="48BE80EA" w14:textId="1D360825" w:rsidR="00BE2303" w:rsidRDefault="00565C49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ection appears with Title “</w:t>
            </w:r>
            <w:r w:rsidRPr="00565C49">
              <w:rPr>
                <w:rFonts w:ascii="Poppins" w:hAnsi="Poppins" w:cs="Poppins"/>
              </w:rPr>
              <w:t>Share on a friend's profile</w:t>
            </w:r>
            <w:r>
              <w:rPr>
                <w:rFonts w:ascii="Poppins" w:hAnsi="Poppins" w:cs="Poppins"/>
              </w:rPr>
              <w:t>”</w:t>
            </w:r>
          </w:p>
        </w:tc>
      </w:tr>
      <w:tr w:rsidR="00565C49" w:rsidRPr="00DB5BBF" w14:paraId="105CB674" w14:textId="77777777" w:rsidTr="00275EA7">
        <w:tc>
          <w:tcPr>
            <w:tcW w:w="1265" w:type="dxa"/>
          </w:tcPr>
          <w:p w14:paraId="5680A1A8" w14:textId="77777777" w:rsidR="00565C49" w:rsidRPr="00DB5BBF" w:rsidRDefault="00565C49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FC68A64" w14:textId="42848735" w:rsidR="00565C49" w:rsidRDefault="00565C49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croll down on Friends list </w:t>
            </w:r>
          </w:p>
        </w:tc>
        <w:tc>
          <w:tcPr>
            <w:tcW w:w="4214" w:type="dxa"/>
          </w:tcPr>
          <w:p w14:paraId="1EB7E86F" w14:textId="5BA99312" w:rsidR="00565C49" w:rsidRDefault="00565C49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Different Profiles appears along with their profile pictures</w:t>
            </w:r>
          </w:p>
        </w:tc>
      </w:tr>
      <w:tr w:rsidR="00565C49" w:rsidRPr="00DB5BBF" w14:paraId="78E09DEC" w14:textId="77777777" w:rsidTr="00275EA7">
        <w:tc>
          <w:tcPr>
            <w:tcW w:w="1265" w:type="dxa"/>
          </w:tcPr>
          <w:p w14:paraId="1C436677" w14:textId="77777777" w:rsidR="00565C49" w:rsidRPr="00DB5BBF" w:rsidRDefault="00565C49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0BE9402" w14:textId="211ECEC1" w:rsidR="00565C49" w:rsidRDefault="00565C49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</w:t>
            </w:r>
            <w:r w:rsidR="00AB7D7E">
              <w:rPr>
                <w:rFonts w:ascii="Poppins" w:hAnsi="Poppins" w:cs="Poppins"/>
              </w:rPr>
              <w:t>‘Zain’</w:t>
            </w:r>
            <w:r w:rsidR="006C214F">
              <w:rPr>
                <w:rFonts w:ascii="Poppins" w:hAnsi="Poppins" w:cs="Poppins"/>
              </w:rPr>
              <w:t xml:space="preserve"> from friends list </w:t>
            </w:r>
          </w:p>
        </w:tc>
        <w:tc>
          <w:tcPr>
            <w:tcW w:w="4214" w:type="dxa"/>
          </w:tcPr>
          <w:p w14:paraId="0A40F416" w14:textId="150B0061" w:rsidR="00565C49" w:rsidRDefault="00565C49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nother section Appears </w:t>
            </w:r>
          </w:p>
        </w:tc>
      </w:tr>
      <w:tr w:rsidR="00565C49" w:rsidRPr="00DB5BBF" w14:paraId="633792C1" w14:textId="77777777" w:rsidTr="00275EA7">
        <w:tc>
          <w:tcPr>
            <w:tcW w:w="1265" w:type="dxa"/>
          </w:tcPr>
          <w:p w14:paraId="181AEDC7" w14:textId="77777777" w:rsidR="00565C49" w:rsidRPr="00DB5BBF" w:rsidRDefault="00565C49" w:rsidP="00BE2303">
            <w:pPr>
              <w:pStyle w:val="ListParagraph"/>
              <w:numPr>
                <w:ilvl w:val="0"/>
                <w:numId w:val="24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5C20A2BD" w14:textId="336925BC" w:rsidR="00565C49" w:rsidRDefault="00565C49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Post Button </w:t>
            </w:r>
          </w:p>
        </w:tc>
        <w:tc>
          <w:tcPr>
            <w:tcW w:w="4214" w:type="dxa"/>
          </w:tcPr>
          <w:p w14:paraId="6B101662" w14:textId="306EF8F7" w:rsidR="00565C49" w:rsidRDefault="00565C49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he Post gets posted on friends Profile</w:t>
            </w:r>
          </w:p>
        </w:tc>
      </w:tr>
    </w:tbl>
    <w:p w14:paraId="2538AC44" w14:textId="0469D966" w:rsidR="00BE2303" w:rsidRDefault="00BE2303" w:rsidP="005E0E7C">
      <w:pPr>
        <w:rPr>
          <w:rFonts w:ascii="Poppins" w:hAnsi="Poppins" w:cs="Poppins"/>
        </w:rPr>
      </w:pPr>
    </w:p>
    <w:p w14:paraId="6BC5C9A9" w14:textId="1DD64DA9" w:rsidR="00755C7F" w:rsidRDefault="00755C7F" w:rsidP="005E0E7C">
      <w:pPr>
        <w:rPr>
          <w:rFonts w:ascii="Poppins" w:hAnsi="Poppins" w:cs="Poppins"/>
        </w:rPr>
      </w:pPr>
    </w:p>
    <w:p w14:paraId="416E0A36" w14:textId="358A8DD6" w:rsidR="00755C7F" w:rsidRDefault="00755C7F" w:rsidP="005E0E7C">
      <w:pPr>
        <w:rPr>
          <w:rFonts w:ascii="Poppins" w:hAnsi="Poppins" w:cs="Poppins"/>
        </w:rPr>
      </w:pPr>
    </w:p>
    <w:p w14:paraId="1F702AE1" w14:textId="2D29AEF0" w:rsidR="00755C7F" w:rsidRDefault="00755C7F" w:rsidP="005E0E7C">
      <w:pPr>
        <w:rPr>
          <w:rFonts w:ascii="Poppins" w:hAnsi="Poppins" w:cs="Poppins"/>
        </w:rPr>
      </w:pPr>
    </w:p>
    <w:p w14:paraId="332905AE" w14:textId="47CBAB8B" w:rsidR="00755C7F" w:rsidRDefault="00755C7F" w:rsidP="005E0E7C">
      <w:pPr>
        <w:rPr>
          <w:rFonts w:ascii="Poppins" w:hAnsi="Poppins" w:cs="Poppins"/>
        </w:rPr>
      </w:pPr>
    </w:p>
    <w:p w14:paraId="6B80CA56" w14:textId="46DF3316" w:rsidR="00755C7F" w:rsidRDefault="00755C7F" w:rsidP="005E0E7C">
      <w:pPr>
        <w:rPr>
          <w:rFonts w:ascii="Poppins" w:hAnsi="Poppins" w:cs="Poppins"/>
        </w:rPr>
      </w:pPr>
    </w:p>
    <w:p w14:paraId="7BB7B7EB" w14:textId="77777777" w:rsidR="00755C7F" w:rsidRPr="00DB5BBF" w:rsidRDefault="00755C7F" w:rsidP="005E0E7C">
      <w:pPr>
        <w:rPr>
          <w:rFonts w:ascii="Poppins" w:hAnsi="Poppins" w:cs="Poppins"/>
        </w:rPr>
      </w:pPr>
    </w:p>
    <w:p w14:paraId="4EDF378D" w14:textId="6F0E00AA" w:rsidR="004E1B6B" w:rsidRDefault="00C375AA" w:rsidP="000615E1">
      <w:pPr>
        <w:shd w:val="clear" w:color="auto" w:fill="FFFFFF"/>
        <w:spacing w:after="0" w:line="240" w:lineRule="auto"/>
        <w:jc w:val="both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:</w:t>
      </w:r>
      <w:r w:rsidR="00190B7E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Post_Group</w:t>
      </w:r>
    </w:p>
    <w:p w14:paraId="515FCC31" w14:textId="79702900" w:rsidR="00C375AA" w:rsidRPr="00DB5BBF" w:rsidRDefault="004E1B6B" w:rsidP="000615E1">
      <w:pPr>
        <w:shd w:val="clear" w:color="auto" w:fill="FFFFFF"/>
        <w:spacing w:after="0" w:line="240" w:lineRule="auto"/>
        <w:jc w:val="both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C375AA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C375AA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</w:t>
      </w:r>
      <w:r w:rsidR="006002DA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4</w:t>
      </w:r>
    </w:p>
    <w:p w14:paraId="632949E4" w14:textId="77777777" w:rsidR="00C375AA" w:rsidRPr="00DB5BBF" w:rsidRDefault="00C375AA" w:rsidP="000615E1">
      <w:pPr>
        <w:shd w:val="clear" w:color="auto" w:fill="FFFFFF"/>
        <w:spacing w:after="0" w:line="240" w:lineRule="auto"/>
        <w:jc w:val="both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4204A4B7" w14:textId="77777777" w:rsidR="00C375AA" w:rsidRPr="00855353" w:rsidRDefault="00C375AA" w:rsidP="000615E1">
      <w:pPr>
        <w:shd w:val="clear" w:color="auto" w:fill="FFFFFF"/>
        <w:spacing w:after="0" w:line="240" w:lineRule="auto"/>
        <w:jc w:val="both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283961B5" w14:textId="2F23752D" w:rsidR="00C375AA" w:rsidRPr="0023227F" w:rsidRDefault="00C375AA" w:rsidP="000615E1">
      <w:pPr>
        <w:shd w:val="clear" w:color="auto" w:fill="FFFFFF"/>
        <w:spacing w:after="0" w:line="240" w:lineRule="auto"/>
        <w:jc w:val="both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share Post with Group </w:t>
      </w:r>
    </w:p>
    <w:p w14:paraId="13E835AB" w14:textId="6EAE065E" w:rsidR="00C375AA" w:rsidRPr="00704902" w:rsidRDefault="00C375AA" w:rsidP="000615E1">
      <w:pPr>
        <w:jc w:val="both"/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4A9A4FF7" w14:textId="77777777" w:rsidR="00755C7F" w:rsidRPr="00DB5BBF" w:rsidRDefault="00755C7F" w:rsidP="00755C7F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755C7F" w:rsidRPr="00DB5BBF" w14:paraId="79624B0A" w14:textId="77777777" w:rsidTr="00275EA7">
        <w:tc>
          <w:tcPr>
            <w:tcW w:w="1265" w:type="dxa"/>
          </w:tcPr>
          <w:p w14:paraId="1CFA9B23" w14:textId="77777777" w:rsidR="00755C7F" w:rsidRPr="00DB5BBF" w:rsidRDefault="00755C7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46" w:type="dxa"/>
          </w:tcPr>
          <w:p w14:paraId="551E507A" w14:textId="77777777" w:rsidR="00755C7F" w:rsidRPr="00DB5BBF" w:rsidRDefault="00755C7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14" w:type="dxa"/>
          </w:tcPr>
          <w:p w14:paraId="07022C18" w14:textId="77777777" w:rsidR="00755C7F" w:rsidRPr="00DB5BBF" w:rsidRDefault="00755C7F" w:rsidP="00275EA7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755C7F" w:rsidRPr="00DB5BBF" w14:paraId="0FBD558B" w14:textId="77777777" w:rsidTr="00275EA7">
        <w:tc>
          <w:tcPr>
            <w:tcW w:w="1265" w:type="dxa"/>
          </w:tcPr>
          <w:p w14:paraId="4AE5B2EC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90DDDFA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14" w:type="dxa"/>
          </w:tcPr>
          <w:p w14:paraId="54099C48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755C7F" w:rsidRPr="00DB5BBF" w14:paraId="76F3580E" w14:textId="77777777" w:rsidTr="00275EA7">
        <w:tc>
          <w:tcPr>
            <w:tcW w:w="1265" w:type="dxa"/>
          </w:tcPr>
          <w:p w14:paraId="6D8771BC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0233B01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59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14" w:type="dxa"/>
          </w:tcPr>
          <w:p w14:paraId="629B32A9" w14:textId="77777777" w:rsidR="00755C7F" w:rsidRPr="00DB5BBF" w:rsidRDefault="00CB076D" w:rsidP="00275EA7">
            <w:pPr>
              <w:rPr>
                <w:rFonts w:ascii="Poppins" w:hAnsi="Poppins" w:cs="Poppins"/>
              </w:rPr>
            </w:pPr>
            <w:hyperlink r:id="rId160" w:history="1">
              <w:r w:rsidR="00755C7F"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="00755C7F"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755C7F" w:rsidRPr="00DB5BBF" w14:paraId="7B065C6E" w14:textId="77777777" w:rsidTr="00275EA7">
        <w:tc>
          <w:tcPr>
            <w:tcW w:w="1265" w:type="dxa"/>
          </w:tcPr>
          <w:p w14:paraId="7086176E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633DCB06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61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14" w:type="dxa"/>
          </w:tcPr>
          <w:p w14:paraId="54A28CF4" w14:textId="77777777" w:rsidR="00755C7F" w:rsidRPr="00DB5BBF" w:rsidRDefault="00CB076D" w:rsidP="00275EA7">
            <w:pPr>
              <w:rPr>
                <w:rFonts w:ascii="Poppins" w:hAnsi="Poppins" w:cs="Poppins"/>
              </w:rPr>
            </w:pPr>
            <w:hyperlink r:id="rId162" w:history="1">
              <w:r w:rsidR="00755C7F"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="00755C7F"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755C7F" w:rsidRPr="00DB5BBF" w14:paraId="300C3F20" w14:textId="77777777" w:rsidTr="00275EA7">
        <w:tc>
          <w:tcPr>
            <w:tcW w:w="1265" w:type="dxa"/>
          </w:tcPr>
          <w:p w14:paraId="3E14E877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326E47D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14" w:type="dxa"/>
          </w:tcPr>
          <w:p w14:paraId="46185F49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755C7F" w:rsidRPr="00DB5BBF" w14:paraId="5B9FA2B2" w14:textId="77777777" w:rsidTr="00275EA7">
        <w:tc>
          <w:tcPr>
            <w:tcW w:w="1265" w:type="dxa"/>
          </w:tcPr>
          <w:p w14:paraId="60DE6CAA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FFB9EE2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14" w:type="dxa"/>
          </w:tcPr>
          <w:p w14:paraId="030B17E0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755C7F" w:rsidRPr="00DB5BBF" w14:paraId="39877A22" w14:textId="77777777" w:rsidTr="00275EA7">
        <w:tc>
          <w:tcPr>
            <w:tcW w:w="1265" w:type="dxa"/>
          </w:tcPr>
          <w:p w14:paraId="16317AF5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0346CFE4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14" w:type="dxa"/>
          </w:tcPr>
          <w:p w14:paraId="4EA20ADC" w14:textId="77777777" w:rsidR="00755C7F" w:rsidRPr="00DB5BB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755C7F" w:rsidRPr="00DB5BBF" w14:paraId="6148F682" w14:textId="77777777" w:rsidTr="00275EA7">
        <w:tc>
          <w:tcPr>
            <w:tcW w:w="1265" w:type="dxa"/>
          </w:tcPr>
          <w:p w14:paraId="1D653D86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4FF608FB" w14:textId="77777777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Share </w:t>
            </w:r>
          </w:p>
        </w:tc>
        <w:tc>
          <w:tcPr>
            <w:tcW w:w="4214" w:type="dxa"/>
          </w:tcPr>
          <w:p w14:paraId="2CC37414" w14:textId="77777777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small dialog box opens </w:t>
            </w:r>
          </w:p>
        </w:tc>
      </w:tr>
      <w:tr w:rsidR="00755C7F" w:rsidRPr="00DB5BBF" w14:paraId="5C56C645" w14:textId="77777777" w:rsidTr="00275EA7">
        <w:tc>
          <w:tcPr>
            <w:tcW w:w="1265" w:type="dxa"/>
          </w:tcPr>
          <w:p w14:paraId="4725D1DC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0F0CFB3" w14:textId="1110F617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Share to Group</w:t>
            </w:r>
          </w:p>
        </w:tc>
        <w:tc>
          <w:tcPr>
            <w:tcW w:w="4214" w:type="dxa"/>
          </w:tcPr>
          <w:p w14:paraId="015CB34A" w14:textId="68E25BF7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ection appears with Title “</w:t>
            </w:r>
            <w:r w:rsidRPr="00565C49">
              <w:rPr>
                <w:rFonts w:ascii="Poppins" w:hAnsi="Poppins" w:cs="Poppins"/>
              </w:rPr>
              <w:t xml:space="preserve">Share </w:t>
            </w:r>
            <w:r w:rsidR="00BC6D1B">
              <w:rPr>
                <w:rFonts w:ascii="Poppins" w:hAnsi="Poppins" w:cs="Poppins"/>
              </w:rPr>
              <w:t>to Group</w:t>
            </w:r>
            <w:r>
              <w:rPr>
                <w:rFonts w:ascii="Poppins" w:hAnsi="Poppins" w:cs="Poppins"/>
              </w:rPr>
              <w:t>”</w:t>
            </w:r>
          </w:p>
        </w:tc>
      </w:tr>
      <w:tr w:rsidR="00755C7F" w:rsidRPr="00DB5BBF" w14:paraId="7E0A0577" w14:textId="77777777" w:rsidTr="00275EA7">
        <w:tc>
          <w:tcPr>
            <w:tcW w:w="1265" w:type="dxa"/>
          </w:tcPr>
          <w:p w14:paraId="08011B3D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D7EADC1" w14:textId="05122463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croll down on </w:t>
            </w:r>
            <w:r w:rsidR="00BC6D1B">
              <w:rPr>
                <w:rFonts w:ascii="Poppins" w:hAnsi="Poppins" w:cs="Poppins"/>
              </w:rPr>
              <w:t>Group</w:t>
            </w:r>
            <w:r>
              <w:rPr>
                <w:rFonts w:ascii="Poppins" w:hAnsi="Poppins" w:cs="Poppins"/>
              </w:rPr>
              <w:t xml:space="preserve"> list </w:t>
            </w:r>
          </w:p>
        </w:tc>
        <w:tc>
          <w:tcPr>
            <w:tcW w:w="4214" w:type="dxa"/>
          </w:tcPr>
          <w:p w14:paraId="6FDCA099" w14:textId="6612CD36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Different </w:t>
            </w:r>
            <w:r w:rsidR="00BC6D1B">
              <w:rPr>
                <w:rFonts w:ascii="Poppins" w:hAnsi="Poppins" w:cs="Poppins"/>
              </w:rPr>
              <w:t>Groups</w:t>
            </w:r>
            <w:r>
              <w:rPr>
                <w:rFonts w:ascii="Poppins" w:hAnsi="Poppins" w:cs="Poppins"/>
              </w:rPr>
              <w:t xml:space="preserve"> appears along with their </w:t>
            </w:r>
            <w:r w:rsidR="00BC6D1B">
              <w:rPr>
                <w:rFonts w:ascii="Poppins" w:hAnsi="Poppins" w:cs="Poppins"/>
              </w:rPr>
              <w:t>Titles and Group icons</w:t>
            </w:r>
          </w:p>
        </w:tc>
      </w:tr>
      <w:tr w:rsidR="00755C7F" w:rsidRPr="00DB5BBF" w14:paraId="163E76BB" w14:textId="77777777" w:rsidTr="00275EA7">
        <w:tc>
          <w:tcPr>
            <w:tcW w:w="1265" w:type="dxa"/>
          </w:tcPr>
          <w:p w14:paraId="6180980B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1D55DAE7" w14:textId="4901711F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</w:t>
            </w:r>
            <w:r w:rsidR="00BC6D1B">
              <w:rPr>
                <w:rFonts w:ascii="Poppins" w:hAnsi="Poppins" w:cs="Poppins"/>
              </w:rPr>
              <w:t>’Class of 2022’</w:t>
            </w:r>
            <w:r>
              <w:rPr>
                <w:rFonts w:ascii="Poppins" w:hAnsi="Poppins" w:cs="Poppins"/>
              </w:rPr>
              <w:t xml:space="preserve"> from </w:t>
            </w:r>
            <w:r w:rsidR="00BC6D1B">
              <w:rPr>
                <w:rFonts w:ascii="Poppins" w:hAnsi="Poppins" w:cs="Poppins"/>
              </w:rPr>
              <w:t>Group</w:t>
            </w:r>
            <w:r>
              <w:rPr>
                <w:rFonts w:ascii="Poppins" w:hAnsi="Poppins" w:cs="Poppins"/>
              </w:rPr>
              <w:t xml:space="preserve"> list </w:t>
            </w:r>
          </w:p>
        </w:tc>
        <w:tc>
          <w:tcPr>
            <w:tcW w:w="4214" w:type="dxa"/>
          </w:tcPr>
          <w:p w14:paraId="01BBA1E5" w14:textId="504C697B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nother section Appears </w:t>
            </w:r>
            <w:r w:rsidR="00BC6D1B">
              <w:rPr>
                <w:rFonts w:ascii="Poppins" w:hAnsi="Poppins" w:cs="Poppins"/>
              </w:rPr>
              <w:t xml:space="preserve">with Title Create a Post </w:t>
            </w:r>
          </w:p>
        </w:tc>
      </w:tr>
      <w:tr w:rsidR="00755C7F" w:rsidRPr="00DB5BBF" w14:paraId="7923E09A" w14:textId="77777777" w:rsidTr="00275EA7">
        <w:tc>
          <w:tcPr>
            <w:tcW w:w="1265" w:type="dxa"/>
          </w:tcPr>
          <w:p w14:paraId="755DA1AD" w14:textId="77777777" w:rsidR="00755C7F" w:rsidRPr="00DB5BBF" w:rsidRDefault="00755C7F" w:rsidP="00755C7F">
            <w:pPr>
              <w:pStyle w:val="ListParagraph"/>
              <w:numPr>
                <w:ilvl w:val="0"/>
                <w:numId w:val="25"/>
              </w:numPr>
              <w:rPr>
                <w:rFonts w:ascii="Poppins" w:hAnsi="Poppins" w:cs="Poppins"/>
              </w:rPr>
            </w:pPr>
          </w:p>
        </w:tc>
        <w:tc>
          <w:tcPr>
            <w:tcW w:w="5046" w:type="dxa"/>
          </w:tcPr>
          <w:p w14:paraId="24104E1B" w14:textId="77777777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Post Button </w:t>
            </w:r>
          </w:p>
        </w:tc>
        <w:tc>
          <w:tcPr>
            <w:tcW w:w="4214" w:type="dxa"/>
          </w:tcPr>
          <w:p w14:paraId="209116C9" w14:textId="2673E2BD" w:rsidR="00755C7F" w:rsidRDefault="00755C7F" w:rsidP="00275EA7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he Post gets posted </w:t>
            </w:r>
            <w:r w:rsidR="00BC6D1B">
              <w:rPr>
                <w:rFonts w:ascii="Poppins" w:hAnsi="Poppins" w:cs="Poppins"/>
              </w:rPr>
              <w:t>i</w:t>
            </w:r>
            <w:r>
              <w:rPr>
                <w:rFonts w:ascii="Poppins" w:hAnsi="Poppins" w:cs="Poppins"/>
              </w:rPr>
              <w:t xml:space="preserve">n </w:t>
            </w:r>
            <w:r w:rsidR="00BC6D1B">
              <w:rPr>
                <w:rFonts w:ascii="Poppins" w:hAnsi="Poppins" w:cs="Poppins"/>
              </w:rPr>
              <w:t>Group</w:t>
            </w:r>
          </w:p>
        </w:tc>
      </w:tr>
    </w:tbl>
    <w:p w14:paraId="706C6E00" w14:textId="77777777" w:rsidR="00755C7F" w:rsidRPr="00DB5BBF" w:rsidRDefault="00755C7F" w:rsidP="00755C7F">
      <w:pPr>
        <w:rPr>
          <w:rFonts w:ascii="Poppins" w:hAnsi="Poppins" w:cs="Poppins"/>
        </w:rPr>
      </w:pPr>
    </w:p>
    <w:p w14:paraId="0AC4F229" w14:textId="5C7C2F5D" w:rsidR="00755C7F" w:rsidRDefault="00755C7F" w:rsidP="00755C7F">
      <w:pPr>
        <w:rPr>
          <w:rFonts w:ascii="Poppins" w:hAnsi="Poppins" w:cs="Poppins"/>
        </w:rPr>
      </w:pPr>
    </w:p>
    <w:p w14:paraId="1B8CA7D5" w14:textId="41C05124" w:rsidR="005E0E7C" w:rsidRDefault="005E0E7C" w:rsidP="005E0E7C">
      <w:pPr>
        <w:rPr>
          <w:rFonts w:ascii="Poppins" w:hAnsi="Poppins" w:cs="Poppins"/>
        </w:rPr>
      </w:pPr>
    </w:p>
    <w:p w14:paraId="09F5BA4F" w14:textId="32F90F37" w:rsidR="003621BB" w:rsidRDefault="003621BB" w:rsidP="005E0E7C">
      <w:pPr>
        <w:rPr>
          <w:rFonts w:ascii="Poppins" w:hAnsi="Poppins" w:cs="Poppins"/>
        </w:rPr>
      </w:pPr>
    </w:p>
    <w:p w14:paraId="17C97265" w14:textId="2636561F" w:rsidR="003621BB" w:rsidRDefault="003621BB" w:rsidP="005E0E7C">
      <w:pPr>
        <w:rPr>
          <w:rFonts w:ascii="Poppins" w:hAnsi="Poppins" w:cs="Poppins"/>
        </w:rPr>
      </w:pPr>
    </w:p>
    <w:p w14:paraId="0D92BD67" w14:textId="77777777" w:rsidR="003621BB" w:rsidRPr="00DB5BBF" w:rsidRDefault="003621BB" w:rsidP="005E0E7C">
      <w:pPr>
        <w:rPr>
          <w:rFonts w:ascii="Poppins" w:hAnsi="Poppins" w:cs="Poppins"/>
        </w:rPr>
      </w:pPr>
    </w:p>
    <w:p w14:paraId="397AB56B" w14:textId="7A36C46C" w:rsidR="004E1B6B" w:rsidRDefault="000615E1" w:rsidP="000615E1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76E6C" w:rsidRPr="00476E6C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:</w:t>
      </w:r>
      <w:r w:rsidR="00033A2B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Post Share Messenger</w:t>
      </w:r>
    </w:p>
    <w:p w14:paraId="2B3E304D" w14:textId="338FBF53" w:rsidR="000615E1" w:rsidRPr="00DB5BBF" w:rsidRDefault="004E1B6B" w:rsidP="000615E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0615E1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0615E1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5</w:t>
      </w:r>
    </w:p>
    <w:p w14:paraId="0BCFBC23" w14:textId="77777777" w:rsidR="000615E1" w:rsidRPr="00DB5BBF" w:rsidRDefault="000615E1" w:rsidP="000615E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B714D1A" w14:textId="77777777" w:rsidR="000615E1" w:rsidRPr="00855353" w:rsidRDefault="000615E1" w:rsidP="000615E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4A7B5BE" w14:textId="21D6F41E" w:rsidR="000615E1" w:rsidRPr="0023227F" w:rsidRDefault="000615E1" w:rsidP="000615E1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>User can</w:t>
      </w:r>
      <w:r w:rsidR="003621BB">
        <w:rPr>
          <w:rFonts w:ascii="Poppins" w:eastAsia="Times New Roman" w:hAnsi="Poppins" w:cs="Poppins"/>
          <w:color w:val="282829"/>
        </w:rPr>
        <w:t xml:space="preserve"> share a post with Friend on messenger</w:t>
      </w:r>
      <w:r>
        <w:rPr>
          <w:rFonts w:ascii="Poppins" w:eastAsia="Times New Roman" w:hAnsi="Poppins" w:cs="Poppins"/>
          <w:color w:val="282829"/>
        </w:rPr>
        <w:t xml:space="preserve"> </w:t>
      </w:r>
    </w:p>
    <w:p w14:paraId="30F3DE97" w14:textId="77777777" w:rsidR="000615E1" w:rsidRPr="00704902" w:rsidRDefault="000615E1" w:rsidP="000615E1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00A9AC24" w14:textId="0004A47C" w:rsidR="00F3086F" w:rsidRDefault="00F3086F" w:rsidP="003B0288">
      <w:pPr>
        <w:rPr>
          <w:rFonts w:ascii="Poppins" w:hAnsi="Poppins" w:cs="Poppins"/>
        </w:rPr>
      </w:pPr>
    </w:p>
    <w:p w14:paraId="4D26EBA8" w14:textId="692B783A" w:rsidR="000615E1" w:rsidRDefault="000615E1" w:rsidP="003B0288">
      <w:pPr>
        <w:rPr>
          <w:rFonts w:ascii="Poppins" w:hAnsi="Poppins" w:cs="Poppins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0615E1" w:rsidRPr="00DB5BBF" w14:paraId="0A04B3CD" w14:textId="77777777" w:rsidTr="00C62501">
        <w:tc>
          <w:tcPr>
            <w:tcW w:w="1288" w:type="dxa"/>
          </w:tcPr>
          <w:p w14:paraId="5AF54B40" w14:textId="77777777" w:rsidR="000615E1" w:rsidRPr="00DB5BBF" w:rsidRDefault="000615E1" w:rsidP="00BD1F85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32" w:type="dxa"/>
          </w:tcPr>
          <w:p w14:paraId="0F54B869" w14:textId="77777777" w:rsidR="000615E1" w:rsidRPr="00DB5BBF" w:rsidRDefault="000615E1" w:rsidP="00BD1F85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05" w:type="dxa"/>
          </w:tcPr>
          <w:p w14:paraId="403345AC" w14:textId="77777777" w:rsidR="000615E1" w:rsidRPr="00DB5BBF" w:rsidRDefault="000615E1" w:rsidP="00BD1F85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0615E1" w:rsidRPr="00DB5BBF" w14:paraId="2822FB61" w14:textId="77777777" w:rsidTr="00C62501">
        <w:tc>
          <w:tcPr>
            <w:tcW w:w="1288" w:type="dxa"/>
          </w:tcPr>
          <w:p w14:paraId="71726A8E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4D6EB46F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05" w:type="dxa"/>
          </w:tcPr>
          <w:p w14:paraId="2B0CE110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0615E1" w:rsidRPr="00DB5BBF" w14:paraId="183D76C4" w14:textId="77777777" w:rsidTr="00C62501">
        <w:tc>
          <w:tcPr>
            <w:tcW w:w="1288" w:type="dxa"/>
          </w:tcPr>
          <w:p w14:paraId="61128689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1EC02EDB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6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05" w:type="dxa"/>
          </w:tcPr>
          <w:p w14:paraId="4DD24F6A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hyperlink r:id="rId16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0615E1" w:rsidRPr="00DB5BBF" w14:paraId="221C4EE4" w14:textId="77777777" w:rsidTr="00C62501">
        <w:tc>
          <w:tcPr>
            <w:tcW w:w="1288" w:type="dxa"/>
          </w:tcPr>
          <w:p w14:paraId="09020E34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2EE7A1EE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65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05" w:type="dxa"/>
          </w:tcPr>
          <w:p w14:paraId="073BF46B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hyperlink r:id="rId16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0615E1" w:rsidRPr="00DB5BBF" w14:paraId="6B7EC161" w14:textId="77777777" w:rsidTr="00C62501">
        <w:tc>
          <w:tcPr>
            <w:tcW w:w="1288" w:type="dxa"/>
          </w:tcPr>
          <w:p w14:paraId="330B4623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28E873A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05" w:type="dxa"/>
          </w:tcPr>
          <w:p w14:paraId="40E6A618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0615E1" w:rsidRPr="00DB5BBF" w14:paraId="5ADB9744" w14:textId="77777777" w:rsidTr="00C62501">
        <w:tc>
          <w:tcPr>
            <w:tcW w:w="1288" w:type="dxa"/>
          </w:tcPr>
          <w:p w14:paraId="78CD9E32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033ADD07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05" w:type="dxa"/>
          </w:tcPr>
          <w:p w14:paraId="043E0893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Facebook Account opens</w:t>
            </w:r>
          </w:p>
        </w:tc>
      </w:tr>
      <w:tr w:rsidR="000615E1" w:rsidRPr="00DB5BBF" w14:paraId="082AA5B7" w14:textId="77777777" w:rsidTr="00C62501">
        <w:tc>
          <w:tcPr>
            <w:tcW w:w="1288" w:type="dxa"/>
          </w:tcPr>
          <w:p w14:paraId="3546EE73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7D368BC3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Scroll Down on a post  </w:t>
            </w:r>
          </w:p>
        </w:tc>
        <w:tc>
          <w:tcPr>
            <w:tcW w:w="4205" w:type="dxa"/>
          </w:tcPr>
          <w:p w14:paraId="309CBDD0" w14:textId="77777777" w:rsidR="000615E1" w:rsidRPr="00DB5BBF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Post with image appears</w:t>
            </w:r>
          </w:p>
        </w:tc>
      </w:tr>
      <w:tr w:rsidR="000615E1" w:rsidRPr="00DB5BBF" w14:paraId="1ED68AFD" w14:textId="77777777" w:rsidTr="00C62501">
        <w:tc>
          <w:tcPr>
            <w:tcW w:w="1288" w:type="dxa"/>
          </w:tcPr>
          <w:p w14:paraId="67240617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6C0A8B6D" w14:textId="77777777" w:rsidR="000615E1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Below image Click on Share </w:t>
            </w:r>
          </w:p>
        </w:tc>
        <w:tc>
          <w:tcPr>
            <w:tcW w:w="4205" w:type="dxa"/>
          </w:tcPr>
          <w:p w14:paraId="6B93C417" w14:textId="5A1D99F8" w:rsidR="000615E1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dialog box opens </w:t>
            </w:r>
          </w:p>
        </w:tc>
      </w:tr>
      <w:tr w:rsidR="000615E1" w:rsidRPr="00DB5BBF" w14:paraId="280C8ADC" w14:textId="77777777" w:rsidTr="00C62501">
        <w:tc>
          <w:tcPr>
            <w:tcW w:w="1288" w:type="dxa"/>
          </w:tcPr>
          <w:p w14:paraId="279EBD4A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0FD08E43" w14:textId="2761D6CD" w:rsidR="000615E1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Select Share on messenger</w:t>
            </w:r>
          </w:p>
        </w:tc>
        <w:tc>
          <w:tcPr>
            <w:tcW w:w="4205" w:type="dxa"/>
          </w:tcPr>
          <w:p w14:paraId="4EEE53AA" w14:textId="6B87CBD8" w:rsidR="000615E1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Messenger Window will be open with search field on top and Friends list </w:t>
            </w:r>
          </w:p>
        </w:tc>
      </w:tr>
      <w:tr w:rsidR="000615E1" w:rsidRPr="00DB5BBF" w14:paraId="6DCE83C1" w14:textId="77777777" w:rsidTr="00C62501">
        <w:tc>
          <w:tcPr>
            <w:tcW w:w="1288" w:type="dxa"/>
          </w:tcPr>
          <w:p w14:paraId="0437D532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6CFA8646" w14:textId="65BD585B" w:rsidR="000615E1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 In Search bar type ‘Babar Azam’</w:t>
            </w:r>
          </w:p>
        </w:tc>
        <w:tc>
          <w:tcPr>
            <w:tcW w:w="4205" w:type="dxa"/>
          </w:tcPr>
          <w:p w14:paraId="61FE2496" w14:textId="69D38CAF" w:rsidR="000615E1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Friend Named ‘Babar Azam’ will </w:t>
            </w:r>
            <w:proofErr w:type="gramStart"/>
            <w:r>
              <w:rPr>
                <w:rFonts w:ascii="Poppins" w:hAnsi="Poppins" w:cs="Poppins"/>
              </w:rPr>
              <w:t>appear .</w:t>
            </w:r>
            <w:proofErr w:type="gramEnd"/>
          </w:p>
        </w:tc>
      </w:tr>
      <w:tr w:rsidR="000615E1" w:rsidRPr="00DB5BBF" w14:paraId="78E59824" w14:textId="77777777" w:rsidTr="00C62501">
        <w:tc>
          <w:tcPr>
            <w:tcW w:w="1288" w:type="dxa"/>
          </w:tcPr>
          <w:p w14:paraId="26A16738" w14:textId="77777777" w:rsidR="000615E1" w:rsidRPr="00DB5BBF" w:rsidRDefault="000615E1" w:rsidP="000615E1">
            <w:pPr>
              <w:pStyle w:val="ListParagraph"/>
              <w:numPr>
                <w:ilvl w:val="0"/>
                <w:numId w:val="4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19019C99" w14:textId="522DF2BE" w:rsidR="000615E1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on Send Button  </w:t>
            </w:r>
          </w:p>
        </w:tc>
        <w:tc>
          <w:tcPr>
            <w:tcW w:w="4205" w:type="dxa"/>
          </w:tcPr>
          <w:p w14:paraId="6DE15778" w14:textId="63E573A7" w:rsidR="000615E1" w:rsidRDefault="000615E1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Post sent to friend in messenger as a message </w:t>
            </w:r>
          </w:p>
        </w:tc>
      </w:tr>
    </w:tbl>
    <w:p w14:paraId="43B03BDC" w14:textId="23063F77" w:rsidR="000615E1" w:rsidRDefault="000615E1" w:rsidP="003B0288">
      <w:pPr>
        <w:rPr>
          <w:rFonts w:ascii="Poppins" w:hAnsi="Poppins" w:cs="Poppins"/>
        </w:rPr>
      </w:pPr>
    </w:p>
    <w:p w14:paraId="4FE9018C" w14:textId="38ED24E3" w:rsidR="0052061F" w:rsidRDefault="0052061F" w:rsidP="003B0288">
      <w:pPr>
        <w:rPr>
          <w:rFonts w:ascii="Poppins" w:hAnsi="Poppins" w:cs="Poppins"/>
        </w:rPr>
      </w:pPr>
    </w:p>
    <w:p w14:paraId="7CACE7CF" w14:textId="7ED6F89F" w:rsidR="0052061F" w:rsidRDefault="0052061F" w:rsidP="003B0288">
      <w:pPr>
        <w:rPr>
          <w:rFonts w:ascii="Poppins" w:hAnsi="Poppins" w:cs="Poppins"/>
        </w:rPr>
      </w:pPr>
    </w:p>
    <w:p w14:paraId="180CDBB5" w14:textId="4055709E" w:rsidR="00686706" w:rsidRDefault="00686706" w:rsidP="003B0288">
      <w:pPr>
        <w:rPr>
          <w:rFonts w:ascii="Poppins" w:hAnsi="Poppins" w:cs="Poppins"/>
        </w:rPr>
      </w:pPr>
    </w:p>
    <w:p w14:paraId="28CE2A47" w14:textId="0838A736" w:rsidR="00686706" w:rsidRDefault="00686706" w:rsidP="003B0288">
      <w:pPr>
        <w:rPr>
          <w:rFonts w:ascii="Poppins" w:hAnsi="Poppins" w:cs="Poppins"/>
        </w:rPr>
      </w:pPr>
    </w:p>
    <w:p w14:paraId="007365B0" w14:textId="6610C4B6" w:rsidR="00686706" w:rsidRDefault="00686706" w:rsidP="003B0288">
      <w:pPr>
        <w:rPr>
          <w:rFonts w:ascii="Poppins" w:hAnsi="Poppins" w:cs="Poppins"/>
        </w:rPr>
      </w:pPr>
    </w:p>
    <w:p w14:paraId="2C5767AA" w14:textId="77777777" w:rsidR="00686706" w:rsidRDefault="00686706" w:rsidP="003B0288">
      <w:pPr>
        <w:rPr>
          <w:rFonts w:ascii="Poppins" w:hAnsi="Poppins" w:cs="Poppins"/>
        </w:rPr>
      </w:pPr>
    </w:p>
    <w:p w14:paraId="06E8670B" w14:textId="60FA568B" w:rsidR="00434DA9" w:rsidRPr="00434DA9" w:rsidRDefault="0052061F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34DA9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: </w:t>
      </w:r>
      <w:r w:rsidR="00434DA9" w:rsidRPr="00434DA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Text </w:t>
      </w:r>
      <w:r w:rsidR="00434DA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Post</w:t>
      </w:r>
    </w:p>
    <w:p w14:paraId="736ECA7A" w14:textId="6418CEBA" w:rsidR="0052061F" w:rsidRPr="00DB5BBF" w:rsidRDefault="00434DA9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52061F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52061F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6</w:t>
      </w:r>
    </w:p>
    <w:p w14:paraId="7C5A8E7F" w14:textId="77777777" w:rsidR="0052061F" w:rsidRPr="00DB5BBF" w:rsidRDefault="0052061F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91998CC" w14:textId="77777777" w:rsidR="0052061F" w:rsidRPr="00855353" w:rsidRDefault="0052061F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26078AED" w14:textId="485F9796" w:rsidR="0052061F" w:rsidRPr="0023227F" w:rsidRDefault="0052061F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Post a Text Message on Timeline </w:t>
      </w:r>
    </w:p>
    <w:p w14:paraId="0A695E26" w14:textId="77777777" w:rsidR="0052061F" w:rsidRPr="00704902" w:rsidRDefault="0052061F" w:rsidP="0052061F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074D8630" w14:textId="77777777" w:rsidR="0052061F" w:rsidRDefault="0052061F" w:rsidP="0052061F">
      <w:pPr>
        <w:rPr>
          <w:rFonts w:ascii="Poppins" w:hAnsi="Poppins" w:cs="Poppins"/>
        </w:rPr>
      </w:pPr>
    </w:p>
    <w:p w14:paraId="4421A39F" w14:textId="77777777" w:rsidR="0052061F" w:rsidRDefault="0052061F" w:rsidP="0052061F">
      <w:pPr>
        <w:rPr>
          <w:rFonts w:ascii="Poppins" w:hAnsi="Poppins" w:cs="Poppins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52061F" w:rsidRPr="00DB5BBF" w14:paraId="4A350106" w14:textId="77777777" w:rsidTr="00BD1F85">
        <w:tc>
          <w:tcPr>
            <w:tcW w:w="1288" w:type="dxa"/>
          </w:tcPr>
          <w:p w14:paraId="598EEFD7" w14:textId="77777777" w:rsidR="0052061F" w:rsidRPr="00DB5BBF" w:rsidRDefault="0052061F" w:rsidP="00BD1F85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32" w:type="dxa"/>
          </w:tcPr>
          <w:p w14:paraId="5B93E638" w14:textId="77777777" w:rsidR="0052061F" w:rsidRPr="00DB5BBF" w:rsidRDefault="0052061F" w:rsidP="00BD1F85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05" w:type="dxa"/>
          </w:tcPr>
          <w:p w14:paraId="53F3C763" w14:textId="77777777" w:rsidR="0052061F" w:rsidRPr="00DB5BBF" w:rsidRDefault="0052061F" w:rsidP="00BD1F85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52061F" w:rsidRPr="00DB5BBF" w14:paraId="3D63C681" w14:textId="77777777" w:rsidTr="00BD1F85">
        <w:tc>
          <w:tcPr>
            <w:tcW w:w="1288" w:type="dxa"/>
          </w:tcPr>
          <w:p w14:paraId="6E7517C5" w14:textId="77777777" w:rsidR="0052061F" w:rsidRPr="00DB5BBF" w:rsidRDefault="0052061F" w:rsidP="0052061F">
            <w:pPr>
              <w:pStyle w:val="ListParagraph"/>
              <w:numPr>
                <w:ilvl w:val="0"/>
                <w:numId w:val="41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1D1DE38B" w14:textId="77777777" w:rsidR="0052061F" w:rsidRPr="00DB5BBF" w:rsidRDefault="0052061F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05" w:type="dxa"/>
          </w:tcPr>
          <w:p w14:paraId="1EAF1275" w14:textId="77777777" w:rsidR="0052061F" w:rsidRPr="00DB5BBF" w:rsidRDefault="0052061F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52061F" w:rsidRPr="00DB5BBF" w14:paraId="56B6D133" w14:textId="77777777" w:rsidTr="00BD1F85">
        <w:tc>
          <w:tcPr>
            <w:tcW w:w="1288" w:type="dxa"/>
          </w:tcPr>
          <w:p w14:paraId="37C31EF3" w14:textId="77777777" w:rsidR="0052061F" w:rsidRPr="00DB5BBF" w:rsidRDefault="0052061F" w:rsidP="0052061F">
            <w:pPr>
              <w:pStyle w:val="ListParagraph"/>
              <w:numPr>
                <w:ilvl w:val="0"/>
                <w:numId w:val="41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387332F" w14:textId="77777777" w:rsidR="0052061F" w:rsidRPr="00DB5BBF" w:rsidRDefault="0052061F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67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05" w:type="dxa"/>
          </w:tcPr>
          <w:p w14:paraId="04C362ED" w14:textId="77777777" w:rsidR="0052061F" w:rsidRPr="00DB5BBF" w:rsidRDefault="0052061F" w:rsidP="00BD1F85">
            <w:pPr>
              <w:rPr>
                <w:rFonts w:ascii="Poppins" w:hAnsi="Poppins" w:cs="Poppins"/>
              </w:rPr>
            </w:pPr>
            <w:hyperlink r:id="rId168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52061F" w:rsidRPr="00DB5BBF" w14:paraId="1CA357F1" w14:textId="77777777" w:rsidTr="00BD1F85">
        <w:tc>
          <w:tcPr>
            <w:tcW w:w="1288" w:type="dxa"/>
          </w:tcPr>
          <w:p w14:paraId="3E8466B9" w14:textId="77777777" w:rsidR="0052061F" w:rsidRPr="00DB5BBF" w:rsidRDefault="0052061F" w:rsidP="0052061F">
            <w:pPr>
              <w:pStyle w:val="ListParagraph"/>
              <w:numPr>
                <w:ilvl w:val="0"/>
                <w:numId w:val="41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78658ED6" w14:textId="77777777" w:rsidR="0052061F" w:rsidRPr="00DB5BBF" w:rsidRDefault="0052061F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69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05" w:type="dxa"/>
          </w:tcPr>
          <w:p w14:paraId="6B259A75" w14:textId="77777777" w:rsidR="0052061F" w:rsidRPr="00DB5BBF" w:rsidRDefault="0052061F" w:rsidP="00BD1F85">
            <w:pPr>
              <w:rPr>
                <w:rFonts w:ascii="Poppins" w:hAnsi="Poppins" w:cs="Poppins"/>
              </w:rPr>
            </w:pPr>
            <w:hyperlink r:id="rId170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52061F" w:rsidRPr="00DB5BBF" w14:paraId="71104474" w14:textId="77777777" w:rsidTr="00BD1F85">
        <w:tc>
          <w:tcPr>
            <w:tcW w:w="1288" w:type="dxa"/>
          </w:tcPr>
          <w:p w14:paraId="41717F82" w14:textId="77777777" w:rsidR="0052061F" w:rsidRPr="00DB5BBF" w:rsidRDefault="0052061F" w:rsidP="0052061F">
            <w:pPr>
              <w:pStyle w:val="ListParagraph"/>
              <w:numPr>
                <w:ilvl w:val="0"/>
                <w:numId w:val="41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3A357897" w14:textId="77777777" w:rsidR="0052061F" w:rsidRPr="00DB5BBF" w:rsidRDefault="0052061F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05" w:type="dxa"/>
          </w:tcPr>
          <w:p w14:paraId="306014F2" w14:textId="77777777" w:rsidR="0052061F" w:rsidRPr="00DB5BBF" w:rsidRDefault="0052061F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52061F" w:rsidRPr="00DB5BBF" w14:paraId="05463D08" w14:textId="77777777" w:rsidTr="00BD1F85">
        <w:tc>
          <w:tcPr>
            <w:tcW w:w="1288" w:type="dxa"/>
          </w:tcPr>
          <w:p w14:paraId="181F0D5B" w14:textId="77777777" w:rsidR="0052061F" w:rsidRPr="00DB5BBF" w:rsidRDefault="0052061F" w:rsidP="0052061F">
            <w:pPr>
              <w:pStyle w:val="ListParagraph"/>
              <w:numPr>
                <w:ilvl w:val="0"/>
                <w:numId w:val="41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7A500F3B" w14:textId="77777777" w:rsidR="0052061F" w:rsidRPr="00DB5BBF" w:rsidRDefault="0052061F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05" w:type="dxa"/>
          </w:tcPr>
          <w:p w14:paraId="6C654CF5" w14:textId="7E7753A8" w:rsidR="0052061F" w:rsidRPr="00DB5BBF" w:rsidRDefault="0052061F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Facebook Account </w:t>
            </w:r>
            <w:r>
              <w:rPr>
                <w:rFonts w:ascii="Poppins" w:hAnsi="Poppins" w:cs="Poppins"/>
              </w:rPr>
              <w:t xml:space="preserve">Homepage </w:t>
            </w:r>
            <w:r w:rsidRPr="00DB5BBF">
              <w:rPr>
                <w:rFonts w:ascii="Poppins" w:hAnsi="Poppins" w:cs="Poppins"/>
              </w:rPr>
              <w:t>opens</w:t>
            </w:r>
          </w:p>
        </w:tc>
      </w:tr>
      <w:tr w:rsidR="0052061F" w:rsidRPr="00DB5BBF" w14:paraId="0CB19AB2" w14:textId="77777777" w:rsidTr="00BD1F85">
        <w:tc>
          <w:tcPr>
            <w:tcW w:w="1288" w:type="dxa"/>
          </w:tcPr>
          <w:p w14:paraId="72A01047" w14:textId="77777777" w:rsidR="0052061F" w:rsidRPr="00DB5BBF" w:rsidRDefault="0052061F" w:rsidP="0052061F">
            <w:pPr>
              <w:pStyle w:val="ListParagraph"/>
              <w:numPr>
                <w:ilvl w:val="0"/>
                <w:numId w:val="41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019D72BA" w14:textId="3BEBC180" w:rsidR="0052061F" w:rsidRPr="00DB5BBF" w:rsidRDefault="0052061F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Under Stories Click on ‘What’s on your Mind’  </w:t>
            </w:r>
          </w:p>
        </w:tc>
        <w:tc>
          <w:tcPr>
            <w:tcW w:w="4205" w:type="dxa"/>
          </w:tcPr>
          <w:p w14:paraId="1046F1A9" w14:textId="298128A2" w:rsidR="0052061F" w:rsidRPr="00DB5BBF" w:rsidRDefault="0052061F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he text writing will be activated</w:t>
            </w:r>
          </w:p>
        </w:tc>
      </w:tr>
      <w:tr w:rsidR="0052061F" w:rsidRPr="00DB5BBF" w14:paraId="589B667F" w14:textId="77777777" w:rsidTr="00BD1F85">
        <w:tc>
          <w:tcPr>
            <w:tcW w:w="1288" w:type="dxa"/>
          </w:tcPr>
          <w:p w14:paraId="1488436B" w14:textId="77777777" w:rsidR="0052061F" w:rsidRPr="00DB5BBF" w:rsidRDefault="0052061F" w:rsidP="0052061F">
            <w:pPr>
              <w:pStyle w:val="ListParagraph"/>
              <w:numPr>
                <w:ilvl w:val="0"/>
                <w:numId w:val="41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4C7E453D" w14:textId="5FC47A3C" w:rsidR="0052061F" w:rsidRDefault="0052061F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Write </w:t>
            </w:r>
            <w:r w:rsidR="00A2256C">
              <w:rPr>
                <w:rFonts w:ascii="Poppins" w:hAnsi="Poppins" w:cs="Poppins"/>
              </w:rPr>
              <w:t>“Hello!</w:t>
            </w:r>
            <w:r>
              <w:rPr>
                <w:rFonts w:ascii="Poppins" w:hAnsi="Poppins" w:cs="Poppins"/>
              </w:rPr>
              <w:t xml:space="preserve"> This is just a test </w:t>
            </w:r>
            <w:r w:rsidR="00A2256C">
              <w:rPr>
                <w:rFonts w:ascii="Poppins" w:hAnsi="Poppins" w:cs="Poppins"/>
              </w:rPr>
              <w:t>Message!</w:t>
            </w:r>
          </w:p>
          <w:p w14:paraId="78940784" w14:textId="77777777" w:rsidR="0052061F" w:rsidRDefault="0052061F" w:rsidP="00BD1F85">
            <w:pPr>
              <w:rPr>
                <w:rFonts w:ascii="Poppins" w:hAnsi="Poppins" w:cs="Poppins"/>
              </w:rPr>
            </w:pPr>
          </w:p>
          <w:p w14:paraId="7DDAE21A" w14:textId="77777777" w:rsidR="0052061F" w:rsidRDefault="0052061F" w:rsidP="00BD1F85">
            <w:pPr>
              <w:rPr>
                <w:rFonts w:ascii="Microsoft JhengHei" w:eastAsia="Microsoft JhengHei" w:hAnsi="Microsoft JhengHei" w:cs="Microsoft JhengHei"/>
              </w:rPr>
            </w:pPr>
            <w:r w:rsidRPr="0052061F">
              <w:rPr>
                <w:rFonts w:ascii="MS Gothic" w:eastAsia="MS Gothic" w:hAnsi="MS Gothic" w:cs="MS Gothic" w:hint="eastAsia"/>
              </w:rPr>
              <w:t>您好，</w:t>
            </w:r>
            <w:r w:rsidRPr="0052061F">
              <w:rPr>
                <w:rFonts w:ascii="Microsoft JhengHei" w:eastAsia="Microsoft JhengHei" w:hAnsi="Microsoft JhengHei" w:cs="Microsoft JhengHei" w:hint="eastAsia"/>
              </w:rPr>
              <w:t>这只是一条测试消息</w:t>
            </w:r>
            <w:r>
              <w:rPr>
                <w:rFonts w:ascii="Microsoft JhengHei" w:eastAsia="Microsoft JhengHei" w:hAnsi="Microsoft JhengHei" w:cs="Microsoft JhengHei" w:hint="eastAsia"/>
              </w:rPr>
              <w:t xml:space="preserve"> </w:t>
            </w:r>
            <w:r>
              <w:rPr>
                <w:rFonts w:ascii="Microsoft JhengHei" w:eastAsia="Microsoft JhengHei" w:hAnsi="Microsoft JhengHei" w:cs="Microsoft JhengHei"/>
              </w:rPr>
              <w:t xml:space="preserve">                             </w:t>
            </w:r>
          </w:p>
          <w:p w14:paraId="4A8F2A2A" w14:textId="440CBE00" w:rsidR="0052061F" w:rsidRDefault="0052061F" w:rsidP="00BD1F85">
            <w:pPr>
              <w:rPr>
                <w:rFonts w:ascii="Poppins" w:hAnsi="Poppins" w:cs="Poppins"/>
              </w:rPr>
            </w:pPr>
            <w:r w:rsidRPr="0052061F">
              <w:rPr>
                <w:rFonts w:ascii="Times New Roman" w:hAnsi="Times New Roman" w:cs="Times New Roman"/>
              </w:rPr>
              <w:t>مرحبا</w:t>
            </w:r>
            <w:r w:rsidRPr="0052061F">
              <w:rPr>
                <w:rFonts w:ascii="Poppins" w:hAnsi="Poppins" w:cs="Poppins"/>
              </w:rPr>
              <w:t xml:space="preserve"> </w:t>
            </w:r>
            <w:r w:rsidRPr="0052061F">
              <w:rPr>
                <w:rFonts w:ascii="Times New Roman" w:hAnsi="Times New Roman" w:cs="Times New Roman"/>
              </w:rPr>
              <w:t>هذه</w:t>
            </w:r>
            <w:r w:rsidRPr="0052061F">
              <w:rPr>
                <w:rFonts w:ascii="Poppins" w:hAnsi="Poppins" w:cs="Poppins"/>
              </w:rPr>
              <w:t xml:space="preserve"> </w:t>
            </w:r>
            <w:r w:rsidRPr="0052061F">
              <w:rPr>
                <w:rFonts w:ascii="Times New Roman" w:hAnsi="Times New Roman" w:cs="Times New Roman"/>
              </w:rPr>
              <w:t>مجرد</w:t>
            </w:r>
            <w:r w:rsidRPr="0052061F">
              <w:rPr>
                <w:rFonts w:ascii="Poppins" w:hAnsi="Poppins" w:cs="Poppins"/>
              </w:rPr>
              <w:t xml:space="preserve"> </w:t>
            </w:r>
            <w:r w:rsidRPr="0052061F">
              <w:rPr>
                <w:rFonts w:ascii="Times New Roman" w:hAnsi="Times New Roman" w:cs="Times New Roman"/>
              </w:rPr>
              <w:t>رسالة</w:t>
            </w:r>
            <w:r w:rsidRPr="0052061F">
              <w:rPr>
                <w:rFonts w:ascii="Poppins" w:hAnsi="Poppins" w:cs="Poppins"/>
              </w:rPr>
              <w:t xml:space="preserve"> </w:t>
            </w:r>
            <w:r w:rsidRPr="0052061F">
              <w:rPr>
                <w:rFonts w:ascii="Times New Roman" w:hAnsi="Times New Roman" w:cs="Times New Roman"/>
              </w:rPr>
              <w:t>اختبار</w:t>
            </w:r>
            <w:r>
              <w:rPr>
                <w:rFonts w:ascii="Times New Roman" w:hAnsi="Times New Roman" w:cs="Times New Roman"/>
              </w:rPr>
              <w:t xml:space="preserve">      </w:t>
            </w:r>
            <w:r w:rsidR="00A2256C">
              <w:rPr>
                <w:rFonts w:ascii="Times New Roman" w:hAnsi="Times New Roman" w:cs="Times New Roman"/>
              </w:rPr>
              <w:t xml:space="preserve"> ”</w:t>
            </w:r>
          </w:p>
        </w:tc>
        <w:tc>
          <w:tcPr>
            <w:tcW w:w="4205" w:type="dxa"/>
          </w:tcPr>
          <w:p w14:paraId="4009F6B1" w14:textId="7C6D6879" w:rsidR="00A2256C" w:rsidRDefault="0052061F" w:rsidP="00A2256C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he text field shows the written text message </w:t>
            </w:r>
            <w:r w:rsidR="00A2256C">
              <w:rPr>
                <w:rFonts w:ascii="Poppins" w:hAnsi="Poppins" w:cs="Poppins"/>
              </w:rPr>
              <w:t>as “Hello! This is just a test Message!</w:t>
            </w:r>
          </w:p>
          <w:p w14:paraId="5949B479" w14:textId="77777777" w:rsidR="00A2256C" w:rsidRDefault="00A2256C" w:rsidP="00A2256C">
            <w:pPr>
              <w:rPr>
                <w:rFonts w:ascii="Poppins" w:hAnsi="Poppins" w:cs="Poppins"/>
              </w:rPr>
            </w:pPr>
          </w:p>
          <w:p w14:paraId="7B9D6D6E" w14:textId="77777777" w:rsidR="00A2256C" w:rsidRDefault="00A2256C" w:rsidP="00A2256C">
            <w:pPr>
              <w:rPr>
                <w:rFonts w:ascii="Microsoft JhengHei" w:eastAsia="Microsoft JhengHei" w:hAnsi="Microsoft JhengHei" w:cs="Microsoft JhengHei"/>
              </w:rPr>
            </w:pPr>
            <w:r w:rsidRPr="0052061F">
              <w:rPr>
                <w:rFonts w:ascii="MS Gothic" w:eastAsia="MS Gothic" w:hAnsi="MS Gothic" w:cs="MS Gothic" w:hint="eastAsia"/>
              </w:rPr>
              <w:t>您好，</w:t>
            </w:r>
            <w:r w:rsidRPr="0052061F">
              <w:rPr>
                <w:rFonts w:ascii="Microsoft JhengHei" w:eastAsia="Microsoft JhengHei" w:hAnsi="Microsoft JhengHei" w:cs="Microsoft JhengHei" w:hint="eastAsia"/>
              </w:rPr>
              <w:t>这只是一条测试消息</w:t>
            </w:r>
            <w:r>
              <w:rPr>
                <w:rFonts w:ascii="Microsoft JhengHei" w:eastAsia="Microsoft JhengHei" w:hAnsi="Microsoft JhengHei" w:cs="Microsoft JhengHei" w:hint="eastAsia"/>
              </w:rPr>
              <w:t xml:space="preserve"> </w:t>
            </w:r>
            <w:r>
              <w:rPr>
                <w:rFonts w:ascii="Microsoft JhengHei" w:eastAsia="Microsoft JhengHei" w:hAnsi="Microsoft JhengHei" w:cs="Microsoft JhengHei"/>
              </w:rPr>
              <w:t xml:space="preserve">                             </w:t>
            </w:r>
          </w:p>
          <w:p w14:paraId="6EFBF0C9" w14:textId="576D152D" w:rsidR="0052061F" w:rsidRDefault="00A2256C" w:rsidP="00A2256C">
            <w:pPr>
              <w:rPr>
                <w:rFonts w:ascii="Times New Roman" w:hAnsi="Times New Roman" w:cs="Times New Roman"/>
              </w:rPr>
            </w:pPr>
            <w:r w:rsidRPr="0052061F">
              <w:rPr>
                <w:rFonts w:ascii="Times New Roman" w:hAnsi="Times New Roman" w:cs="Times New Roman"/>
              </w:rPr>
              <w:t>مرحبا</w:t>
            </w:r>
            <w:r w:rsidRPr="0052061F">
              <w:rPr>
                <w:rFonts w:ascii="Poppins" w:hAnsi="Poppins" w:cs="Poppins"/>
              </w:rPr>
              <w:t xml:space="preserve"> </w:t>
            </w:r>
            <w:r w:rsidRPr="0052061F">
              <w:rPr>
                <w:rFonts w:ascii="Times New Roman" w:hAnsi="Times New Roman" w:cs="Times New Roman"/>
              </w:rPr>
              <w:t>هذه</w:t>
            </w:r>
            <w:r w:rsidRPr="0052061F">
              <w:rPr>
                <w:rFonts w:ascii="Poppins" w:hAnsi="Poppins" w:cs="Poppins"/>
              </w:rPr>
              <w:t xml:space="preserve"> </w:t>
            </w:r>
            <w:r w:rsidRPr="0052061F">
              <w:rPr>
                <w:rFonts w:ascii="Times New Roman" w:hAnsi="Times New Roman" w:cs="Times New Roman"/>
              </w:rPr>
              <w:t>مجرد</w:t>
            </w:r>
            <w:r w:rsidRPr="0052061F">
              <w:rPr>
                <w:rFonts w:ascii="Poppins" w:hAnsi="Poppins" w:cs="Poppins"/>
              </w:rPr>
              <w:t xml:space="preserve"> </w:t>
            </w:r>
            <w:r w:rsidRPr="0052061F">
              <w:rPr>
                <w:rFonts w:ascii="Times New Roman" w:hAnsi="Times New Roman" w:cs="Times New Roman"/>
              </w:rPr>
              <w:t>رسالة</w:t>
            </w:r>
            <w:r w:rsidRPr="0052061F">
              <w:rPr>
                <w:rFonts w:ascii="Poppins" w:hAnsi="Poppins" w:cs="Poppins"/>
              </w:rPr>
              <w:t xml:space="preserve"> </w:t>
            </w:r>
            <w:r w:rsidRPr="0052061F">
              <w:rPr>
                <w:rFonts w:ascii="Times New Roman" w:hAnsi="Times New Roman" w:cs="Times New Roman"/>
              </w:rPr>
              <w:t>اختبار</w:t>
            </w:r>
            <w:r>
              <w:rPr>
                <w:rFonts w:ascii="Times New Roman" w:hAnsi="Times New Roman" w:cs="Times New Roman"/>
              </w:rPr>
              <w:t xml:space="preserve">     </w:t>
            </w:r>
            <w:r w:rsidR="00224655">
              <w:rPr>
                <w:rFonts w:ascii="Times New Roman" w:hAnsi="Times New Roman" w:cs="Times New Roman"/>
              </w:rPr>
              <w:t xml:space="preserve"> ”</w:t>
            </w:r>
          </w:p>
          <w:p w14:paraId="7151579F" w14:textId="37E1DD84" w:rsidR="00A2256C" w:rsidRDefault="00A2256C" w:rsidP="00A2256C">
            <w:pPr>
              <w:rPr>
                <w:rFonts w:ascii="Poppins" w:hAnsi="Poppins" w:cs="Poppins"/>
              </w:rPr>
            </w:pPr>
          </w:p>
        </w:tc>
      </w:tr>
      <w:tr w:rsidR="0052061F" w:rsidRPr="00DB5BBF" w14:paraId="1CD8D710" w14:textId="77777777" w:rsidTr="00F60331">
        <w:trPr>
          <w:trHeight w:val="476"/>
        </w:trPr>
        <w:tc>
          <w:tcPr>
            <w:tcW w:w="1288" w:type="dxa"/>
          </w:tcPr>
          <w:p w14:paraId="5CB7FA2A" w14:textId="77777777" w:rsidR="0052061F" w:rsidRPr="00DB5BBF" w:rsidRDefault="0052061F" w:rsidP="0052061F">
            <w:pPr>
              <w:pStyle w:val="ListParagraph"/>
              <w:numPr>
                <w:ilvl w:val="0"/>
                <w:numId w:val="41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190509E8" w14:textId="340C1EA4" w:rsidR="0052061F" w:rsidRDefault="0052061F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Select </w:t>
            </w:r>
            <w:r w:rsidR="00A2256C">
              <w:rPr>
                <w:rFonts w:ascii="Poppins" w:hAnsi="Poppins" w:cs="Poppins"/>
              </w:rPr>
              <w:t>Friends from dropdown on bottom</w:t>
            </w:r>
          </w:p>
        </w:tc>
        <w:tc>
          <w:tcPr>
            <w:tcW w:w="4205" w:type="dxa"/>
          </w:tcPr>
          <w:p w14:paraId="7159CB4A" w14:textId="33FC62DC" w:rsidR="0052061F" w:rsidRDefault="00A2256C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udience will be setted to ‘Friends’</w:t>
            </w:r>
            <w:r w:rsidR="0052061F">
              <w:rPr>
                <w:rFonts w:ascii="Poppins" w:hAnsi="Poppins" w:cs="Poppins"/>
              </w:rPr>
              <w:t xml:space="preserve"> </w:t>
            </w:r>
          </w:p>
        </w:tc>
      </w:tr>
      <w:tr w:rsidR="0052061F" w:rsidRPr="00DB5BBF" w14:paraId="1F68E075" w14:textId="77777777" w:rsidTr="00F60331">
        <w:trPr>
          <w:trHeight w:val="1133"/>
        </w:trPr>
        <w:tc>
          <w:tcPr>
            <w:tcW w:w="1288" w:type="dxa"/>
          </w:tcPr>
          <w:p w14:paraId="45BF39FC" w14:textId="77777777" w:rsidR="0052061F" w:rsidRPr="00DB5BBF" w:rsidRDefault="0052061F" w:rsidP="0052061F">
            <w:pPr>
              <w:pStyle w:val="ListParagraph"/>
              <w:numPr>
                <w:ilvl w:val="0"/>
                <w:numId w:val="41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42042BA" w14:textId="6DE4324A" w:rsidR="0052061F" w:rsidRDefault="0052061F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 </w:t>
            </w:r>
            <w:r w:rsidR="00A2256C">
              <w:rPr>
                <w:rFonts w:ascii="Poppins" w:hAnsi="Poppins" w:cs="Poppins"/>
              </w:rPr>
              <w:t>Click on ‘Post’ button</w:t>
            </w:r>
          </w:p>
        </w:tc>
        <w:tc>
          <w:tcPr>
            <w:tcW w:w="4205" w:type="dxa"/>
          </w:tcPr>
          <w:p w14:paraId="74ACACAA" w14:textId="58186AED" w:rsidR="0052061F" w:rsidRDefault="00A2256C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he message gets posted on my Timeline and also shared with friends</w:t>
            </w:r>
          </w:p>
        </w:tc>
      </w:tr>
    </w:tbl>
    <w:p w14:paraId="7EB74F99" w14:textId="0D12DA3E" w:rsidR="0052061F" w:rsidRDefault="0052061F" w:rsidP="0052061F">
      <w:pPr>
        <w:rPr>
          <w:rFonts w:ascii="Poppins" w:hAnsi="Poppins" w:cs="Poppins"/>
        </w:rPr>
      </w:pPr>
    </w:p>
    <w:p w14:paraId="274B4235" w14:textId="0D37C240" w:rsidR="0052061F" w:rsidRDefault="0052061F" w:rsidP="0052061F">
      <w:pPr>
        <w:rPr>
          <w:rFonts w:ascii="Poppins" w:hAnsi="Poppins" w:cs="Poppins"/>
        </w:rPr>
      </w:pPr>
    </w:p>
    <w:p w14:paraId="2F23C04E" w14:textId="09954CE0" w:rsidR="0052061F" w:rsidRDefault="0052061F" w:rsidP="0052061F">
      <w:pPr>
        <w:rPr>
          <w:rFonts w:ascii="Poppins" w:hAnsi="Poppins" w:cs="Poppins"/>
        </w:rPr>
      </w:pPr>
    </w:p>
    <w:p w14:paraId="5DDD1DC7" w14:textId="77777777" w:rsidR="0052061F" w:rsidRPr="00DB5BBF" w:rsidRDefault="0052061F" w:rsidP="0052061F">
      <w:pPr>
        <w:rPr>
          <w:rFonts w:ascii="Poppins" w:hAnsi="Poppins" w:cs="Poppins"/>
        </w:rPr>
      </w:pPr>
    </w:p>
    <w:p w14:paraId="39C7392F" w14:textId="583AEEB2" w:rsidR="00434DA9" w:rsidRPr="00434DA9" w:rsidRDefault="0052061F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="00686706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 w:rsidR="00686706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itle</w:t>
      </w:r>
      <w:r w:rsidR="00434DA9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: </w:t>
      </w:r>
      <w:r w:rsidR="00434DA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Signup</w:t>
      </w:r>
    </w:p>
    <w:p w14:paraId="1C07DBD2" w14:textId="6242F5CF" w:rsidR="0052061F" w:rsidRPr="00DB5BBF" w:rsidRDefault="00434DA9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="0052061F"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52061F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7</w:t>
      </w:r>
    </w:p>
    <w:p w14:paraId="7488BF42" w14:textId="77777777" w:rsidR="0052061F" w:rsidRPr="00DB5BBF" w:rsidRDefault="0052061F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3D1E3B1E" w14:textId="77777777" w:rsidR="0052061F" w:rsidRPr="00855353" w:rsidRDefault="0052061F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4BCEB65B" w14:textId="7FDD64BC" w:rsidR="0052061F" w:rsidRPr="0023227F" w:rsidRDefault="0052061F" w:rsidP="0052061F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="003621BB" w:rsidRPr="0023227F">
        <w:rPr>
          <w:rFonts w:ascii="Poppins" w:eastAsia="Times New Roman" w:hAnsi="Poppins" w:cs="Poppins"/>
          <w:color w:val="282829"/>
        </w:rPr>
        <w:t xml:space="preserve">Verify that </w:t>
      </w:r>
      <w:r w:rsidR="003621BB">
        <w:rPr>
          <w:rFonts w:ascii="Poppins" w:eastAsia="Times New Roman" w:hAnsi="Poppins" w:cs="Poppins"/>
          <w:color w:val="282829"/>
        </w:rPr>
        <w:t xml:space="preserve">User can’t select 29 Feb as Birthdate when </w:t>
      </w:r>
      <w:r w:rsidR="007F519D">
        <w:rPr>
          <w:rFonts w:ascii="Poppins" w:eastAsia="Times New Roman" w:hAnsi="Poppins" w:cs="Poppins"/>
          <w:color w:val="282829"/>
        </w:rPr>
        <w:t>it’s</w:t>
      </w:r>
      <w:r w:rsidR="003621BB">
        <w:rPr>
          <w:rFonts w:ascii="Poppins" w:eastAsia="Times New Roman" w:hAnsi="Poppins" w:cs="Poppins"/>
          <w:color w:val="282829"/>
        </w:rPr>
        <w:t xml:space="preserve"> not Leap</w:t>
      </w:r>
    </w:p>
    <w:p w14:paraId="54368D56" w14:textId="09DFB944" w:rsidR="0052061F" w:rsidRPr="00704902" w:rsidRDefault="0052061F" w:rsidP="0052061F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</w:t>
      </w:r>
      <w:r w:rsidR="007F519D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5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:00pm </w:t>
      </w:r>
    </w:p>
    <w:p w14:paraId="2ADD030A" w14:textId="77777777" w:rsidR="00197CA4" w:rsidRPr="00DB5BBF" w:rsidRDefault="00197CA4" w:rsidP="00197CA4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4490"/>
        <w:gridCol w:w="4747"/>
      </w:tblGrid>
      <w:tr w:rsidR="00197CA4" w:rsidRPr="00DB5BBF" w14:paraId="14C4432A" w14:textId="77777777" w:rsidTr="00197CA4">
        <w:tc>
          <w:tcPr>
            <w:tcW w:w="1288" w:type="dxa"/>
          </w:tcPr>
          <w:p w14:paraId="7BCA63A8" w14:textId="77777777" w:rsidR="00197CA4" w:rsidRPr="00DB5BBF" w:rsidRDefault="00197CA4" w:rsidP="00BD1F85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490" w:type="dxa"/>
          </w:tcPr>
          <w:p w14:paraId="1E5E19BF" w14:textId="77777777" w:rsidR="00197CA4" w:rsidRPr="00DB5BBF" w:rsidRDefault="00197CA4" w:rsidP="00BD1F85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747" w:type="dxa"/>
          </w:tcPr>
          <w:p w14:paraId="1B0E75A7" w14:textId="77777777" w:rsidR="00197CA4" w:rsidRPr="00DB5BBF" w:rsidRDefault="00197CA4" w:rsidP="00BD1F85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197CA4" w:rsidRPr="00DB5BBF" w14:paraId="3CAE7F76" w14:textId="77777777" w:rsidTr="00197CA4">
        <w:tc>
          <w:tcPr>
            <w:tcW w:w="1288" w:type="dxa"/>
          </w:tcPr>
          <w:p w14:paraId="48515E46" w14:textId="77777777" w:rsidR="00197CA4" w:rsidRPr="00E644E0" w:rsidRDefault="00197CA4" w:rsidP="00197CA4">
            <w:pPr>
              <w:pStyle w:val="ListParagraph"/>
              <w:numPr>
                <w:ilvl w:val="0"/>
                <w:numId w:val="44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749A9039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747" w:type="dxa"/>
          </w:tcPr>
          <w:p w14:paraId="689BD104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197CA4" w:rsidRPr="00DB5BBF" w14:paraId="4FAD126E" w14:textId="77777777" w:rsidTr="00197CA4">
        <w:tc>
          <w:tcPr>
            <w:tcW w:w="1288" w:type="dxa"/>
          </w:tcPr>
          <w:p w14:paraId="0D5CB91F" w14:textId="77777777" w:rsidR="00197CA4" w:rsidRPr="00E644E0" w:rsidRDefault="00197CA4" w:rsidP="00197CA4">
            <w:pPr>
              <w:pStyle w:val="ListParagraph"/>
              <w:numPr>
                <w:ilvl w:val="0"/>
                <w:numId w:val="44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39369947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71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747" w:type="dxa"/>
          </w:tcPr>
          <w:p w14:paraId="7EA3096A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hyperlink r:id="rId172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197CA4" w:rsidRPr="00DB5BBF" w14:paraId="624957B1" w14:textId="77777777" w:rsidTr="00197CA4">
        <w:tc>
          <w:tcPr>
            <w:tcW w:w="1288" w:type="dxa"/>
          </w:tcPr>
          <w:p w14:paraId="3DA8E798" w14:textId="77777777" w:rsidR="00197CA4" w:rsidRPr="00E644E0" w:rsidRDefault="00197CA4" w:rsidP="00197CA4">
            <w:pPr>
              <w:pStyle w:val="ListParagraph"/>
              <w:numPr>
                <w:ilvl w:val="0"/>
                <w:numId w:val="44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13C97FB3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</w:t>
            </w:r>
            <w:r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in First Name</w:t>
            </w:r>
          </w:p>
        </w:tc>
        <w:tc>
          <w:tcPr>
            <w:tcW w:w="4747" w:type="dxa"/>
          </w:tcPr>
          <w:p w14:paraId="3434A276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</w:t>
            </w:r>
            <w:r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appears in First Name</w:t>
            </w:r>
          </w:p>
        </w:tc>
      </w:tr>
      <w:tr w:rsidR="00197CA4" w:rsidRPr="00DB5BBF" w14:paraId="3FB90C3A" w14:textId="77777777" w:rsidTr="00197CA4">
        <w:tc>
          <w:tcPr>
            <w:tcW w:w="1288" w:type="dxa"/>
          </w:tcPr>
          <w:p w14:paraId="32B5FE70" w14:textId="77777777" w:rsidR="00197CA4" w:rsidRPr="00E644E0" w:rsidRDefault="00197CA4" w:rsidP="00197CA4">
            <w:pPr>
              <w:pStyle w:val="ListParagraph"/>
              <w:numPr>
                <w:ilvl w:val="0"/>
                <w:numId w:val="44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0AEEE010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</w:t>
            </w:r>
            <w:r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in last Name</w:t>
            </w:r>
          </w:p>
        </w:tc>
        <w:tc>
          <w:tcPr>
            <w:tcW w:w="4747" w:type="dxa"/>
          </w:tcPr>
          <w:p w14:paraId="09168355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appears in last Name</w:t>
            </w:r>
          </w:p>
        </w:tc>
      </w:tr>
      <w:tr w:rsidR="00197CA4" w:rsidRPr="00DB5BBF" w14:paraId="680F9BF9" w14:textId="77777777" w:rsidTr="00197CA4">
        <w:tc>
          <w:tcPr>
            <w:tcW w:w="1288" w:type="dxa"/>
          </w:tcPr>
          <w:p w14:paraId="3916D753" w14:textId="77777777" w:rsidR="00197CA4" w:rsidRPr="00E644E0" w:rsidRDefault="00197CA4" w:rsidP="00197CA4">
            <w:pPr>
              <w:pStyle w:val="ListParagraph"/>
              <w:numPr>
                <w:ilvl w:val="0"/>
                <w:numId w:val="44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3C4F6537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73" w:history="1">
              <w:r w:rsidRPr="00DB5BBF">
                <w:rPr>
                  <w:rStyle w:val="Hyperlink"/>
                  <w:rFonts w:ascii="Poppins" w:hAnsi="Poppins" w:cs="Poppins"/>
                </w:rPr>
                <w:t>+92 301 8363 932</w:t>
              </w:r>
            </w:hyperlink>
            <w:r w:rsidRPr="00DB5BBF">
              <w:rPr>
                <w:rFonts w:ascii="Poppins" w:hAnsi="Poppins" w:cs="Poppins"/>
              </w:rPr>
              <w:t xml:space="preserve"> in Phone section</w:t>
            </w:r>
          </w:p>
        </w:tc>
        <w:tc>
          <w:tcPr>
            <w:tcW w:w="4747" w:type="dxa"/>
          </w:tcPr>
          <w:p w14:paraId="4CEAD58F" w14:textId="3AB7C741" w:rsidR="00197CA4" w:rsidRPr="00DB5BBF" w:rsidRDefault="00197CA4" w:rsidP="00BD1F85">
            <w:pPr>
              <w:rPr>
                <w:rFonts w:ascii="Poppins" w:hAnsi="Poppins" w:cs="Poppins"/>
              </w:rPr>
            </w:pPr>
            <w:hyperlink r:id="rId174" w:history="1">
              <w:r w:rsidRPr="00DB5BBF">
                <w:rPr>
                  <w:rStyle w:val="Hyperlink"/>
                  <w:rFonts w:ascii="Poppins" w:hAnsi="Poppins" w:cs="Poppins"/>
                </w:rPr>
                <w:t>+92 301 8363 932</w:t>
              </w:r>
            </w:hyperlink>
            <w:r w:rsidRPr="00DB5BBF">
              <w:rPr>
                <w:rFonts w:ascii="Poppins" w:hAnsi="Poppins" w:cs="Poppins"/>
              </w:rPr>
              <w:t xml:space="preserve"> displays in Phone section</w:t>
            </w:r>
          </w:p>
        </w:tc>
      </w:tr>
      <w:tr w:rsidR="00197CA4" w:rsidRPr="00DB5BBF" w14:paraId="62D68583" w14:textId="77777777" w:rsidTr="00197CA4">
        <w:tc>
          <w:tcPr>
            <w:tcW w:w="1288" w:type="dxa"/>
          </w:tcPr>
          <w:p w14:paraId="39DF952C" w14:textId="77777777" w:rsidR="00197CA4" w:rsidRPr="00E644E0" w:rsidRDefault="00197CA4" w:rsidP="00197CA4">
            <w:pPr>
              <w:pStyle w:val="ListParagraph"/>
              <w:numPr>
                <w:ilvl w:val="0"/>
                <w:numId w:val="44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516A7A2C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d@1234” in New Password section</w:t>
            </w:r>
          </w:p>
        </w:tc>
        <w:tc>
          <w:tcPr>
            <w:tcW w:w="4747" w:type="dxa"/>
          </w:tcPr>
          <w:p w14:paraId="7CDDC4DE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197CA4" w:rsidRPr="00DB5BBF" w14:paraId="747ADC08" w14:textId="77777777" w:rsidTr="00197CA4">
        <w:tc>
          <w:tcPr>
            <w:tcW w:w="1288" w:type="dxa"/>
          </w:tcPr>
          <w:p w14:paraId="5ACCDF03" w14:textId="77777777" w:rsidR="00197CA4" w:rsidRPr="00E644E0" w:rsidRDefault="00197CA4" w:rsidP="00197CA4">
            <w:pPr>
              <w:pStyle w:val="ListParagraph"/>
              <w:numPr>
                <w:ilvl w:val="0"/>
                <w:numId w:val="44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00944990" w14:textId="2E594EAD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</w:t>
            </w:r>
            <w:r>
              <w:rPr>
                <w:rFonts w:ascii="Poppins" w:hAnsi="Poppins" w:cs="Poppins"/>
              </w:rPr>
              <w:t>29</w:t>
            </w:r>
            <w:r w:rsidRPr="00DB5BBF">
              <w:rPr>
                <w:rFonts w:ascii="Poppins" w:hAnsi="Poppins" w:cs="Poppins"/>
              </w:rPr>
              <w:t xml:space="preserve">” </w:t>
            </w:r>
            <w:r>
              <w:rPr>
                <w:rFonts w:ascii="Poppins" w:hAnsi="Poppins" w:cs="Poppins"/>
              </w:rPr>
              <w:t xml:space="preserve">“Feb” </w:t>
            </w:r>
            <w:r w:rsidRPr="00DB5BBF">
              <w:rPr>
                <w:rFonts w:ascii="Poppins" w:hAnsi="Poppins" w:cs="Poppins"/>
              </w:rPr>
              <w:t>“</w:t>
            </w:r>
            <w:r>
              <w:rPr>
                <w:rFonts w:ascii="Poppins" w:hAnsi="Poppins" w:cs="Poppins"/>
              </w:rPr>
              <w:t>2005</w:t>
            </w:r>
            <w:r w:rsidRPr="00DB5BBF">
              <w:rPr>
                <w:rFonts w:ascii="Poppins" w:hAnsi="Poppins" w:cs="Poppins"/>
              </w:rPr>
              <w:t>” in Birthday section</w:t>
            </w:r>
          </w:p>
        </w:tc>
        <w:tc>
          <w:tcPr>
            <w:tcW w:w="4747" w:type="dxa"/>
          </w:tcPr>
          <w:p w14:paraId="53D6DA20" w14:textId="5E3E22FC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</w:t>
            </w:r>
            <w:r>
              <w:rPr>
                <w:rFonts w:ascii="Poppins" w:hAnsi="Poppins" w:cs="Poppins"/>
              </w:rPr>
              <w:t>29</w:t>
            </w:r>
            <w:r w:rsidRPr="00DB5BBF">
              <w:rPr>
                <w:rFonts w:ascii="Poppins" w:hAnsi="Poppins" w:cs="Poppins"/>
              </w:rPr>
              <w:t xml:space="preserve">” </w:t>
            </w:r>
            <w:r>
              <w:rPr>
                <w:rFonts w:ascii="Poppins" w:hAnsi="Poppins" w:cs="Poppins"/>
              </w:rPr>
              <w:t xml:space="preserve">“Feb” </w:t>
            </w:r>
            <w:r w:rsidRPr="00DB5BBF">
              <w:rPr>
                <w:rFonts w:ascii="Poppins" w:hAnsi="Poppins" w:cs="Poppins"/>
              </w:rPr>
              <w:t>“</w:t>
            </w:r>
            <w:r>
              <w:rPr>
                <w:rFonts w:ascii="Poppins" w:hAnsi="Poppins" w:cs="Poppins"/>
              </w:rPr>
              <w:t>2005</w:t>
            </w:r>
            <w:r w:rsidRPr="00DB5BBF">
              <w:rPr>
                <w:rFonts w:ascii="Poppins" w:hAnsi="Poppins" w:cs="Poppins"/>
              </w:rPr>
              <w:t xml:space="preserve">” </w:t>
            </w:r>
            <w:r>
              <w:rPr>
                <w:rFonts w:ascii="Poppins" w:hAnsi="Poppins" w:cs="Poppins"/>
              </w:rPr>
              <w:t>is</w:t>
            </w:r>
            <w:r w:rsidRPr="00DB5BBF">
              <w:rPr>
                <w:rFonts w:ascii="Poppins" w:hAnsi="Poppins" w:cs="Poppins"/>
              </w:rPr>
              <w:t xml:space="preserve"> shown on birthday section</w:t>
            </w:r>
          </w:p>
        </w:tc>
      </w:tr>
      <w:tr w:rsidR="00197CA4" w:rsidRPr="00DB5BBF" w14:paraId="049E5863" w14:textId="77777777" w:rsidTr="00197CA4">
        <w:tc>
          <w:tcPr>
            <w:tcW w:w="1288" w:type="dxa"/>
          </w:tcPr>
          <w:p w14:paraId="2858257B" w14:textId="77777777" w:rsidR="00197CA4" w:rsidRPr="00E644E0" w:rsidRDefault="00197CA4" w:rsidP="00197CA4">
            <w:pPr>
              <w:pStyle w:val="ListParagraph"/>
              <w:numPr>
                <w:ilvl w:val="0"/>
                <w:numId w:val="44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58A29BDA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747" w:type="dxa"/>
          </w:tcPr>
          <w:p w14:paraId="7141CE90" w14:textId="77777777" w:rsidR="00197CA4" w:rsidRPr="00DB5BBF" w:rsidRDefault="00197CA4" w:rsidP="00BD1F85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197CA4" w:rsidRPr="00DB5BBF" w14:paraId="0F6BDAED" w14:textId="77777777" w:rsidTr="00197CA4">
        <w:tc>
          <w:tcPr>
            <w:tcW w:w="1288" w:type="dxa"/>
          </w:tcPr>
          <w:p w14:paraId="17F8290C" w14:textId="77777777" w:rsidR="00197CA4" w:rsidRPr="00E644E0" w:rsidRDefault="00197CA4" w:rsidP="00197CA4">
            <w:pPr>
              <w:pStyle w:val="ListParagraph"/>
              <w:numPr>
                <w:ilvl w:val="0"/>
                <w:numId w:val="44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264B73E6" w14:textId="6DC7B2CB" w:rsidR="00197CA4" w:rsidRPr="00DB5BBF" w:rsidRDefault="00197CA4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n “Sign Up” Button</w:t>
            </w:r>
          </w:p>
        </w:tc>
        <w:tc>
          <w:tcPr>
            <w:tcW w:w="4747" w:type="dxa"/>
          </w:tcPr>
          <w:p w14:paraId="37A9FD6C" w14:textId="31592EFA" w:rsidR="00197CA4" w:rsidRPr="00DB5BBF" w:rsidRDefault="00197CA4" w:rsidP="00BD1F85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Facebook shows “</w:t>
            </w:r>
            <w:r w:rsidRPr="00197CA4">
              <w:rPr>
                <w:rFonts w:ascii="Poppins" w:hAnsi="Poppins" w:cs="Poppins"/>
              </w:rPr>
              <w:t>The selected date is not valid.</w:t>
            </w:r>
            <w:r>
              <w:rPr>
                <w:rFonts w:ascii="Poppins" w:hAnsi="Poppins" w:cs="Poppins"/>
              </w:rPr>
              <w:t>”</w:t>
            </w:r>
          </w:p>
        </w:tc>
      </w:tr>
    </w:tbl>
    <w:p w14:paraId="68327992" w14:textId="36BC8513" w:rsidR="0052061F" w:rsidRDefault="0052061F" w:rsidP="003B0288">
      <w:pPr>
        <w:rPr>
          <w:rFonts w:ascii="Poppins" w:hAnsi="Poppins" w:cs="Poppins"/>
        </w:rPr>
      </w:pPr>
    </w:p>
    <w:p w14:paraId="7949F61A" w14:textId="2573393C" w:rsidR="003621BB" w:rsidRDefault="003621BB" w:rsidP="003B0288">
      <w:pPr>
        <w:rPr>
          <w:rFonts w:ascii="Poppins" w:hAnsi="Poppins" w:cs="Poppins"/>
        </w:rPr>
      </w:pPr>
    </w:p>
    <w:p w14:paraId="50677AF4" w14:textId="2CE4B969" w:rsidR="003621BB" w:rsidRDefault="003621BB" w:rsidP="003B0288">
      <w:pPr>
        <w:rPr>
          <w:rFonts w:ascii="Poppins" w:hAnsi="Poppins" w:cs="Poppins"/>
        </w:rPr>
      </w:pPr>
    </w:p>
    <w:p w14:paraId="5DA9B1A8" w14:textId="16636524" w:rsidR="003621BB" w:rsidRDefault="003621BB" w:rsidP="003B0288">
      <w:pPr>
        <w:rPr>
          <w:rFonts w:ascii="Poppins" w:hAnsi="Poppins" w:cs="Poppins"/>
        </w:rPr>
      </w:pPr>
    </w:p>
    <w:p w14:paraId="7E2BDB88" w14:textId="7391FF37" w:rsidR="003621BB" w:rsidRDefault="003621BB" w:rsidP="003B0288">
      <w:pPr>
        <w:rPr>
          <w:rFonts w:ascii="Poppins" w:hAnsi="Poppins" w:cs="Poppins"/>
        </w:rPr>
      </w:pPr>
    </w:p>
    <w:p w14:paraId="42F8E946" w14:textId="621A0BDA" w:rsidR="003621BB" w:rsidRDefault="003621BB" w:rsidP="003B0288">
      <w:pPr>
        <w:rPr>
          <w:rFonts w:ascii="Poppins" w:hAnsi="Poppins" w:cs="Poppins"/>
        </w:rPr>
      </w:pPr>
    </w:p>
    <w:p w14:paraId="1C4599D7" w14:textId="352B994F" w:rsidR="003621BB" w:rsidRDefault="003621BB" w:rsidP="003B0288">
      <w:pPr>
        <w:rPr>
          <w:rFonts w:ascii="Poppins" w:hAnsi="Poppins" w:cs="Poppins"/>
        </w:rPr>
      </w:pPr>
    </w:p>
    <w:p w14:paraId="64A53B1F" w14:textId="77777777" w:rsidR="003621BB" w:rsidRDefault="003621BB" w:rsidP="003B0288">
      <w:pPr>
        <w:rPr>
          <w:rFonts w:ascii="Poppins" w:hAnsi="Poppins" w:cs="Poppins"/>
        </w:rPr>
      </w:pPr>
    </w:p>
    <w:p w14:paraId="2A7DA05E" w14:textId="77777777" w:rsidR="00803B2E" w:rsidRDefault="003621BB" w:rsidP="003621BB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 xml:space="preserve">   </w:t>
      </w:r>
    </w:p>
    <w:p w14:paraId="6BC2D669" w14:textId="77777777" w:rsidR="00803B2E" w:rsidRDefault="00803B2E" w:rsidP="003621BB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56D7B52A" w14:textId="77777777" w:rsidR="00803B2E" w:rsidRDefault="00803B2E" w:rsidP="003621BB">
      <w:pPr>
        <w:shd w:val="clear" w:color="auto" w:fill="FFFFFF"/>
        <w:spacing w:after="0" w:line="240" w:lineRule="auto"/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</w:pPr>
    </w:p>
    <w:p w14:paraId="051213B1" w14:textId="5F1B5244" w:rsidR="004923F5" w:rsidRPr="00434DA9" w:rsidRDefault="004923F5" w:rsidP="004923F5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itle: </w:t>
      </w:r>
      <w:r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Picture</w:t>
      </w:r>
      <w:r w:rsidRPr="00434DA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Post</w:t>
      </w:r>
    </w:p>
    <w:p w14:paraId="218A249A" w14:textId="680FFB17" w:rsidR="004923F5" w:rsidRPr="00DB5BBF" w:rsidRDefault="004923F5" w:rsidP="004923F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8</w:t>
      </w:r>
    </w:p>
    <w:p w14:paraId="4BAADD5E" w14:textId="77777777" w:rsidR="004923F5" w:rsidRPr="00DB5BBF" w:rsidRDefault="004923F5" w:rsidP="004923F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4FB4C8A" w14:textId="77777777" w:rsidR="004923F5" w:rsidRPr="00855353" w:rsidRDefault="004923F5" w:rsidP="004923F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67B451D3" w14:textId="6AD36C8C" w:rsidR="004923F5" w:rsidRPr="0023227F" w:rsidRDefault="004923F5" w:rsidP="004923F5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Post a </w:t>
      </w:r>
      <w:r w:rsidR="004A3A9E">
        <w:rPr>
          <w:rFonts w:ascii="Poppins" w:eastAsia="Times New Roman" w:hAnsi="Poppins" w:cs="Poppins"/>
          <w:color w:val="282829"/>
        </w:rPr>
        <w:t xml:space="preserve">Picture and </w:t>
      </w:r>
      <w:r>
        <w:rPr>
          <w:rFonts w:ascii="Poppins" w:eastAsia="Times New Roman" w:hAnsi="Poppins" w:cs="Poppins"/>
          <w:color w:val="282829"/>
        </w:rPr>
        <w:t xml:space="preserve">Text on Timeline </w:t>
      </w:r>
    </w:p>
    <w:p w14:paraId="0BB40A0F" w14:textId="77777777" w:rsidR="004923F5" w:rsidRPr="00704902" w:rsidRDefault="004923F5" w:rsidP="004923F5">
      <w:pPr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14F2A556" w14:textId="77777777" w:rsidR="004923F5" w:rsidRDefault="004923F5" w:rsidP="004923F5">
      <w:pPr>
        <w:rPr>
          <w:rFonts w:ascii="Poppins" w:hAnsi="Poppins" w:cs="Poppins"/>
        </w:rPr>
      </w:pPr>
    </w:p>
    <w:p w14:paraId="3BBD9D73" w14:textId="77777777" w:rsidR="004923F5" w:rsidRDefault="004923F5" w:rsidP="004923F5">
      <w:pPr>
        <w:rPr>
          <w:rFonts w:ascii="Poppins" w:hAnsi="Poppins" w:cs="Poppins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4923F5" w:rsidRPr="00DB5BBF" w14:paraId="3CE1FCDF" w14:textId="77777777" w:rsidTr="006F18D9">
        <w:tc>
          <w:tcPr>
            <w:tcW w:w="1288" w:type="dxa"/>
          </w:tcPr>
          <w:p w14:paraId="744E0A02" w14:textId="77777777" w:rsidR="004923F5" w:rsidRPr="00DB5BBF" w:rsidRDefault="004923F5" w:rsidP="006F18D9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32" w:type="dxa"/>
          </w:tcPr>
          <w:p w14:paraId="70E2E8A2" w14:textId="77777777" w:rsidR="004923F5" w:rsidRPr="00DB5BBF" w:rsidRDefault="004923F5" w:rsidP="006F18D9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05" w:type="dxa"/>
          </w:tcPr>
          <w:p w14:paraId="4C037D12" w14:textId="77777777" w:rsidR="004923F5" w:rsidRPr="00DB5BBF" w:rsidRDefault="004923F5" w:rsidP="006F18D9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4923F5" w:rsidRPr="00DB5BBF" w14:paraId="49FBCACA" w14:textId="77777777" w:rsidTr="006F18D9">
        <w:tc>
          <w:tcPr>
            <w:tcW w:w="1288" w:type="dxa"/>
          </w:tcPr>
          <w:p w14:paraId="44AECEFA" w14:textId="77777777" w:rsidR="004923F5" w:rsidRPr="00DB5BBF" w:rsidRDefault="004923F5" w:rsidP="004923F5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0147301B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05" w:type="dxa"/>
          </w:tcPr>
          <w:p w14:paraId="230D22C6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4923F5" w:rsidRPr="00DB5BBF" w14:paraId="74519463" w14:textId="77777777" w:rsidTr="006F18D9">
        <w:tc>
          <w:tcPr>
            <w:tcW w:w="1288" w:type="dxa"/>
          </w:tcPr>
          <w:p w14:paraId="5B9F89F3" w14:textId="77777777" w:rsidR="004923F5" w:rsidRPr="00DB5BBF" w:rsidRDefault="004923F5" w:rsidP="004923F5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127C1A47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75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05" w:type="dxa"/>
          </w:tcPr>
          <w:p w14:paraId="3E08D7F5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hyperlink r:id="rId176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4923F5" w:rsidRPr="00DB5BBF" w14:paraId="6DC7794E" w14:textId="77777777" w:rsidTr="006F18D9">
        <w:tc>
          <w:tcPr>
            <w:tcW w:w="1288" w:type="dxa"/>
          </w:tcPr>
          <w:p w14:paraId="78B6979E" w14:textId="77777777" w:rsidR="004923F5" w:rsidRPr="00DB5BBF" w:rsidRDefault="004923F5" w:rsidP="004923F5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0FE379C5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77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05" w:type="dxa"/>
          </w:tcPr>
          <w:p w14:paraId="24C3274D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hyperlink r:id="rId178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4923F5" w:rsidRPr="00DB5BBF" w14:paraId="4CAA8D80" w14:textId="77777777" w:rsidTr="006F18D9">
        <w:tc>
          <w:tcPr>
            <w:tcW w:w="1288" w:type="dxa"/>
          </w:tcPr>
          <w:p w14:paraId="1885985B" w14:textId="77777777" w:rsidR="004923F5" w:rsidRPr="00DB5BBF" w:rsidRDefault="004923F5" w:rsidP="004923F5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83287A4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05" w:type="dxa"/>
          </w:tcPr>
          <w:p w14:paraId="258A7B57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4923F5" w:rsidRPr="00DB5BBF" w14:paraId="5A4A356A" w14:textId="77777777" w:rsidTr="006F18D9">
        <w:tc>
          <w:tcPr>
            <w:tcW w:w="1288" w:type="dxa"/>
          </w:tcPr>
          <w:p w14:paraId="4603399F" w14:textId="77777777" w:rsidR="004923F5" w:rsidRPr="00DB5BBF" w:rsidRDefault="004923F5" w:rsidP="004923F5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04C6659A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05" w:type="dxa"/>
          </w:tcPr>
          <w:p w14:paraId="4A347A72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Facebook Account </w:t>
            </w:r>
            <w:r>
              <w:rPr>
                <w:rFonts w:ascii="Poppins" w:hAnsi="Poppins" w:cs="Poppins"/>
              </w:rPr>
              <w:t xml:space="preserve">Homepage </w:t>
            </w:r>
            <w:r w:rsidRPr="00DB5BBF">
              <w:rPr>
                <w:rFonts w:ascii="Poppins" w:hAnsi="Poppins" w:cs="Poppins"/>
              </w:rPr>
              <w:t>opens</w:t>
            </w:r>
          </w:p>
        </w:tc>
      </w:tr>
      <w:tr w:rsidR="004923F5" w:rsidRPr="00DB5BBF" w14:paraId="0092AF6A" w14:textId="77777777" w:rsidTr="006F18D9">
        <w:tc>
          <w:tcPr>
            <w:tcW w:w="1288" w:type="dxa"/>
          </w:tcPr>
          <w:p w14:paraId="6BF000B7" w14:textId="77777777" w:rsidR="004923F5" w:rsidRPr="00DB5BBF" w:rsidRDefault="004923F5" w:rsidP="004923F5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71586B2E" w14:textId="77777777" w:rsidR="004923F5" w:rsidRPr="00DB5BBF" w:rsidRDefault="004923F5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Under Stories Click on ‘What’s on your Mind’  </w:t>
            </w:r>
          </w:p>
        </w:tc>
        <w:tc>
          <w:tcPr>
            <w:tcW w:w="4205" w:type="dxa"/>
          </w:tcPr>
          <w:p w14:paraId="6814C9E8" w14:textId="382D5928" w:rsidR="004923F5" w:rsidRPr="00DB5BBF" w:rsidRDefault="004923F5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New section having </w:t>
            </w:r>
            <w:r w:rsidR="00103F12">
              <w:rPr>
                <w:rFonts w:ascii="Poppins" w:hAnsi="Poppins" w:cs="Poppins"/>
              </w:rPr>
              <w:t>Text,</w:t>
            </w:r>
            <w:r>
              <w:rPr>
                <w:rFonts w:ascii="Poppins" w:hAnsi="Poppins" w:cs="Poppins"/>
              </w:rPr>
              <w:t xml:space="preserve"> Picture, Video</w:t>
            </w:r>
            <w:r w:rsidR="00103F12">
              <w:rPr>
                <w:rFonts w:ascii="Poppins" w:hAnsi="Poppins" w:cs="Poppins"/>
              </w:rPr>
              <w:t xml:space="preserve">, </w:t>
            </w:r>
            <w:r>
              <w:rPr>
                <w:rFonts w:ascii="Poppins" w:hAnsi="Poppins" w:cs="Poppins"/>
              </w:rPr>
              <w:t>will be open</w:t>
            </w:r>
          </w:p>
        </w:tc>
      </w:tr>
      <w:tr w:rsidR="00103F12" w:rsidRPr="00DB5BBF" w14:paraId="0C653C73" w14:textId="77777777" w:rsidTr="006F18D9">
        <w:tc>
          <w:tcPr>
            <w:tcW w:w="1288" w:type="dxa"/>
          </w:tcPr>
          <w:p w14:paraId="166018BA" w14:textId="77777777" w:rsidR="00103F12" w:rsidRPr="00DB5BBF" w:rsidRDefault="00103F12" w:rsidP="00103F12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3B68796" w14:textId="251D7A1C" w:rsidR="00103F12" w:rsidRDefault="00103F12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n Picture Icon</w:t>
            </w:r>
          </w:p>
        </w:tc>
        <w:tc>
          <w:tcPr>
            <w:tcW w:w="4205" w:type="dxa"/>
          </w:tcPr>
          <w:p w14:paraId="31C2773D" w14:textId="0C16810E" w:rsidR="00103F12" w:rsidRDefault="00103F12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A </w:t>
            </w:r>
            <w:r>
              <w:rPr>
                <w:rFonts w:ascii="Poppins" w:hAnsi="Poppins" w:cs="Poppins"/>
              </w:rPr>
              <w:t>dialog</w:t>
            </w:r>
            <w:r>
              <w:rPr>
                <w:rFonts w:ascii="Poppins" w:hAnsi="Poppins" w:cs="Poppins"/>
              </w:rPr>
              <w:t xml:space="preserve"> </w:t>
            </w:r>
            <w:r>
              <w:rPr>
                <w:rFonts w:ascii="Poppins" w:hAnsi="Poppins" w:cs="Poppins"/>
              </w:rPr>
              <w:t xml:space="preserve">box </w:t>
            </w:r>
            <w:r>
              <w:rPr>
                <w:rFonts w:ascii="Poppins" w:hAnsi="Poppins" w:cs="Poppins"/>
              </w:rPr>
              <w:t>appears showing ‘Files from computer</w:t>
            </w:r>
          </w:p>
        </w:tc>
      </w:tr>
      <w:tr w:rsidR="00103F12" w:rsidRPr="00DB5BBF" w14:paraId="49CD8AAC" w14:textId="77777777" w:rsidTr="006F18D9">
        <w:trPr>
          <w:trHeight w:val="476"/>
        </w:trPr>
        <w:tc>
          <w:tcPr>
            <w:tcW w:w="1288" w:type="dxa"/>
          </w:tcPr>
          <w:p w14:paraId="22CCC0BA" w14:textId="77777777" w:rsidR="00103F12" w:rsidRPr="00DB5BBF" w:rsidRDefault="00103F12" w:rsidP="00103F12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240A54D9" w14:textId="35F1AA9A" w:rsidR="00103F12" w:rsidRDefault="00103F12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Go To desktop by clicking desktop icon from sidebar </w:t>
            </w:r>
          </w:p>
        </w:tc>
        <w:tc>
          <w:tcPr>
            <w:tcW w:w="4205" w:type="dxa"/>
          </w:tcPr>
          <w:p w14:paraId="3B65C1EE" w14:textId="3345EF61" w:rsidR="00103F12" w:rsidRDefault="00103F12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Files from Desktop appears</w:t>
            </w:r>
          </w:p>
        </w:tc>
      </w:tr>
      <w:tr w:rsidR="00103F12" w:rsidRPr="00DB5BBF" w14:paraId="537FC7FF" w14:textId="77777777" w:rsidTr="00103F12">
        <w:trPr>
          <w:trHeight w:val="557"/>
        </w:trPr>
        <w:tc>
          <w:tcPr>
            <w:tcW w:w="1288" w:type="dxa"/>
          </w:tcPr>
          <w:p w14:paraId="6D4DBFB3" w14:textId="77777777" w:rsidR="00103F12" w:rsidRPr="00DB5BBF" w:rsidRDefault="00103F12" w:rsidP="00103F12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AC02059" w14:textId="01DB24E6" w:rsidR="00103F12" w:rsidRDefault="00103F12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 </w:t>
            </w:r>
            <w:r>
              <w:rPr>
                <w:rFonts w:ascii="Poppins" w:hAnsi="Poppins" w:cs="Poppins"/>
              </w:rPr>
              <w:t xml:space="preserve">Select “post.jpg” from desktop </w:t>
            </w:r>
          </w:p>
        </w:tc>
        <w:tc>
          <w:tcPr>
            <w:tcW w:w="4205" w:type="dxa"/>
          </w:tcPr>
          <w:p w14:paraId="17A5ECF2" w14:textId="2A591C34" w:rsidR="00103F12" w:rsidRDefault="00103F12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he Picture gets selected</w:t>
            </w:r>
          </w:p>
        </w:tc>
      </w:tr>
      <w:tr w:rsidR="00103F12" w:rsidRPr="00DB5BBF" w14:paraId="67BC779D" w14:textId="77777777" w:rsidTr="00103F12">
        <w:trPr>
          <w:trHeight w:val="440"/>
        </w:trPr>
        <w:tc>
          <w:tcPr>
            <w:tcW w:w="1288" w:type="dxa"/>
          </w:tcPr>
          <w:p w14:paraId="447669BE" w14:textId="77777777" w:rsidR="00103F12" w:rsidRPr="00DB5BBF" w:rsidRDefault="00103F12" w:rsidP="00103F12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0DC37C83" w14:textId="2D068E05" w:rsidR="00103F12" w:rsidRDefault="00103F12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on “Open” Button </w:t>
            </w:r>
          </w:p>
        </w:tc>
        <w:tc>
          <w:tcPr>
            <w:tcW w:w="4205" w:type="dxa"/>
          </w:tcPr>
          <w:p w14:paraId="1F8C62F1" w14:textId="37425F8A" w:rsidR="00103F12" w:rsidRDefault="00103F12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he picture gets </w:t>
            </w:r>
            <w:r w:rsidR="00B545D7">
              <w:rPr>
                <w:rFonts w:ascii="Poppins" w:hAnsi="Poppins" w:cs="Poppins"/>
              </w:rPr>
              <w:t>loaded</w:t>
            </w:r>
          </w:p>
        </w:tc>
      </w:tr>
      <w:tr w:rsidR="00103F12" w:rsidRPr="00DB5BBF" w14:paraId="01D11CFC" w14:textId="77777777" w:rsidTr="00103F12">
        <w:trPr>
          <w:trHeight w:val="530"/>
        </w:trPr>
        <w:tc>
          <w:tcPr>
            <w:tcW w:w="1288" w:type="dxa"/>
          </w:tcPr>
          <w:p w14:paraId="3F2E52EE" w14:textId="77777777" w:rsidR="00103F12" w:rsidRPr="00DB5BBF" w:rsidRDefault="00103F12" w:rsidP="00103F12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6F3050B2" w14:textId="277AC575" w:rsidR="00103F12" w:rsidRDefault="00B545D7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In caption write ‘Just a test caption’</w:t>
            </w:r>
          </w:p>
        </w:tc>
        <w:tc>
          <w:tcPr>
            <w:tcW w:w="4205" w:type="dxa"/>
          </w:tcPr>
          <w:p w14:paraId="2B94AD82" w14:textId="44D1D4BC" w:rsidR="00103F12" w:rsidRDefault="00B545D7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‘Just a test caption’</w:t>
            </w:r>
            <w:r>
              <w:rPr>
                <w:rFonts w:ascii="Poppins" w:hAnsi="Poppins" w:cs="Poppins"/>
              </w:rPr>
              <w:t xml:space="preserve"> shows above attached picture</w:t>
            </w:r>
          </w:p>
        </w:tc>
      </w:tr>
      <w:tr w:rsidR="00103F12" w:rsidRPr="00DB5BBF" w14:paraId="4AAF5EE3" w14:textId="77777777" w:rsidTr="006F18D9">
        <w:trPr>
          <w:trHeight w:val="1133"/>
        </w:trPr>
        <w:tc>
          <w:tcPr>
            <w:tcW w:w="1288" w:type="dxa"/>
          </w:tcPr>
          <w:p w14:paraId="2E982CEE" w14:textId="77777777" w:rsidR="00103F12" w:rsidRPr="00DB5BBF" w:rsidRDefault="00103F12" w:rsidP="00103F12">
            <w:pPr>
              <w:pStyle w:val="ListParagraph"/>
              <w:numPr>
                <w:ilvl w:val="0"/>
                <w:numId w:val="49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1F007237" w14:textId="61A71486" w:rsidR="00103F12" w:rsidRDefault="00B545D7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n ‘post’ button</w:t>
            </w:r>
          </w:p>
        </w:tc>
        <w:tc>
          <w:tcPr>
            <w:tcW w:w="4205" w:type="dxa"/>
          </w:tcPr>
          <w:p w14:paraId="6F2A73F5" w14:textId="3660E683" w:rsidR="00103F12" w:rsidRDefault="00B545D7" w:rsidP="00103F1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The Post containing picture and text gets posted</w:t>
            </w:r>
          </w:p>
        </w:tc>
      </w:tr>
    </w:tbl>
    <w:p w14:paraId="6828516F" w14:textId="77777777" w:rsidR="004923F5" w:rsidRDefault="004923F5" w:rsidP="004923F5">
      <w:pPr>
        <w:rPr>
          <w:rFonts w:ascii="Poppins" w:hAnsi="Poppins" w:cs="Poppins"/>
        </w:rPr>
      </w:pPr>
    </w:p>
    <w:p w14:paraId="6BB68975" w14:textId="77777777" w:rsidR="00791100" w:rsidRDefault="00791100" w:rsidP="003B0288">
      <w:pPr>
        <w:rPr>
          <w:rFonts w:ascii="Poppins" w:hAnsi="Poppins" w:cs="Poppins"/>
        </w:rPr>
      </w:pPr>
    </w:p>
    <w:p w14:paraId="58340981" w14:textId="79143E57" w:rsidR="00791100" w:rsidRPr="00434DA9" w:rsidRDefault="00791100" w:rsidP="00791100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itle: </w:t>
      </w:r>
      <w:r w:rsidR="00190B7E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Signup Password</w:t>
      </w:r>
    </w:p>
    <w:p w14:paraId="5F5D6DDB" w14:textId="0930D294" w:rsidR="00791100" w:rsidRPr="00DB5BBF" w:rsidRDefault="00791100" w:rsidP="00791100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3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9</w:t>
      </w:r>
    </w:p>
    <w:p w14:paraId="1E4C5C27" w14:textId="77777777" w:rsidR="00791100" w:rsidRPr="00DB5BBF" w:rsidRDefault="00791100" w:rsidP="00791100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727805BA" w14:textId="77777777" w:rsidR="00791100" w:rsidRPr="00855353" w:rsidRDefault="00791100" w:rsidP="00791100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0180AE4E" w14:textId="6A1DC7AE" w:rsidR="00791100" w:rsidRPr="0023227F" w:rsidRDefault="00791100" w:rsidP="00791100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’t </w:t>
      </w:r>
      <w:r w:rsidR="00667503">
        <w:rPr>
          <w:rFonts w:ascii="Poppins" w:eastAsia="Times New Roman" w:hAnsi="Poppins" w:cs="Poppins"/>
          <w:color w:val="282829"/>
        </w:rPr>
        <w:t>have a password of less than 6 characters</w:t>
      </w:r>
    </w:p>
    <w:p w14:paraId="40AB9205" w14:textId="6C5A809C" w:rsidR="00791100" w:rsidRDefault="00791100" w:rsidP="00791100">
      <w:pP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5:00pm </w:t>
      </w:r>
    </w:p>
    <w:p w14:paraId="13824431" w14:textId="77777777" w:rsidR="00667503" w:rsidRPr="00DB5BBF" w:rsidRDefault="00667503" w:rsidP="00667503">
      <w:pPr>
        <w:shd w:val="clear" w:color="auto" w:fill="FFFFFF"/>
        <w:spacing w:after="0" w:line="240" w:lineRule="auto"/>
        <w:ind w:left="360"/>
        <w:rPr>
          <w:rFonts w:ascii="Poppins" w:eastAsia="Times New Roman" w:hAnsi="Poppins" w:cs="Poppins"/>
          <w:color w:val="3A3A3A"/>
          <w:sz w:val="23"/>
          <w:szCs w:val="23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4490"/>
        <w:gridCol w:w="4747"/>
      </w:tblGrid>
      <w:tr w:rsidR="00667503" w:rsidRPr="00DB5BBF" w14:paraId="64199616" w14:textId="77777777" w:rsidTr="006F18D9">
        <w:tc>
          <w:tcPr>
            <w:tcW w:w="1288" w:type="dxa"/>
          </w:tcPr>
          <w:p w14:paraId="077EC773" w14:textId="77777777" w:rsidR="00667503" w:rsidRPr="00DB5BBF" w:rsidRDefault="00667503" w:rsidP="006F18D9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4490" w:type="dxa"/>
          </w:tcPr>
          <w:p w14:paraId="25B62A5F" w14:textId="77777777" w:rsidR="00667503" w:rsidRPr="00DB5BBF" w:rsidRDefault="00667503" w:rsidP="006F18D9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747" w:type="dxa"/>
          </w:tcPr>
          <w:p w14:paraId="58843CB3" w14:textId="77777777" w:rsidR="00667503" w:rsidRPr="00DB5BBF" w:rsidRDefault="00667503" w:rsidP="006F18D9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667503" w:rsidRPr="00DB5BBF" w14:paraId="0C8967DA" w14:textId="77777777" w:rsidTr="006F18D9">
        <w:tc>
          <w:tcPr>
            <w:tcW w:w="1288" w:type="dxa"/>
          </w:tcPr>
          <w:p w14:paraId="449FBBE2" w14:textId="77777777" w:rsidR="00667503" w:rsidRPr="00E644E0" w:rsidRDefault="00667503" w:rsidP="00667503">
            <w:pPr>
              <w:pStyle w:val="ListParagraph"/>
              <w:numPr>
                <w:ilvl w:val="0"/>
                <w:numId w:val="47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3EF7AA8A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747" w:type="dxa"/>
          </w:tcPr>
          <w:p w14:paraId="3E563704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667503" w:rsidRPr="00DB5BBF" w14:paraId="64BF2D31" w14:textId="77777777" w:rsidTr="006F18D9">
        <w:tc>
          <w:tcPr>
            <w:tcW w:w="1288" w:type="dxa"/>
          </w:tcPr>
          <w:p w14:paraId="0E61D00B" w14:textId="77777777" w:rsidR="00667503" w:rsidRPr="00E644E0" w:rsidRDefault="00667503" w:rsidP="00667503">
            <w:pPr>
              <w:pStyle w:val="ListParagraph"/>
              <w:numPr>
                <w:ilvl w:val="0"/>
                <w:numId w:val="47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5976F22A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79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747" w:type="dxa"/>
          </w:tcPr>
          <w:p w14:paraId="433509A1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hyperlink r:id="rId180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667503" w:rsidRPr="00DB5BBF" w14:paraId="036636FC" w14:textId="77777777" w:rsidTr="006F18D9">
        <w:tc>
          <w:tcPr>
            <w:tcW w:w="1288" w:type="dxa"/>
          </w:tcPr>
          <w:p w14:paraId="1535AA7D" w14:textId="77777777" w:rsidR="00667503" w:rsidRPr="00E644E0" w:rsidRDefault="00667503" w:rsidP="00667503">
            <w:pPr>
              <w:pStyle w:val="ListParagraph"/>
              <w:numPr>
                <w:ilvl w:val="0"/>
                <w:numId w:val="47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46DA3049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M</w:t>
            </w:r>
            <w:r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in First Name</w:t>
            </w:r>
          </w:p>
        </w:tc>
        <w:tc>
          <w:tcPr>
            <w:tcW w:w="4747" w:type="dxa"/>
          </w:tcPr>
          <w:p w14:paraId="3B7B472C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M</w:t>
            </w:r>
            <w:r>
              <w:rPr>
                <w:rFonts w:ascii="Poppins" w:hAnsi="Poppins" w:cs="Poppins"/>
              </w:rPr>
              <w:t>uhammad</w:t>
            </w:r>
            <w:r w:rsidRPr="00DB5BBF">
              <w:rPr>
                <w:rFonts w:ascii="Poppins" w:hAnsi="Poppins" w:cs="Poppins"/>
              </w:rPr>
              <w:t>” appears in First Name</w:t>
            </w:r>
          </w:p>
        </w:tc>
      </w:tr>
      <w:tr w:rsidR="00667503" w:rsidRPr="00DB5BBF" w14:paraId="50233D2D" w14:textId="77777777" w:rsidTr="006F18D9">
        <w:tc>
          <w:tcPr>
            <w:tcW w:w="1288" w:type="dxa"/>
          </w:tcPr>
          <w:p w14:paraId="0358066A" w14:textId="77777777" w:rsidR="00667503" w:rsidRPr="00E644E0" w:rsidRDefault="00667503" w:rsidP="00667503">
            <w:pPr>
              <w:pStyle w:val="ListParagraph"/>
              <w:numPr>
                <w:ilvl w:val="0"/>
                <w:numId w:val="47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62FAD211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</w:t>
            </w:r>
            <w:r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in last Name</w:t>
            </w:r>
          </w:p>
        </w:tc>
        <w:tc>
          <w:tcPr>
            <w:tcW w:w="4747" w:type="dxa"/>
          </w:tcPr>
          <w:p w14:paraId="4B59D3E8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>
              <w:rPr>
                <w:rFonts w:ascii="Poppins" w:hAnsi="Poppins" w:cs="Poppins"/>
              </w:rPr>
              <w:t>Umair</w:t>
            </w:r>
            <w:r w:rsidRPr="00DB5BBF">
              <w:rPr>
                <w:rFonts w:ascii="Poppins" w:hAnsi="Poppins" w:cs="Poppins"/>
              </w:rPr>
              <w:t>” appears in last Name</w:t>
            </w:r>
          </w:p>
        </w:tc>
      </w:tr>
      <w:tr w:rsidR="00667503" w:rsidRPr="00DB5BBF" w14:paraId="1AB8E8C4" w14:textId="77777777" w:rsidTr="006F18D9">
        <w:tc>
          <w:tcPr>
            <w:tcW w:w="1288" w:type="dxa"/>
          </w:tcPr>
          <w:p w14:paraId="72EED5A4" w14:textId="77777777" w:rsidR="00667503" w:rsidRPr="00E644E0" w:rsidRDefault="00667503" w:rsidP="00667503">
            <w:pPr>
              <w:pStyle w:val="ListParagraph"/>
              <w:numPr>
                <w:ilvl w:val="0"/>
                <w:numId w:val="47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4F86DCCE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81" w:history="1">
              <w:r w:rsidRPr="00DB5BBF">
                <w:rPr>
                  <w:rStyle w:val="Hyperlink"/>
                  <w:rFonts w:ascii="Poppins" w:hAnsi="Poppins" w:cs="Poppins"/>
                </w:rPr>
                <w:t>+92 301 8363 932</w:t>
              </w:r>
            </w:hyperlink>
            <w:r w:rsidRPr="00DB5BBF">
              <w:rPr>
                <w:rFonts w:ascii="Poppins" w:hAnsi="Poppins" w:cs="Poppins"/>
              </w:rPr>
              <w:t xml:space="preserve"> in Phone section</w:t>
            </w:r>
          </w:p>
        </w:tc>
        <w:tc>
          <w:tcPr>
            <w:tcW w:w="4747" w:type="dxa"/>
          </w:tcPr>
          <w:p w14:paraId="03D197CB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hyperlink r:id="rId182" w:history="1">
              <w:r w:rsidRPr="00DB5BBF">
                <w:rPr>
                  <w:rStyle w:val="Hyperlink"/>
                  <w:rFonts w:ascii="Poppins" w:hAnsi="Poppins" w:cs="Poppins"/>
                </w:rPr>
                <w:t>+92 301 8363 932</w:t>
              </w:r>
            </w:hyperlink>
            <w:r w:rsidRPr="00DB5BBF">
              <w:rPr>
                <w:rFonts w:ascii="Poppins" w:hAnsi="Poppins" w:cs="Poppins"/>
              </w:rPr>
              <w:t xml:space="preserve"> displays in Phone section</w:t>
            </w:r>
          </w:p>
        </w:tc>
      </w:tr>
      <w:tr w:rsidR="00667503" w:rsidRPr="00DB5BBF" w14:paraId="11418143" w14:textId="77777777" w:rsidTr="006F18D9">
        <w:tc>
          <w:tcPr>
            <w:tcW w:w="1288" w:type="dxa"/>
          </w:tcPr>
          <w:p w14:paraId="42C66C83" w14:textId="77777777" w:rsidR="00667503" w:rsidRPr="00E644E0" w:rsidRDefault="00667503" w:rsidP="00667503">
            <w:pPr>
              <w:pStyle w:val="ListParagraph"/>
              <w:numPr>
                <w:ilvl w:val="0"/>
                <w:numId w:val="47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513DB81A" w14:textId="5E93EF30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“abc14” in New Password section</w:t>
            </w:r>
          </w:p>
        </w:tc>
        <w:tc>
          <w:tcPr>
            <w:tcW w:w="4747" w:type="dxa"/>
          </w:tcPr>
          <w:p w14:paraId="47CCA778" w14:textId="6C4BDB21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667503" w:rsidRPr="00DB5BBF" w14:paraId="07C41375" w14:textId="77777777" w:rsidTr="006F18D9">
        <w:tc>
          <w:tcPr>
            <w:tcW w:w="1288" w:type="dxa"/>
          </w:tcPr>
          <w:p w14:paraId="19089294" w14:textId="77777777" w:rsidR="00667503" w:rsidRPr="00E644E0" w:rsidRDefault="00667503" w:rsidP="00667503">
            <w:pPr>
              <w:pStyle w:val="ListParagraph"/>
              <w:numPr>
                <w:ilvl w:val="0"/>
                <w:numId w:val="47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78EBE3D2" w14:textId="02EC1E3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</w:t>
            </w:r>
            <w:r>
              <w:rPr>
                <w:rFonts w:ascii="Poppins" w:hAnsi="Poppins" w:cs="Poppins"/>
              </w:rPr>
              <w:t>29</w:t>
            </w:r>
            <w:r w:rsidRPr="00DB5BBF">
              <w:rPr>
                <w:rFonts w:ascii="Poppins" w:hAnsi="Poppins" w:cs="Poppins"/>
              </w:rPr>
              <w:t xml:space="preserve">” </w:t>
            </w:r>
            <w:r>
              <w:rPr>
                <w:rFonts w:ascii="Poppins" w:hAnsi="Poppins" w:cs="Poppins"/>
              </w:rPr>
              <w:t xml:space="preserve">“Feb” </w:t>
            </w:r>
            <w:r w:rsidRPr="00DB5BBF">
              <w:rPr>
                <w:rFonts w:ascii="Poppins" w:hAnsi="Poppins" w:cs="Poppins"/>
              </w:rPr>
              <w:t>“</w:t>
            </w:r>
            <w:r>
              <w:rPr>
                <w:rFonts w:ascii="Poppins" w:hAnsi="Poppins" w:cs="Poppins"/>
              </w:rPr>
              <w:t>200</w:t>
            </w:r>
            <w:r>
              <w:rPr>
                <w:rFonts w:ascii="Poppins" w:hAnsi="Poppins" w:cs="Poppins"/>
              </w:rPr>
              <w:t>0</w:t>
            </w:r>
            <w:r w:rsidRPr="00DB5BBF">
              <w:rPr>
                <w:rFonts w:ascii="Poppins" w:hAnsi="Poppins" w:cs="Poppins"/>
              </w:rPr>
              <w:t>” in Birthday section</w:t>
            </w:r>
          </w:p>
        </w:tc>
        <w:tc>
          <w:tcPr>
            <w:tcW w:w="4747" w:type="dxa"/>
          </w:tcPr>
          <w:p w14:paraId="0C8FE801" w14:textId="0EB0022C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“</w:t>
            </w:r>
            <w:r>
              <w:rPr>
                <w:rFonts w:ascii="Poppins" w:hAnsi="Poppins" w:cs="Poppins"/>
              </w:rPr>
              <w:t>29</w:t>
            </w:r>
            <w:r w:rsidRPr="00DB5BBF">
              <w:rPr>
                <w:rFonts w:ascii="Poppins" w:hAnsi="Poppins" w:cs="Poppins"/>
              </w:rPr>
              <w:t xml:space="preserve">” </w:t>
            </w:r>
            <w:r>
              <w:rPr>
                <w:rFonts w:ascii="Poppins" w:hAnsi="Poppins" w:cs="Poppins"/>
              </w:rPr>
              <w:t xml:space="preserve">“Feb” </w:t>
            </w:r>
            <w:r w:rsidRPr="00DB5BBF">
              <w:rPr>
                <w:rFonts w:ascii="Poppins" w:hAnsi="Poppins" w:cs="Poppins"/>
              </w:rPr>
              <w:t>“</w:t>
            </w:r>
            <w:r>
              <w:rPr>
                <w:rFonts w:ascii="Poppins" w:hAnsi="Poppins" w:cs="Poppins"/>
              </w:rPr>
              <w:t>200</w:t>
            </w:r>
            <w:r>
              <w:rPr>
                <w:rFonts w:ascii="Poppins" w:hAnsi="Poppins" w:cs="Poppins"/>
              </w:rPr>
              <w:t>0</w:t>
            </w:r>
            <w:r w:rsidRPr="00DB5BBF">
              <w:rPr>
                <w:rFonts w:ascii="Poppins" w:hAnsi="Poppins" w:cs="Poppins"/>
              </w:rPr>
              <w:t xml:space="preserve">” </w:t>
            </w:r>
            <w:r>
              <w:rPr>
                <w:rFonts w:ascii="Poppins" w:hAnsi="Poppins" w:cs="Poppins"/>
              </w:rPr>
              <w:t>is</w:t>
            </w:r>
            <w:r w:rsidRPr="00DB5BBF">
              <w:rPr>
                <w:rFonts w:ascii="Poppins" w:hAnsi="Poppins" w:cs="Poppins"/>
              </w:rPr>
              <w:t xml:space="preserve"> shown on birthday section</w:t>
            </w:r>
          </w:p>
        </w:tc>
      </w:tr>
      <w:tr w:rsidR="00667503" w:rsidRPr="00DB5BBF" w14:paraId="36CFE961" w14:textId="77777777" w:rsidTr="006F18D9">
        <w:tc>
          <w:tcPr>
            <w:tcW w:w="1288" w:type="dxa"/>
          </w:tcPr>
          <w:p w14:paraId="082B1F9D" w14:textId="77777777" w:rsidR="00667503" w:rsidRPr="00E644E0" w:rsidRDefault="00667503" w:rsidP="00667503">
            <w:pPr>
              <w:pStyle w:val="ListParagraph"/>
              <w:numPr>
                <w:ilvl w:val="0"/>
                <w:numId w:val="47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79686EAC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Select “Male” in checkbox</w:t>
            </w:r>
          </w:p>
        </w:tc>
        <w:tc>
          <w:tcPr>
            <w:tcW w:w="4747" w:type="dxa"/>
          </w:tcPr>
          <w:p w14:paraId="366AB5DE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heck box gets filled</w:t>
            </w:r>
          </w:p>
        </w:tc>
      </w:tr>
      <w:tr w:rsidR="00667503" w:rsidRPr="00DB5BBF" w14:paraId="54041B75" w14:textId="77777777" w:rsidTr="006F18D9">
        <w:tc>
          <w:tcPr>
            <w:tcW w:w="1288" w:type="dxa"/>
          </w:tcPr>
          <w:p w14:paraId="6138FF02" w14:textId="77777777" w:rsidR="00667503" w:rsidRPr="00E644E0" w:rsidRDefault="00667503" w:rsidP="00667503">
            <w:pPr>
              <w:pStyle w:val="ListParagraph"/>
              <w:numPr>
                <w:ilvl w:val="0"/>
                <w:numId w:val="47"/>
              </w:numPr>
              <w:rPr>
                <w:rFonts w:ascii="Poppins" w:hAnsi="Poppins" w:cs="Poppins"/>
              </w:rPr>
            </w:pPr>
          </w:p>
        </w:tc>
        <w:tc>
          <w:tcPr>
            <w:tcW w:w="4490" w:type="dxa"/>
          </w:tcPr>
          <w:p w14:paraId="629BE896" w14:textId="77777777" w:rsidR="00667503" w:rsidRPr="00DB5BBF" w:rsidRDefault="00667503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n “Sign Up” Button</w:t>
            </w:r>
          </w:p>
        </w:tc>
        <w:tc>
          <w:tcPr>
            <w:tcW w:w="4747" w:type="dxa"/>
          </w:tcPr>
          <w:p w14:paraId="12369BCF" w14:textId="6242F1D1" w:rsidR="00667503" w:rsidRPr="00DB5BBF" w:rsidRDefault="00667503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Facebook shows “</w:t>
            </w:r>
            <w:r w:rsidRPr="00667503">
              <w:rPr>
                <w:rFonts w:ascii="Poppins" w:hAnsi="Poppins" w:cs="Poppins"/>
              </w:rPr>
              <w:t>Your password must be at least 6 characters long. Please try another</w:t>
            </w:r>
            <w:r w:rsidRPr="00197CA4">
              <w:rPr>
                <w:rFonts w:ascii="Poppins" w:hAnsi="Poppins" w:cs="Poppins"/>
              </w:rPr>
              <w:t>.</w:t>
            </w:r>
            <w:r>
              <w:rPr>
                <w:rFonts w:ascii="Poppins" w:hAnsi="Poppins" w:cs="Poppins"/>
              </w:rPr>
              <w:t>”</w:t>
            </w:r>
          </w:p>
        </w:tc>
      </w:tr>
    </w:tbl>
    <w:p w14:paraId="3C9E2761" w14:textId="77777777" w:rsidR="00667503" w:rsidRDefault="00667503" w:rsidP="00667503">
      <w:pPr>
        <w:rPr>
          <w:rFonts w:ascii="Poppins" w:hAnsi="Poppins" w:cs="Poppins"/>
        </w:rPr>
      </w:pPr>
    </w:p>
    <w:p w14:paraId="1A597FD8" w14:textId="53BA6259" w:rsidR="00667503" w:rsidRDefault="00667503" w:rsidP="00667503">
      <w:pPr>
        <w:rPr>
          <w:rFonts w:ascii="Poppins" w:hAnsi="Poppins" w:cs="Poppins"/>
        </w:rPr>
      </w:pPr>
    </w:p>
    <w:p w14:paraId="305BD231" w14:textId="4D9B5DD1" w:rsidR="004923F5" w:rsidRDefault="004923F5" w:rsidP="00667503">
      <w:pPr>
        <w:rPr>
          <w:rFonts w:ascii="Poppins" w:hAnsi="Poppins" w:cs="Poppins"/>
        </w:rPr>
      </w:pPr>
    </w:p>
    <w:p w14:paraId="5C6B07B8" w14:textId="11141429" w:rsidR="004923F5" w:rsidRDefault="004923F5" w:rsidP="00667503">
      <w:pPr>
        <w:rPr>
          <w:rFonts w:ascii="Poppins" w:hAnsi="Poppins" w:cs="Poppins"/>
        </w:rPr>
      </w:pPr>
    </w:p>
    <w:p w14:paraId="6C7D74A1" w14:textId="5A9AEFA2" w:rsidR="004923F5" w:rsidRDefault="004923F5" w:rsidP="00667503">
      <w:pPr>
        <w:rPr>
          <w:rFonts w:ascii="Poppins" w:hAnsi="Poppins" w:cs="Poppins"/>
        </w:rPr>
      </w:pPr>
    </w:p>
    <w:p w14:paraId="04E7F20C" w14:textId="49673F97" w:rsidR="004923F5" w:rsidRDefault="004923F5" w:rsidP="00667503">
      <w:pPr>
        <w:rPr>
          <w:rFonts w:ascii="Poppins" w:hAnsi="Poppins" w:cs="Poppins"/>
        </w:rPr>
      </w:pPr>
    </w:p>
    <w:p w14:paraId="18FF62A4" w14:textId="77777777" w:rsidR="003A7A9A" w:rsidRDefault="003A7A9A" w:rsidP="00667503">
      <w:pPr>
        <w:rPr>
          <w:rFonts w:ascii="Poppins" w:hAnsi="Poppins" w:cs="Poppins"/>
        </w:rPr>
      </w:pPr>
    </w:p>
    <w:p w14:paraId="3ADE7641" w14:textId="036B619A" w:rsidR="004923F5" w:rsidRDefault="004923F5" w:rsidP="00667503">
      <w:pPr>
        <w:rPr>
          <w:rFonts w:ascii="Poppins" w:hAnsi="Poppins" w:cs="Poppins"/>
        </w:rPr>
      </w:pPr>
    </w:p>
    <w:p w14:paraId="498BF715" w14:textId="1992CBEE" w:rsidR="004923F5" w:rsidRDefault="004923F5" w:rsidP="00667503">
      <w:pPr>
        <w:rPr>
          <w:rFonts w:ascii="Poppins" w:hAnsi="Poppins" w:cs="Poppins"/>
        </w:rPr>
      </w:pPr>
    </w:p>
    <w:p w14:paraId="7AC4C846" w14:textId="43BCEB32" w:rsidR="004A3A9E" w:rsidRPr="00434DA9" w:rsidRDefault="004A3A9E" w:rsidP="004A3A9E">
      <w:pPr>
        <w:shd w:val="clear" w:color="auto" w:fill="FFFFFF"/>
        <w:spacing w:after="0" w:line="240" w:lineRule="auto"/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lastRenderedPageBreak/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T</w:t>
      </w: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itle: </w:t>
      </w:r>
      <w:r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Video</w:t>
      </w:r>
      <w:r w:rsidRPr="00434DA9"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 xml:space="preserve"> </w:t>
      </w:r>
      <w:r>
        <w:rPr>
          <w:rFonts w:ascii="Poppins" w:eastAsia="Times New Roman" w:hAnsi="Poppins" w:cs="Poppins"/>
          <w:bCs/>
          <w:color w:val="3A3A3A"/>
          <w:sz w:val="23"/>
          <w:szCs w:val="23"/>
          <w:bdr w:val="none" w:sz="0" w:space="0" w:color="auto" w:frame="1"/>
        </w:rPr>
        <w:t>Post</w:t>
      </w:r>
    </w:p>
    <w:p w14:paraId="6A440DCD" w14:textId="777ED548" w:rsidR="004A3A9E" w:rsidRPr="00DB5BBF" w:rsidRDefault="004A3A9E" w:rsidP="004A3A9E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ID: </w:t>
      </w:r>
      <w:r w:rsidR="00DF780B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40</w:t>
      </w:r>
    </w:p>
    <w:p w14:paraId="4FD272B9" w14:textId="77777777" w:rsidR="004A3A9E" w:rsidRPr="00DB5BBF" w:rsidRDefault="004A3A9E" w:rsidP="004A3A9E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>Priority: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High</w:t>
      </w:r>
    </w:p>
    <w:p w14:paraId="578809B5" w14:textId="77777777" w:rsidR="004A3A9E" w:rsidRPr="00855353" w:rsidRDefault="004A3A9E" w:rsidP="004A3A9E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3A3A3A"/>
          <w:sz w:val="23"/>
          <w:szCs w:val="23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Execution Result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Pass</w:t>
      </w:r>
    </w:p>
    <w:p w14:paraId="61F75B37" w14:textId="5A40E7A0" w:rsidR="004A3A9E" w:rsidRDefault="004A3A9E" w:rsidP="004A3A9E">
      <w:pPr>
        <w:shd w:val="clear" w:color="auto" w:fill="FFFFFF"/>
        <w:spacing w:after="0" w:line="240" w:lineRule="auto"/>
        <w:rPr>
          <w:rFonts w:ascii="Poppins" w:eastAsia="Times New Roman" w:hAnsi="Poppins" w:cs="Poppins"/>
          <w:color w:val="282829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Purpose: </w:t>
      </w:r>
      <w:r w:rsidRPr="0023227F">
        <w:rPr>
          <w:rFonts w:ascii="Poppins" w:eastAsia="Times New Roman" w:hAnsi="Poppins" w:cs="Poppins"/>
          <w:color w:val="282829"/>
        </w:rPr>
        <w:t xml:space="preserve">Verify that </w:t>
      </w:r>
      <w:r>
        <w:rPr>
          <w:rFonts w:ascii="Poppins" w:eastAsia="Times New Roman" w:hAnsi="Poppins" w:cs="Poppins"/>
          <w:color w:val="282829"/>
        </w:rPr>
        <w:t xml:space="preserve">User can Post a </w:t>
      </w:r>
      <w:r>
        <w:rPr>
          <w:rFonts w:ascii="Poppins" w:eastAsia="Times New Roman" w:hAnsi="Poppins" w:cs="Poppins"/>
          <w:color w:val="282829"/>
        </w:rPr>
        <w:t>Video</w:t>
      </w:r>
      <w:r>
        <w:rPr>
          <w:rFonts w:ascii="Poppins" w:eastAsia="Times New Roman" w:hAnsi="Poppins" w:cs="Poppins"/>
          <w:color w:val="282829"/>
        </w:rPr>
        <w:t xml:space="preserve"> and Text on Timeline</w:t>
      </w:r>
    </w:p>
    <w:p w14:paraId="49DBFED1" w14:textId="0A75BD99" w:rsidR="004A3A9E" w:rsidRPr="00704902" w:rsidRDefault="004A3A9E" w:rsidP="004A3A9E">
      <w:pPr>
        <w:shd w:val="clear" w:color="auto" w:fill="FFFFFF"/>
        <w:spacing w:after="0" w:line="240" w:lineRule="auto"/>
        <w:rPr>
          <w:rFonts w:ascii="Poppins" w:hAnsi="Poppins" w:cs="Poppins"/>
        </w:rPr>
      </w:pPr>
      <w:r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    Created </w:t>
      </w:r>
      <w:r w:rsidRPr="00DB5BBF">
        <w:rPr>
          <w:rFonts w:ascii="Poppins" w:eastAsia="Times New Roman" w:hAnsi="Poppins" w:cs="Poppins"/>
          <w:b/>
          <w:bCs/>
          <w:color w:val="3A3A3A"/>
          <w:sz w:val="23"/>
          <w:szCs w:val="23"/>
          <w:bdr w:val="none" w:sz="0" w:space="0" w:color="auto" w:frame="1"/>
        </w:rPr>
        <w:t xml:space="preserve">by: </w:t>
      </w:r>
      <w:r w:rsidRPr="00855353"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>Muhammad Umair,</w:t>
      </w:r>
      <w:r>
        <w:rPr>
          <w:rFonts w:ascii="Poppins" w:eastAsia="Times New Roman" w:hAnsi="Poppins" w:cs="Poppins"/>
          <w:color w:val="3A3A3A"/>
          <w:sz w:val="23"/>
          <w:szCs w:val="23"/>
          <w:bdr w:val="none" w:sz="0" w:space="0" w:color="auto" w:frame="1"/>
        </w:rPr>
        <w:t xml:space="preserve"> 19-07-2022 4:00pm </w:t>
      </w:r>
    </w:p>
    <w:p w14:paraId="17CB7F1B" w14:textId="77777777" w:rsidR="004A3A9E" w:rsidRDefault="004A3A9E" w:rsidP="004A3A9E">
      <w:pPr>
        <w:rPr>
          <w:rFonts w:ascii="Poppins" w:hAnsi="Poppins" w:cs="Poppins"/>
        </w:rPr>
      </w:pPr>
    </w:p>
    <w:p w14:paraId="74D7E6DA" w14:textId="77777777" w:rsidR="004A3A9E" w:rsidRDefault="004A3A9E" w:rsidP="004A3A9E">
      <w:pPr>
        <w:rPr>
          <w:rFonts w:ascii="Poppins" w:hAnsi="Poppins" w:cs="Poppins"/>
        </w:rPr>
      </w:pPr>
    </w:p>
    <w:tbl>
      <w:tblPr>
        <w:tblStyle w:val="TableGrid"/>
        <w:tblW w:w="10525" w:type="dxa"/>
        <w:tblLook w:val="04A0" w:firstRow="1" w:lastRow="0" w:firstColumn="1" w:lastColumn="0" w:noHBand="0" w:noVBand="1"/>
      </w:tblPr>
      <w:tblGrid>
        <w:gridCol w:w="1288"/>
        <w:gridCol w:w="5032"/>
        <w:gridCol w:w="4205"/>
      </w:tblGrid>
      <w:tr w:rsidR="004A3A9E" w:rsidRPr="00DB5BBF" w14:paraId="28D926D9" w14:textId="77777777" w:rsidTr="006F18D9">
        <w:tc>
          <w:tcPr>
            <w:tcW w:w="1288" w:type="dxa"/>
          </w:tcPr>
          <w:p w14:paraId="19C0344E" w14:textId="77777777" w:rsidR="004A3A9E" w:rsidRPr="00DB5BBF" w:rsidRDefault="004A3A9E" w:rsidP="006F18D9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Step Numbers</w:t>
            </w:r>
          </w:p>
        </w:tc>
        <w:tc>
          <w:tcPr>
            <w:tcW w:w="5032" w:type="dxa"/>
          </w:tcPr>
          <w:p w14:paraId="7DA35898" w14:textId="77777777" w:rsidR="004A3A9E" w:rsidRPr="00DB5BBF" w:rsidRDefault="004A3A9E" w:rsidP="006F18D9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Description</w:t>
            </w:r>
          </w:p>
        </w:tc>
        <w:tc>
          <w:tcPr>
            <w:tcW w:w="4205" w:type="dxa"/>
          </w:tcPr>
          <w:p w14:paraId="7E8AAB43" w14:textId="77777777" w:rsidR="004A3A9E" w:rsidRPr="00DB5BBF" w:rsidRDefault="004A3A9E" w:rsidP="006F18D9">
            <w:pPr>
              <w:jc w:val="center"/>
              <w:rPr>
                <w:rFonts w:ascii="Poppins" w:hAnsi="Poppins" w:cs="Poppins"/>
                <w:b/>
              </w:rPr>
            </w:pPr>
            <w:r w:rsidRPr="00DB5BBF">
              <w:rPr>
                <w:rFonts w:ascii="Poppins" w:hAnsi="Poppins" w:cs="Poppins"/>
                <w:b/>
              </w:rPr>
              <w:t>Expected Result</w:t>
            </w:r>
          </w:p>
        </w:tc>
      </w:tr>
      <w:tr w:rsidR="004A3A9E" w:rsidRPr="00DB5BBF" w14:paraId="6CE42D2B" w14:textId="77777777" w:rsidTr="006F18D9">
        <w:tc>
          <w:tcPr>
            <w:tcW w:w="1288" w:type="dxa"/>
          </w:tcPr>
          <w:p w14:paraId="2DB40FE6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6FD2C5D1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Open a browser</w:t>
            </w:r>
          </w:p>
        </w:tc>
        <w:tc>
          <w:tcPr>
            <w:tcW w:w="4205" w:type="dxa"/>
          </w:tcPr>
          <w:p w14:paraId="03FBC5E9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The browser opens</w:t>
            </w:r>
          </w:p>
        </w:tc>
      </w:tr>
      <w:tr w:rsidR="004A3A9E" w:rsidRPr="00DB5BBF" w14:paraId="049E606B" w14:textId="77777777" w:rsidTr="006F18D9">
        <w:tc>
          <w:tcPr>
            <w:tcW w:w="1288" w:type="dxa"/>
          </w:tcPr>
          <w:p w14:paraId="08A5CD4D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BC1AE0E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Go to </w:t>
            </w:r>
            <w:hyperlink r:id="rId183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</w:t>
            </w:r>
          </w:p>
        </w:tc>
        <w:tc>
          <w:tcPr>
            <w:tcW w:w="4205" w:type="dxa"/>
          </w:tcPr>
          <w:p w14:paraId="303F39EF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hyperlink r:id="rId184" w:history="1">
              <w:r w:rsidRPr="00DB5BBF">
                <w:rPr>
                  <w:rStyle w:val="Hyperlink"/>
                  <w:rFonts w:ascii="Poppins" w:hAnsi="Poppins" w:cs="Poppins"/>
                </w:rPr>
                <w:t>www.facebook.com</w:t>
              </w:r>
            </w:hyperlink>
            <w:r w:rsidRPr="00DB5BBF">
              <w:rPr>
                <w:rFonts w:ascii="Poppins" w:hAnsi="Poppins" w:cs="Poppins"/>
              </w:rPr>
              <w:t xml:space="preserve"> opens</w:t>
            </w:r>
          </w:p>
        </w:tc>
      </w:tr>
      <w:tr w:rsidR="004A3A9E" w:rsidRPr="00DB5BBF" w14:paraId="1AA6382E" w14:textId="77777777" w:rsidTr="006F18D9">
        <w:tc>
          <w:tcPr>
            <w:tcW w:w="1288" w:type="dxa"/>
          </w:tcPr>
          <w:p w14:paraId="4AE58D23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63644E41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Enter </w:t>
            </w:r>
            <w:hyperlink r:id="rId185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in E-mail section</w:t>
            </w:r>
          </w:p>
        </w:tc>
        <w:tc>
          <w:tcPr>
            <w:tcW w:w="4205" w:type="dxa"/>
          </w:tcPr>
          <w:p w14:paraId="1A1B0BF3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hyperlink r:id="rId186" w:history="1">
              <w:r w:rsidRPr="00DB5BBF">
                <w:rPr>
                  <w:rStyle w:val="Hyperlink"/>
                  <w:rFonts w:ascii="Poppins" w:hAnsi="Poppins" w:cs="Poppins"/>
                </w:rPr>
                <w:t>abc@gmail.com</w:t>
              </w:r>
            </w:hyperlink>
            <w:r w:rsidRPr="00DB5BBF">
              <w:rPr>
                <w:rFonts w:ascii="Poppins" w:hAnsi="Poppins" w:cs="Poppins"/>
              </w:rPr>
              <w:t xml:space="preserve"> shows in E-mail Section</w:t>
            </w:r>
          </w:p>
        </w:tc>
      </w:tr>
      <w:tr w:rsidR="004A3A9E" w:rsidRPr="00DB5BBF" w14:paraId="421A3830" w14:textId="77777777" w:rsidTr="006F18D9">
        <w:tc>
          <w:tcPr>
            <w:tcW w:w="1288" w:type="dxa"/>
          </w:tcPr>
          <w:p w14:paraId="75C5FA73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47260164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Enter abcd@1234 in Password section</w:t>
            </w:r>
          </w:p>
        </w:tc>
        <w:tc>
          <w:tcPr>
            <w:tcW w:w="4205" w:type="dxa"/>
          </w:tcPr>
          <w:p w14:paraId="18103DA9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“</w:t>
            </w:r>
            <w:r w:rsidRPr="00DB5BBF">
              <w:rPr>
                <w:rFonts w:ascii="Times New Roman" w:hAnsi="Times New Roman" w:cs="Times New Roman"/>
              </w:rPr>
              <w:t>●●●●●●●●●</w:t>
            </w:r>
            <w:r w:rsidRPr="00DB5BBF">
              <w:rPr>
                <w:rFonts w:ascii="Poppins" w:hAnsi="Poppins" w:cs="Poppins"/>
              </w:rPr>
              <w:t>” shows in Password section</w:t>
            </w:r>
          </w:p>
        </w:tc>
      </w:tr>
      <w:tr w:rsidR="004A3A9E" w:rsidRPr="00DB5BBF" w14:paraId="541595B8" w14:textId="77777777" w:rsidTr="006F18D9">
        <w:tc>
          <w:tcPr>
            <w:tcW w:w="1288" w:type="dxa"/>
          </w:tcPr>
          <w:p w14:paraId="02EA6155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74A4AFD3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>Click the login button</w:t>
            </w:r>
          </w:p>
        </w:tc>
        <w:tc>
          <w:tcPr>
            <w:tcW w:w="4205" w:type="dxa"/>
          </w:tcPr>
          <w:p w14:paraId="6CFA2976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 w:rsidRPr="00DB5BBF">
              <w:rPr>
                <w:rFonts w:ascii="Poppins" w:hAnsi="Poppins" w:cs="Poppins"/>
              </w:rPr>
              <w:t xml:space="preserve">Facebook Account </w:t>
            </w:r>
            <w:r>
              <w:rPr>
                <w:rFonts w:ascii="Poppins" w:hAnsi="Poppins" w:cs="Poppins"/>
              </w:rPr>
              <w:t xml:space="preserve">Homepage </w:t>
            </w:r>
            <w:r w:rsidRPr="00DB5BBF">
              <w:rPr>
                <w:rFonts w:ascii="Poppins" w:hAnsi="Poppins" w:cs="Poppins"/>
              </w:rPr>
              <w:t>opens</w:t>
            </w:r>
          </w:p>
        </w:tc>
      </w:tr>
      <w:tr w:rsidR="004A3A9E" w:rsidRPr="00DB5BBF" w14:paraId="44E441B7" w14:textId="77777777" w:rsidTr="006F18D9">
        <w:tc>
          <w:tcPr>
            <w:tcW w:w="1288" w:type="dxa"/>
          </w:tcPr>
          <w:p w14:paraId="5B1D8570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1695127A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On Homepage Under Stories Click on ‘What’s on your Mind’  </w:t>
            </w:r>
          </w:p>
        </w:tc>
        <w:tc>
          <w:tcPr>
            <w:tcW w:w="4205" w:type="dxa"/>
          </w:tcPr>
          <w:p w14:paraId="6FF27E4D" w14:textId="77777777" w:rsidR="004A3A9E" w:rsidRPr="00DB5BBF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New section having Text, Picture, Video, will be open</w:t>
            </w:r>
          </w:p>
        </w:tc>
      </w:tr>
      <w:tr w:rsidR="004A3A9E" w:rsidRPr="00DB5BBF" w14:paraId="167220A1" w14:textId="77777777" w:rsidTr="006F18D9">
        <w:tc>
          <w:tcPr>
            <w:tcW w:w="1288" w:type="dxa"/>
          </w:tcPr>
          <w:p w14:paraId="03B9D922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0BCBA40D" w14:textId="77777777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n Picture Icon</w:t>
            </w:r>
          </w:p>
        </w:tc>
        <w:tc>
          <w:tcPr>
            <w:tcW w:w="4205" w:type="dxa"/>
          </w:tcPr>
          <w:p w14:paraId="1E615121" w14:textId="77777777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A dialog box appears showing ‘Files from computer</w:t>
            </w:r>
          </w:p>
        </w:tc>
      </w:tr>
      <w:tr w:rsidR="004A3A9E" w:rsidRPr="00DB5BBF" w14:paraId="70024396" w14:textId="77777777" w:rsidTr="006F18D9">
        <w:trPr>
          <w:trHeight w:val="476"/>
        </w:trPr>
        <w:tc>
          <w:tcPr>
            <w:tcW w:w="1288" w:type="dxa"/>
          </w:tcPr>
          <w:p w14:paraId="335A7876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30CC14A5" w14:textId="77777777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Go To desktop by clicking desktop icon from sidebar </w:t>
            </w:r>
          </w:p>
        </w:tc>
        <w:tc>
          <w:tcPr>
            <w:tcW w:w="4205" w:type="dxa"/>
          </w:tcPr>
          <w:p w14:paraId="2040C640" w14:textId="77777777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Files from Desktop appears</w:t>
            </w:r>
          </w:p>
        </w:tc>
      </w:tr>
      <w:tr w:rsidR="004A3A9E" w:rsidRPr="00DB5BBF" w14:paraId="0A97DAF3" w14:textId="77777777" w:rsidTr="006F18D9">
        <w:trPr>
          <w:trHeight w:val="557"/>
        </w:trPr>
        <w:tc>
          <w:tcPr>
            <w:tcW w:w="1288" w:type="dxa"/>
          </w:tcPr>
          <w:p w14:paraId="21E7D67E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61C6322" w14:textId="3C39F15F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 Select “post.</w:t>
            </w:r>
            <w:r w:rsidR="003A7A9A">
              <w:rPr>
                <w:rFonts w:ascii="Poppins" w:hAnsi="Poppins" w:cs="Poppins"/>
              </w:rPr>
              <w:t>mp4</w:t>
            </w:r>
            <w:r>
              <w:rPr>
                <w:rFonts w:ascii="Poppins" w:hAnsi="Poppins" w:cs="Poppins"/>
              </w:rPr>
              <w:t xml:space="preserve">” from desktop </w:t>
            </w:r>
          </w:p>
        </w:tc>
        <w:tc>
          <w:tcPr>
            <w:tcW w:w="4205" w:type="dxa"/>
          </w:tcPr>
          <w:p w14:paraId="1A13F482" w14:textId="7E3DA13F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he </w:t>
            </w:r>
            <w:r w:rsidR="003A7A9A">
              <w:rPr>
                <w:rFonts w:ascii="Poppins" w:hAnsi="Poppins" w:cs="Poppins"/>
              </w:rPr>
              <w:t>Video</w:t>
            </w:r>
            <w:r>
              <w:rPr>
                <w:rFonts w:ascii="Poppins" w:hAnsi="Poppins" w:cs="Poppins"/>
              </w:rPr>
              <w:t xml:space="preserve"> gets selected</w:t>
            </w:r>
          </w:p>
        </w:tc>
      </w:tr>
      <w:tr w:rsidR="004A3A9E" w:rsidRPr="00DB5BBF" w14:paraId="45AD2A1C" w14:textId="77777777" w:rsidTr="006F18D9">
        <w:trPr>
          <w:trHeight w:val="440"/>
        </w:trPr>
        <w:tc>
          <w:tcPr>
            <w:tcW w:w="1288" w:type="dxa"/>
          </w:tcPr>
          <w:p w14:paraId="7EB746D5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825602C" w14:textId="77777777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Click on “Open” Button </w:t>
            </w:r>
          </w:p>
        </w:tc>
        <w:tc>
          <w:tcPr>
            <w:tcW w:w="4205" w:type="dxa"/>
          </w:tcPr>
          <w:p w14:paraId="2CE76F7F" w14:textId="0A27D8E8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he </w:t>
            </w:r>
            <w:r w:rsidR="003A7A9A">
              <w:rPr>
                <w:rFonts w:ascii="Poppins" w:hAnsi="Poppins" w:cs="Poppins"/>
              </w:rPr>
              <w:t>Video</w:t>
            </w:r>
            <w:r>
              <w:rPr>
                <w:rFonts w:ascii="Poppins" w:hAnsi="Poppins" w:cs="Poppins"/>
              </w:rPr>
              <w:t xml:space="preserve"> gets </w:t>
            </w:r>
            <w:r w:rsidR="003A7A9A">
              <w:rPr>
                <w:rFonts w:ascii="Poppins" w:hAnsi="Poppins" w:cs="Poppins"/>
              </w:rPr>
              <w:t>up</w:t>
            </w:r>
            <w:r>
              <w:rPr>
                <w:rFonts w:ascii="Poppins" w:hAnsi="Poppins" w:cs="Poppins"/>
              </w:rPr>
              <w:t>loaded</w:t>
            </w:r>
          </w:p>
        </w:tc>
      </w:tr>
      <w:tr w:rsidR="004A3A9E" w:rsidRPr="00DB5BBF" w14:paraId="7E33284B" w14:textId="77777777" w:rsidTr="006F18D9">
        <w:trPr>
          <w:trHeight w:val="530"/>
        </w:trPr>
        <w:tc>
          <w:tcPr>
            <w:tcW w:w="1288" w:type="dxa"/>
          </w:tcPr>
          <w:p w14:paraId="1F355F3F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5D93BD04" w14:textId="61EF8B92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In caption write ‘Just a test caption</w:t>
            </w:r>
            <w:r w:rsidR="003A7A9A">
              <w:rPr>
                <w:rFonts w:ascii="Poppins" w:hAnsi="Poppins" w:cs="Poppins"/>
              </w:rPr>
              <w:t xml:space="preserve"> for my new video</w:t>
            </w:r>
            <w:r>
              <w:rPr>
                <w:rFonts w:ascii="Poppins" w:hAnsi="Poppins" w:cs="Poppins"/>
              </w:rPr>
              <w:t>’</w:t>
            </w:r>
          </w:p>
        </w:tc>
        <w:tc>
          <w:tcPr>
            <w:tcW w:w="4205" w:type="dxa"/>
          </w:tcPr>
          <w:p w14:paraId="07C72716" w14:textId="77777777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‘Just a test caption’ shows above attached picture</w:t>
            </w:r>
          </w:p>
        </w:tc>
      </w:tr>
      <w:tr w:rsidR="004A3A9E" w:rsidRPr="00DB5BBF" w14:paraId="373E46DB" w14:textId="77777777" w:rsidTr="006F18D9">
        <w:trPr>
          <w:trHeight w:val="1133"/>
        </w:trPr>
        <w:tc>
          <w:tcPr>
            <w:tcW w:w="1288" w:type="dxa"/>
          </w:tcPr>
          <w:p w14:paraId="0B9DB305" w14:textId="77777777" w:rsidR="004A3A9E" w:rsidRPr="00DB5BBF" w:rsidRDefault="004A3A9E" w:rsidP="004A3A9E">
            <w:pPr>
              <w:pStyle w:val="ListParagraph"/>
              <w:numPr>
                <w:ilvl w:val="0"/>
                <w:numId w:val="50"/>
              </w:numPr>
              <w:rPr>
                <w:rFonts w:ascii="Poppins" w:hAnsi="Poppins" w:cs="Poppins"/>
              </w:rPr>
            </w:pPr>
          </w:p>
        </w:tc>
        <w:tc>
          <w:tcPr>
            <w:tcW w:w="5032" w:type="dxa"/>
          </w:tcPr>
          <w:p w14:paraId="3BE97E57" w14:textId="77777777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>Click on ‘post’ button</w:t>
            </w:r>
          </w:p>
        </w:tc>
        <w:tc>
          <w:tcPr>
            <w:tcW w:w="4205" w:type="dxa"/>
          </w:tcPr>
          <w:p w14:paraId="07A099F0" w14:textId="6C498C14" w:rsidR="004A3A9E" w:rsidRDefault="004A3A9E" w:rsidP="006F18D9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/>
              </w:rPr>
              <w:t xml:space="preserve">The Post containing </w:t>
            </w:r>
            <w:r w:rsidR="003A7A9A">
              <w:rPr>
                <w:rFonts w:ascii="Poppins" w:hAnsi="Poppins" w:cs="Poppins"/>
              </w:rPr>
              <w:t>video</w:t>
            </w:r>
            <w:r>
              <w:rPr>
                <w:rFonts w:ascii="Poppins" w:hAnsi="Poppins" w:cs="Poppins"/>
              </w:rPr>
              <w:t xml:space="preserve"> and text gets posted</w:t>
            </w:r>
          </w:p>
        </w:tc>
      </w:tr>
    </w:tbl>
    <w:p w14:paraId="6B312203" w14:textId="77777777" w:rsidR="004A3A9E" w:rsidRDefault="004A3A9E" w:rsidP="004A3A9E">
      <w:pPr>
        <w:rPr>
          <w:rFonts w:ascii="Poppins" w:hAnsi="Poppins" w:cs="Poppins"/>
        </w:rPr>
      </w:pPr>
    </w:p>
    <w:p w14:paraId="780BA971" w14:textId="77777777" w:rsidR="004923F5" w:rsidRDefault="004923F5" w:rsidP="004923F5">
      <w:pPr>
        <w:rPr>
          <w:rFonts w:ascii="Poppins" w:hAnsi="Poppins" w:cs="Poppins"/>
        </w:rPr>
      </w:pPr>
    </w:p>
    <w:p w14:paraId="6704DEC6" w14:textId="77777777" w:rsidR="00667503" w:rsidRPr="00704902" w:rsidRDefault="00667503" w:rsidP="00791100">
      <w:pPr>
        <w:rPr>
          <w:rFonts w:ascii="Poppins" w:hAnsi="Poppins" w:cs="Poppins"/>
        </w:rPr>
      </w:pPr>
    </w:p>
    <w:sectPr w:rsidR="00667503" w:rsidRPr="007049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D3566"/>
    <w:multiLevelType w:val="hybridMultilevel"/>
    <w:tmpl w:val="6DDC1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B8134D"/>
    <w:multiLevelType w:val="hybridMultilevel"/>
    <w:tmpl w:val="587E7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DB4572"/>
    <w:multiLevelType w:val="hybridMultilevel"/>
    <w:tmpl w:val="BB66E9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1B16AF"/>
    <w:multiLevelType w:val="hybridMultilevel"/>
    <w:tmpl w:val="B874E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935A0"/>
    <w:multiLevelType w:val="multilevel"/>
    <w:tmpl w:val="D3261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3C1659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C6411B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1405E3"/>
    <w:multiLevelType w:val="hybridMultilevel"/>
    <w:tmpl w:val="6DDC1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669EF"/>
    <w:multiLevelType w:val="hybridMultilevel"/>
    <w:tmpl w:val="64126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24268"/>
    <w:multiLevelType w:val="hybridMultilevel"/>
    <w:tmpl w:val="C6346D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682591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5A55FC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D609F1"/>
    <w:multiLevelType w:val="hybridMultilevel"/>
    <w:tmpl w:val="036A7C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837BB8"/>
    <w:multiLevelType w:val="hybridMultilevel"/>
    <w:tmpl w:val="6DDC1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373A04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429A1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631D4C"/>
    <w:multiLevelType w:val="hybridMultilevel"/>
    <w:tmpl w:val="4FE0C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277667"/>
    <w:multiLevelType w:val="hybridMultilevel"/>
    <w:tmpl w:val="5442C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FC3342"/>
    <w:multiLevelType w:val="multilevel"/>
    <w:tmpl w:val="3F564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DF928C6"/>
    <w:multiLevelType w:val="hybridMultilevel"/>
    <w:tmpl w:val="BA34F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712DE3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8A4260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95283C"/>
    <w:multiLevelType w:val="hybridMultilevel"/>
    <w:tmpl w:val="B6569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BA37CF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A5FB5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D61938"/>
    <w:multiLevelType w:val="hybridMultilevel"/>
    <w:tmpl w:val="4EE05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C632F0"/>
    <w:multiLevelType w:val="hybridMultilevel"/>
    <w:tmpl w:val="B65695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3B3F5D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6B64F5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374A09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B22BD0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E71659"/>
    <w:multiLevelType w:val="hybridMultilevel"/>
    <w:tmpl w:val="03F4F9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F239DC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326A3A"/>
    <w:multiLevelType w:val="hybridMultilevel"/>
    <w:tmpl w:val="FEFEDD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353B55"/>
    <w:multiLevelType w:val="hybridMultilevel"/>
    <w:tmpl w:val="E63044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740F52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7F70C4"/>
    <w:multiLevelType w:val="hybridMultilevel"/>
    <w:tmpl w:val="E1BC8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A82079D"/>
    <w:multiLevelType w:val="hybridMultilevel"/>
    <w:tmpl w:val="90CC4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242806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B37658"/>
    <w:multiLevelType w:val="hybridMultilevel"/>
    <w:tmpl w:val="AD763A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13460DD"/>
    <w:multiLevelType w:val="hybridMultilevel"/>
    <w:tmpl w:val="6DDC1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041BFE"/>
    <w:multiLevelType w:val="hybridMultilevel"/>
    <w:tmpl w:val="36ACD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27562F"/>
    <w:multiLevelType w:val="hybridMultilevel"/>
    <w:tmpl w:val="0BE48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4304DC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566AFD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6F5890"/>
    <w:multiLevelType w:val="hybridMultilevel"/>
    <w:tmpl w:val="6DDC1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8930B2"/>
    <w:multiLevelType w:val="hybridMultilevel"/>
    <w:tmpl w:val="6DDC17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FC3F7D"/>
    <w:multiLevelType w:val="hybridMultilevel"/>
    <w:tmpl w:val="C4B4D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9D11367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480B8D"/>
    <w:multiLevelType w:val="hybridMultilevel"/>
    <w:tmpl w:val="4FE0C8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5"/>
  </w:num>
  <w:num w:numId="3">
    <w:abstractNumId w:val="12"/>
  </w:num>
  <w:num w:numId="4">
    <w:abstractNumId w:val="34"/>
  </w:num>
  <w:num w:numId="5">
    <w:abstractNumId w:val="16"/>
  </w:num>
  <w:num w:numId="6">
    <w:abstractNumId w:val="42"/>
  </w:num>
  <w:num w:numId="7">
    <w:abstractNumId w:val="8"/>
  </w:num>
  <w:num w:numId="8">
    <w:abstractNumId w:val="39"/>
  </w:num>
  <w:num w:numId="9">
    <w:abstractNumId w:val="21"/>
  </w:num>
  <w:num w:numId="10">
    <w:abstractNumId w:val="14"/>
  </w:num>
  <w:num w:numId="11">
    <w:abstractNumId w:val="20"/>
  </w:num>
  <w:num w:numId="12">
    <w:abstractNumId w:val="10"/>
  </w:num>
  <w:num w:numId="13">
    <w:abstractNumId w:val="30"/>
  </w:num>
  <w:num w:numId="14">
    <w:abstractNumId w:val="49"/>
  </w:num>
  <w:num w:numId="15">
    <w:abstractNumId w:val="5"/>
  </w:num>
  <w:num w:numId="16">
    <w:abstractNumId w:val="11"/>
  </w:num>
  <w:num w:numId="17">
    <w:abstractNumId w:val="23"/>
  </w:num>
  <w:num w:numId="18">
    <w:abstractNumId w:val="18"/>
  </w:num>
  <w:num w:numId="19">
    <w:abstractNumId w:val="24"/>
  </w:num>
  <w:num w:numId="20">
    <w:abstractNumId w:val="27"/>
  </w:num>
  <w:num w:numId="21">
    <w:abstractNumId w:val="15"/>
  </w:num>
  <w:num w:numId="22">
    <w:abstractNumId w:val="44"/>
  </w:num>
  <w:num w:numId="23">
    <w:abstractNumId w:val="43"/>
  </w:num>
  <w:num w:numId="24">
    <w:abstractNumId w:val="38"/>
  </w:num>
  <w:num w:numId="25">
    <w:abstractNumId w:val="6"/>
  </w:num>
  <w:num w:numId="26">
    <w:abstractNumId w:val="3"/>
  </w:num>
  <w:num w:numId="27">
    <w:abstractNumId w:val="17"/>
  </w:num>
  <w:num w:numId="28">
    <w:abstractNumId w:val="31"/>
  </w:num>
  <w:num w:numId="29">
    <w:abstractNumId w:val="41"/>
  </w:num>
  <w:num w:numId="30">
    <w:abstractNumId w:val="2"/>
  </w:num>
  <w:num w:numId="31">
    <w:abstractNumId w:val="37"/>
  </w:num>
  <w:num w:numId="32">
    <w:abstractNumId w:val="1"/>
  </w:num>
  <w:num w:numId="33">
    <w:abstractNumId w:val="19"/>
  </w:num>
  <w:num w:numId="34">
    <w:abstractNumId w:val="36"/>
  </w:num>
  <w:num w:numId="35">
    <w:abstractNumId w:val="33"/>
  </w:num>
  <w:num w:numId="36">
    <w:abstractNumId w:val="9"/>
  </w:num>
  <w:num w:numId="37">
    <w:abstractNumId w:val="47"/>
  </w:num>
  <w:num w:numId="38">
    <w:abstractNumId w:val="40"/>
  </w:num>
  <w:num w:numId="39">
    <w:abstractNumId w:val="26"/>
  </w:num>
  <w:num w:numId="40">
    <w:abstractNumId w:val="28"/>
  </w:num>
  <w:num w:numId="41">
    <w:abstractNumId w:val="35"/>
  </w:num>
  <w:num w:numId="42">
    <w:abstractNumId w:val="48"/>
  </w:num>
  <w:num w:numId="43">
    <w:abstractNumId w:val="22"/>
  </w:num>
  <w:num w:numId="44">
    <w:abstractNumId w:val="7"/>
  </w:num>
  <w:num w:numId="45">
    <w:abstractNumId w:val="13"/>
  </w:num>
  <w:num w:numId="46">
    <w:abstractNumId w:val="0"/>
  </w:num>
  <w:num w:numId="47">
    <w:abstractNumId w:val="46"/>
  </w:num>
  <w:num w:numId="48">
    <w:abstractNumId w:val="45"/>
  </w:num>
  <w:num w:numId="49">
    <w:abstractNumId w:val="29"/>
  </w:num>
  <w:num w:numId="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MjMzNjQ2NzI0NLZQ0lEKTi0uzszPAykwqgUAYCbc5iwAAAA="/>
  </w:docVars>
  <w:rsids>
    <w:rsidRoot w:val="00F87027"/>
    <w:rsid w:val="00003E09"/>
    <w:rsid w:val="00004211"/>
    <w:rsid w:val="0002095B"/>
    <w:rsid w:val="00033A2B"/>
    <w:rsid w:val="00051B6D"/>
    <w:rsid w:val="000615E1"/>
    <w:rsid w:val="00066D38"/>
    <w:rsid w:val="00072D29"/>
    <w:rsid w:val="00103F12"/>
    <w:rsid w:val="00122A52"/>
    <w:rsid w:val="00157FC0"/>
    <w:rsid w:val="00176544"/>
    <w:rsid w:val="00190B7E"/>
    <w:rsid w:val="00197CA4"/>
    <w:rsid w:val="001F53B2"/>
    <w:rsid w:val="001F7F6D"/>
    <w:rsid w:val="00224655"/>
    <w:rsid w:val="0023227F"/>
    <w:rsid w:val="00240198"/>
    <w:rsid w:val="00275EA7"/>
    <w:rsid w:val="00296FD5"/>
    <w:rsid w:val="002B1D24"/>
    <w:rsid w:val="002D7B1A"/>
    <w:rsid w:val="00317EB4"/>
    <w:rsid w:val="003621BB"/>
    <w:rsid w:val="003663CB"/>
    <w:rsid w:val="00374CE9"/>
    <w:rsid w:val="003A5928"/>
    <w:rsid w:val="003A7A9A"/>
    <w:rsid w:val="003B0288"/>
    <w:rsid w:val="003C6A98"/>
    <w:rsid w:val="003D7865"/>
    <w:rsid w:val="00403F33"/>
    <w:rsid w:val="00416B14"/>
    <w:rsid w:val="004339AE"/>
    <w:rsid w:val="00434DA9"/>
    <w:rsid w:val="00442EC6"/>
    <w:rsid w:val="00475ED1"/>
    <w:rsid w:val="00476E6C"/>
    <w:rsid w:val="004923F5"/>
    <w:rsid w:val="004A3A9E"/>
    <w:rsid w:val="004E1B6B"/>
    <w:rsid w:val="004E2EEA"/>
    <w:rsid w:val="004F19B4"/>
    <w:rsid w:val="0052061F"/>
    <w:rsid w:val="00565C49"/>
    <w:rsid w:val="00566C14"/>
    <w:rsid w:val="005B71DD"/>
    <w:rsid w:val="005E0E7C"/>
    <w:rsid w:val="006002DA"/>
    <w:rsid w:val="0060080F"/>
    <w:rsid w:val="00631A36"/>
    <w:rsid w:val="00633D6F"/>
    <w:rsid w:val="006558F3"/>
    <w:rsid w:val="00667503"/>
    <w:rsid w:val="00686706"/>
    <w:rsid w:val="006A53CE"/>
    <w:rsid w:val="006C214F"/>
    <w:rsid w:val="006C7DD7"/>
    <w:rsid w:val="00704902"/>
    <w:rsid w:val="00736802"/>
    <w:rsid w:val="00755C7F"/>
    <w:rsid w:val="00762511"/>
    <w:rsid w:val="007903AB"/>
    <w:rsid w:val="00791100"/>
    <w:rsid w:val="007B1850"/>
    <w:rsid w:val="007D21A1"/>
    <w:rsid w:val="007F519D"/>
    <w:rsid w:val="0080270D"/>
    <w:rsid w:val="00803B2E"/>
    <w:rsid w:val="00840129"/>
    <w:rsid w:val="00844BD3"/>
    <w:rsid w:val="00844EB1"/>
    <w:rsid w:val="00855353"/>
    <w:rsid w:val="00856B47"/>
    <w:rsid w:val="008813BC"/>
    <w:rsid w:val="008E412E"/>
    <w:rsid w:val="00900D30"/>
    <w:rsid w:val="00910649"/>
    <w:rsid w:val="00972FDB"/>
    <w:rsid w:val="00983C45"/>
    <w:rsid w:val="0098595C"/>
    <w:rsid w:val="009A23A7"/>
    <w:rsid w:val="009B08D9"/>
    <w:rsid w:val="009C28F0"/>
    <w:rsid w:val="009E7C05"/>
    <w:rsid w:val="00A02A3B"/>
    <w:rsid w:val="00A2018B"/>
    <w:rsid w:val="00A2256C"/>
    <w:rsid w:val="00A31421"/>
    <w:rsid w:val="00A56AFC"/>
    <w:rsid w:val="00A6451B"/>
    <w:rsid w:val="00A72A5E"/>
    <w:rsid w:val="00A90122"/>
    <w:rsid w:val="00A9036F"/>
    <w:rsid w:val="00AA26D3"/>
    <w:rsid w:val="00AB7D7E"/>
    <w:rsid w:val="00AC0A2F"/>
    <w:rsid w:val="00AF0A1A"/>
    <w:rsid w:val="00B12A2C"/>
    <w:rsid w:val="00B33353"/>
    <w:rsid w:val="00B545D7"/>
    <w:rsid w:val="00B7421A"/>
    <w:rsid w:val="00B91714"/>
    <w:rsid w:val="00BC6D1B"/>
    <w:rsid w:val="00BD1F85"/>
    <w:rsid w:val="00BD7CC1"/>
    <w:rsid w:val="00BE2303"/>
    <w:rsid w:val="00C31364"/>
    <w:rsid w:val="00C375AA"/>
    <w:rsid w:val="00C40FA4"/>
    <w:rsid w:val="00C62501"/>
    <w:rsid w:val="00C944A9"/>
    <w:rsid w:val="00CB076D"/>
    <w:rsid w:val="00CE0C7D"/>
    <w:rsid w:val="00D10D30"/>
    <w:rsid w:val="00D36A4A"/>
    <w:rsid w:val="00DB5BBF"/>
    <w:rsid w:val="00DD48A0"/>
    <w:rsid w:val="00DF780B"/>
    <w:rsid w:val="00E644E0"/>
    <w:rsid w:val="00E92A43"/>
    <w:rsid w:val="00EA06A1"/>
    <w:rsid w:val="00F121A1"/>
    <w:rsid w:val="00F16003"/>
    <w:rsid w:val="00F17689"/>
    <w:rsid w:val="00F219D1"/>
    <w:rsid w:val="00F3086F"/>
    <w:rsid w:val="00F32F03"/>
    <w:rsid w:val="00F53E96"/>
    <w:rsid w:val="00F60331"/>
    <w:rsid w:val="00F80569"/>
    <w:rsid w:val="00F87027"/>
    <w:rsid w:val="00FD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BFD68"/>
  <w15:chartTrackingRefBased/>
  <w15:docId w15:val="{EE46C0B3-4810-4158-B50D-9F623DBA9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87027"/>
    <w:rPr>
      <w:b/>
      <w:bCs/>
    </w:rPr>
  </w:style>
  <w:style w:type="table" w:styleId="TableGrid">
    <w:name w:val="Table Grid"/>
    <w:basedOn w:val="TableNormal"/>
    <w:uiPriority w:val="39"/>
    <w:rsid w:val="00844B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44BD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012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314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abc@gmail.com" TargetMode="External"/><Relationship Id="rId117" Type="http://schemas.openxmlformats.org/officeDocument/2006/relationships/hyperlink" Target="mailto:abc@gmail.com" TargetMode="External"/><Relationship Id="rId21" Type="http://schemas.openxmlformats.org/officeDocument/2006/relationships/hyperlink" Target="http://www.facebook.com" TargetMode="External"/><Relationship Id="rId42" Type="http://schemas.openxmlformats.org/officeDocument/2006/relationships/hyperlink" Target="http://www.facebook.com" TargetMode="External"/><Relationship Id="rId47" Type="http://schemas.openxmlformats.org/officeDocument/2006/relationships/hyperlink" Target="mailto:abc@gmail.com" TargetMode="External"/><Relationship Id="rId63" Type="http://schemas.openxmlformats.org/officeDocument/2006/relationships/hyperlink" Target="mailto:abc@gmail.com" TargetMode="External"/><Relationship Id="rId68" Type="http://schemas.openxmlformats.org/officeDocument/2006/relationships/hyperlink" Target="http://www.gmail.com" TargetMode="External"/><Relationship Id="rId84" Type="http://schemas.openxmlformats.org/officeDocument/2006/relationships/hyperlink" Target="http://www.facebook.com" TargetMode="External"/><Relationship Id="rId89" Type="http://schemas.openxmlformats.org/officeDocument/2006/relationships/hyperlink" Target="mailto:abc@gmail.com" TargetMode="External"/><Relationship Id="rId112" Type="http://schemas.openxmlformats.org/officeDocument/2006/relationships/hyperlink" Target="http://www.facebook.com" TargetMode="External"/><Relationship Id="rId133" Type="http://schemas.openxmlformats.org/officeDocument/2006/relationships/hyperlink" Target="mailto:abc@gmail.com" TargetMode="External"/><Relationship Id="rId138" Type="http://schemas.openxmlformats.org/officeDocument/2006/relationships/hyperlink" Target="mailto:abc@gmail.com" TargetMode="External"/><Relationship Id="rId154" Type="http://schemas.openxmlformats.org/officeDocument/2006/relationships/hyperlink" Target="mailto:abc@gmail.com" TargetMode="External"/><Relationship Id="rId159" Type="http://schemas.openxmlformats.org/officeDocument/2006/relationships/hyperlink" Target="http://www.facebook.com" TargetMode="External"/><Relationship Id="rId175" Type="http://schemas.openxmlformats.org/officeDocument/2006/relationships/hyperlink" Target="http://www.facebook.com" TargetMode="External"/><Relationship Id="rId170" Type="http://schemas.openxmlformats.org/officeDocument/2006/relationships/hyperlink" Target="mailto:abc@gmail.com" TargetMode="External"/><Relationship Id="rId16" Type="http://schemas.openxmlformats.org/officeDocument/2006/relationships/hyperlink" Target="http://www.facebook.com" TargetMode="External"/><Relationship Id="rId107" Type="http://schemas.openxmlformats.org/officeDocument/2006/relationships/hyperlink" Target="http://www.facebook.com" TargetMode="External"/><Relationship Id="rId11" Type="http://schemas.openxmlformats.org/officeDocument/2006/relationships/hyperlink" Target="http://www.facebook.com" TargetMode="External"/><Relationship Id="rId32" Type="http://schemas.openxmlformats.org/officeDocument/2006/relationships/hyperlink" Target="mailto:abc@gmail.com" TargetMode="External"/><Relationship Id="rId37" Type="http://schemas.openxmlformats.org/officeDocument/2006/relationships/hyperlink" Target="mailto:abc@gmail.com" TargetMode="External"/><Relationship Id="rId53" Type="http://schemas.openxmlformats.org/officeDocument/2006/relationships/hyperlink" Target="http://www.gmail.com" TargetMode="External"/><Relationship Id="rId58" Type="http://schemas.openxmlformats.org/officeDocument/2006/relationships/hyperlink" Target="mailto:abc@gmail.com" TargetMode="External"/><Relationship Id="rId74" Type="http://schemas.openxmlformats.org/officeDocument/2006/relationships/hyperlink" Target="mailto:abc@gmail.com" TargetMode="External"/><Relationship Id="rId79" Type="http://schemas.openxmlformats.org/officeDocument/2006/relationships/hyperlink" Target="mailto:abc@gmail.com" TargetMode="External"/><Relationship Id="rId102" Type="http://schemas.openxmlformats.org/officeDocument/2006/relationships/hyperlink" Target="mailto:abc@gmail.com" TargetMode="External"/><Relationship Id="rId123" Type="http://schemas.openxmlformats.org/officeDocument/2006/relationships/hyperlink" Target="http://www.facebook.com" TargetMode="External"/><Relationship Id="rId128" Type="http://schemas.openxmlformats.org/officeDocument/2006/relationships/hyperlink" Target="http://www.facebook.com" TargetMode="External"/><Relationship Id="rId144" Type="http://schemas.openxmlformats.org/officeDocument/2006/relationships/hyperlink" Target="http://www.facebook.com" TargetMode="External"/><Relationship Id="rId149" Type="http://schemas.openxmlformats.org/officeDocument/2006/relationships/hyperlink" Target="mailto:abc@gmail.com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mailto:abc@gmail.com" TargetMode="External"/><Relationship Id="rId95" Type="http://schemas.openxmlformats.org/officeDocument/2006/relationships/hyperlink" Target="http://www.facebook.com" TargetMode="External"/><Relationship Id="rId160" Type="http://schemas.openxmlformats.org/officeDocument/2006/relationships/hyperlink" Target="http://www.facebook.com" TargetMode="External"/><Relationship Id="rId165" Type="http://schemas.openxmlformats.org/officeDocument/2006/relationships/hyperlink" Target="mailto:abc@gmail.com" TargetMode="External"/><Relationship Id="rId181" Type="http://schemas.openxmlformats.org/officeDocument/2006/relationships/hyperlink" Target="mailto:abc@gmail.com" TargetMode="External"/><Relationship Id="rId186" Type="http://schemas.openxmlformats.org/officeDocument/2006/relationships/hyperlink" Target="mailto:abc@gmail.com" TargetMode="External"/><Relationship Id="rId22" Type="http://schemas.openxmlformats.org/officeDocument/2006/relationships/hyperlink" Target="http://www.facebook.com" TargetMode="External"/><Relationship Id="rId27" Type="http://schemas.openxmlformats.org/officeDocument/2006/relationships/hyperlink" Target="mailto:abc@gmail.com" TargetMode="External"/><Relationship Id="rId43" Type="http://schemas.openxmlformats.org/officeDocument/2006/relationships/hyperlink" Target="http://www.facebook.com" TargetMode="External"/><Relationship Id="rId48" Type="http://schemas.openxmlformats.org/officeDocument/2006/relationships/hyperlink" Target="http://www.facebook.com" TargetMode="External"/><Relationship Id="rId64" Type="http://schemas.openxmlformats.org/officeDocument/2006/relationships/hyperlink" Target="http://www.facebook.com" TargetMode="External"/><Relationship Id="rId69" Type="http://schemas.openxmlformats.org/officeDocument/2006/relationships/hyperlink" Target="http://www.gmail.com" TargetMode="External"/><Relationship Id="rId113" Type="http://schemas.openxmlformats.org/officeDocument/2006/relationships/hyperlink" Target="mailto:abc@gmail.com" TargetMode="External"/><Relationship Id="rId118" Type="http://schemas.openxmlformats.org/officeDocument/2006/relationships/hyperlink" Target="mailto:abc@gmail.com" TargetMode="External"/><Relationship Id="rId134" Type="http://schemas.openxmlformats.org/officeDocument/2006/relationships/hyperlink" Target="mailto:abc@gmail.com" TargetMode="External"/><Relationship Id="rId139" Type="http://schemas.openxmlformats.org/officeDocument/2006/relationships/hyperlink" Target="http://www.facebook.com" TargetMode="External"/><Relationship Id="rId80" Type="http://schemas.openxmlformats.org/officeDocument/2006/relationships/hyperlink" Target="http://www.facebook.com" TargetMode="External"/><Relationship Id="rId85" Type="http://schemas.openxmlformats.org/officeDocument/2006/relationships/hyperlink" Target="http://www.facebook.com" TargetMode="External"/><Relationship Id="rId150" Type="http://schemas.openxmlformats.org/officeDocument/2006/relationships/hyperlink" Target="mailto:abc@gmail.com" TargetMode="External"/><Relationship Id="rId155" Type="http://schemas.openxmlformats.org/officeDocument/2006/relationships/hyperlink" Target="http://www.facebook.com" TargetMode="External"/><Relationship Id="rId171" Type="http://schemas.openxmlformats.org/officeDocument/2006/relationships/hyperlink" Target="http://www.facebook.com" TargetMode="External"/><Relationship Id="rId176" Type="http://schemas.openxmlformats.org/officeDocument/2006/relationships/hyperlink" Target="http://www.facebook.com" TargetMode="External"/><Relationship Id="rId12" Type="http://schemas.openxmlformats.org/officeDocument/2006/relationships/hyperlink" Target="mailto:abc@gmail.com" TargetMode="External"/><Relationship Id="rId17" Type="http://schemas.openxmlformats.org/officeDocument/2006/relationships/hyperlink" Target="http://www.facebook.com" TargetMode="External"/><Relationship Id="rId33" Type="http://schemas.openxmlformats.org/officeDocument/2006/relationships/hyperlink" Target="mailto:abc@gmail.com" TargetMode="External"/><Relationship Id="rId38" Type="http://schemas.openxmlformats.org/officeDocument/2006/relationships/hyperlink" Target="mailto:abc@gmail.com" TargetMode="External"/><Relationship Id="rId59" Type="http://schemas.openxmlformats.org/officeDocument/2006/relationships/hyperlink" Target="mailto:abc@gmail.com" TargetMode="External"/><Relationship Id="rId103" Type="http://schemas.openxmlformats.org/officeDocument/2006/relationships/hyperlink" Target="http://www.facebook.com" TargetMode="External"/><Relationship Id="rId108" Type="http://schemas.openxmlformats.org/officeDocument/2006/relationships/hyperlink" Target="http://www.facebook.com" TargetMode="External"/><Relationship Id="rId124" Type="http://schemas.openxmlformats.org/officeDocument/2006/relationships/hyperlink" Target="http://www.facebook.com" TargetMode="External"/><Relationship Id="rId129" Type="http://schemas.openxmlformats.org/officeDocument/2006/relationships/hyperlink" Target="mailto:abc@gmail.com" TargetMode="External"/><Relationship Id="rId54" Type="http://schemas.openxmlformats.org/officeDocument/2006/relationships/hyperlink" Target="mailto:abc@gmail.com" TargetMode="External"/><Relationship Id="rId70" Type="http://schemas.openxmlformats.org/officeDocument/2006/relationships/hyperlink" Target="mailto:abc@gmail.com" TargetMode="External"/><Relationship Id="rId75" Type="http://schemas.openxmlformats.org/officeDocument/2006/relationships/hyperlink" Target="mailto:abc@gmail.com" TargetMode="External"/><Relationship Id="rId91" Type="http://schemas.openxmlformats.org/officeDocument/2006/relationships/hyperlink" Target="http://www.facebook.com" TargetMode="External"/><Relationship Id="rId96" Type="http://schemas.openxmlformats.org/officeDocument/2006/relationships/hyperlink" Target="http://www.facebook.com" TargetMode="External"/><Relationship Id="rId140" Type="http://schemas.openxmlformats.org/officeDocument/2006/relationships/hyperlink" Target="http://www.facebook.com" TargetMode="External"/><Relationship Id="rId145" Type="http://schemas.openxmlformats.org/officeDocument/2006/relationships/hyperlink" Target="mailto:abc@gmail.com" TargetMode="External"/><Relationship Id="rId161" Type="http://schemas.openxmlformats.org/officeDocument/2006/relationships/hyperlink" Target="mailto:abc@gmail.com" TargetMode="External"/><Relationship Id="rId166" Type="http://schemas.openxmlformats.org/officeDocument/2006/relationships/hyperlink" Target="mailto:abc@gmail.com" TargetMode="External"/><Relationship Id="rId182" Type="http://schemas.openxmlformats.org/officeDocument/2006/relationships/hyperlink" Target="mailto:abc@gmail.com" TargetMode="External"/><Relationship Id="rId187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www.facebook.com" TargetMode="External"/><Relationship Id="rId23" Type="http://schemas.openxmlformats.org/officeDocument/2006/relationships/hyperlink" Target="http://www.facebook.com" TargetMode="External"/><Relationship Id="rId28" Type="http://schemas.openxmlformats.org/officeDocument/2006/relationships/hyperlink" Target="http://www.facebook.com" TargetMode="External"/><Relationship Id="rId49" Type="http://schemas.openxmlformats.org/officeDocument/2006/relationships/hyperlink" Target="http://www.facebook.com" TargetMode="External"/><Relationship Id="rId114" Type="http://schemas.openxmlformats.org/officeDocument/2006/relationships/hyperlink" Target="mailto:abc@gmail.com" TargetMode="External"/><Relationship Id="rId119" Type="http://schemas.openxmlformats.org/officeDocument/2006/relationships/hyperlink" Target="http://www.facebook.com" TargetMode="External"/><Relationship Id="rId44" Type="http://schemas.openxmlformats.org/officeDocument/2006/relationships/hyperlink" Target="http://www.facebook.com" TargetMode="External"/><Relationship Id="rId60" Type="http://schemas.openxmlformats.org/officeDocument/2006/relationships/hyperlink" Target="http://www.gmail.com" TargetMode="External"/><Relationship Id="rId65" Type="http://schemas.openxmlformats.org/officeDocument/2006/relationships/hyperlink" Target="http://www.facebook.com" TargetMode="External"/><Relationship Id="rId81" Type="http://schemas.openxmlformats.org/officeDocument/2006/relationships/hyperlink" Target="http://www.facebook.com" TargetMode="External"/><Relationship Id="rId86" Type="http://schemas.openxmlformats.org/officeDocument/2006/relationships/hyperlink" Target="mailto:abc@gmail.com" TargetMode="External"/><Relationship Id="rId130" Type="http://schemas.openxmlformats.org/officeDocument/2006/relationships/hyperlink" Target="mailto:abc@gmail.com" TargetMode="External"/><Relationship Id="rId135" Type="http://schemas.openxmlformats.org/officeDocument/2006/relationships/hyperlink" Target="http://www.facebook.com" TargetMode="External"/><Relationship Id="rId151" Type="http://schemas.openxmlformats.org/officeDocument/2006/relationships/hyperlink" Target="http://www.facebook.com" TargetMode="External"/><Relationship Id="rId156" Type="http://schemas.openxmlformats.org/officeDocument/2006/relationships/hyperlink" Target="http://www.facebook.com" TargetMode="External"/><Relationship Id="rId177" Type="http://schemas.openxmlformats.org/officeDocument/2006/relationships/hyperlink" Target="mailto:abc@gmail.com" TargetMode="External"/><Relationship Id="rId172" Type="http://schemas.openxmlformats.org/officeDocument/2006/relationships/hyperlink" Target="http://www.facebook.com" TargetMode="External"/><Relationship Id="rId13" Type="http://schemas.openxmlformats.org/officeDocument/2006/relationships/hyperlink" Target="mailto:abc@gmail.com" TargetMode="External"/><Relationship Id="rId18" Type="http://schemas.openxmlformats.org/officeDocument/2006/relationships/hyperlink" Target="mailto:abc@gmail.com" TargetMode="External"/><Relationship Id="rId39" Type="http://schemas.openxmlformats.org/officeDocument/2006/relationships/hyperlink" Target="mailto:abc@gmail.com" TargetMode="External"/><Relationship Id="rId109" Type="http://schemas.openxmlformats.org/officeDocument/2006/relationships/hyperlink" Target="mailto:abc@gmail.com" TargetMode="External"/><Relationship Id="rId34" Type="http://schemas.openxmlformats.org/officeDocument/2006/relationships/hyperlink" Target="http://www.gmail.com" TargetMode="External"/><Relationship Id="rId50" Type="http://schemas.openxmlformats.org/officeDocument/2006/relationships/hyperlink" Target="mailto:abc@gmail.com" TargetMode="External"/><Relationship Id="rId55" Type="http://schemas.openxmlformats.org/officeDocument/2006/relationships/hyperlink" Target="mailto:abc@gmail.com" TargetMode="External"/><Relationship Id="rId76" Type="http://schemas.openxmlformats.org/officeDocument/2006/relationships/hyperlink" Target="http://www.gmail.com" TargetMode="External"/><Relationship Id="rId97" Type="http://schemas.openxmlformats.org/officeDocument/2006/relationships/hyperlink" Target="mailto:abc@gmail.com" TargetMode="External"/><Relationship Id="rId104" Type="http://schemas.openxmlformats.org/officeDocument/2006/relationships/hyperlink" Target="http://www.facebook.com" TargetMode="External"/><Relationship Id="rId120" Type="http://schemas.openxmlformats.org/officeDocument/2006/relationships/hyperlink" Target="http://www.facebook.com" TargetMode="External"/><Relationship Id="rId125" Type="http://schemas.openxmlformats.org/officeDocument/2006/relationships/hyperlink" Target="mailto:abc@gmail.com" TargetMode="External"/><Relationship Id="rId141" Type="http://schemas.openxmlformats.org/officeDocument/2006/relationships/hyperlink" Target="mailto:abc@gmail.com" TargetMode="External"/><Relationship Id="rId146" Type="http://schemas.openxmlformats.org/officeDocument/2006/relationships/hyperlink" Target="mailto:abc@gmail.com" TargetMode="External"/><Relationship Id="rId167" Type="http://schemas.openxmlformats.org/officeDocument/2006/relationships/hyperlink" Target="http://www.facebook.com" TargetMode="External"/><Relationship Id="rId188" Type="http://schemas.openxmlformats.org/officeDocument/2006/relationships/theme" Target="theme/theme1.xml"/><Relationship Id="rId7" Type="http://schemas.openxmlformats.org/officeDocument/2006/relationships/hyperlink" Target="http://www.facebook.com" TargetMode="External"/><Relationship Id="rId71" Type="http://schemas.openxmlformats.org/officeDocument/2006/relationships/hyperlink" Target="mailto:abc@gmail.com" TargetMode="External"/><Relationship Id="rId92" Type="http://schemas.openxmlformats.org/officeDocument/2006/relationships/hyperlink" Target="http://www.facebook.com" TargetMode="External"/><Relationship Id="rId162" Type="http://schemas.openxmlformats.org/officeDocument/2006/relationships/hyperlink" Target="mailto:abc@gmail.com" TargetMode="External"/><Relationship Id="rId183" Type="http://schemas.openxmlformats.org/officeDocument/2006/relationships/hyperlink" Target="http://www.facebook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://www.facebook.com" TargetMode="External"/><Relationship Id="rId24" Type="http://schemas.openxmlformats.org/officeDocument/2006/relationships/hyperlink" Target="http://www.facebook.com" TargetMode="External"/><Relationship Id="rId40" Type="http://schemas.openxmlformats.org/officeDocument/2006/relationships/hyperlink" Target="http://www.facebook.com" TargetMode="External"/><Relationship Id="rId45" Type="http://schemas.openxmlformats.org/officeDocument/2006/relationships/hyperlink" Target="http://www.facebook.com" TargetMode="External"/><Relationship Id="rId66" Type="http://schemas.openxmlformats.org/officeDocument/2006/relationships/hyperlink" Target="mailto:abc@gmail.com" TargetMode="External"/><Relationship Id="rId87" Type="http://schemas.openxmlformats.org/officeDocument/2006/relationships/hyperlink" Target="http://www.facebook.com" TargetMode="External"/><Relationship Id="rId110" Type="http://schemas.openxmlformats.org/officeDocument/2006/relationships/hyperlink" Target="mailto:abc@gmail.com" TargetMode="External"/><Relationship Id="rId115" Type="http://schemas.openxmlformats.org/officeDocument/2006/relationships/hyperlink" Target="http://www.facebook.com" TargetMode="External"/><Relationship Id="rId131" Type="http://schemas.openxmlformats.org/officeDocument/2006/relationships/hyperlink" Target="http://www.facebook.com" TargetMode="External"/><Relationship Id="rId136" Type="http://schemas.openxmlformats.org/officeDocument/2006/relationships/hyperlink" Target="http://www.facebook.com" TargetMode="External"/><Relationship Id="rId157" Type="http://schemas.openxmlformats.org/officeDocument/2006/relationships/hyperlink" Target="mailto:abc@gmail.com" TargetMode="External"/><Relationship Id="rId178" Type="http://schemas.openxmlformats.org/officeDocument/2006/relationships/hyperlink" Target="mailto:abc@gmail.com" TargetMode="External"/><Relationship Id="rId61" Type="http://schemas.openxmlformats.org/officeDocument/2006/relationships/hyperlink" Target="http://www.gmail.com" TargetMode="External"/><Relationship Id="rId82" Type="http://schemas.openxmlformats.org/officeDocument/2006/relationships/hyperlink" Target="mailto:abc@gmail.com" TargetMode="External"/><Relationship Id="rId152" Type="http://schemas.openxmlformats.org/officeDocument/2006/relationships/hyperlink" Target="http://www.facebook.com" TargetMode="External"/><Relationship Id="rId173" Type="http://schemas.openxmlformats.org/officeDocument/2006/relationships/hyperlink" Target="mailto:abc@gmail.com" TargetMode="External"/><Relationship Id="rId19" Type="http://schemas.openxmlformats.org/officeDocument/2006/relationships/hyperlink" Target="mailto:abc@gmail.com" TargetMode="External"/><Relationship Id="rId14" Type="http://schemas.openxmlformats.org/officeDocument/2006/relationships/hyperlink" Target="http://www.facebook.com" TargetMode="External"/><Relationship Id="rId30" Type="http://schemas.openxmlformats.org/officeDocument/2006/relationships/hyperlink" Target="mailto:abc@gmail.com" TargetMode="External"/><Relationship Id="rId35" Type="http://schemas.openxmlformats.org/officeDocument/2006/relationships/hyperlink" Target="http://www.gmail.com" TargetMode="External"/><Relationship Id="rId56" Type="http://schemas.openxmlformats.org/officeDocument/2006/relationships/hyperlink" Target="http://www.facebook.com" TargetMode="External"/><Relationship Id="rId77" Type="http://schemas.openxmlformats.org/officeDocument/2006/relationships/hyperlink" Target="http://www.gmail.com" TargetMode="External"/><Relationship Id="rId100" Type="http://schemas.openxmlformats.org/officeDocument/2006/relationships/hyperlink" Target="http://www.facebook.com" TargetMode="External"/><Relationship Id="rId105" Type="http://schemas.openxmlformats.org/officeDocument/2006/relationships/hyperlink" Target="mailto:abc@gmail.com" TargetMode="External"/><Relationship Id="rId126" Type="http://schemas.openxmlformats.org/officeDocument/2006/relationships/hyperlink" Target="mailto:abc@gmail.com" TargetMode="External"/><Relationship Id="rId147" Type="http://schemas.openxmlformats.org/officeDocument/2006/relationships/hyperlink" Target="http://www.facebook.com" TargetMode="External"/><Relationship Id="rId168" Type="http://schemas.openxmlformats.org/officeDocument/2006/relationships/hyperlink" Target="http://www.facebook.com" TargetMode="External"/><Relationship Id="rId8" Type="http://schemas.openxmlformats.org/officeDocument/2006/relationships/hyperlink" Target="mailto:abc@gmail.com" TargetMode="External"/><Relationship Id="rId51" Type="http://schemas.openxmlformats.org/officeDocument/2006/relationships/hyperlink" Target="mailto:abc@gmail.com" TargetMode="External"/><Relationship Id="rId72" Type="http://schemas.openxmlformats.org/officeDocument/2006/relationships/hyperlink" Target="http://www.facebook.com" TargetMode="External"/><Relationship Id="rId93" Type="http://schemas.openxmlformats.org/officeDocument/2006/relationships/hyperlink" Target="mailto:abc@gmail.com" TargetMode="External"/><Relationship Id="rId98" Type="http://schemas.openxmlformats.org/officeDocument/2006/relationships/hyperlink" Target="mailto:abc@gmail.com" TargetMode="External"/><Relationship Id="rId121" Type="http://schemas.openxmlformats.org/officeDocument/2006/relationships/hyperlink" Target="mailto:abc@gmail.com" TargetMode="External"/><Relationship Id="rId142" Type="http://schemas.openxmlformats.org/officeDocument/2006/relationships/hyperlink" Target="mailto:abc@gmail.com" TargetMode="External"/><Relationship Id="rId163" Type="http://schemas.openxmlformats.org/officeDocument/2006/relationships/hyperlink" Target="http://www.facebook.com" TargetMode="External"/><Relationship Id="rId184" Type="http://schemas.openxmlformats.org/officeDocument/2006/relationships/hyperlink" Target="http://www.facebook.com" TargetMode="External"/><Relationship Id="rId3" Type="http://schemas.openxmlformats.org/officeDocument/2006/relationships/styles" Target="styles.xml"/><Relationship Id="rId25" Type="http://schemas.openxmlformats.org/officeDocument/2006/relationships/hyperlink" Target="http://www.facebook.com" TargetMode="External"/><Relationship Id="rId46" Type="http://schemas.openxmlformats.org/officeDocument/2006/relationships/hyperlink" Target="mailto:abc@gmail.com" TargetMode="External"/><Relationship Id="rId67" Type="http://schemas.openxmlformats.org/officeDocument/2006/relationships/hyperlink" Target="mailto:abc@gmail.com" TargetMode="External"/><Relationship Id="rId116" Type="http://schemas.openxmlformats.org/officeDocument/2006/relationships/hyperlink" Target="http://www.facebook.com" TargetMode="External"/><Relationship Id="rId137" Type="http://schemas.openxmlformats.org/officeDocument/2006/relationships/hyperlink" Target="mailto:abc@gmail.com" TargetMode="External"/><Relationship Id="rId158" Type="http://schemas.openxmlformats.org/officeDocument/2006/relationships/hyperlink" Target="mailto:abc@gmail.com" TargetMode="External"/><Relationship Id="rId20" Type="http://schemas.openxmlformats.org/officeDocument/2006/relationships/hyperlink" Target="http://www.facebook.com" TargetMode="External"/><Relationship Id="rId41" Type="http://schemas.openxmlformats.org/officeDocument/2006/relationships/hyperlink" Target="http://www.facebook.com" TargetMode="External"/><Relationship Id="rId62" Type="http://schemas.openxmlformats.org/officeDocument/2006/relationships/hyperlink" Target="mailto:abc@gmail.com" TargetMode="External"/><Relationship Id="rId83" Type="http://schemas.openxmlformats.org/officeDocument/2006/relationships/hyperlink" Target="mailto:abc@gmail.com" TargetMode="External"/><Relationship Id="rId88" Type="http://schemas.openxmlformats.org/officeDocument/2006/relationships/hyperlink" Target="http://www.facebook.com" TargetMode="External"/><Relationship Id="rId111" Type="http://schemas.openxmlformats.org/officeDocument/2006/relationships/hyperlink" Target="http://www.facebook.com" TargetMode="External"/><Relationship Id="rId132" Type="http://schemas.openxmlformats.org/officeDocument/2006/relationships/hyperlink" Target="http://www.facebook.com" TargetMode="External"/><Relationship Id="rId153" Type="http://schemas.openxmlformats.org/officeDocument/2006/relationships/hyperlink" Target="mailto:abc@gmail.com" TargetMode="External"/><Relationship Id="rId174" Type="http://schemas.openxmlformats.org/officeDocument/2006/relationships/hyperlink" Target="mailto:abc@gmail.com" TargetMode="External"/><Relationship Id="rId179" Type="http://schemas.openxmlformats.org/officeDocument/2006/relationships/hyperlink" Target="http://www.facebook.com" TargetMode="External"/><Relationship Id="rId15" Type="http://schemas.openxmlformats.org/officeDocument/2006/relationships/hyperlink" Target="http://www.facebook.com" TargetMode="External"/><Relationship Id="rId36" Type="http://schemas.openxmlformats.org/officeDocument/2006/relationships/hyperlink" Target="mailto:abc@gmail.com" TargetMode="External"/><Relationship Id="rId57" Type="http://schemas.openxmlformats.org/officeDocument/2006/relationships/hyperlink" Target="http://www.facebook.com" TargetMode="External"/><Relationship Id="rId106" Type="http://schemas.openxmlformats.org/officeDocument/2006/relationships/hyperlink" Target="mailto:abc@gmail.com" TargetMode="External"/><Relationship Id="rId127" Type="http://schemas.openxmlformats.org/officeDocument/2006/relationships/hyperlink" Target="http://www.facebook.com" TargetMode="External"/><Relationship Id="rId10" Type="http://schemas.openxmlformats.org/officeDocument/2006/relationships/hyperlink" Target="http://www.facebook.com" TargetMode="External"/><Relationship Id="rId31" Type="http://schemas.openxmlformats.org/officeDocument/2006/relationships/hyperlink" Target="mailto:abc@gmail.com" TargetMode="External"/><Relationship Id="rId52" Type="http://schemas.openxmlformats.org/officeDocument/2006/relationships/hyperlink" Target="http://www.gmail.com" TargetMode="External"/><Relationship Id="rId73" Type="http://schemas.openxmlformats.org/officeDocument/2006/relationships/hyperlink" Target="http://www.facebook.com" TargetMode="External"/><Relationship Id="rId78" Type="http://schemas.openxmlformats.org/officeDocument/2006/relationships/hyperlink" Target="mailto:abc@gmail.com" TargetMode="External"/><Relationship Id="rId94" Type="http://schemas.openxmlformats.org/officeDocument/2006/relationships/hyperlink" Target="mailto:abc@gmail.com" TargetMode="External"/><Relationship Id="rId99" Type="http://schemas.openxmlformats.org/officeDocument/2006/relationships/hyperlink" Target="http://www.facebook.com" TargetMode="External"/><Relationship Id="rId101" Type="http://schemas.openxmlformats.org/officeDocument/2006/relationships/hyperlink" Target="mailto:abc@gmail.com" TargetMode="External"/><Relationship Id="rId122" Type="http://schemas.openxmlformats.org/officeDocument/2006/relationships/hyperlink" Target="mailto:abc@gmail.com" TargetMode="External"/><Relationship Id="rId143" Type="http://schemas.openxmlformats.org/officeDocument/2006/relationships/hyperlink" Target="http://www.facebook.com" TargetMode="External"/><Relationship Id="rId148" Type="http://schemas.openxmlformats.org/officeDocument/2006/relationships/hyperlink" Target="http://www.facebook.com" TargetMode="External"/><Relationship Id="rId164" Type="http://schemas.openxmlformats.org/officeDocument/2006/relationships/hyperlink" Target="http://www.facebook.com" TargetMode="External"/><Relationship Id="rId169" Type="http://schemas.openxmlformats.org/officeDocument/2006/relationships/hyperlink" Target="mailto:abc@gmail.com" TargetMode="External"/><Relationship Id="rId185" Type="http://schemas.openxmlformats.org/officeDocument/2006/relationships/hyperlink" Target="mailto:abc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bc@gmail.com" TargetMode="External"/><Relationship Id="rId180" Type="http://schemas.openxmlformats.org/officeDocument/2006/relationships/hyperlink" Target="http://www.faceb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AFE006-3678-4789-8248-678DB6AFF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36</Pages>
  <Words>6553</Words>
  <Characters>37354</Characters>
  <Application>Microsoft Office Word</Application>
  <DocSecurity>0</DocSecurity>
  <Lines>311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urqan Ali(4123)</dc:creator>
  <cp:keywords/>
  <dc:description/>
  <cp:lastModifiedBy>Muhammad Umair(4128)</cp:lastModifiedBy>
  <cp:revision>98</cp:revision>
  <dcterms:created xsi:type="dcterms:W3CDTF">2022-07-19T09:07:00Z</dcterms:created>
  <dcterms:modified xsi:type="dcterms:W3CDTF">2022-07-20T11:01:00Z</dcterms:modified>
</cp:coreProperties>
</file>